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741DD2A" w14:textId="1C71B8CC" w:rsidR="00B20A30" w:rsidRPr="00351B51" w:rsidRDefault="00C33834" w:rsidP="00751C25">
      <w:pPr>
        <w:tabs>
          <w:tab w:val="left" w:pos="945"/>
          <w:tab w:val="left" w:pos="4912"/>
        </w:tabs>
        <w:rPr>
          <w:rFonts w:asciiTheme="majorHAnsi" w:hAnsiTheme="majorHAnsi" w:cstheme="majorHAnsi"/>
          <w:b/>
          <w:sz w:val="72"/>
          <w:szCs w:val="21"/>
        </w:rPr>
      </w:pPr>
      <w:r w:rsidRPr="00C33834">
        <w:rPr>
          <w:rFonts w:asciiTheme="majorHAnsi" w:hAnsiTheme="majorHAnsi" w:cstheme="majorHAnsi"/>
          <w:b/>
          <w:color w:val="00B0F0"/>
          <w:sz w:val="72"/>
          <w:szCs w:val="21"/>
        </w:rPr>
        <w:t>HOV</w:t>
      </w:r>
      <w:r w:rsidR="00D45F10" w:rsidRPr="00351B51">
        <w:rPr>
          <w:rFonts w:asciiTheme="majorHAnsi" w:hAnsiTheme="majorHAnsi" w:cstheme="majorHAnsi"/>
          <w:b/>
          <w:sz w:val="72"/>
          <w:szCs w:val="21"/>
        </w:rPr>
        <w:t xml:space="preserve"> </w:t>
      </w:r>
      <w:r w:rsidR="00EF37D3" w:rsidRPr="00351B51">
        <w:rPr>
          <w:rFonts w:asciiTheme="majorHAnsi" w:hAnsiTheme="majorHAnsi" w:cstheme="majorHAnsi"/>
          <w:b/>
          <w:sz w:val="72"/>
          <w:szCs w:val="21"/>
        </w:rPr>
        <w:t>Application</w:t>
      </w:r>
    </w:p>
    <w:p w14:paraId="6E3E3AFD" w14:textId="6C398687" w:rsidR="00FB18A7" w:rsidRDefault="00C33834" w:rsidP="00751C25">
      <w:pPr>
        <w:tabs>
          <w:tab w:val="left" w:pos="945"/>
          <w:tab w:val="left" w:pos="4912"/>
        </w:tabs>
        <w:rPr>
          <w:rFonts w:asciiTheme="majorHAnsi" w:hAnsiTheme="majorHAnsi" w:cstheme="majorHAnsi"/>
          <w:b/>
          <w:sz w:val="28"/>
          <w:szCs w:val="21"/>
        </w:rPr>
      </w:pPr>
      <w:r>
        <w:rPr>
          <w:rFonts w:asciiTheme="majorHAnsi" w:hAnsiTheme="majorHAnsi" w:cstheme="majorHAnsi"/>
          <w:b/>
          <w:sz w:val="28"/>
          <w:szCs w:val="21"/>
        </w:rPr>
        <w:t>T</w:t>
      </w:r>
      <w:r w:rsidR="009C7558">
        <w:rPr>
          <w:rFonts w:asciiTheme="majorHAnsi" w:hAnsiTheme="majorHAnsi" w:cstheme="majorHAnsi"/>
          <w:b/>
          <w:sz w:val="28"/>
          <w:szCs w:val="21"/>
        </w:rPr>
        <w:t>o</w:t>
      </w:r>
      <w:r>
        <w:rPr>
          <w:rFonts w:asciiTheme="majorHAnsi" w:hAnsiTheme="majorHAnsi" w:cstheme="majorHAnsi"/>
          <w:b/>
          <w:sz w:val="28"/>
          <w:szCs w:val="21"/>
        </w:rPr>
        <w:t xml:space="preserve"> be submitted as an annex to the Vessel </w:t>
      </w:r>
      <w:r w:rsidR="00E32D0E">
        <w:rPr>
          <w:rFonts w:asciiTheme="majorHAnsi" w:hAnsiTheme="majorHAnsi" w:cstheme="majorHAnsi"/>
          <w:b/>
          <w:sz w:val="28"/>
          <w:szCs w:val="21"/>
        </w:rPr>
        <w:t xml:space="preserve">Visit </w:t>
      </w:r>
      <w:r>
        <w:rPr>
          <w:rFonts w:asciiTheme="majorHAnsi" w:hAnsiTheme="majorHAnsi" w:cstheme="majorHAnsi"/>
          <w:b/>
          <w:sz w:val="28"/>
          <w:szCs w:val="21"/>
        </w:rPr>
        <w:t>Application</w:t>
      </w:r>
      <w:r w:rsidR="00D5078C">
        <w:rPr>
          <w:rFonts w:asciiTheme="majorHAnsi" w:hAnsiTheme="majorHAnsi" w:cstheme="majorHAnsi"/>
          <w:b/>
          <w:sz w:val="28"/>
          <w:szCs w:val="21"/>
        </w:rPr>
        <w:t>.</w:t>
      </w:r>
    </w:p>
    <w:p w14:paraId="33908661" w14:textId="691256DA" w:rsidR="00D305C9" w:rsidRDefault="00D305C9" w:rsidP="00751C25">
      <w:pPr>
        <w:tabs>
          <w:tab w:val="left" w:pos="945"/>
          <w:tab w:val="left" w:pos="4912"/>
        </w:tabs>
        <w:rPr>
          <w:rFonts w:asciiTheme="majorHAnsi" w:hAnsiTheme="majorHAnsi" w:cstheme="majorHAnsi"/>
          <w:b/>
          <w:sz w:val="28"/>
          <w:szCs w:val="21"/>
        </w:rPr>
      </w:pPr>
      <w:r w:rsidRPr="00751C25">
        <w:rPr>
          <w:rFonts w:asciiTheme="majorHAnsi" w:hAnsiTheme="majorHAnsi" w:cstheme="majorHAnsi"/>
          <w:b/>
          <w:noProof/>
          <w:sz w:val="21"/>
          <w:szCs w:val="21"/>
          <w:lang w:val="en-GB" w:eastAsia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1D4289B" wp14:editId="44C6265D">
                <wp:simplePos x="0" y="0"/>
                <wp:positionH relativeFrom="margin">
                  <wp:align>left</wp:align>
                </wp:positionH>
                <wp:positionV relativeFrom="paragraph">
                  <wp:posOffset>220980</wp:posOffset>
                </wp:positionV>
                <wp:extent cx="5977890" cy="870585"/>
                <wp:effectExtent l="0" t="0" r="22860" b="27940"/>
                <wp:wrapNone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77890" cy="8705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DA9DBF" w14:textId="5CD6C878" w:rsidR="00D0335E" w:rsidRPr="00193375" w:rsidRDefault="00D0335E" w:rsidP="00D06FD1">
                            <w:pPr>
                              <w:autoSpaceDE w:val="0"/>
                              <w:autoSpaceDN w:val="0"/>
                              <w:adjustRightInd w:val="0"/>
                              <w:spacing w:after="100"/>
                              <w:ind w:left="426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This form is to be used to apply for</w:t>
                            </w:r>
                            <w:r w:rsidR="004944C9">
                              <w:rPr>
                                <w:rFonts w:ascii="Arial" w:hAnsi="Arial" w:cs="Arial"/>
                              </w:rPr>
                              <w:t xml:space="preserve"> dispensation to operate a Human Occupied Vehicle (HOV) in the South Georgia &amp; the South Sandwich Islands Maritime Zones, under the GSGSSI HOV &amp; ROV Policy</w:t>
                            </w:r>
                            <w:r w:rsidR="00D5078C">
                              <w:rPr>
                                <w:rFonts w:ascii="Arial" w:hAnsi="Arial" w:cs="Arial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41D4289B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margin-left:0;margin-top:17.4pt;width:470.7pt;height:68.55pt;z-index:251658240;visibility:visible;mso-wrap-style:square;mso-width-percent:0;mso-height-percent:20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">
                <v:textbox style="mso-fit-shape-to-text:t">
                  <w:txbxContent>
                    <w:p w14:paraId="5ADA9DBF" w14:textId="5CD6C878" w:rsidR="00D0335E" w:rsidRPr="00193375" w:rsidRDefault="00D0335E" w:rsidP="00D06FD1">
                      <w:pPr>
                        <w:autoSpaceDE w:val="0"/>
                        <w:autoSpaceDN w:val="0"/>
                        <w:adjustRightInd w:val="0"/>
                        <w:spacing w:after="100"/>
                        <w:ind w:left="426"/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This form is to be used to apply for</w:t>
                      </w:r>
                      <w:r w:rsidR="004944C9">
                        <w:rPr>
                          <w:rFonts w:ascii="Arial" w:hAnsi="Arial" w:cs="Arial"/>
                        </w:rPr>
                        <w:t xml:space="preserve"> dispensation to operate a Human Occupied Vehicle (HOV) in the South Georgia &amp; the South Sandwich Islands Maritime Zones, under the GSGSSI HOV &amp; ROV Policy</w:t>
                      </w:r>
                      <w:r w:rsidR="00D5078C">
                        <w:rPr>
                          <w:rFonts w:ascii="Arial" w:hAnsi="Arial" w:cs="Arial"/>
                        </w:rPr>
                        <w:t>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8FEDF6F" w14:textId="186550E9" w:rsidR="00D305C9" w:rsidRPr="00623F41" w:rsidRDefault="00D305C9" w:rsidP="00751C25">
      <w:pPr>
        <w:tabs>
          <w:tab w:val="left" w:pos="945"/>
          <w:tab w:val="left" w:pos="4912"/>
        </w:tabs>
        <w:rPr>
          <w:rFonts w:asciiTheme="majorHAnsi" w:hAnsiTheme="majorHAnsi" w:cstheme="majorHAnsi"/>
          <w:b/>
          <w:sz w:val="28"/>
          <w:szCs w:val="21"/>
        </w:rPr>
      </w:pPr>
    </w:p>
    <w:p w14:paraId="6469EDCD" w14:textId="6D3017EA" w:rsidR="00D06FD1" w:rsidRPr="00751C25" w:rsidRDefault="00D06FD1" w:rsidP="00616E26">
      <w:pPr>
        <w:pStyle w:val="BodyText"/>
        <w:rPr>
          <w:rFonts w:asciiTheme="majorHAnsi" w:hAnsiTheme="majorHAnsi" w:cstheme="majorHAnsi"/>
          <w:b/>
          <w:sz w:val="21"/>
          <w:szCs w:val="21"/>
        </w:rPr>
      </w:pPr>
    </w:p>
    <w:p w14:paraId="4ED4AEE8" w14:textId="77777777" w:rsidR="00D06FD1" w:rsidRPr="00751C25" w:rsidRDefault="00D06FD1" w:rsidP="00616E26">
      <w:pPr>
        <w:pStyle w:val="BodyText"/>
        <w:rPr>
          <w:rFonts w:asciiTheme="majorHAnsi" w:hAnsiTheme="majorHAnsi" w:cstheme="majorHAnsi"/>
          <w:b/>
          <w:sz w:val="21"/>
          <w:szCs w:val="21"/>
        </w:rPr>
      </w:pPr>
    </w:p>
    <w:p w14:paraId="5046E787" w14:textId="77777777" w:rsidR="00D06FD1" w:rsidRPr="00751C25" w:rsidRDefault="00D06FD1" w:rsidP="00616E26">
      <w:pPr>
        <w:pStyle w:val="BodyText"/>
        <w:rPr>
          <w:rFonts w:asciiTheme="majorHAnsi" w:hAnsiTheme="majorHAnsi" w:cstheme="majorHAnsi"/>
          <w:b/>
          <w:sz w:val="21"/>
          <w:szCs w:val="21"/>
        </w:rPr>
      </w:pPr>
    </w:p>
    <w:p w14:paraId="55B2605E" w14:textId="2CD02B8B" w:rsidR="00C33834" w:rsidRDefault="00C33834" w:rsidP="00C347AF">
      <w:pPr>
        <w:jc w:val="both"/>
        <w:rPr>
          <w:rFonts w:asciiTheme="majorHAnsi" w:hAnsiTheme="majorHAnsi" w:cstheme="majorHAnsi"/>
          <w:b/>
          <w:sz w:val="21"/>
          <w:szCs w:val="21"/>
        </w:rPr>
      </w:pPr>
      <w:r>
        <w:rPr>
          <w:rFonts w:asciiTheme="majorHAnsi" w:hAnsiTheme="majorHAnsi" w:cstheme="majorHAnsi"/>
          <w:b/>
          <w:sz w:val="21"/>
          <w:szCs w:val="21"/>
        </w:rPr>
        <w:t>Details of Vessel Application to which this is an annex:</w:t>
      </w:r>
    </w:p>
    <w:p w14:paraId="4519B951" w14:textId="77777777" w:rsidR="00C33834" w:rsidRDefault="00C33834" w:rsidP="00C347AF">
      <w:pPr>
        <w:jc w:val="both"/>
        <w:rPr>
          <w:rFonts w:asciiTheme="majorHAnsi" w:hAnsiTheme="majorHAnsi" w:cstheme="majorHAnsi"/>
          <w:b/>
          <w:sz w:val="21"/>
          <w:szCs w:val="21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4849"/>
        <w:gridCol w:w="4665"/>
      </w:tblGrid>
      <w:tr w:rsidR="00C33834" w:rsidRPr="00751C25" w14:paraId="48F68063" w14:textId="77777777" w:rsidTr="00AB720C">
        <w:trPr>
          <w:trHeight w:val="358"/>
        </w:trPr>
        <w:tc>
          <w:tcPr>
            <w:tcW w:w="4849" w:type="dxa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04653BD4" w14:textId="77777777" w:rsidR="00C33834" w:rsidRPr="00751C25" w:rsidRDefault="00C33834" w:rsidP="00AB720C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Vessel Operator /</w:t>
            </w:r>
            <w:r w:rsidRPr="00751C25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name of owner</w:t>
            </w:r>
          </w:p>
        </w:tc>
        <w:sdt>
          <w:sdtPr>
            <w:rPr>
              <w:rFonts w:asciiTheme="majorHAnsi" w:hAnsiTheme="majorHAnsi" w:cstheme="majorHAnsi"/>
              <w:sz w:val="21"/>
              <w:szCs w:val="21"/>
            </w:rPr>
            <w:id w:val="-2020695995"/>
            <w:placeholder>
              <w:docPart w:val="B68835CAFF44452B994E1BECF063118C"/>
            </w:placeholder>
            <w:showingPlcHdr/>
          </w:sdtPr>
          <w:sdtEndPr/>
          <w:sdtContent>
            <w:tc>
              <w:tcPr>
                <w:tcW w:w="46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</w:tcPr>
              <w:p w14:paraId="3AB4E65E" w14:textId="77777777" w:rsidR="00C33834" w:rsidRPr="00751C25" w:rsidRDefault="00C33834" w:rsidP="00AB720C">
                <w:pPr>
                  <w:spacing w:after="100"/>
                  <w:rPr>
                    <w:rFonts w:asciiTheme="majorHAnsi" w:hAnsiTheme="majorHAnsi" w:cstheme="majorHAnsi"/>
                    <w:sz w:val="21"/>
                    <w:szCs w:val="21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C33834" w:rsidRPr="00751C25" w14:paraId="727C6007" w14:textId="77777777" w:rsidTr="00AB720C">
        <w:tc>
          <w:tcPr>
            <w:tcW w:w="4849" w:type="dxa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33A82072" w14:textId="77777777" w:rsidR="00C33834" w:rsidRPr="00751C25" w:rsidRDefault="00C33834" w:rsidP="00AB720C">
            <w:pPr>
              <w:spacing w:after="100"/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Name of Vessel (Registered Name B1)</w:t>
            </w:r>
          </w:p>
        </w:tc>
        <w:sdt>
          <w:sdtPr>
            <w:rPr>
              <w:rFonts w:asciiTheme="majorHAnsi" w:hAnsiTheme="majorHAnsi" w:cstheme="majorHAnsi"/>
              <w:sz w:val="21"/>
              <w:szCs w:val="21"/>
            </w:rPr>
            <w:id w:val="315614485"/>
            <w:placeholder>
              <w:docPart w:val="DF9402E077024854816429788C98AA7F"/>
            </w:placeholder>
            <w:showingPlcHdr/>
          </w:sdtPr>
          <w:sdtEndPr/>
          <w:sdtContent>
            <w:tc>
              <w:tcPr>
                <w:tcW w:w="46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</w:tcPr>
              <w:p w14:paraId="53F17E05" w14:textId="77777777" w:rsidR="00C33834" w:rsidRPr="00751C25" w:rsidRDefault="00C33834" w:rsidP="00AB720C">
                <w:pPr>
                  <w:spacing w:after="100"/>
                  <w:rPr>
                    <w:rFonts w:asciiTheme="majorHAnsi" w:hAnsiTheme="majorHAnsi" w:cstheme="majorHAnsi"/>
                    <w:sz w:val="21"/>
                    <w:szCs w:val="21"/>
                  </w:rPr>
                </w:pPr>
                <w:r>
                  <w:rPr>
                    <w:rFonts w:asciiTheme="majorHAnsi" w:hAnsiTheme="majorHAnsi" w:cstheme="majorHAnsi"/>
                    <w:sz w:val="21"/>
                    <w:szCs w:val="21"/>
                  </w:rPr>
                  <w:t xml:space="preserve"> </w:t>
                </w:r>
              </w:p>
            </w:tc>
          </w:sdtContent>
        </w:sdt>
      </w:tr>
      <w:tr w:rsidR="00C33834" w:rsidRPr="00751C25" w14:paraId="054ECAC5" w14:textId="77777777" w:rsidTr="00AB720C">
        <w:tc>
          <w:tcPr>
            <w:tcW w:w="4849" w:type="dxa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287CE10F" w14:textId="77777777" w:rsidR="00C33834" w:rsidRPr="00751C25" w:rsidRDefault="00C33834" w:rsidP="00AB720C">
            <w:pPr>
              <w:spacing w:after="100"/>
              <w:rPr>
                <w:rFonts w:asciiTheme="majorHAnsi" w:hAnsiTheme="majorHAnsi" w:cstheme="majorHAnsi"/>
                <w:sz w:val="21"/>
                <w:szCs w:val="21"/>
              </w:rPr>
            </w:pPr>
            <w:r w:rsidRPr="00751C25">
              <w:rPr>
                <w:rFonts w:asciiTheme="majorHAnsi" w:hAnsiTheme="majorHAnsi" w:cstheme="majorHAnsi"/>
                <w:b/>
                <w:sz w:val="21"/>
                <w:szCs w:val="21"/>
              </w:rPr>
              <w:t>C</w:t>
            </w: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ruise Number (F1)</w:t>
            </w:r>
          </w:p>
        </w:tc>
        <w:sdt>
          <w:sdtPr>
            <w:rPr>
              <w:rFonts w:asciiTheme="majorHAnsi" w:hAnsiTheme="majorHAnsi" w:cstheme="majorHAnsi"/>
              <w:sz w:val="21"/>
              <w:szCs w:val="21"/>
            </w:rPr>
            <w:id w:val="-1561941200"/>
            <w:placeholder>
              <w:docPart w:val="51C68FA5EB614D3493434226EA3646BD"/>
            </w:placeholder>
            <w:showingPlcHdr/>
          </w:sdtPr>
          <w:sdtEndPr/>
          <w:sdtContent>
            <w:tc>
              <w:tcPr>
                <w:tcW w:w="46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</w:tcPr>
              <w:p w14:paraId="59D2C14F" w14:textId="77777777" w:rsidR="00C33834" w:rsidRPr="00751C25" w:rsidRDefault="00C33834" w:rsidP="00AB720C">
                <w:pPr>
                  <w:spacing w:after="100"/>
                  <w:rPr>
                    <w:rFonts w:asciiTheme="majorHAnsi" w:hAnsiTheme="majorHAnsi" w:cstheme="majorHAnsi"/>
                    <w:sz w:val="21"/>
                    <w:szCs w:val="21"/>
                  </w:rPr>
                </w:pPr>
                <w:r>
                  <w:rPr>
                    <w:rStyle w:val="PlaceholderText"/>
                    <w:color w:val="EEECE1" w:themeColor="background2"/>
                  </w:rPr>
                  <w:t xml:space="preserve"> </w:t>
                </w:r>
              </w:p>
            </w:tc>
          </w:sdtContent>
        </w:sdt>
      </w:tr>
      <w:tr w:rsidR="00C33834" w:rsidRPr="00751C25" w14:paraId="680177CA" w14:textId="77777777" w:rsidTr="00AB720C">
        <w:tc>
          <w:tcPr>
            <w:tcW w:w="4849" w:type="dxa"/>
            <w:shd w:val="clear" w:color="auto" w:fill="F2F2F2" w:themeFill="background1" w:themeFillShade="F2"/>
          </w:tcPr>
          <w:p w14:paraId="3AC59D97" w14:textId="77777777" w:rsidR="00C33834" w:rsidRPr="00751C25" w:rsidRDefault="00C33834" w:rsidP="00AB720C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Visit Permit Holder (Expedition Leader F1)</w:t>
            </w:r>
          </w:p>
        </w:tc>
        <w:sdt>
          <w:sdtPr>
            <w:rPr>
              <w:rFonts w:asciiTheme="majorHAnsi" w:hAnsiTheme="majorHAnsi" w:cstheme="majorHAnsi"/>
              <w:sz w:val="21"/>
              <w:szCs w:val="21"/>
            </w:rPr>
            <w:id w:val="2071921209"/>
            <w:placeholder>
              <w:docPart w:val="32B5821A225240D8B89D664F5714793E"/>
            </w:placeholder>
            <w:showingPlcHdr/>
          </w:sdtPr>
          <w:sdtEndPr/>
          <w:sdtContent>
            <w:tc>
              <w:tcPr>
                <w:tcW w:w="4665" w:type="dxa"/>
              </w:tcPr>
              <w:p w14:paraId="4A3B8245" w14:textId="77777777" w:rsidR="00C33834" w:rsidRPr="00751C25" w:rsidRDefault="00C33834" w:rsidP="00AB720C">
                <w:pPr>
                  <w:spacing w:after="100"/>
                  <w:rPr>
                    <w:rFonts w:asciiTheme="majorHAnsi" w:hAnsiTheme="majorHAnsi" w:cstheme="majorHAnsi"/>
                    <w:sz w:val="21"/>
                    <w:szCs w:val="21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C33834" w:rsidRPr="00751C25" w14:paraId="746E27D1" w14:textId="77777777" w:rsidTr="00AB720C">
        <w:tc>
          <w:tcPr>
            <w:tcW w:w="4849" w:type="dxa"/>
            <w:shd w:val="clear" w:color="auto" w:fill="F2F2F2" w:themeFill="background1" w:themeFillShade="F2"/>
          </w:tcPr>
          <w:p w14:paraId="6D8604FD" w14:textId="36F0CFFF" w:rsidR="00C33834" w:rsidRDefault="00C33834" w:rsidP="00AB720C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Visit Permit Number (If known)</w:t>
            </w:r>
          </w:p>
        </w:tc>
        <w:tc>
          <w:tcPr>
            <w:tcW w:w="4665" w:type="dxa"/>
          </w:tcPr>
          <w:p w14:paraId="497A507A" w14:textId="001BB740" w:rsidR="00C33834" w:rsidRDefault="00C33834" w:rsidP="00AB720C">
            <w:pPr>
              <w:spacing w:after="100"/>
              <w:rPr>
                <w:rFonts w:asciiTheme="majorHAnsi" w:hAnsiTheme="majorHAnsi" w:cstheme="majorHAnsi"/>
                <w:sz w:val="21"/>
                <w:szCs w:val="21"/>
              </w:rPr>
            </w:pPr>
          </w:p>
        </w:tc>
      </w:tr>
    </w:tbl>
    <w:p w14:paraId="6C6E325A" w14:textId="061740B3" w:rsidR="00C347AF" w:rsidRPr="00751C25" w:rsidRDefault="00C347AF" w:rsidP="00C347AF">
      <w:pPr>
        <w:jc w:val="both"/>
        <w:rPr>
          <w:rFonts w:asciiTheme="majorHAnsi" w:hAnsiTheme="majorHAnsi" w:cstheme="majorHAnsi"/>
          <w:b/>
          <w:sz w:val="21"/>
          <w:szCs w:val="21"/>
        </w:rPr>
      </w:pPr>
      <w:r w:rsidRPr="00751C25">
        <w:rPr>
          <w:rFonts w:asciiTheme="majorHAnsi" w:hAnsiTheme="majorHAnsi" w:cstheme="majorHAnsi"/>
          <w:b/>
          <w:sz w:val="21"/>
          <w:szCs w:val="21"/>
        </w:rPr>
        <w:br w:type="page"/>
      </w:r>
    </w:p>
    <w:p w14:paraId="3134FBB1" w14:textId="3B45E5D9" w:rsidR="00F03C3C" w:rsidRDefault="00F03C3C" w:rsidP="00DD1A6B">
      <w:pPr>
        <w:spacing w:before="120" w:after="120"/>
        <w:rPr>
          <w:rFonts w:asciiTheme="majorHAnsi" w:hAnsiTheme="majorHAnsi" w:cstheme="majorHAnsi"/>
          <w:b/>
          <w:sz w:val="21"/>
          <w:szCs w:val="21"/>
        </w:rPr>
      </w:pPr>
      <w:r>
        <w:rPr>
          <w:rFonts w:asciiTheme="majorHAnsi" w:hAnsiTheme="majorHAnsi" w:cstheme="majorHAnsi"/>
          <w:b/>
          <w:sz w:val="21"/>
          <w:szCs w:val="21"/>
        </w:rPr>
        <w:lastRenderedPageBreak/>
        <w:t xml:space="preserve">Section </w:t>
      </w:r>
      <w:r w:rsidR="00C33834">
        <w:rPr>
          <w:rFonts w:asciiTheme="majorHAnsi" w:hAnsiTheme="majorHAnsi" w:cstheme="majorHAnsi"/>
          <w:b/>
          <w:sz w:val="21"/>
          <w:szCs w:val="21"/>
        </w:rPr>
        <w:t>G</w:t>
      </w:r>
    </w:p>
    <w:p w14:paraId="1255A3E7" w14:textId="77777777" w:rsidR="00F03C3C" w:rsidRDefault="00F03C3C" w:rsidP="00DD1A6B">
      <w:pPr>
        <w:spacing w:before="120" w:after="120"/>
        <w:rPr>
          <w:rFonts w:asciiTheme="majorHAnsi" w:hAnsiTheme="majorHAnsi" w:cstheme="majorHAnsi"/>
          <w:b/>
          <w:sz w:val="21"/>
          <w:szCs w:val="21"/>
        </w:rPr>
      </w:pPr>
    </w:p>
    <w:p w14:paraId="445C3E10" w14:textId="456BB1F9" w:rsidR="008161B2" w:rsidRPr="00751C25" w:rsidRDefault="00A336FB" w:rsidP="00DD1A6B">
      <w:pPr>
        <w:spacing w:before="120" w:after="120"/>
        <w:rPr>
          <w:rFonts w:asciiTheme="majorHAnsi" w:hAnsiTheme="majorHAnsi" w:cstheme="majorHAnsi"/>
          <w:b/>
          <w:sz w:val="21"/>
          <w:szCs w:val="21"/>
        </w:rPr>
      </w:pPr>
      <w:r>
        <w:rPr>
          <w:rFonts w:asciiTheme="majorHAnsi" w:hAnsiTheme="majorHAnsi" w:cstheme="majorHAnsi"/>
          <w:b/>
          <w:sz w:val="21"/>
          <w:szCs w:val="21"/>
        </w:rPr>
        <w:t xml:space="preserve">HOV </w:t>
      </w:r>
      <w:r w:rsidR="00031B9E">
        <w:rPr>
          <w:rFonts w:asciiTheme="majorHAnsi" w:hAnsiTheme="majorHAnsi" w:cstheme="majorHAnsi"/>
          <w:b/>
          <w:sz w:val="21"/>
          <w:szCs w:val="21"/>
        </w:rPr>
        <w:t>1:</w:t>
      </w:r>
      <w:r w:rsidR="00F03C3C">
        <w:rPr>
          <w:rFonts w:asciiTheme="majorHAnsi" w:hAnsiTheme="majorHAnsi" w:cstheme="majorHAnsi"/>
          <w:b/>
          <w:sz w:val="21"/>
          <w:szCs w:val="21"/>
        </w:rPr>
        <w:t xml:space="preserve"> </w:t>
      </w:r>
      <w:r w:rsidR="00B10718">
        <w:rPr>
          <w:rFonts w:asciiTheme="majorHAnsi" w:hAnsiTheme="majorHAnsi" w:cstheme="majorHAnsi"/>
          <w:b/>
          <w:sz w:val="21"/>
          <w:szCs w:val="21"/>
        </w:rPr>
        <w:t>HOV</w:t>
      </w:r>
      <w:r w:rsidR="00F03C3C">
        <w:rPr>
          <w:rFonts w:asciiTheme="majorHAnsi" w:hAnsiTheme="majorHAnsi" w:cstheme="majorHAnsi"/>
          <w:b/>
          <w:sz w:val="21"/>
          <w:szCs w:val="21"/>
        </w:rPr>
        <w:t xml:space="preserve"> </w:t>
      </w:r>
      <w:r w:rsidR="008F5295" w:rsidRPr="00751C25">
        <w:rPr>
          <w:rFonts w:asciiTheme="majorHAnsi" w:hAnsiTheme="majorHAnsi" w:cstheme="majorHAnsi"/>
          <w:b/>
          <w:sz w:val="21"/>
          <w:szCs w:val="21"/>
        </w:rPr>
        <w:t xml:space="preserve">General </w:t>
      </w:r>
      <w:r w:rsidR="008161B2" w:rsidRPr="00751C25">
        <w:rPr>
          <w:rFonts w:asciiTheme="majorHAnsi" w:hAnsiTheme="majorHAnsi" w:cstheme="majorHAnsi"/>
          <w:b/>
          <w:sz w:val="21"/>
          <w:szCs w:val="21"/>
        </w:rPr>
        <w:t>details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6124"/>
        <w:gridCol w:w="3390"/>
      </w:tblGrid>
      <w:tr w:rsidR="004944C9" w:rsidRPr="003151CF" w14:paraId="4C968082" w14:textId="77777777" w:rsidTr="000B5510">
        <w:tc>
          <w:tcPr>
            <w:tcW w:w="6124" w:type="dxa"/>
            <w:shd w:val="clear" w:color="auto" w:fill="F2F2F2" w:themeFill="background1" w:themeFillShade="F2"/>
          </w:tcPr>
          <w:p w14:paraId="03AAC7B4" w14:textId="1F41C2B9" w:rsidR="004944C9" w:rsidRDefault="004944C9" w:rsidP="00405150">
            <w:pPr>
              <w:tabs>
                <w:tab w:val="left" w:pos="2897"/>
              </w:tabs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Name</w:t>
            </w:r>
          </w:p>
        </w:tc>
        <w:tc>
          <w:tcPr>
            <w:tcW w:w="3390" w:type="dxa"/>
          </w:tcPr>
          <w:p w14:paraId="49BC019B" w14:textId="77777777" w:rsidR="004944C9" w:rsidRDefault="004944C9" w:rsidP="000B1DFD">
            <w:pPr>
              <w:spacing w:after="100"/>
              <w:rPr>
                <w:rFonts w:asciiTheme="majorHAnsi" w:hAnsiTheme="majorHAnsi" w:cstheme="majorHAnsi"/>
                <w:sz w:val="21"/>
                <w:szCs w:val="21"/>
              </w:rPr>
            </w:pPr>
          </w:p>
        </w:tc>
      </w:tr>
      <w:tr w:rsidR="008161B2" w:rsidRPr="003151CF" w14:paraId="4CAFAD37" w14:textId="77777777" w:rsidTr="000B5510">
        <w:tc>
          <w:tcPr>
            <w:tcW w:w="6124" w:type="dxa"/>
            <w:shd w:val="clear" w:color="auto" w:fill="F2F2F2" w:themeFill="background1" w:themeFillShade="F2"/>
          </w:tcPr>
          <w:p w14:paraId="21C5CA4D" w14:textId="3F56919C" w:rsidR="008161B2" w:rsidRPr="00751C25" w:rsidRDefault="00031B9E" w:rsidP="00405150">
            <w:pPr>
              <w:tabs>
                <w:tab w:val="left" w:pos="2897"/>
              </w:tabs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Make</w:t>
            </w:r>
            <w:r w:rsidR="00405150" w:rsidRPr="00751C25">
              <w:rPr>
                <w:rFonts w:asciiTheme="majorHAnsi" w:hAnsiTheme="majorHAnsi" w:cstheme="majorHAnsi"/>
                <w:b/>
                <w:sz w:val="21"/>
                <w:szCs w:val="21"/>
              </w:rPr>
              <w:tab/>
            </w:r>
          </w:p>
        </w:tc>
        <w:sdt>
          <w:sdtPr>
            <w:rPr>
              <w:rFonts w:asciiTheme="majorHAnsi" w:hAnsiTheme="majorHAnsi" w:cstheme="majorHAnsi"/>
              <w:sz w:val="21"/>
              <w:szCs w:val="21"/>
            </w:rPr>
            <w:id w:val="-1158996455"/>
            <w:placeholder>
              <w:docPart w:val="8378D9ECF8E64DEAAFF2923A7A6786EC"/>
            </w:placeholder>
            <w:showingPlcHdr/>
          </w:sdtPr>
          <w:sdtEndPr/>
          <w:sdtContent>
            <w:tc>
              <w:tcPr>
                <w:tcW w:w="3390" w:type="dxa"/>
              </w:tcPr>
              <w:p w14:paraId="3BEEA152" w14:textId="2A91C488" w:rsidR="008161B2" w:rsidRPr="00AD6478" w:rsidRDefault="000B1DFD" w:rsidP="000B1DFD">
                <w:pPr>
                  <w:spacing w:after="100"/>
                  <w:rPr>
                    <w:rFonts w:asciiTheme="majorHAnsi" w:hAnsiTheme="majorHAnsi" w:cstheme="majorHAnsi"/>
                    <w:sz w:val="21"/>
                    <w:szCs w:val="21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6B7D2C" w:rsidRPr="003151CF" w14:paraId="1D586EE7" w14:textId="77777777" w:rsidTr="000B5510">
        <w:tc>
          <w:tcPr>
            <w:tcW w:w="6124" w:type="dxa"/>
            <w:shd w:val="clear" w:color="auto" w:fill="F2F2F2" w:themeFill="background1" w:themeFillShade="F2"/>
          </w:tcPr>
          <w:p w14:paraId="13CEE881" w14:textId="0ECDD505" w:rsidR="006B7D2C" w:rsidRPr="00751C25" w:rsidRDefault="00031B9E" w:rsidP="000B5510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Model</w:t>
            </w:r>
          </w:p>
        </w:tc>
        <w:sdt>
          <w:sdtPr>
            <w:rPr>
              <w:rFonts w:asciiTheme="majorHAnsi" w:hAnsiTheme="majorHAnsi" w:cstheme="majorHAnsi"/>
              <w:sz w:val="21"/>
              <w:szCs w:val="21"/>
            </w:rPr>
            <w:id w:val="-1280558957"/>
            <w:placeholder>
              <w:docPart w:val="D65E0C6EA74D40DB9C177560C5CF6D8D"/>
            </w:placeholder>
            <w:showingPlcHdr/>
          </w:sdtPr>
          <w:sdtEndPr/>
          <w:sdtContent>
            <w:tc>
              <w:tcPr>
                <w:tcW w:w="3390" w:type="dxa"/>
              </w:tcPr>
              <w:p w14:paraId="03BA4E3F" w14:textId="1E16461C" w:rsidR="006B7D2C" w:rsidRPr="00AD6478" w:rsidRDefault="000B1DFD" w:rsidP="000B1DFD">
                <w:pPr>
                  <w:spacing w:after="100"/>
                  <w:rPr>
                    <w:rFonts w:asciiTheme="majorHAnsi" w:hAnsiTheme="majorHAnsi" w:cstheme="majorHAnsi"/>
                    <w:sz w:val="21"/>
                    <w:szCs w:val="21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7A311C" w:rsidRPr="003151CF" w14:paraId="510DE250" w14:textId="77777777" w:rsidTr="000B5510">
        <w:tc>
          <w:tcPr>
            <w:tcW w:w="6124" w:type="dxa"/>
            <w:shd w:val="clear" w:color="auto" w:fill="F2F2F2" w:themeFill="background1" w:themeFillShade="F2"/>
          </w:tcPr>
          <w:p w14:paraId="1F89A743" w14:textId="059D1CEF" w:rsidR="007A311C" w:rsidRPr="00751C25" w:rsidRDefault="007A311C" w:rsidP="00D80BE8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Classification society</w:t>
            </w:r>
          </w:p>
        </w:tc>
        <w:sdt>
          <w:sdtPr>
            <w:rPr>
              <w:rFonts w:asciiTheme="majorHAnsi" w:hAnsiTheme="majorHAnsi" w:cstheme="majorHAnsi"/>
              <w:sz w:val="21"/>
              <w:szCs w:val="21"/>
            </w:rPr>
            <w:id w:val="-1431495331"/>
            <w:placeholder>
              <w:docPart w:val="7151F0EE28084FFD81E6AF856ED7D61F"/>
            </w:placeholder>
            <w:showingPlcHdr/>
          </w:sdtPr>
          <w:sdtEndPr/>
          <w:sdtContent>
            <w:tc>
              <w:tcPr>
                <w:tcW w:w="3390" w:type="dxa"/>
              </w:tcPr>
              <w:p w14:paraId="7EE27776" w14:textId="619C7E46" w:rsidR="007A311C" w:rsidRDefault="007A311C" w:rsidP="000B1DFD">
                <w:pPr>
                  <w:spacing w:after="100"/>
                  <w:rPr>
                    <w:rFonts w:asciiTheme="majorHAnsi" w:hAnsiTheme="majorHAnsi" w:cstheme="majorHAnsi"/>
                    <w:sz w:val="21"/>
                    <w:szCs w:val="21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6B7D2C" w:rsidRPr="003151CF" w14:paraId="61D0226E" w14:textId="77777777" w:rsidTr="000B5510">
        <w:tc>
          <w:tcPr>
            <w:tcW w:w="6124" w:type="dxa"/>
            <w:shd w:val="clear" w:color="auto" w:fill="F2F2F2" w:themeFill="background1" w:themeFillShade="F2"/>
          </w:tcPr>
          <w:p w14:paraId="56424BF1" w14:textId="0705C0B3" w:rsidR="006B7D2C" w:rsidRPr="00751C25" w:rsidRDefault="006B7D2C" w:rsidP="00D80BE8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751C25">
              <w:rPr>
                <w:rFonts w:asciiTheme="majorHAnsi" w:hAnsiTheme="majorHAnsi" w:cstheme="majorHAnsi"/>
                <w:b/>
                <w:sz w:val="21"/>
                <w:szCs w:val="21"/>
              </w:rPr>
              <w:t>Registration number</w:t>
            </w:r>
          </w:p>
        </w:tc>
        <w:sdt>
          <w:sdtPr>
            <w:rPr>
              <w:rFonts w:asciiTheme="majorHAnsi" w:hAnsiTheme="majorHAnsi" w:cstheme="majorHAnsi"/>
              <w:sz w:val="21"/>
              <w:szCs w:val="21"/>
            </w:rPr>
            <w:id w:val="1719001095"/>
            <w:placeholder>
              <w:docPart w:val="09FC4E8C00634B3FB8902C37C4C2B1C5"/>
            </w:placeholder>
            <w:showingPlcHdr/>
          </w:sdtPr>
          <w:sdtEndPr/>
          <w:sdtContent>
            <w:tc>
              <w:tcPr>
                <w:tcW w:w="3390" w:type="dxa"/>
              </w:tcPr>
              <w:p w14:paraId="48683BEF" w14:textId="0844B478" w:rsidR="006B7D2C" w:rsidRPr="00AD6478" w:rsidRDefault="000B1DFD" w:rsidP="000B1DFD">
                <w:pPr>
                  <w:spacing w:after="100"/>
                  <w:rPr>
                    <w:rFonts w:asciiTheme="majorHAnsi" w:hAnsiTheme="majorHAnsi" w:cstheme="majorHAnsi"/>
                    <w:sz w:val="21"/>
                    <w:szCs w:val="21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6B7D2C" w:rsidRPr="003151CF" w14:paraId="1BEAAC30" w14:textId="77777777" w:rsidTr="000B5510">
        <w:tc>
          <w:tcPr>
            <w:tcW w:w="6124" w:type="dxa"/>
            <w:shd w:val="clear" w:color="auto" w:fill="F2F2F2" w:themeFill="background1" w:themeFillShade="F2"/>
          </w:tcPr>
          <w:p w14:paraId="1E56E0BB" w14:textId="52EC2F76" w:rsidR="006B7D2C" w:rsidRPr="00751C25" w:rsidRDefault="00031B9E" w:rsidP="006B7D2C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Depth </w:t>
            </w:r>
            <w:r w:rsidR="006B7D2C" w:rsidRPr="00751C25">
              <w:rPr>
                <w:rFonts w:asciiTheme="majorHAnsi" w:hAnsiTheme="majorHAnsi" w:cstheme="majorHAnsi"/>
                <w:b/>
                <w:sz w:val="21"/>
                <w:szCs w:val="21"/>
              </w:rPr>
              <w:t>class/rating</w:t>
            </w:r>
          </w:p>
        </w:tc>
        <w:sdt>
          <w:sdtPr>
            <w:rPr>
              <w:rFonts w:asciiTheme="majorHAnsi" w:hAnsiTheme="majorHAnsi" w:cstheme="majorHAnsi"/>
              <w:sz w:val="21"/>
              <w:szCs w:val="21"/>
            </w:rPr>
            <w:id w:val="1867092847"/>
            <w:placeholder>
              <w:docPart w:val="7304D76710DE4E198C53027D3CD0BFA6"/>
            </w:placeholder>
            <w:showingPlcHdr/>
          </w:sdtPr>
          <w:sdtEndPr/>
          <w:sdtContent>
            <w:tc>
              <w:tcPr>
                <w:tcW w:w="3390" w:type="dxa"/>
              </w:tcPr>
              <w:p w14:paraId="05F82687" w14:textId="7D661870" w:rsidR="006B7D2C" w:rsidRPr="00AD6478" w:rsidRDefault="000B1DFD" w:rsidP="000B1DFD">
                <w:pPr>
                  <w:spacing w:after="100"/>
                  <w:rPr>
                    <w:rFonts w:asciiTheme="majorHAnsi" w:hAnsiTheme="majorHAnsi" w:cstheme="majorHAnsi"/>
                    <w:sz w:val="21"/>
                    <w:szCs w:val="21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6B7D2C" w:rsidRPr="003151CF" w14:paraId="64CB96B1" w14:textId="77777777" w:rsidTr="000B5510">
        <w:tc>
          <w:tcPr>
            <w:tcW w:w="6124" w:type="dxa"/>
            <w:shd w:val="clear" w:color="auto" w:fill="F2F2F2" w:themeFill="background1" w:themeFillShade="F2"/>
          </w:tcPr>
          <w:p w14:paraId="16ED3FDB" w14:textId="71BF3238" w:rsidR="006B7D2C" w:rsidRPr="00751C25" w:rsidRDefault="00047DD9" w:rsidP="004944C9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Crew c</w:t>
            </w:r>
            <w:r w:rsidR="00031B9E">
              <w:rPr>
                <w:rFonts w:asciiTheme="majorHAnsi" w:hAnsiTheme="majorHAnsi" w:cstheme="majorHAnsi"/>
                <w:b/>
                <w:sz w:val="21"/>
                <w:szCs w:val="21"/>
              </w:rPr>
              <w:t>apacity (</w:t>
            </w:r>
            <w:r w:rsidR="004944C9">
              <w:rPr>
                <w:rFonts w:asciiTheme="majorHAnsi" w:hAnsiTheme="majorHAnsi" w:cstheme="majorHAnsi"/>
                <w:b/>
                <w:sz w:val="21"/>
                <w:szCs w:val="21"/>
              </w:rPr>
              <w:t>including Pilot)</w:t>
            </w:r>
          </w:p>
        </w:tc>
        <w:sdt>
          <w:sdtPr>
            <w:rPr>
              <w:rFonts w:asciiTheme="majorHAnsi" w:hAnsiTheme="majorHAnsi" w:cstheme="majorHAnsi"/>
              <w:sz w:val="21"/>
              <w:szCs w:val="21"/>
            </w:rPr>
            <w:id w:val="-553542659"/>
            <w:placeholder>
              <w:docPart w:val="21216F3EE07748478663321D4CC136A3"/>
            </w:placeholder>
            <w:showingPlcHdr/>
          </w:sdtPr>
          <w:sdtEndPr/>
          <w:sdtContent>
            <w:tc>
              <w:tcPr>
                <w:tcW w:w="3390" w:type="dxa"/>
              </w:tcPr>
              <w:p w14:paraId="26B765DD" w14:textId="6CD809BC" w:rsidR="006B7D2C" w:rsidRPr="00AD6478" w:rsidRDefault="00CA18F9" w:rsidP="00CA18F9">
                <w:pPr>
                  <w:spacing w:after="100"/>
                  <w:rPr>
                    <w:rFonts w:asciiTheme="majorHAnsi" w:hAnsiTheme="majorHAnsi" w:cstheme="majorHAnsi"/>
                    <w:sz w:val="21"/>
                    <w:szCs w:val="21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6B7D2C" w:rsidRPr="003151CF" w14:paraId="14392C82" w14:textId="77777777" w:rsidTr="000B5510">
        <w:tc>
          <w:tcPr>
            <w:tcW w:w="6124" w:type="dxa"/>
            <w:shd w:val="clear" w:color="auto" w:fill="F2F2F2" w:themeFill="background1" w:themeFillShade="F2"/>
          </w:tcPr>
          <w:p w14:paraId="0D669952" w14:textId="3BC21C8D" w:rsidR="006B7D2C" w:rsidRPr="00751C25" w:rsidRDefault="006B7D2C" w:rsidP="00031B9E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751C25">
              <w:rPr>
                <w:rFonts w:asciiTheme="majorHAnsi" w:hAnsiTheme="majorHAnsi" w:cstheme="majorHAnsi"/>
                <w:b/>
                <w:sz w:val="21"/>
                <w:szCs w:val="21"/>
              </w:rPr>
              <w:t>Passenger capacity</w:t>
            </w:r>
          </w:p>
        </w:tc>
        <w:sdt>
          <w:sdtPr>
            <w:rPr>
              <w:rFonts w:asciiTheme="majorHAnsi" w:hAnsiTheme="majorHAnsi" w:cstheme="majorHAnsi"/>
              <w:sz w:val="21"/>
              <w:szCs w:val="21"/>
            </w:rPr>
            <w:id w:val="13958945"/>
            <w:placeholder>
              <w:docPart w:val="4DEC2674C57140528EE5A0C0C3D1BB9B"/>
            </w:placeholder>
            <w:showingPlcHdr/>
          </w:sdtPr>
          <w:sdtEndPr/>
          <w:sdtContent>
            <w:tc>
              <w:tcPr>
                <w:tcW w:w="3390" w:type="dxa"/>
              </w:tcPr>
              <w:p w14:paraId="34149231" w14:textId="1B2C6CDC" w:rsidR="006B7D2C" w:rsidRPr="00AD6478" w:rsidRDefault="00CA18F9" w:rsidP="00CA18F9">
                <w:pPr>
                  <w:spacing w:after="100"/>
                  <w:rPr>
                    <w:rFonts w:asciiTheme="majorHAnsi" w:hAnsiTheme="majorHAnsi" w:cstheme="majorHAnsi"/>
                    <w:sz w:val="21"/>
                    <w:szCs w:val="21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993D6F" w:rsidRPr="003151CF" w14:paraId="00DB49AC" w14:textId="77777777" w:rsidTr="009C7558">
        <w:tc>
          <w:tcPr>
            <w:tcW w:w="6124" w:type="dxa"/>
            <w:shd w:val="clear" w:color="auto" w:fill="F2F2F2" w:themeFill="background1" w:themeFillShade="F2"/>
          </w:tcPr>
          <w:p w14:paraId="09C49076" w14:textId="718A1E1E" w:rsidR="00993D6F" w:rsidRPr="00751C25" w:rsidRDefault="00993D6F" w:rsidP="00B10718">
            <w:pPr>
              <w:spacing w:after="100"/>
              <w:jc w:val="both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Is this the first time the</w:t>
            </w:r>
            <w:r w:rsidR="00031B9E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</w:t>
            </w:r>
            <w:r w:rsidR="00B10718">
              <w:rPr>
                <w:rFonts w:asciiTheme="majorHAnsi" w:hAnsiTheme="majorHAnsi" w:cstheme="majorHAnsi"/>
                <w:b/>
                <w:sz w:val="21"/>
                <w:szCs w:val="21"/>
              </w:rPr>
              <w:t>HOV</w:t>
            </w:r>
            <w:r w:rsidR="00031B9E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has</w:t>
            </w: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operated in South Georgia?</w:t>
            </w:r>
          </w:p>
        </w:tc>
        <w:tc>
          <w:tcPr>
            <w:tcW w:w="3390" w:type="dxa"/>
            <w:vAlign w:val="center"/>
          </w:tcPr>
          <w:p w14:paraId="3021197B" w14:textId="0964A1A9" w:rsidR="00993D6F" w:rsidRPr="00751C25" w:rsidRDefault="00993D6F" w:rsidP="006B7D2C">
            <w:pPr>
              <w:spacing w:after="10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Yes</w:t>
            </w:r>
            <w:sdt>
              <w:sdtPr>
                <w:rPr>
                  <w:rFonts w:asciiTheme="majorHAnsi" w:hAnsiTheme="majorHAnsi" w:cstheme="majorHAnsi"/>
                  <w:sz w:val="21"/>
                  <w:szCs w:val="21"/>
                </w:rPr>
                <w:id w:val="9835082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ajorHAnsi" w:hint="eastAsia"/>
                    <w:sz w:val="21"/>
                    <w:szCs w:val="21"/>
                  </w:rPr>
                  <w:t>☐</w:t>
                </w:r>
              </w:sdtContent>
            </w:sdt>
            <w:r>
              <w:rPr>
                <w:rFonts w:asciiTheme="majorHAnsi" w:hAnsiTheme="majorHAnsi" w:cstheme="majorHAnsi"/>
                <w:sz w:val="21"/>
                <w:szCs w:val="21"/>
              </w:rPr>
              <w:t xml:space="preserve">               No</w:t>
            </w:r>
            <w:sdt>
              <w:sdtPr>
                <w:rPr>
                  <w:rFonts w:asciiTheme="majorHAnsi" w:hAnsiTheme="majorHAnsi" w:cstheme="majorHAnsi"/>
                  <w:sz w:val="21"/>
                  <w:szCs w:val="21"/>
                </w:rPr>
                <w:id w:val="13464362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ajorHAnsi" w:hint="eastAsia"/>
                    <w:sz w:val="21"/>
                    <w:szCs w:val="21"/>
                  </w:rPr>
                  <w:t>☐</w:t>
                </w:r>
              </w:sdtContent>
            </w:sdt>
          </w:p>
        </w:tc>
      </w:tr>
    </w:tbl>
    <w:p w14:paraId="3CECD1F3" w14:textId="77777777" w:rsidR="004944C9" w:rsidRDefault="004944C9" w:rsidP="00F03C3C">
      <w:pPr>
        <w:spacing w:before="120" w:after="120"/>
        <w:rPr>
          <w:rFonts w:asciiTheme="majorHAnsi" w:hAnsiTheme="majorHAnsi" w:cstheme="majorHAnsi"/>
          <w:b/>
          <w:sz w:val="21"/>
          <w:szCs w:val="21"/>
        </w:rPr>
      </w:pPr>
    </w:p>
    <w:p w14:paraId="29F8D0A8" w14:textId="15CF46E5" w:rsidR="00F03C3C" w:rsidRPr="00F16A74" w:rsidRDefault="00A336FB" w:rsidP="00F03C3C">
      <w:pPr>
        <w:spacing w:before="120" w:after="120"/>
        <w:rPr>
          <w:rFonts w:asciiTheme="majorHAnsi" w:hAnsiTheme="majorHAnsi" w:cstheme="majorHAnsi"/>
          <w:b/>
          <w:sz w:val="21"/>
          <w:szCs w:val="21"/>
        </w:rPr>
      </w:pPr>
      <w:r>
        <w:rPr>
          <w:rFonts w:asciiTheme="majorHAnsi" w:hAnsiTheme="majorHAnsi" w:cstheme="majorHAnsi"/>
          <w:b/>
          <w:sz w:val="21"/>
          <w:szCs w:val="21"/>
        </w:rPr>
        <w:t xml:space="preserve">HOV </w:t>
      </w:r>
      <w:r w:rsidR="00F03C3C">
        <w:rPr>
          <w:rFonts w:asciiTheme="majorHAnsi" w:hAnsiTheme="majorHAnsi" w:cstheme="majorHAnsi"/>
          <w:b/>
          <w:sz w:val="21"/>
          <w:szCs w:val="21"/>
        </w:rPr>
        <w:t>2</w:t>
      </w:r>
      <w:r w:rsidR="00F03C3C" w:rsidRPr="00F16A74">
        <w:rPr>
          <w:rFonts w:asciiTheme="majorHAnsi" w:hAnsiTheme="majorHAnsi" w:cstheme="majorHAnsi"/>
          <w:b/>
          <w:sz w:val="21"/>
          <w:szCs w:val="21"/>
        </w:rPr>
        <w:t xml:space="preserve">: </w:t>
      </w:r>
      <w:r w:rsidR="00F03C3C">
        <w:rPr>
          <w:rFonts w:asciiTheme="majorHAnsi" w:hAnsiTheme="majorHAnsi" w:cstheme="majorHAnsi"/>
          <w:b/>
          <w:sz w:val="21"/>
          <w:szCs w:val="21"/>
        </w:rPr>
        <w:t>SURFACE SUPPORT VESSEL - General Details</w:t>
      </w:r>
      <w:r w:rsidR="00F03C3C" w:rsidRPr="00F16A74">
        <w:rPr>
          <w:rFonts w:asciiTheme="majorHAnsi" w:hAnsiTheme="majorHAnsi" w:cstheme="majorHAnsi"/>
          <w:b/>
          <w:sz w:val="21"/>
          <w:szCs w:val="21"/>
        </w:rPr>
        <w:t xml:space="preserve"> 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4016"/>
        <w:gridCol w:w="5498"/>
      </w:tblGrid>
      <w:tr w:rsidR="004944C9" w:rsidRPr="003151CF" w14:paraId="775D4218" w14:textId="77777777" w:rsidTr="004944C9">
        <w:tc>
          <w:tcPr>
            <w:tcW w:w="4016" w:type="dxa"/>
            <w:shd w:val="clear" w:color="auto" w:fill="F2F2F2" w:themeFill="background1" w:themeFillShade="F2"/>
          </w:tcPr>
          <w:p w14:paraId="496989C2" w14:textId="27791A0F" w:rsidR="004944C9" w:rsidRPr="00F16A74" w:rsidRDefault="004944C9" w:rsidP="004944C9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Name</w:t>
            </w:r>
          </w:p>
        </w:tc>
        <w:tc>
          <w:tcPr>
            <w:tcW w:w="5498" w:type="dxa"/>
          </w:tcPr>
          <w:p w14:paraId="70D6B150" w14:textId="6BE98358" w:rsidR="004944C9" w:rsidRPr="00F16A74" w:rsidRDefault="004944C9" w:rsidP="004944C9">
            <w:pPr>
              <w:spacing w:after="100"/>
              <w:rPr>
                <w:rFonts w:asciiTheme="majorHAnsi" w:hAnsiTheme="majorHAnsi" w:cstheme="majorHAnsi"/>
                <w:i/>
                <w:sz w:val="21"/>
                <w:szCs w:val="21"/>
              </w:rPr>
            </w:pPr>
          </w:p>
        </w:tc>
      </w:tr>
      <w:tr w:rsidR="004944C9" w:rsidRPr="003151CF" w14:paraId="68225C7A" w14:textId="77777777" w:rsidTr="004944C9">
        <w:tc>
          <w:tcPr>
            <w:tcW w:w="4016" w:type="dxa"/>
            <w:shd w:val="clear" w:color="auto" w:fill="F2F2F2" w:themeFill="background1" w:themeFillShade="F2"/>
          </w:tcPr>
          <w:p w14:paraId="4FBD929F" w14:textId="7BC7AD3E" w:rsidR="004944C9" w:rsidRPr="00F16A74" w:rsidRDefault="007957BD" w:rsidP="007957BD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Type</w:t>
            </w:r>
            <w:r w:rsidR="004944C9" w:rsidRPr="00751C25">
              <w:rPr>
                <w:rFonts w:asciiTheme="majorHAnsi" w:hAnsiTheme="majorHAnsi" w:cstheme="majorHAnsi"/>
                <w:b/>
                <w:sz w:val="21"/>
                <w:szCs w:val="21"/>
              </w:rPr>
              <w:tab/>
            </w:r>
          </w:p>
        </w:tc>
        <w:sdt>
          <w:sdtPr>
            <w:rPr>
              <w:rFonts w:asciiTheme="majorHAnsi" w:hAnsiTheme="majorHAnsi" w:cstheme="majorHAnsi"/>
              <w:sz w:val="21"/>
              <w:szCs w:val="21"/>
            </w:rPr>
            <w:id w:val="60067360"/>
            <w:placeholder>
              <w:docPart w:val="C2233F6DDFAC44848F3EE1E6D5789304"/>
            </w:placeholder>
            <w:showingPlcHdr/>
          </w:sdtPr>
          <w:sdtEndPr/>
          <w:sdtContent>
            <w:tc>
              <w:tcPr>
                <w:tcW w:w="5498" w:type="dxa"/>
              </w:tcPr>
              <w:p w14:paraId="36AEBA00" w14:textId="4EF38EA0" w:rsidR="004944C9" w:rsidRPr="00F16A74" w:rsidRDefault="004944C9" w:rsidP="004944C9">
                <w:pPr>
                  <w:spacing w:after="100"/>
                  <w:rPr>
                    <w:rFonts w:asciiTheme="majorHAnsi" w:hAnsiTheme="majorHAnsi" w:cstheme="majorHAnsi"/>
                    <w:i/>
                    <w:sz w:val="21"/>
                    <w:szCs w:val="21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4944C9" w:rsidRPr="003151CF" w14:paraId="7D6206FB" w14:textId="77777777" w:rsidTr="004944C9">
        <w:tc>
          <w:tcPr>
            <w:tcW w:w="4016" w:type="dxa"/>
            <w:shd w:val="clear" w:color="auto" w:fill="F2F2F2" w:themeFill="background1" w:themeFillShade="F2"/>
          </w:tcPr>
          <w:p w14:paraId="00731440" w14:textId="34B2CE29" w:rsidR="004944C9" w:rsidRDefault="004944C9" w:rsidP="004944C9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Crew capacity (including Pilot)</w:t>
            </w:r>
          </w:p>
        </w:tc>
        <w:sdt>
          <w:sdtPr>
            <w:rPr>
              <w:rFonts w:asciiTheme="majorHAnsi" w:hAnsiTheme="majorHAnsi" w:cstheme="majorHAnsi"/>
              <w:sz w:val="21"/>
              <w:szCs w:val="21"/>
            </w:rPr>
            <w:id w:val="770436811"/>
            <w:placeholder>
              <w:docPart w:val="3F784A9630864EF98A2D1E0053C9B5E7"/>
            </w:placeholder>
            <w:showingPlcHdr/>
          </w:sdtPr>
          <w:sdtEndPr/>
          <w:sdtContent>
            <w:tc>
              <w:tcPr>
                <w:tcW w:w="5498" w:type="dxa"/>
              </w:tcPr>
              <w:p w14:paraId="59DC8EE0" w14:textId="4A9BC1DA" w:rsidR="004944C9" w:rsidRDefault="004944C9" w:rsidP="004944C9">
                <w:pPr>
                  <w:spacing w:after="100"/>
                  <w:rPr>
                    <w:rFonts w:asciiTheme="majorHAnsi" w:hAnsiTheme="majorHAnsi" w:cstheme="majorHAnsi"/>
                    <w:sz w:val="21"/>
                    <w:szCs w:val="21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4944C9" w:rsidRPr="003151CF" w14:paraId="4D8F45B6" w14:textId="77777777" w:rsidTr="004944C9">
        <w:tc>
          <w:tcPr>
            <w:tcW w:w="4016" w:type="dxa"/>
            <w:shd w:val="clear" w:color="auto" w:fill="F2F2F2" w:themeFill="background1" w:themeFillShade="F2"/>
          </w:tcPr>
          <w:p w14:paraId="16C6098E" w14:textId="0C722978" w:rsidR="004944C9" w:rsidRDefault="004944C9" w:rsidP="004944C9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751C25">
              <w:rPr>
                <w:rFonts w:asciiTheme="majorHAnsi" w:hAnsiTheme="majorHAnsi" w:cstheme="majorHAnsi"/>
                <w:b/>
                <w:sz w:val="21"/>
                <w:szCs w:val="21"/>
              </w:rPr>
              <w:t>Passenger capacity</w:t>
            </w:r>
          </w:p>
        </w:tc>
        <w:sdt>
          <w:sdtPr>
            <w:rPr>
              <w:rFonts w:asciiTheme="majorHAnsi" w:hAnsiTheme="majorHAnsi" w:cstheme="majorHAnsi"/>
              <w:sz w:val="21"/>
              <w:szCs w:val="21"/>
            </w:rPr>
            <w:id w:val="1032450720"/>
            <w:placeholder>
              <w:docPart w:val="3655329CF9A343DE99D207F3019B6F91"/>
            </w:placeholder>
            <w:showingPlcHdr/>
          </w:sdtPr>
          <w:sdtEndPr/>
          <w:sdtContent>
            <w:tc>
              <w:tcPr>
                <w:tcW w:w="5498" w:type="dxa"/>
              </w:tcPr>
              <w:p w14:paraId="466937D2" w14:textId="12AD859D" w:rsidR="004944C9" w:rsidRDefault="004944C9" w:rsidP="004944C9">
                <w:pPr>
                  <w:spacing w:after="100"/>
                  <w:rPr>
                    <w:rFonts w:asciiTheme="majorHAnsi" w:hAnsiTheme="majorHAnsi" w:cstheme="majorHAnsi"/>
                    <w:sz w:val="21"/>
                    <w:szCs w:val="21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</w:tbl>
    <w:p w14:paraId="297A3498" w14:textId="0FF6E49F" w:rsidR="00F03C3C" w:rsidRDefault="00F03C3C" w:rsidP="00DD1A6B">
      <w:pPr>
        <w:spacing w:before="120" w:after="120"/>
        <w:rPr>
          <w:rFonts w:asciiTheme="majorHAnsi" w:hAnsiTheme="majorHAnsi" w:cstheme="majorHAnsi"/>
          <w:b/>
          <w:sz w:val="21"/>
          <w:szCs w:val="21"/>
        </w:rPr>
      </w:pPr>
    </w:p>
    <w:p w14:paraId="15A5EAED" w14:textId="7881535C" w:rsidR="008F5295" w:rsidRPr="00F16A74" w:rsidRDefault="00A336FB" w:rsidP="00DD1A6B">
      <w:pPr>
        <w:spacing w:before="120" w:after="120"/>
        <w:rPr>
          <w:rFonts w:asciiTheme="majorHAnsi" w:hAnsiTheme="majorHAnsi" w:cstheme="majorHAnsi"/>
          <w:b/>
          <w:sz w:val="21"/>
          <w:szCs w:val="21"/>
        </w:rPr>
      </w:pPr>
      <w:r>
        <w:rPr>
          <w:rFonts w:asciiTheme="majorHAnsi" w:hAnsiTheme="majorHAnsi" w:cstheme="majorHAnsi"/>
          <w:b/>
          <w:sz w:val="21"/>
          <w:szCs w:val="21"/>
        </w:rPr>
        <w:t xml:space="preserve">HOV </w:t>
      </w:r>
      <w:r w:rsidR="007957BD">
        <w:rPr>
          <w:rFonts w:asciiTheme="majorHAnsi" w:hAnsiTheme="majorHAnsi" w:cstheme="majorHAnsi"/>
          <w:b/>
          <w:sz w:val="21"/>
          <w:szCs w:val="21"/>
        </w:rPr>
        <w:t>3</w:t>
      </w:r>
      <w:r w:rsidR="008161B2" w:rsidRPr="00F16A74">
        <w:rPr>
          <w:rFonts w:asciiTheme="majorHAnsi" w:hAnsiTheme="majorHAnsi" w:cstheme="majorHAnsi"/>
          <w:b/>
          <w:sz w:val="21"/>
          <w:szCs w:val="21"/>
        </w:rPr>
        <w:t xml:space="preserve">: </w:t>
      </w:r>
      <w:r w:rsidR="004944C9">
        <w:rPr>
          <w:rFonts w:asciiTheme="majorHAnsi" w:hAnsiTheme="majorHAnsi" w:cstheme="majorHAnsi"/>
          <w:b/>
          <w:sz w:val="21"/>
          <w:szCs w:val="21"/>
        </w:rPr>
        <w:t xml:space="preserve">HOV </w:t>
      </w:r>
      <w:r w:rsidR="004C014E">
        <w:rPr>
          <w:rFonts w:asciiTheme="majorHAnsi" w:hAnsiTheme="majorHAnsi" w:cstheme="majorHAnsi"/>
          <w:b/>
          <w:sz w:val="21"/>
          <w:szCs w:val="21"/>
        </w:rPr>
        <w:t xml:space="preserve">- </w:t>
      </w:r>
      <w:r w:rsidR="004944C9">
        <w:rPr>
          <w:rFonts w:asciiTheme="majorHAnsi" w:hAnsiTheme="majorHAnsi" w:cstheme="majorHAnsi"/>
          <w:b/>
          <w:sz w:val="21"/>
          <w:szCs w:val="21"/>
        </w:rPr>
        <w:t>Pilot</w:t>
      </w:r>
      <w:r w:rsidR="003B7424" w:rsidRPr="00F16A74">
        <w:rPr>
          <w:rFonts w:asciiTheme="majorHAnsi" w:hAnsiTheme="majorHAnsi" w:cstheme="majorHAnsi"/>
          <w:b/>
          <w:sz w:val="21"/>
          <w:szCs w:val="21"/>
        </w:rPr>
        <w:t xml:space="preserve"> 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6124"/>
        <w:gridCol w:w="1843"/>
        <w:gridCol w:w="1547"/>
      </w:tblGrid>
      <w:tr w:rsidR="008F5295" w:rsidRPr="003151CF" w14:paraId="0E4C12C4" w14:textId="77777777" w:rsidTr="00473152">
        <w:tc>
          <w:tcPr>
            <w:tcW w:w="6124" w:type="dxa"/>
            <w:shd w:val="clear" w:color="auto" w:fill="F2F2F2" w:themeFill="background1" w:themeFillShade="F2"/>
          </w:tcPr>
          <w:p w14:paraId="19323AA0" w14:textId="73C367A1" w:rsidR="008F5295" w:rsidRPr="00F16A74" w:rsidRDefault="00031B9E" w:rsidP="00405150">
            <w:pPr>
              <w:tabs>
                <w:tab w:val="left" w:pos="2076"/>
              </w:tabs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Name of Pilot</w:t>
            </w:r>
            <w:r w:rsidR="00405150"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ab/>
            </w:r>
          </w:p>
        </w:tc>
        <w:sdt>
          <w:sdtPr>
            <w:rPr>
              <w:rFonts w:asciiTheme="majorHAnsi" w:hAnsiTheme="majorHAnsi" w:cstheme="majorHAnsi"/>
              <w:sz w:val="21"/>
              <w:szCs w:val="21"/>
            </w:rPr>
            <w:id w:val="1274362464"/>
            <w:placeholder>
              <w:docPart w:val="1815EE67B6054BAD83EE00F2EB814E42"/>
            </w:placeholder>
            <w:showingPlcHdr/>
          </w:sdtPr>
          <w:sdtEndPr/>
          <w:sdtContent>
            <w:tc>
              <w:tcPr>
                <w:tcW w:w="3390" w:type="dxa"/>
                <w:gridSpan w:val="2"/>
              </w:tcPr>
              <w:p w14:paraId="36FFCC44" w14:textId="26647C5F" w:rsidR="008F5295" w:rsidRPr="00AD6478" w:rsidRDefault="00CA18F9" w:rsidP="00CA18F9">
                <w:pPr>
                  <w:spacing w:after="100"/>
                  <w:rPr>
                    <w:rFonts w:asciiTheme="majorHAnsi" w:hAnsiTheme="majorHAnsi" w:cstheme="majorHAnsi"/>
                    <w:sz w:val="21"/>
                    <w:szCs w:val="21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602DE5" w:rsidRPr="003151CF" w14:paraId="390399C4" w14:textId="77777777" w:rsidTr="00473152">
        <w:trPr>
          <w:trHeight w:val="659"/>
        </w:trPr>
        <w:tc>
          <w:tcPr>
            <w:tcW w:w="6124" w:type="dxa"/>
            <w:shd w:val="clear" w:color="auto" w:fill="F2F2F2" w:themeFill="background1" w:themeFillShade="F2"/>
          </w:tcPr>
          <w:p w14:paraId="43D85C57" w14:textId="619E5125" w:rsidR="00AD6478" w:rsidRDefault="00602DE5" w:rsidP="00D80BE8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Does the </w:t>
            </w:r>
            <w:r w:rsidR="00031B9E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Pilot </w:t>
            </w:r>
            <w:r w:rsidR="00087EDF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have relevant training, </w:t>
            </w:r>
            <w:r w:rsidR="00087EDF"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experience </w:t>
            </w:r>
            <w:r w:rsidR="00087EDF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and skills to operate a </w:t>
            </w:r>
            <w:r w:rsidR="00B10718">
              <w:rPr>
                <w:rFonts w:asciiTheme="majorHAnsi" w:hAnsiTheme="majorHAnsi" w:cstheme="majorHAnsi"/>
                <w:b/>
                <w:sz w:val="21"/>
                <w:szCs w:val="21"/>
              </w:rPr>
              <w:t>HOV</w:t>
            </w:r>
            <w:r w:rsidR="00087EDF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</w:t>
            </w: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in Polar or South Georgia waters? </w:t>
            </w:r>
          </w:p>
          <w:p w14:paraId="17789650" w14:textId="4F094D9D" w:rsidR="00D80BE8" w:rsidRPr="00F16A74" w:rsidRDefault="00AD6478" w:rsidP="004944C9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AD6478">
              <w:rPr>
                <w:rFonts w:asciiTheme="majorHAnsi" w:hAnsiTheme="majorHAnsi" w:cstheme="majorHAnsi"/>
                <w:sz w:val="21"/>
                <w:szCs w:val="21"/>
              </w:rPr>
              <w:t>A</w:t>
            </w:r>
            <w:r w:rsidR="00D80BE8" w:rsidRPr="00AD6478">
              <w:rPr>
                <w:rFonts w:asciiTheme="majorHAnsi" w:hAnsiTheme="majorHAnsi" w:cstheme="majorHAnsi"/>
                <w:i/>
                <w:sz w:val="21"/>
                <w:szCs w:val="21"/>
              </w:rPr>
              <w:t>ttac</w:t>
            </w:r>
            <w:r w:rsidR="004944C9">
              <w:rPr>
                <w:rFonts w:asciiTheme="majorHAnsi" w:hAnsiTheme="majorHAnsi" w:cstheme="majorHAnsi"/>
                <w:i/>
                <w:sz w:val="21"/>
                <w:szCs w:val="21"/>
              </w:rPr>
              <w:t>h the HOV manufacturers training certificate</w:t>
            </w:r>
          </w:p>
        </w:tc>
        <w:tc>
          <w:tcPr>
            <w:tcW w:w="1843" w:type="dxa"/>
            <w:vAlign w:val="center"/>
          </w:tcPr>
          <w:p w14:paraId="082B3BE1" w14:textId="77777777" w:rsidR="00602DE5" w:rsidRPr="00AD6478" w:rsidRDefault="00602DE5" w:rsidP="00F16A74">
            <w:pPr>
              <w:spacing w:before="4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AD6478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Yes 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-8625969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D6478">
                  <w:rPr>
                    <w:rFonts w:ascii="Segoe UI Symbol" w:eastAsia="MS Gothic" w:hAnsi="Segoe UI Symbol" w:cs="Segoe UI Symbol"/>
                    <w:b/>
                    <w:sz w:val="21"/>
                    <w:szCs w:val="21"/>
                  </w:rPr>
                  <w:t>☐</w:t>
                </w:r>
              </w:sdtContent>
            </w:sdt>
          </w:p>
        </w:tc>
        <w:tc>
          <w:tcPr>
            <w:tcW w:w="1547" w:type="dxa"/>
            <w:vAlign w:val="center"/>
          </w:tcPr>
          <w:p w14:paraId="7DA4DEC8" w14:textId="77777777" w:rsidR="00602DE5" w:rsidRPr="00AD6478" w:rsidRDefault="00602DE5" w:rsidP="00F16A74">
            <w:pPr>
              <w:spacing w:before="4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AD6478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No 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20205781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D6478">
                  <w:rPr>
                    <w:rFonts w:ascii="Segoe UI Symbol" w:eastAsia="MS Gothic" w:hAnsi="Segoe UI Symbol" w:cs="Segoe UI Symbol"/>
                    <w:b/>
                    <w:sz w:val="21"/>
                    <w:szCs w:val="21"/>
                  </w:rPr>
                  <w:t>☐</w:t>
                </w:r>
              </w:sdtContent>
            </w:sdt>
          </w:p>
        </w:tc>
      </w:tr>
    </w:tbl>
    <w:p w14:paraId="013982B4" w14:textId="77777777" w:rsidR="00256D15" w:rsidRDefault="00256D15" w:rsidP="00087EDF">
      <w:pPr>
        <w:spacing w:before="120" w:after="120"/>
        <w:rPr>
          <w:rFonts w:asciiTheme="majorHAnsi" w:hAnsiTheme="majorHAnsi" w:cstheme="majorHAnsi"/>
          <w:b/>
          <w:sz w:val="21"/>
          <w:szCs w:val="21"/>
        </w:rPr>
      </w:pPr>
    </w:p>
    <w:p w14:paraId="67240A11" w14:textId="358B05FA" w:rsidR="00087EDF" w:rsidRPr="00F16A74" w:rsidRDefault="00A336FB" w:rsidP="00087EDF">
      <w:pPr>
        <w:spacing w:before="120" w:after="120"/>
        <w:rPr>
          <w:rFonts w:asciiTheme="majorHAnsi" w:hAnsiTheme="majorHAnsi" w:cstheme="majorHAnsi"/>
          <w:b/>
          <w:sz w:val="21"/>
          <w:szCs w:val="21"/>
        </w:rPr>
      </w:pPr>
      <w:r>
        <w:rPr>
          <w:rFonts w:asciiTheme="majorHAnsi" w:hAnsiTheme="majorHAnsi" w:cstheme="majorHAnsi"/>
          <w:b/>
          <w:sz w:val="21"/>
          <w:szCs w:val="21"/>
        </w:rPr>
        <w:t xml:space="preserve">HOV </w:t>
      </w:r>
      <w:r w:rsidR="007957BD">
        <w:rPr>
          <w:rFonts w:asciiTheme="majorHAnsi" w:hAnsiTheme="majorHAnsi" w:cstheme="majorHAnsi"/>
          <w:b/>
          <w:sz w:val="21"/>
          <w:szCs w:val="21"/>
        </w:rPr>
        <w:t>4</w:t>
      </w:r>
      <w:r w:rsidR="00087EDF" w:rsidRPr="00F16A74">
        <w:rPr>
          <w:rFonts w:asciiTheme="majorHAnsi" w:hAnsiTheme="majorHAnsi" w:cstheme="majorHAnsi"/>
          <w:b/>
          <w:sz w:val="21"/>
          <w:szCs w:val="21"/>
        </w:rPr>
        <w:t xml:space="preserve">: </w:t>
      </w:r>
      <w:r w:rsidR="00087EDF">
        <w:rPr>
          <w:rFonts w:asciiTheme="majorHAnsi" w:hAnsiTheme="majorHAnsi" w:cstheme="majorHAnsi"/>
          <w:b/>
          <w:sz w:val="21"/>
          <w:szCs w:val="21"/>
        </w:rPr>
        <w:t>S</w:t>
      </w:r>
      <w:r w:rsidR="00F03C3C">
        <w:rPr>
          <w:rFonts w:asciiTheme="majorHAnsi" w:hAnsiTheme="majorHAnsi" w:cstheme="majorHAnsi"/>
          <w:b/>
          <w:sz w:val="21"/>
          <w:szCs w:val="21"/>
        </w:rPr>
        <w:t>URFACE SUPPORT VESSEL</w:t>
      </w:r>
      <w:r w:rsidR="00087EDF">
        <w:rPr>
          <w:rFonts w:asciiTheme="majorHAnsi" w:hAnsiTheme="majorHAnsi" w:cstheme="majorHAnsi"/>
          <w:b/>
          <w:sz w:val="21"/>
          <w:szCs w:val="21"/>
        </w:rPr>
        <w:t xml:space="preserve"> </w:t>
      </w:r>
      <w:r w:rsidR="004944C9">
        <w:rPr>
          <w:rFonts w:asciiTheme="majorHAnsi" w:hAnsiTheme="majorHAnsi" w:cstheme="majorHAnsi"/>
          <w:b/>
          <w:sz w:val="21"/>
          <w:szCs w:val="21"/>
        </w:rPr>
        <w:t>-</w:t>
      </w:r>
      <w:r w:rsidR="00087EDF" w:rsidRPr="00F16A74">
        <w:rPr>
          <w:rFonts w:asciiTheme="majorHAnsi" w:hAnsiTheme="majorHAnsi" w:cstheme="majorHAnsi"/>
          <w:b/>
          <w:sz w:val="21"/>
          <w:szCs w:val="21"/>
        </w:rPr>
        <w:t xml:space="preserve"> </w:t>
      </w:r>
      <w:r w:rsidR="004944C9">
        <w:rPr>
          <w:rFonts w:asciiTheme="majorHAnsi" w:hAnsiTheme="majorHAnsi" w:cstheme="majorHAnsi"/>
          <w:b/>
          <w:sz w:val="21"/>
          <w:szCs w:val="21"/>
        </w:rPr>
        <w:t>Surface Officer</w:t>
      </w:r>
      <w:r w:rsidR="00087EDF" w:rsidRPr="00F16A74">
        <w:rPr>
          <w:rFonts w:asciiTheme="majorHAnsi" w:hAnsiTheme="majorHAnsi" w:cstheme="majorHAnsi"/>
          <w:b/>
          <w:sz w:val="21"/>
          <w:szCs w:val="21"/>
        </w:rPr>
        <w:t xml:space="preserve"> 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6124"/>
        <w:gridCol w:w="1843"/>
        <w:gridCol w:w="1547"/>
      </w:tblGrid>
      <w:tr w:rsidR="00087EDF" w:rsidRPr="003151CF" w14:paraId="0F0AE784" w14:textId="77777777" w:rsidTr="00D0335E">
        <w:tc>
          <w:tcPr>
            <w:tcW w:w="6124" w:type="dxa"/>
            <w:shd w:val="clear" w:color="auto" w:fill="F2F2F2" w:themeFill="background1" w:themeFillShade="F2"/>
          </w:tcPr>
          <w:p w14:paraId="6CA32A1B" w14:textId="27A4AE0E" w:rsidR="00087EDF" w:rsidRPr="00F16A74" w:rsidRDefault="004944C9" w:rsidP="00D0335E">
            <w:pPr>
              <w:tabs>
                <w:tab w:val="left" w:pos="2076"/>
              </w:tabs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Name of Surface Officer</w:t>
            </w:r>
            <w:r w:rsidR="00087EDF"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ab/>
            </w:r>
          </w:p>
        </w:tc>
        <w:sdt>
          <w:sdtPr>
            <w:rPr>
              <w:rFonts w:asciiTheme="majorHAnsi" w:hAnsiTheme="majorHAnsi" w:cstheme="majorHAnsi"/>
              <w:sz w:val="21"/>
              <w:szCs w:val="21"/>
            </w:rPr>
            <w:id w:val="-1761594815"/>
            <w:placeholder>
              <w:docPart w:val="13A9256DB1F443ED8B474D12586A0760"/>
            </w:placeholder>
            <w:showingPlcHdr/>
          </w:sdtPr>
          <w:sdtEndPr/>
          <w:sdtContent>
            <w:tc>
              <w:tcPr>
                <w:tcW w:w="3390" w:type="dxa"/>
                <w:gridSpan w:val="2"/>
              </w:tcPr>
              <w:p w14:paraId="4A9346AB" w14:textId="77777777" w:rsidR="00087EDF" w:rsidRPr="00AD6478" w:rsidRDefault="00087EDF" w:rsidP="00D0335E">
                <w:pPr>
                  <w:spacing w:after="100"/>
                  <w:rPr>
                    <w:rFonts w:asciiTheme="majorHAnsi" w:hAnsiTheme="majorHAnsi" w:cstheme="majorHAnsi"/>
                    <w:sz w:val="21"/>
                    <w:szCs w:val="21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087EDF" w:rsidRPr="003151CF" w14:paraId="39A18A0D" w14:textId="77777777" w:rsidTr="00D0335E">
        <w:trPr>
          <w:trHeight w:val="659"/>
        </w:trPr>
        <w:tc>
          <w:tcPr>
            <w:tcW w:w="6124" w:type="dxa"/>
            <w:shd w:val="clear" w:color="auto" w:fill="F2F2F2" w:themeFill="background1" w:themeFillShade="F2"/>
          </w:tcPr>
          <w:p w14:paraId="30605AD1" w14:textId="2B1A9519" w:rsidR="00087EDF" w:rsidRDefault="00087EDF" w:rsidP="00D0335E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Does the </w:t>
            </w:r>
            <w:r w:rsidR="004944C9">
              <w:rPr>
                <w:rFonts w:asciiTheme="majorHAnsi" w:hAnsiTheme="majorHAnsi" w:cstheme="majorHAnsi"/>
                <w:b/>
                <w:sz w:val="21"/>
                <w:szCs w:val="21"/>
              </w:rPr>
              <w:t>Surface Officer</w:t>
            </w: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</w:t>
            </w: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have </w:t>
            </w: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relevant training, </w:t>
            </w: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experience </w:t>
            </w: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and skills to operate a surface support vessel </w:t>
            </w: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in Polar or South Georgia waters? </w:t>
            </w:r>
          </w:p>
          <w:p w14:paraId="7B88CFAD" w14:textId="5F0E6245" w:rsidR="00087EDF" w:rsidRPr="00F16A74" w:rsidRDefault="004944C9" w:rsidP="00D0335E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AD6478">
              <w:rPr>
                <w:rFonts w:asciiTheme="majorHAnsi" w:hAnsiTheme="majorHAnsi" w:cstheme="majorHAnsi"/>
                <w:sz w:val="21"/>
                <w:szCs w:val="21"/>
              </w:rPr>
              <w:t>A</w:t>
            </w:r>
            <w:r w:rsidRPr="00AD6478">
              <w:rPr>
                <w:rFonts w:asciiTheme="majorHAnsi" w:hAnsiTheme="majorHAnsi" w:cstheme="majorHAnsi"/>
                <w:i/>
                <w:sz w:val="21"/>
                <w:szCs w:val="21"/>
              </w:rPr>
              <w:t>ttac</w:t>
            </w:r>
            <w:r>
              <w:rPr>
                <w:rFonts w:asciiTheme="majorHAnsi" w:hAnsiTheme="majorHAnsi" w:cstheme="majorHAnsi"/>
                <w:i/>
                <w:sz w:val="21"/>
                <w:szCs w:val="21"/>
              </w:rPr>
              <w:t>h the HOV manufacturers training certificate</w:t>
            </w:r>
          </w:p>
        </w:tc>
        <w:tc>
          <w:tcPr>
            <w:tcW w:w="1843" w:type="dxa"/>
            <w:vAlign w:val="center"/>
          </w:tcPr>
          <w:p w14:paraId="4A941230" w14:textId="77777777" w:rsidR="00087EDF" w:rsidRPr="00AD6478" w:rsidRDefault="00087EDF" w:rsidP="00D0335E">
            <w:pPr>
              <w:spacing w:before="4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AD6478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Yes 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8526935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D6478">
                  <w:rPr>
                    <w:rFonts w:ascii="Segoe UI Symbol" w:eastAsia="MS Gothic" w:hAnsi="Segoe UI Symbol" w:cs="Segoe UI Symbol"/>
                    <w:b/>
                    <w:sz w:val="21"/>
                    <w:szCs w:val="21"/>
                  </w:rPr>
                  <w:t>☐</w:t>
                </w:r>
              </w:sdtContent>
            </w:sdt>
          </w:p>
        </w:tc>
        <w:tc>
          <w:tcPr>
            <w:tcW w:w="1547" w:type="dxa"/>
            <w:vAlign w:val="center"/>
          </w:tcPr>
          <w:p w14:paraId="2D8A9C79" w14:textId="77777777" w:rsidR="00087EDF" w:rsidRPr="00AD6478" w:rsidRDefault="00087EDF" w:rsidP="00D0335E">
            <w:pPr>
              <w:spacing w:before="4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AD6478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No 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-10344201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D6478">
                  <w:rPr>
                    <w:rFonts w:ascii="Segoe UI Symbol" w:eastAsia="MS Gothic" w:hAnsi="Segoe UI Symbol" w:cs="Segoe UI Symbol"/>
                    <w:b/>
                    <w:sz w:val="21"/>
                    <w:szCs w:val="21"/>
                  </w:rPr>
                  <w:t>☐</w:t>
                </w:r>
              </w:sdtContent>
            </w:sdt>
          </w:p>
        </w:tc>
      </w:tr>
    </w:tbl>
    <w:p w14:paraId="5DE25D10" w14:textId="77777777" w:rsidR="00984BEC" w:rsidRPr="00F16A74" w:rsidRDefault="00984BEC" w:rsidP="00DD1A6B">
      <w:pPr>
        <w:spacing w:before="120" w:after="120"/>
        <w:rPr>
          <w:rFonts w:asciiTheme="majorHAnsi" w:hAnsiTheme="majorHAnsi" w:cstheme="majorHAnsi"/>
          <w:b/>
          <w:sz w:val="21"/>
          <w:szCs w:val="21"/>
        </w:rPr>
      </w:pPr>
    </w:p>
    <w:p w14:paraId="65E2DD73" w14:textId="478109C7" w:rsidR="00F03C3C" w:rsidRDefault="00F03C3C" w:rsidP="00DD1A6B">
      <w:pPr>
        <w:spacing w:before="120" w:after="120"/>
        <w:rPr>
          <w:rFonts w:asciiTheme="majorHAnsi" w:hAnsiTheme="majorHAnsi" w:cstheme="majorHAnsi"/>
          <w:b/>
          <w:sz w:val="21"/>
          <w:szCs w:val="21"/>
        </w:rPr>
      </w:pPr>
    </w:p>
    <w:p w14:paraId="1E7D02EF" w14:textId="5E7A1B00" w:rsidR="003B7424" w:rsidRPr="00F16A74" w:rsidRDefault="00A336FB" w:rsidP="00DD1A6B">
      <w:pPr>
        <w:spacing w:before="120" w:after="120"/>
        <w:rPr>
          <w:rFonts w:asciiTheme="majorHAnsi" w:hAnsiTheme="majorHAnsi" w:cstheme="majorHAnsi"/>
          <w:b/>
          <w:sz w:val="21"/>
          <w:szCs w:val="21"/>
        </w:rPr>
      </w:pPr>
      <w:r>
        <w:rPr>
          <w:rFonts w:asciiTheme="majorHAnsi" w:hAnsiTheme="majorHAnsi" w:cstheme="majorHAnsi"/>
          <w:b/>
          <w:sz w:val="21"/>
          <w:szCs w:val="21"/>
        </w:rPr>
        <w:t xml:space="preserve">HOV </w:t>
      </w:r>
      <w:r w:rsidR="00256D15">
        <w:rPr>
          <w:rFonts w:asciiTheme="majorHAnsi" w:hAnsiTheme="majorHAnsi" w:cstheme="majorHAnsi"/>
          <w:b/>
          <w:sz w:val="21"/>
          <w:szCs w:val="21"/>
        </w:rPr>
        <w:t>5</w:t>
      </w:r>
      <w:r w:rsidR="00F708B7">
        <w:rPr>
          <w:rFonts w:asciiTheme="majorHAnsi" w:hAnsiTheme="majorHAnsi" w:cstheme="majorHAnsi"/>
          <w:b/>
          <w:sz w:val="21"/>
          <w:szCs w:val="21"/>
        </w:rPr>
        <w:t xml:space="preserve">: </w:t>
      </w:r>
      <w:r w:rsidR="00E32D0E">
        <w:rPr>
          <w:rFonts w:asciiTheme="majorHAnsi" w:hAnsiTheme="majorHAnsi" w:cstheme="majorHAnsi"/>
          <w:b/>
          <w:sz w:val="21"/>
          <w:szCs w:val="21"/>
        </w:rPr>
        <w:t>HOV</w:t>
      </w:r>
      <w:r w:rsidR="00F03C3C">
        <w:rPr>
          <w:rFonts w:asciiTheme="majorHAnsi" w:hAnsiTheme="majorHAnsi" w:cstheme="majorHAnsi"/>
          <w:b/>
          <w:sz w:val="21"/>
          <w:szCs w:val="21"/>
        </w:rPr>
        <w:t xml:space="preserve"> </w:t>
      </w:r>
      <w:r w:rsidR="004C014E">
        <w:rPr>
          <w:rFonts w:asciiTheme="majorHAnsi" w:hAnsiTheme="majorHAnsi" w:cstheme="majorHAnsi"/>
          <w:b/>
          <w:sz w:val="21"/>
          <w:szCs w:val="21"/>
        </w:rPr>
        <w:t>–</w:t>
      </w:r>
      <w:r w:rsidR="00F03C3C">
        <w:rPr>
          <w:rFonts w:asciiTheme="majorHAnsi" w:hAnsiTheme="majorHAnsi" w:cstheme="majorHAnsi"/>
          <w:b/>
          <w:sz w:val="21"/>
          <w:szCs w:val="21"/>
        </w:rPr>
        <w:t xml:space="preserve"> </w:t>
      </w:r>
      <w:r w:rsidR="004C014E">
        <w:rPr>
          <w:rFonts w:asciiTheme="majorHAnsi" w:hAnsiTheme="majorHAnsi" w:cstheme="majorHAnsi"/>
          <w:b/>
          <w:sz w:val="21"/>
          <w:szCs w:val="21"/>
        </w:rPr>
        <w:t>Backup Safety Systems</w:t>
      </w:r>
      <w:r w:rsidR="00562B7C" w:rsidRPr="00F16A74">
        <w:rPr>
          <w:rFonts w:asciiTheme="majorHAnsi" w:hAnsiTheme="majorHAnsi" w:cstheme="majorHAnsi"/>
          <w:b/>
          <w:sz w:val="21"/>
          <w:szCs w:val="21"/>
        </w:rPr>
        <w:t xml:space="preserve"> 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163"/>
        <w:gridCol w:w="8351"/>
      </w:tblGrid>
      <w:tr w:rsidR="00F708B7" w:rsidRPr="003151CF" w14:paraId="6946FDC1" w14:textId="77777777" w:rsidTr="009C7558">
        <w:tc>
          <w:tcPr>
            <w:tcW w:w="9514" w:type="dxa"/>
            <w:gridSpan w:val="2"/>
            <w:shd w:val="clear" w:color="auto" w:fill="F2F2F2" w:themeFill="background1" w:themeFillShade="F2"/>
          </w:tcPr>
          <w:p w14:paraId="3CE64738" w14:textId="435E8141" w:rsidR="00F708B7" w:rsidRPr="00F16A74" w:rsidRDefault="00F708B7" w:rsidP="00031B9E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>Please provide details</w:t>
            </w: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</w:t>
            </w: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of </w:t>
            </w:r>
            <w:r w:rsidR="004C014E">
              <w:rPr>
                <w:rFonts w:asciiTheme="majorHAnsi" w:hAnsiTheme="majorHAnsi" w:cstheme="majorHAnsi"/>
                <w:b/>
                <w:sz w:val="21"/>
                <w:szCs w:val="21"/>
              </w:rPr>
              <w:t>backup safety systems:</w:t>
            </w:r>
          </w:p>
        </w:tc>
      </w:tr>
      <w:tr w:rsidR="004C014E" w:rsidRPr="003151CF" w14:paraId="4DCD4C91" w14:textId="77777777" w:rsidTr="00372200">
        <w:tc>
          <w:tcPr>
            <w:tcW w:w="1163" w:type="dxa"/>
            <w:shd w:val="clear" w:color="auto" w:fill="F2F2F2" w:themeFill="background1" w:themeFillShade="F2"/>
          </w:tcPr>
          <w:p w14:paraId="0E3589F9" w14:textId="32B382BC" w:rsidR="004C014E" w:rsidRPr="00F16A74" w:rsidRDefault="004C014E" w:rsidP="00CA18F9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1</w:t>
            </w:r>
          </w:p>
        </w:tc>
        <w:tc>
          <w:tcPr>
            <w:tcW w:w="8351" w:type="dxa"/>
          </w:tcPr>
          <w:p w14:paraId="36FAC7BC" w14:textId="1DC91F73" w:rsidR="004C014E" w:rsidRPr="00F16A74" w:rsidRDefault="004C014E" w:rsidP="00F708B7">
            <w:pPr>
              <w:spacing w:after="100"/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</w:p>
        </w:tc>
      </w:tr>
      <w:tr w:rsidR="004C014E" w:rsidRPr="003151CF" w14:paraId="7D3D0CE9" w14:textId="77777777" w:rsidTr="00E7338E">
        <w:tc>
          <w:tcPr>
            <w:tcW w:w="1163" w:type="dxa"/>
            <w:shd w:val="clear" w:color="auto" w:fill="F2F2F2" w:themeFill="background1" w:themeFillShade="F2"/>
          </w:tcPr>
          <w:p w14:paraId="57FF2546" w14:textId="220CE298" w:rsidR="004C014E" w:rsidRPr="00F16A74" w:rsidRDefault="004C014E" w:rsidP="00CA18F9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2</w:t>
            </w:r>
          </w:p>
        </w:tc>
        <w:tc>
          <w:tcPr>
            <w:tcW w:w="8351" w:type="dxa"/>
          </w:tcPr>
          <w:p w14:paraId="7245DD05" w14:textId="12E6AE90" w:rsidR="004C014E" w:rsidRPr="00F16A74" w:rsidRDefault="004C014E" w:rsidP="004F1379">
            <w:pPr>
              <w:spacing w:after="100"/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</w:p>
        </w:tc>
      </w:tr>
      <w:tr w:rsidR="004C014E" w:rsidRPr="003151CF" w14:paraId="5B46350F" w14:textId="77777777" w:rsidTr="00225FCB">
        <w:tc>
          <w:tcPr>
            <w:tcW w:w="1163" w:type="dxa"/>
            <w:shd w:val="clear" w:color="auto" w:fill="F2F2F2" w:themeFill="background1" w:themeFillShade="F2"/>
          </w:tcPr>
          <w:p w14:paraId="4377EE97" w14:textId="73A867C4" w:rsidR="004C014E" w:rsidRPr="00F16A74" w:rsidRDefault="004C014E" w:rsidP="00CA18F9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3</w:t>
            </w:r>
          </w:p>
        </w:tc>
        <w:tc>
          <w:tcPr>
            <w:tcW w:w="8351" w:type="dxa"/>
          </w:tcPr>
          <w:p w14:paraId="4FC1DCF3" w14:textId="77777777" w:rsidR="004C014E" w:rsidRPr="00F16A74" w:rsidRDefault="004C014E" w:rsidP="004F1379">
            <w:pPr>
              <w:spacing w:after="100"/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</w:p>
        </w:tc>
      </w:tr>
      <w:tr w:rsidR="004C014E" w:rsidRPr="003151CF" w14:paraId="7A352F8A" w14:textId="77777777" w:rsidTr="00AA5969">
        <w:tc>
          <w:tcPr>
            <w:tcW w:w="1163" w:type="dxa"/>
            <w:shd w:val="clear" w:color="auto" w:fill="F2F2F2" w:themeFill="background1" w:themeFillShade="F2"/>
          </w:tcPr>
          <w:p w14:paraId="2F6E7809" w14:textId="71745DA3" w:rsidR="004C014E" w:rsidRPr="00F16A74" w:rsidRDefault="004C014E" w:rsidP="00CA18F9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…</w:t>
            </w:r>
          </w:p>
        </w:tc>
        <w:tc>
          <w:tcPr>
            <w:tcW w:w="8351" w:type="dxa"/>
          </w:tcPr>
          <w:p w14:paraId="5E8A4991" w14:textId="77777777" w:rsidR="004C014E" w:rsidRPr="00F16A74" w:rsidRDefault="004C014E" w:rsidP="004F1379">
            <w:pPr>
              <w:spacing w:after="100"/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</w:p>
        </w:tc>
      </w:tr>
    </w:tbl>
    <w:p w14:paraId="148B6193" w14:textId="3F175851" w:rsidR="004C014E" w:rsidRDefault="004C014E" w:rsidP="00DD1A6B">
      <w:pPr>
        <w:spacing w:before="120" w:after="120"/>
        <w:rPr>
          <w:rFonts w:asciiTheme="majorHAnsi" w:hAnsiTheme="majorHAnsi" w:cstheme="majorHAnsi"/>
          <w:b/>
          <w:sz w:val="21"/>
          <w:szCs w:val="21"/>
        </w:rPr>
      </w:pPr>
    </w:p>
    <w:p w14:paraId="7DA3F4E3" w14:textId="76DEF4E7" w:rsidR="00E32D0E" w:rsidRDefault="00A336FB" w:rsidP="00DD1A6B">
      <w:pPr>
        <w:spacing w:before="120" w:after="120"/>
        <w:rPr>
          <w:rFonts w:asciiTheme="majorHAnsi" w:hAnsiTheme="majorHAnsi" w:cstheme="majorHAnsi"/>
          <w:b/>
          <w:sz w:val="21"/>
          <w:szCs w:val="21"/>
        </w:rPr>
      </w:pPr>
      <w:r>
        <w:rPr>
          <w:rFonts w:asciiTheme="majorHAnsi" w:hAnsiTheme="majorHAnsi" w:cstheme="majorHAnsi"/>
          <w:b/>
          <w:sz w:val="21"/>
          <w:szCs w:val="21"/>
        </w:rPr>
        <w:t xml:space="preserve">HOV </w:t>
      </w:r>
      <w:r w:rsidR="00256D15">
        <w:rPr>
          <w:rFonts w:asciiTheme="majorHAnsi" w:hAnsiTheme="majorHAnsi" w:cstheme="majorHAnsi"/>
          <w:b/>
          <w:sz w:val="21"/>
          <w:szCs w:val="21"/>
        </w:rPr>
        <w:t>6:</w:t>
      </w:r>
      <w:r w:rsidR="00B10718">
        <w:rPr>
          <w:rFonts w:asciiTheme="majorHAnsi" w:hAnsiTheme="majorHAnsi" w:cstheme="majorHAnsi"/>
          <w:b/>
          <w:sz w:val="21"/>
          <w:szCs w:val="21"/>
        </w:rPr>
        <w:t xml:space="preserve"> </w:t>
      </w:r>
      <w:r w:rsidR="00E32D0E">
        <w:rPr>
          <w:rFonts w:asciiTheme="majorHAnsi" w:hAnsiTheme="majorHAnsi" w:cstheme="majorHAnsi"/>
          <w:b/>
          <w:sz w:val="21"/>
          <w:szCs w:val="21"/>
        </w:rPr>
        <w:t>Surface Support Vessel – Backup safety systems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163"/>
        <w:gridCol w:w="8351"/>
      </w:tblGrid>
      <w:tr w:rsidR="00E32D0E" w:rsidRPr="003151CF" w14:paraId="4F6B8B43" w14:textId="77777777" w:rsidTr="00AB720C">
        <w:tc>
          <w:tcPr>
            <w:tcW w:w="9514" w:type="dxa"/>
            <w:gridSpan w:val="2"/>
            <w:shd w:val="clear" w:color="auto" w:fill="F2F2F2" w:themeFill="background1" w:themeFillShade="F2"/>
          </w:tcPr>
          <w:p w14:paraId="6C77EA7C" w14:textId="77777777" w:rsidR="00E32D0E" w:rsidRPr="00F16A74" w:rsidRDefault="00E32D0E" w:rsidP="00AB720C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>Please provide details</w:t>
            </w: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</w:t>
            </w: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of </w:t>
            </w: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backup safety systems:</w:t>
            </w:r>
          </w:p>
        </w:tc>
      </w:tr>
      <w:tr w:rsidR="00E32D0E" w:rsidRPr="003151CF" w14:paraId="79C57972" w14:textId="77777777" w:rsidTr="00AB720C">
        <w:tc>
          <w:tcPr>
            <w:tcW w:w="1163" w:type="dxa"/>
            <w:shd w:val="clear" w:color="auto" w:fill="F2F2F2" w:themeFill="background1" w:themeFillShade="F2"/>
          </w:tcPr>
          <w:p w14:paraId="6BCA58B0" w14:textId="77777777" w:rsidR="00E32D0E" w:rsidRPr="00F16A74" w:rsidRDefault="00E32D0E" w:rsidP="00AB720C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1</w:t>
            </w:r>
          </w:p>
        </w:tc>
        <w:tc>
          <w:tcPr>
            <w:tcW w:w="8351" w:type="dxa"/>
          </w:tcPr>
          <w:p w14:paraId="4CB93F7D" w14:textId="77777777" w:rsidR="00E32D0E" w:rsidRPr="00F16A74" w:rsidRDefault="00E32D0E" w:rsidP="00AB720C">
            <w:pPr>
              <w:spacing w:after="100"/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</w:p>
        </w:tc>
      </w:tr>
      <w:tr w:rsidR="00E32D0E" w:rsidRPr="003151CF" w14:paraId="4E8557D6" w14:textId="77777777" w:rsidTr="00AB720C">
        <w:tc>
          <w:tcPr>
            <w:tcW w:w="1163" w:type="dxa"/>
            <w:shd w:val="clear" w:color="auto" w:fill="F2F2F2" w:themeFill="background1" w:themeFillShade="F2"/>
          </w:tcPr>
          <w:p w14:paraId="27D0FEDB" w14:textId="77777777" w:rsidR="00E32D0E" w:rsidRPr="00F16A74" w:rsidRDefault="00E32D0E" w:rsidP="00AB720C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2</w:t>
            </w:r>
          </w:p>
        </w:tc>
        <w:tc>
          <w:tcPr>
            <w:tcW w:w="8351" w:type="dxa"/>
          </w:tcPr>
          <w:p w14:paraId="17CDD587" w14:textId="77777777" w:rsidR="00E32D0E" w:rsidRPr="00F16A74" w:rsidRDefault="00E32D0E" w:rsidP="00AB720C">
            <w:pPr>
              <w:spacing w:after="100"/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</w:p>
        </w:tc>
      </w:tr>
      <w:tr w:rsidR="00E32D0E" w:rsidRPr="003151CF" w14:paraId="399D77B5" w14:textId="77777777" w:rsidTr="00AB720C">
        <w:tc>
          <w:tcPr>
            <w:tcW w:w="1163" w:type="dxa"/>
            <w:shd w:val="clear" w:color="auto" w:fill="F2F2F2" w:themeFill="background1" w:themeFillShade="F2"/>
          </w:tcPr>
          <w:p w14:paraId="6C8784A1" w14:textId="77777777" w:rsidR="00E32D0E" w:rsidRPr="00F16A74" w:rsidRDefault="00E32D0E" w:rsidP="00AB720C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3</w:t>
            </w:r>
          </w:p>
        </w:tc>
        <w:tc>
          <w:tcPr>
            <w:tcW w:w="8351" w:type="dxa"/>
          </w:tcPr>
          <w:p w14:paraId="25F8172A" w14:textId="77777777" w:rsidR="00E32D0E" w:rsidRPr="00F16A74" w:rsidRDefault="00E32D0E" w:rsidP="00AB720C">
            <w:pPr>
              <w:spacing w:after="100"/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</w:p>
        </w:tc>
      </w:tr>
      <w:tr w:rsidR="00E32D0E" w:rsidRPr="003151CF" w14:paraId="518C2D61" w14:textId="77777777" w:rsidTr="00AB720C">
        <w:tc>
          <w:tcPr>
            <w:tcW w:w="1163" w:type="dxa"/>
            <w:shd w:val="clear" w:color="auto" w:fill="F2F2F2" w:themeFill="background1" w:themeFillShade="F2"/>
          </w:tcPr>
          <w:p w14:paraId="69061F3C" w14:textId="77777777" w:rsidR="00E32D0E" w:rsidRPr="00F16A74" w:rsidRDefault="00E32D0E" w:rsidP="00AB720C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…</w:t>
            </w:r>
          </w:p>
        </w:tc>
        <w:tc>
          <w:tcPr>
            <w:tcW w:w="8351" w:type="dxa"/>
          </w:tcPr>
          <w:p w14:paraId="2AE941C0" w14:textId="77777777" w:rsidR="00E32D0E" w:rsidRPr="00F16A74" w:rsidRDefault="00E32D0E" w:rsidP="00AB720C">
            <w:pPr>
              <w:spacing w:after="100"/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</w:p>
        </w:tc>
      </w:tr>
    </w:tbl>
    <w:p w14:paraId="3C9E4367" w14:textId="77777777" w:rsidR="00256D15" w:rsidRDefault="00256D15" w:rsidP="00DD1A6B">
      <w:pPr>
        <w:spacing w:before="120" w:after="120"/>
        <w:rPr>
          <w:rFonts w:asciiTheme="majorHAnsi" w:hAnsiTheme="majorHAnsi" w:cstheme="majorHAnsi"/>
          <w:b/>
          <w:sz w:val="21"/>
          <w:szCs w:val="21"/>
        </w:rPr>
      </w:pPr>
    </w:p>
    <w:p w14:paraId="6844D6AB" w14:textId="78A1AFEA" w:rsidR="00E32D0E" w:rsidRDefault="00A336FB" w:rsidP="00DD1A6B">
      <w:pPr>
        <w:spacing w:before="120" w:after="120"/>
        <w:rPr>
          <w:rFonts w:asciiTheme="majorHAnsi" w:hAnsiTheme="majorHAnsi" w:cstheme="majorHAnsi"/>
          <w:b/>
          <w:sz w:val="21"/>
          <w:szCs w:val="21"/>
        </w:rPr>
      </w:pPr>
      <w:r>
        <w:rPr>
          <w:rFonts w:asciiTheme="majorHAnsi" w:hAnsiTheme="majorHAnsi" w:cstheme="majorHAnsi"/>
          <w:b/>
          <w:sz w:val="21"/>
          <w:szCs w:val="21"/>
        </w:rPr>
        <w:t xml:space="preserve">HOV </w:t>
      </w:r>
      <w:r w:rsidR="00256D15">
        <w:rPr>
          <w:rFonts w:asciiTheme="majorHAnsi" w:hAnsiTheme="majorHAnsi" w:cstheme="majorHAnsi"/>
          <w:b/>
          <w:sz w:val="21"/>
          <w:szCs w:val="21"/>
        </w:rPr>
        <w:t>7: Life support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9514"/>
      </w:tblGrid>
      <w:tr w:rsidR="00E32D0E" w:rsidRPr="00F16A74" w14:paraId="03050EC5" w14:textId="77777777" w:rsidTr="00AB720C">
        <w:tc>
          <w:tcPr>
            <w:tcW w:w="9514" w:type="dxa"/>
            <w:shd w:val="clear" w:color="auto" w:fill="F2F2F2" w:themeFill="background1" w:themeFillShade="F2"/>
          </w:tcPr>
          <w:p w14:paraId="2B1C9822" w14:textId="77777777" w:rsidR="00E32D0E" w:rsidRPr="00F16A74" w:rsidRDefault="00E32D0E" w:rsidP="00AB720C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In the event of all backup systems failing, what is the maximum duration the HOV can support life?</w:t>
            </w:r>
          </w:p>
        </w:tc>
      </w:tr>
      <w:tr w:rsidR="00E32D0E" w:rsidRPr="00F16A74" w14:paraId="4BEC765E" w14:textId="77777777" w:rsidTr="00AB720C">
        <w:tc>
          <w:tcPr>
            <w:tcW w:w="9514" w:type="dxa"/>
            <w:shd w:val="clear" w:color="auto" w:fill="auto"/>
          </w:tcPr>
          <w:p w14:paraId="74145ACE" w14:textId="77777777" w:rsidR="00E32D0E" w:rsidRPr="00F16A74" w:rsidRDefault="00E32D0E" w:rsidP="00AB720C">
            <w:pPr>
              <w:spacing w:after="100"/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</w:p>
        </w:tc>
      </w:tr>
    </w:tbl>
    <w:p w14:paraId="22D88C8B" w14:textId="77777777" w:rsidR="00E32D0E" w:rsidRDefault="00E32D0E" w:rsidP="00DD1A6B">
      <w:pPr>
        <w:spacing w:before="120" w:after="120"/>
        <w:rPr>
          <w:rFonts w:asciiTheme="majorHAnsi" w:hAnsiTheme="majorHAnsi" w:cstheme="majorHAnsi"/>
          <w:b/>
          <w:sz w:val="21"/>
          <w:szCs w:val="21"/>
        </w:rPr>
      </w:pPr>
    </w:p>
    <w:p w14:paraId="5444AD93" w14:textId="10E6D155" w:rsidR="00F03C3C" w:rsidRPr="00F16A74" w:rsidRDefault="00A336FB" w:rsidP="00F03C3C">
      <w:pPr>
        <w:spacing w:before="120" w:after="120"/>
        <w:rPr>
          <w:rFonts w:asciiTheme="majorHAnsi" w:hAnsiTheme="majorHAnsi" w:cstheme="majorHAnsi"/>
          <w:b/>
          <w:sz w:val="21"/>
          <w:szCs w:val="21"/>
        </w:rPr>
      </w:pPr>
      <w:r>
        <w:rPr>
          <w:rFonts w:asciiTheme="majorHAnsi" w:hAnsiTheme="majorHAnsi" w:cstheme="majorHAnsi"/>
          <w:b/>
          <w:sz w:val="21"/>
          <w:szCs w:val="21"/>
        </w:rPr>
        <w:t xml:space="preserve">HOV </w:t>
      </w:r>
      <w:r w:rsidR="00256D15">
        <w:rPr>
          <w:rFonts w:asciiTheme="majorHAnsi" w:hAnsiTheme="majorHAnsi" w:cstheme="majorHAnsi"/>
          <w:b/>
          <w:sz w:val="21"/>
          <w:szCs w:val="21"/>
        </w:rPr>
        <w:t>8</w:t>
      </w:r>
      <w:r w:rsidR="00E317E4">
        <w:rPr>
          <w:rFonts w:asciiTheme="majorHAnsi" w:hAnsiTheme="majorHAnsi" w:cstheme="majorHAnsi"/>
          <w:b/>
          <w:sz w:val="21"/>
          <w:szCs w:val="21"/>
        </w:rPr>
        <w:t>: Rations</w:t>
      </w:r>
      <w:r w:rsidR="00F03C3C" w:rsidRPr="00F16A74">
        <w:rPr>
          <w:rFonts w:asciiTheme="majorHAnsi" w:hAnsiTheme="majorHAnsi" w:cstheme="majorHAnsi"/>
          <w:b/>
          <w:sz w:val="21"/>
          <w:szCs w:val="21"/>
        </w:rPr>
        <w:t xml:space="preserve"> &amp; Emergency Equipment</w:t>
      </w:r>
      <w:r w:rsidR="00F03C3C">
        <w:rPr>
          <w:rFonts w:asciiTheme="majorHAnsi" w:hAnsiTheme="majorHAnsi" w:cstheme="majorHAnsi"/>
          <w:b/>
          <w:sz w:val="21"/>
          <w:szCs w:val="21"/>
        </w:rPr>
        <w:t xml:space="preserve"> </w:t>
      </w:r>
    </w:p>
    <w:tbl>
      <w:tblPr>
        <w:tblStyle w:val="TableGrid"/>
        <w:tblW w:w="9526" w:type="dxa"/>
        <w:tblInd w:w="108" w:type="dxa"/>
        <w:tblLook w:val="04A0" w:firstRow="1" w:lastRow="0" w:firstColumn="1" w:lastColumn="0" w:noHBand="0" w:noVBand="1"/>
      </w:tblPr>
      <w:tblGrid>
        <w:gridCol w:w="7967"/>
        <w:gridCol w:w="1559"/>
      </w:tblGrid>
      <w:tr w:rsidR="00F03C3C" w:rsidRPr="003151CF" w14:paraId="45A887A5" w14:textId="77777777" w:rsidTr="007A17C6">
        <w:tc>
          <w:tcPr>
            <w:tcW w:w="9526" w:type="dxa"/>
            <w:gridSpan w:val="2"/>
            <w:shd w:val="clear" w:color="auto" w:fill="F2F2F2" w:themeFill="background1" w:themeFillShade="F2"/>
          </w:tcPr>
          <w:p w14:paraId="18E5DEFE" w14:textId="67704B8B" w:rsidR="00F03C3C" w:rsidRPr="00F16A74" w:rsidRDefault="00F03C3C" w:rsidP="004C014E">
            <w:pPr>
              <w:spacing w:after="100"/>
              <w:rPr>
                <w:rFonts w:asciiTheme="majorHAnsi" w:hAnsiTheme="majorHAnsi" w:cstheme="majorHAnsi"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>Please provide details below of</w:t>
            </w:r>
            <w:r w:rsidR="004C014E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rations,</w:t>
            </w: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life-saving </w:t>
            </w:r>
            <w:r w:rsidR="00E317E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and emergency </w:t>
            </w: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>equipment carried on board the</w:t>
            </w:r>
            <w:r w:rsidR="004C014E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HOV</w:t>
            </w: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>.</w:t>
            </w:r>
          </w:p>
        </w:tc>
      </w:tr>
      <w:tr w:rsidR="00F03C3C" w:rsidRPr="003151CF" w14:paraId="12464D42" w14:textId="77777777" w:rsidTr="007A17C6">
        <w:tc>
          <w:tcPr>
            <w:tcW w:w="7967" w:type="dxa"/>
            <w:shd w:val="clear" w:color="auto" w:fill="F2F2F2" w:themeFill="background1" w:themeFillShade="F2"/>
          </w:tcPr>
          <w:p w14:paraId="6D68A8D2" w14:textId="77777777" w:rsidR="00F03C3C" w:rsidRPr="00F16A74" w:rsidRDefault="00F03C3C" w:rsidP="00D0335E">
            <w:pPr>
              <w:spacing w:after="10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>Type</w:t>
            </w:r>
          </w:p>
        </w:tc>
        <w:tc>
          <w:tcPr>
            <w:tcW w:w="1559" w:type="dxa"/>
            <w:shd w:val="clear" w:color="auto" w:fill="F2F2F2" w:themeFill="background1" w:themeFillShade="F2"/>
          </w:tcPr>
          <w:p w14:paraId="63215EFF" w14:textId="77777777" w:rsidR="00F03C3C" w:rsidRPr="00F16A74" w:rsidRDefault="00F03C3C" w:rsidP="00D0335E">
            <w:pPr>
              <w:spacing w:after="10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>Number</w:t>
            </w:r>
          </w:p>
        </w:tc>
      </w:tr>
      <w:tr w:rsidR="00F03C3C" w:rsidRPr="003151CF" w14:paraId="1548D9A0" w14:textId="77777777" w:rsidTr="007A17C6">
        <w:tc>
          <w:tcPr>
            <w:tcW w:w="7967" w:type="dxa"/>
            <w:shd w:val="clear" w:color="auto" w:fill="auto"/>
          </w:tcPr>
          <w:p w14:paraId="2E0E90AE" w14:textId="77429170" w:rsidR="00F03C3C" w:rsidRPr="00F16A74" w:rsidRDefault="00F03C3C" w:rsidP="00D0335E">
            <w:pPr>
              <w:tabs>
                <w:tab w:val="left" w:pos="1356"/>
              </w:tabs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</w:p>
        </w:tc>
        <w:sdt>
          <w:sdtPr>
            <w:rPr>
              <w:rFonts w:asciiTheme="majorHAnsi" w:hAnsiTheme="majorHAnsi" w:cstheme="majorHAnsi"/>
              <w:sz w:val="21"/>
              <w:szCs w:val="21"/>
            </w:rPr>
            <w:id w:val="634217818"/>
            <w:placeholder>
              <w:docPart w:val="28BF294FD2E74E47AEE16943B723DB74"/>
            </w:placeholder>
            <w:showingPlcHdr/>
          </w:sdtPr>
          <w:sdtEndPr/>
          <w:sdtContent>
            <w:tc>
              <w:tcPr>
                <w:tcW w:w="1559" w:type="dxa"/>
              </w:tcPr>
              <w:p w14:paraId="7FD1236C" w14:textId="77777777" w:rsidR="00F03C3C" w:rsidRPr="00F16A74" w:rsidRDefault="00F03C3C" w:rsidP="00D0335E">
                <w:pPr>
                  <w:spacing w:after="100"/>
                  <w:rPr>
                    <w:rFonts w:asciiTheme="majorHAnsi" w:hAnsiTheme="majorHAnsi" w:cstheme="majorHAnsi"/>
                    <w:sz w:val="21"/>
                    <w:szCs w:val="21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F03C3C" w:rsidRPr="003151CF" w14:paraId="2EF7A91E" w14:textId="77777777" w:rsidTr="007A17C6">
        <w:tc>
          <w:tcPr>
            <w:tcW w:w="7967" w:type="dxa"/>
            <w:shd w:val="clear" w:color="auto" w:fill="auto"/>
          </w:tcPr>
          <w:p w14:paraId="26D19E7A" w14:textId="4FD27776" w:rsidR="00F03C3C" w:rsidRPr="00F16A74" w:rsidRDefault="00F03C3C" w:rsidP="00D0335E">
            <w:pPr>
              <w:tabs>
                <w:tab w:val="left" w:pos="1356"/>
              </w:tabs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</w:p>
        </w:tc>
        <w:sdt>
          <w:sdtPr>
            <w:rPr>
              <w:rFonts w:asciiTheme="majorHAnsi" w:hAnsiTheme="majorHAnsi" w:cstheme="majorHAnsi"/>
              <w:sz w:val="21"/>
              <w:szCs w:val="21"/>
            </w:rPr>
            <w:id w:val="1054972314"/>
            <w:placeholder>
              <w:docPart w:val="F06712B94CE04F618EAB1E6513D9E745"/>
            </w:placeholder>
            <w:showingPlcHdr/>
          </w:sdtPr>
          <w:sdtEndPr/>
          <w:sdtContent>
            <w:tc>
              <w:tcPr>
                <w:tcW w:w="1559" w:type="dxa"/>
              </w:tcPr>
              <w:p w14:paraId="52B96F82" w14:textId="77777777" w:rsidR="00F03C3C" w:rsidRPr="00F16A74" w:rsidRDefault="00F03C3C" w:rsidP="00D0335E">
                <w:pPr>
                  <w:spacing w:after="100"/>
                  <w:rPr>
                    <w:rFonts w:asciiTheme="majorHAnsi" w:hAnsiTheme="majorHAnsi" w:cstheme="majorHAnsi"/>
                    <w:sz w:val="21"/>
                    <w:szCs w:val="21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F03C3C" w:rsidRPr="003151CF" w14:paraId="3C802ED9" w14:textId="77777777" w:rsidTr="007A17C6">
        <w:tc>
          <w:tcPr>
            <w:tcW w:w="7967" w:type="dxa"/>
            <w:shd w:val="clear" w:color="auto" w:fill="auto"/>
          </w:tcPr>
          <w:p w14:paraId="6E1FA409" w14:textId="583DDAC8" w:rsidR="00F03C3C" w:rsidRPr="00F16A74" w:rsidRDefault="00F03C3C" w:rsidP="00D0335E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</w:p>
        </w:tc>
        <w:sdt>
          <w:sdtPr>
            <w:rPr>
              <w:rFonts w:asciiTheme="majorHAnsi" w:hAnsiTheme="majorHAnsi" w:cstheme="majorHAnsi"/>
              <w:sz w:val="21"/>
              <w:szCs w:val="21"/>
            </w:rPr>
            <w:id w:val="-1860879168"/>
            <w:placeholder>
              <w:docPart w:val="E99F04A59163487D96AE2156642A3A63"/>
            </w:placeholder>
            <w:showingPlcHdr/>
          </w:sdtPr>
          <w:sdtEndPr/>
          <w:sdtContent>
            <w:tc>
              <w:tcPr>
                <w:tcW w:w="1559" w:type="dxa"/>
              </w:tcPr>
              <w:p w14:paraId="4EE4D9B1" w14:textId="77777777" w:rsidR="00F03C3C" w:rsidRPr="00F16A74" w:rsidRDefault="00F03C3C" w:rsidP="00D0335E">
                <w:pPr>
                  <w:spacing w:after="100"/>
                  <w:rPr>
                    <w:rFonts w:asciiTheme="majorHAnsi" w:hAnsiTheme="majorHAnsi" w:cstheme="majorHAnsi"/>
                    <w:sz w:val="21"/>
                    <w:szCs w:val="21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F03C3C" w:rsidRPr="003151CF" w14:paraId="15D41446" w14:textId="77777777" w:rsidTr="007A17C6">
        <w:tc>
          <w:tcPr>
            <w:tcW w:w="7967" w:type="dxa"/>
            <w:shd w:val="clear" w:color="auto" w:fill="auto"/>
          </w:tcPr>
          <w:p w14:paraId="1C92029E" w14:textId="57FF2098" w:rsidR="00F03C3C" w:rsidRPr="00F16A74" w:rsidRDefault="00F03C3C" w:rsidP="00D0335E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</w:p>
        </w:tc>
        <w:sdt>
          <w:sdtPr>
            <w:rPr>
              <w:rFonts w:asciiTheme="majorHAnsi" w:hAnsiTheme="majorHAnsi" w:cstheme="majorHAnsi"/>
              <w:sz w:val="21"/>
              <w:szCs w:val="21"/>
            </w:rPr>
            <w:id w:val="-957569039"/>
            <w:placeholder>
              <w:docPart w:val="70CCC36521934DDBB3CE45E15A31ED7C"/>
            </w:placeholder>
            <w:showingPlcHdr/>
          </w:sdtPr>
          <w:sdtEndPr/>
          <w:sdtContent>
            <w:tc>
              <w:tcPr>
                <w:tcW w:w="1559" w:type="dxa"/>
              </w:tcPr>
              <w:p w14:paraId="287B1B53" w14:textId="77777777" w:rsidR="00F03C3C" w:rsidRPr="00F16A74" w:rsidRDefault="00F03C3C" w:rsidP="00D0335E">
                <w:pPr>
                  <w:spacing w:after="100"/>
                  <w:rPr>
                    <w:rFonts w:asciiTheme="majorHAnsi" w:hAnsiTheme="majorHAnsi" w:cstheme="majorHAnsi"/>
                    <w:sz w:val="21"/>
                    <w:szCs w:val="21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F03C3C" w:rsidRPr="003151CF" w14:paraId="286A6BCA" w14:textId="77777777" w:rsidTr="007A17C6">
        <w:tc>
          <w:tcPr>
            <w:tcW w:w="7967" w:type="dxa"/>
            <w:shd w:val="clear" w:color="auto" w:fill="auto"/>
          </w:tcPr>
          <w:p w14:paraId="041A8219" w14:textId="71923D4F" w:rsidR="00F03C3C" w:rsidRPr="00F16A74" w:rsidRDefault="00F03C3C" w:rsidP="00D0335E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</w:p>
        </w:tc>
        <w:sdt>
          <w:sdtPr>
            <w:rPr>
              <w:rFonts w:asciiTheme="majorHAnsi" w:hAnsiTheme="majorHAnsi" w:cstheme="majorHAnsi"/>
              <w:sz w:val="21"/>
              <w:szCs w:val="21"/>
            </w:rPr>
            <w:id w:val="2006551988"/>
            <w:placeholder>
              <w:docPart w:val="420A7B72107A432D848E8935580C0F49"/>
            </w:placeholder>
            <w:showingPlcHdr/>
          </w:sdtPr>
          <w:sdtEndPr/>
          <w:sdtContent>
            <w:tc>
              <w:tcPr>
                <w:tcW w:w="1559" w:type="dxa"/>
              </w:tcPr>
              <w:p w14:paraId="07FDA332" w14:textId="77777777" w:rsidR="00F03C3C" w:rsidRPr="00F16A74" w:rsidRDefault="00F03C3C" w:rsidP="00D0335E">
                <w:pPr>
                  <w:spacing w:after="100"/>
                  <w:rPr>
                    <w:rFonts w:asciiTheme="majorHAnsi" w:hAnsiTheme="majorHAnsi" w:cstheme="majorHAnsi"/>
                    <w:sz w:val="21"/>
                    <w:szCs w:val="21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F03C3C" w:rsidRPr="003151CF" w14:paraId="3BB28F52" w14:textId="77777777" w:rsidTr="007A17C6">
        <w:tc>
          <w:tcPr>
            <w:tcW w:w="7967" w:type="dxa"/>
            <w:shd w:val="clear" w:color="auto" w:fill="auto"/>
          </w:tcPr>
          <w:p w14:paraId="15B5E7D2" w14:textId="1246F497" w:rsidR="00F03C3C" w:rsidRPr="00F16A74" w:rsidRDefault="00F03C3C" w:rsidP="00D0335E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</w:p>
        </w:tc>
        <w:sdt>
          <w:sdtPr>
            <w:rPr>
              <w:rFonts w:asciiTheme="majorHAnsi" w:hAnsiTheme="majorHAnsi" w:cstheme="majorHAnsi"/>
              <w:sz w:val="21"/>
              <w:szCs w:val="21"/>
            </w:rPr>
            <w:id w:val="-598324562"/>
            <w:placeholder>
              <w:docPart w:val="81597CDD6AB24959B7D83727493C3B25"/>
            </w:placeholder>
            <w:showingPlcHdr/>
          </w:sdtPr>
          <w:sdtEndPr/>
          <w:sdtContent>
            <w:tc>
              <w:tcPr>
                <w:tcW w:w="1559" w:type="dxa"/>
              </w:tcPr>
              <w:p w14:paraId="7E8B290B" w14:textId="77777777" w:rsidR="00F03C3C" w:rsidRPr="00F16A74" w:rsidRDefault="00F03C3C" w:rsidP="00D0335E">
                <w:pPr>
                  <w:spacing w:after="100"/>
                  <w:rPr>
                    <w:rFonts w:asciiTheme="majorHAnsi" w:hAnsiTheme="majorHAnsi" w:cstheme="majorHAnsi"/>
                    <w:sz w:val="21"/>
                    <w:szCs w:val="21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F03C3C" w:rsidRPr="003151CF" w14:paraId="69E9086A" w14:textId="77777777" w:rsidTr="007A17C6">
        <w:tc>
          <w:tcPr>
            <w:tcW w:w="7967" w:type="dxa"/>
            <w:shd w:val="clear" w:color="auto" w:fill="auto"/>
          </w:tcPr>
          <w:p w14:paraId="3394DC9E" w14:textId="76DE647E" w:rsidR="00F03C3C" w:rsidRPr="00F16A74" w:rsidRDefault="00F03C3C" w:rsidP="00D0335E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</w:p>
        </w:tc>
        <w:sdt>
          <w:sdtPr>
            <w:rPr>
              <w:rFonts w:asciiTheme="majorHAnsi" w:hAnsiTheme="majorHAnsi" w:cstheme="majorHAnsi"/>
              <w:sz w:val="21"/>
              <w:szCs w:val="21"/>
            </w:rPr>
            <w:id w:val="981969288"/>
            <w:placeholder>
              <w:docPart w:val="FAB5657A53404033B5B6438E6597D70E"/>
            </w:placeholder>
            <w:showingPlcHdr/>
          </w:sdtPr>
          <w:sdtEndPr/>
          <w:sdtContent>
            <w:tc>
              <w:tcPr>
                <w:tcW w:w="1559" w:type="dxa"/>
              </w:tcPr>
              <w:p w14:paraId="70E059FC" w14:textId="77777777" w:rsidR="00F03C3C" w:rsidRPr="00F16A74" w:rsidRDefault="00F03C3C" w:rsidP="00D0335E">
                <w:pPr>
                  <w:spacing w:after="100"/>
                  <w:rPr>
                    <w:rFonts w:asciiTheme="majorHAnsi" w:hAnsiTheme="majorHAnsi" w:cstheme="majorHAnsi"/>
                    <w:sz w:val="21"/>
                    <w:szCs w:val="21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F03C3C" w:rsidRPr="003151CF" w14:paraId="089AD50B" w14:textId="77777777" w:rsidTr="007A17C6">
        <w:tc>
          <w:tcPr>
            <w:tcW w:w="7967" w:type="dxa"/>
          </w:tcPr>
          <w:p w14:paraId="2BF4ABB1" w14:textId="77777777" w:rsidR="00F03C3C" w:rsidRPr="00F16A74" w:rsidRDefault="00F03C3C" w:rsidP="00D0335E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>…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-1765613638"/>
                <w:placeholder>
                  <w:docPart w:val="8E291496B0BF41DFA000672664D09A04"/>
                </w:placeholder>
                <w:showingPlcHdr/>
              </w:sdtPr>
              <w:sdtEndPr/>
              <w:sdtContent>
                <w:r>
                  <w:rPr>
                    <w:rStyle w:val="PlaceholderText"/>
                  </w:rPr>
                  <w:t xml:space="preserve"> </w:t>
                </w:r>
              </w:sdtContent>
            </w:sdt>
          </w:p>
        </w:tc>
        <w:tc>
          <w:tcPr>
            <w:tcW w:w="1559" w:type="dxa"/>
          </w:tcPr>
          <w:p w14:paraId="646B6F54" w14:textId="77777777" w:rsidR="00F03C3C" w:rsidRPr="00F16A74" w:rsidRDefault="00F03C3C" w:rsidP="00D0335E">
            <w:pPr>
              <w:spacing w:after="100"/>
              <w:rPr>
                <w:rFonts w:asciiTheme="majorHAnsi" w:hAnsiTheme="majorHAnsi" w:cstheme="majorHAnsi"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sz w:val="21"/>
                <w:szCs w:val="21"/>
              </w:rPr>
              <w:t>…</w:t>
            </w:r>
            <w:sdt>
              <w:sdtPr>
                <w:rPr>
                  <w:rFonts w:asciiTheme="majorHAnsi" w:hAnsiTheme="majorHAnsi" w:cstheme="majorHAnsi"/>
                  <w:sz w:val="21"/>
                  <w:szCs w:val="21"/>
                </w:rPr>
                <w:id w:val="-99031762"/>
                <w:placeholder>
                  <w:docPart w:val="09250A29BB8C46C5AA0B7D2A45112BD9"/>
                </w:placeholder>
                <w:showingPlcHdr/>
              </w:sdtPr>
              <w:sdtEndPr/>
              <w:sdtContent>
                <w:r>
                  <w:rPr>
                    <w:rStyle w:val="PlaceholderText"/>
                  </w:rPr>
                  <w:t xml:space="preserve"> </w:t>
                </w:r>
              </w:sdtContent>
            </w:sdt>
          </w:p>
        </w:tc>
      </w:tr>
    </w:tbl>
    <w:p w14:paraId="0A60BC86" w14:textId="77777777" w:rsidR="00F03C3C" w:rsidRPr="00F16A74" w:rsidRDefault="00F03C3C" w:rsidP="00F03C3C">
      <w:pPr>
        <w:spacing w:before="120" w:after="120"/>
        <w:rPr>
          <w:rFonts w:asciiTheme="majorHAnsi" w:hAnsiTheme="majorHAnsi" w:cstheme="majorHAnsi"/>
          <w:sz w:val="21"/>
          <w:szCs w:val="21"/>
        </w:rPr>
      </w:pPr>
    </w:p>
    <w:p w14:paraId="3C2D143B" w14:textId="0913D36B" w:rsidR="00F03C3C" w:rsidRPr="00F16A74" w:rsidRDefault="00A336FB" w:rsidP="00F03C3C">
      <w:pPr>
        <w:spacing w:before="120" w:after="120"/>
        <w:rPr>
          <w:rFonts w:asciiTheme="majorHAnsi" w:hAnsiTheme="majorHAnsi" w:cstheme="majorHAnsi"/>
          <w:b/>
          <w:sz w:val="21"/>
          <w:szCs w:val="21"/>
        </w:rPr>
      </w:pPr>
      <w:r>
        <w:rPr>
          <w:rFonts w:asciiTheme="majorHAnsi" w:hAnsiTheme="majorHAnsi" w:cstheme="majorHAnsi"/>
          <w:b/>
          <w:sz w:val="21"/>
          <w:szCs w:val="21"/>
        </w:rPr>
        <w:t xml:space="preserve">HOV </w:t>
      </w:r>
      <w:r w:rsidR="00256D15">
        <w:rPr>
          <w:rFonts w:asciiTheme="majorHAnsi" w:hAnsiTheme="majorHAnsi" w:cstheme="majorHAnsi"/>
          <w:b/>
          <w:sz w:val="21"/>
          <w:szCs w:val="21"/>
        </w:rPr>
        <w:t>9</w:t>
      </w:r>
      <w:r w:rsidR="00F03C3C" w:rsidRPr="00F16A74">
        <w:rPr>
          <w:rFonts w:asciiTheme="majorHAnsi" w:hAnsiTheme="majorHAnsi" w:cstheme="majorHAnsi"/>
          <w:b/>
          <w:sz w:val="21"/>
          <w:szCs w:val="21"/>
        </w:rPr>
        <w:t>:</w:t>
      </w:r>
      <w:r w:rsidR="004C014E">
        <w:rPr>
          <w:rFonts w:asciiTheme="majorHAnsi" w:hAnsiTheme="majorHAnsi" w:cstheme="majorHAnsi"/>
          <w:b/>
          <w:sz w:val="21"/>
          <w:szCs w:val="21"/>
        </w:rPr>
        <w:t xml:space="preserve"> Certificate of Classification</w:t>
      </w:r>
    </w:p>
    <w:tbl>
      <w:tblPr>
        <w:tblStyle w:val="TableGrid"/>
        <w:tblW w:w="9526" w:type="dxa"/>
        <w:tblInd w:w="108" w:type="dxa"/>
        <w:tblLook w:val="04A0" w:firstRow="1" w:lastRow="0" w:firstColumn="1" w:lastColumn="0" w:noHBand="0" w:noVBand="1"/>
      </w:tblPr>
      <w:tblGrid>
        <w:gridCol w:w="5416"/>
        <w:gridCol w:w="4110"/>
      </w:tblGrid>
      <w:tr w:rsidR="00F03C3C" w:rsidRPr="003151CF" w14:paraId="3B123096" w14:textId="77777777" w:rsidTr="007A17C6">
        <w:trPr>
          <w:trHeight w:val="412"/>
        </w:trPr>
        <w:tc>
          <w:tcPr>
            <w:tcW w:w="5416" w:type="dxa"/>
            <w:shd w:val="clear" w:color="auto" w:fill="F2F2F2" w:themeFill="background1" w:themeFillShade="F2"/>
          </w:tcPr>
          <w:p w14:paraId="286DF413" w14:textId="5DA7C562" w:rsidR="00F03C3C" w:rsidRPr="00F16A74" w:rsidRDefault="008069AB" w:rsidP="00D0335E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Expiry Date:</w:t>
            </w:r>
          </w:p>
        </w:tc>
        <w:tc>
          <w:tcPr>
            <w:tcW w:w="4110" w:type="dxa"/>
          </w:tcPr>
          <w:p w14:paraId="1D39522C" w14:textId="77777777" w:rsidR="00F03C3C" w:rsidRPr="00F16A74" w:rsidRDefault="00F03C3C" w:rsidP="00D0335E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>Date:</w:t>
            </w: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</w:t>
            </w:r>
            <w:sdt>
              <w:sdtPr>
                <w:rPr>
                  <w:rFonts w:asciiTheme="majorHAnsi" w:hAnsiTheme="majorHAnsi" w:cstheme="majorHAnsi"/>
                  <w:sz w:val="21"/>
                  <w:szCs w:val="21"/>
                </w:rPr>
                <w:id w:val="1318537790"/>
                <w:placeholder>
                  <w:docPart w:val="BE37E3E4C4AD4329B033F4E4F6FF5718"/>
                </w:placeholder>
                <w:showingPlcHdr/>
                <w:date>
                  <w:dateFormat w:val="d MMMM yyyy"/>
                  <w:lid w:val="en-GB"/>
                  <w:storeMappedDataAs w:val="dateTime"/>
                  <w:calendar w:val="gregorian"/>
                </w:date>
              </w:sdtPr>
              <w:sdtEndPr/>
              <w:sdtContent>
                <w:r>
                  <w:rPr>
                    <w:rStyle w:val="PlaceholderText"/>
                    <w:color w:val="D9D9D9" w:themeColor="background1" w:themeShade="D9"/>
                  </w:rPr>
                  <w:t>dd/month</w:t>
                </w:r>
                <w:r w:rsidRPr="00A215C7">
                  <w:rPr>
                    <w:rStyle w:val="PlaceholderText"/>
                    <w:color w:val="D9D9D9" w:themeColor="background1" w:themeShade="D9"/>
                  </w:rPr>
                  <w:t>/yyyy</w:t>
                </w:r>
              </w:sdtContent>
            </w:sdt>
          </w:p>
        </w:tc>
      </w:tr>
      <w:tr w:rsidR="00F03C3C" w:rsidRPr="003151CF" w14:paraId="0077404F" w14:textId="77777777" w:rsidTr="007A17C6">
        <w:trPr>
          <w:trHeight w:val="412"/>
        </w:trPr>
        <w:tc>
          <w:tcPr>
            <w:tcW w:w="5416" w:type="dxa"/>
            <w:shd w:val="clear" w:color="auto" w:fill="F2F2F2" w:themeFill="background1" w:themeFillShade="F2"/>
          </w:tcPr>
          <w:p w14:paraId="43DEB2B9" w14:textId="069CE3FA" w:rsidR="00F03C3C" w:rsidRPr="00F16A74" w:rsidRDefault="008069AB" w:rsidP="008069AB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Certificate Number (attach copy)</w:t>
            </w:r>
          </w:p>
        </w:tc>
        <w:tc>
          <w:tcPr>
            <w:tcW w:w="4110" w:type="dxa"/>
          </w:tcPr>
          <w:p w14:paraId="517B40F1" w14:textId="77777777" w:rsidR="00F03C3C" w:rsidRPr="00F16A74" w:rsidRDefault="00F03C3C" w:rsidP="00D0335E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>Cert No.</w:t>
            </w: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: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371045150"/>
                <w:placeholder>
                  <w:docPart w:val="B4B7F377170B4952AA4FEB75E4FA3FD5"/>
                </w:placeholder>
                <w:showingPlcHdr/>
              </w:sdtPr>
              <w:sdtEndPr/>
              <w:sdtContent>
                <w:r>
                  <w:rPr>
                    <w:rStyle w:val="PlaceholderText"/>
                  </w:rPr>
                  <w:t xml:space="preserve"> </w:t>
                </w:r>
              </w:sdtContent>
            </w:sdt>
          </w:p>
        </w:tc>
      </w:tr>
    </w:tbl>
    <w:p w14:paraId="109B4D14" w14:textId="7EC958A1" w:rsidR="00F03C3C" w:rsidRDefault="00F03C3C" w:rsidP="00256D15">
      <w:pPr>
        <w:spacing w:after="120"/>
        <w:rPr>
          <w:rFonts w:asciiTheme="majorHAnsi" w:hAnsiTheme="majorHAnsi" w:cstheme="majorHAnsi"/>
          <w:b/>
          <w:sz w:val="21"/>
          <w:szCs w:val="21"/>
        </w:rPr>
      </w:pPr>
      <w:r w:rsidRPr="00F16A74">
        <w:rPr>
          <w:rFonts w:asciiTheme="majorHAnsi" w:hAnsiTheme="majorHAnsi" w:cstheme="majorHAnsi"/>
          <w:b/>
          <w:sz w:val="21"/>
          <w:szCs w:val="21"/>
        </w:rPr>
        <w:t xml:space="preserve"> </w:t>
      </w:r>
    </w:p>
    <w:p w14:paraId="2A2C47AF" w14:textId="2EF7C3ED" w:rsidR="004B44DF" w:rsidRDefault="00A336FB" w:rsidP="00DD1A6B">
      <w:pPr>
        <w:spacing w:before="120" w:after="120"/>
        <w:rPr>
          <w:rFonts w:asciiTheme="majorHAnsi" w:hAnsiTheme="majorHAnsi" w:cstheme="majorHAnsi"/>
          <w:b/>
          <w:sz w:val="21"/>
          <w:szCs w:val="21"/>
        </w:rPr>
      </w:pPr>
      <w:r>
        <w:rPr>
          <w:rFonts w:asciiTheme="majorHAnsi" w:hAnsiTheme="majorHAnsi" w:cstheme="majorHAnsi"/>
          <w:b/>
          <w:sz w:val="21"/>
          <w:szCs w:val="21"/>
        </w:rPr>
        <w:t xml:space="preserve">HOV </w:t>
      </w:r>
      <w:r w:rsidR="00256D15">
        <w:rPr>
          <w:rFonts w:asciiTheme="majorHAnsi" w:hAnsiTheme="majorHAnsi" w:cstheme="majorHAnsi"/>
          <w:b/>
          <w:sz w:val="21"/>
          <w:szCs w:val="21"/>
        </w:rPr>
        <w:t>10: Operating Parameters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4664"/>
        <w:gridCol w:w="4850"/>
      </w:tblGrid>
      <w:tr w:rsidR="004B44DF" w:rsidRPr="00F16A74" w14:paraId="389135A7" w14:textId="77777777" w:rsidTr="00D0335E">
        <w:tc>
          <w:tcPr>
            <w:tcW w:w="9514" w:type="dxa"/>
            <w:gridSpan w:val="2"/>
            <w:shd w:val="clear" w:color="auto" w:fill="F2F2F2" w:themeFill="background1" w:themeFillShade="F2"/>
          </w:tcPr>
          <w:p w14:paraId="08D0426E" w14:textId="6A86B630" w:rsidR="004B44DF" w:rsidRPr="00F16A74" w:rsidRDefault="004B44DF" w:rsidP="004B44DF">
            <w:pPr>
              <w:pStyle w:val="CommentText"/>
              <w:spacing w:after="10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Confirm you will</w:t>
            </w:r>
          </w:p>
        </w:tc>
      </w:tr>
      <w:tr w:rsidR="008069AB" w:rsidRPr="00F16A74" w14:paraId="4562D4DB" w14:textId="77777777" w:rsidTr="00D0335E">
        <w:tc>
          <w:tcPr>
            <w:tcW w:w="4664" w:type="dxa"/>
            <w:shd w:val="clear" w:color="auto" w:fill="F2F2F2" w:themeFill="background1" w:themeFillShade="F2"/>
          </w:tcPr>
          <w:p w14:paraId="71DFA993" w14:textId="655593E6" w:rsidR="008069AB" w:rsidRDefault="008069AB" w:rsidP="008069AB">
            <w:pPr>
              <w:pStyle w:val="CommentText"/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Operate within the certified safety parameters of your HOV, and according to the skills, experience and qualifications of personnel.</w:t>
            </w:r>
          </w:p>
        </w:tc>
        <w:tc>
          <w:tcPr>
            <w:tcW w:w="4850" w:type="dxa"/>
            <w:vAlign w:val="center"/>
          </w:tcPr>
          <w:p w14:paraId="2C79529B" w14:textId="3A37E97B" w:rsidR="008069AB" w:rsidRPr="00F16A74" w:rsidRDefault="008069AB" w:rsidP="00D0335E">
            <w:pPr>
              <w:pStyle w:val="CommentText"/>
              <w:spacing w:after="10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Yes 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5989907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6A74">
                  <w:rPr>
                    <w:rFonts w:ascii="Segoe UI Symbol" w:eastAsia="MS Gothic" w:hAnsi="Segoe UI Symbol" w:cs="Segoe UI Symbol"/>
                    <w:b/>
                    <w:sz w:val="21"/>
                    <w:szCs w:val="21"/>
                  </w:rPr>
                  <w:t>☐</w:t>
                </w:r>
              </w:sdtContent>
            </w:sdt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 </w:t>
            </w: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           </w:t>
            </w:r>
          </w:p>
        </w:tc>
      </w:tr>
      <w:tr w:rsidR="008069AB" w:rsidRPr="00F16A74" w14:paraId="285A5906" w14:textId="77777777" w:rsidTr="00D0335E">
        <w:tc>
          <w:tcPr>
            <w:tcW w:w="4664" w:type="dxa"/>
            <w:shd w:val="clear" w:color="auto" w:fill="F2F2F2" w:themeFill="background1" w:themeFillShade="F2"/>
          </w:tcPr>
          <w:p w14:paraId="3685D888" w14:textId="6FECD7BE" w:rsidR="008069AB" w:rsidRDefault="008069AB" w:rsidP="008069AB">
            <w:pPr>
              <w:pStyle w:val="CommentText"/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Operate within the regulations set out in the GSGSSI Policy ‘The use of Human Occupied Vehicles (HOV) and Remotely Operated Vehicles (ROV)</w:t>
            </w:r>
          </w:p>
        </w:tc>
        <w:tc>
          <w:tcPr>
            <w:tcW w:w="4850" w:type="dxa"/>
            <w:vAlign w:val="center"/>
          </w:tcPr>
          <w:p w14:paraId="47D097BF" w14:textId="666B88D5" w:rsidR="008069AB" w:rsidRPr="00F16A74" w:rsidRDefault="008069AB" w:rsidP="00D0335E">
            <w:pPr>
              <w:pStyle w:val="CommentText"/>
              <w:spacing w:after="10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Yes 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-21395675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6A74">
                  <w:rPr>
                    <w:rFonts w:ascii="Segoe UI Symbol" w:eastAsia="MS Gothic" w:hAnsi="Segoe UI Symbol" w:cs="Segoe UI Symbol"/>
                    <w:b/>
                    <w:sz w:val="21"/>
                    <w:szCs w:val="21"/>
                  </w:rPr>
                  <w:t>☐</w:t>
                </w:r>
              </w:sdtContent>
            </w:sdt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 </w:t>
            </w: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           </w:t>
            </w:r>
          </w:p>
        </w:tc>
      </w:tr>
    </w:tbl>
    <w:p w14:paraId="7CFDA8CE" w14:textId="77777777" w:rsidR="004B44DF" w:rsidRDefault="004B44DF" w:rsidP="00DD1A6B">
      <w:pPr>
        <w:spacing w:before="120" w:after="120"/>
        <w:rPr>
          <w:rFonts w:asciiTheme="majorHAnsi" w:hAnsiTheme="majorHAnsi" w:cstheme="majorHAnsi"/>
          <w:b/>
          <w:sz w:val="21"/>
          <w:szCs w:val="21"/>
        </w:rPr>
      </w:pPr>
    </w:p>
    <w:p w14:paraId="2067EFCB" w14:textId="77777777" w:rsidR="004B44DF" w:rsidRPr="00AA66B5" w:rsidRDefault="004B44DF" w:rsidP="004B44DF">
      <w:pPr>
        <w:pStyle w:val="CommentText"/>
        <w:rPr>
          <w:rFonts w:asciiTheme="majorHAnsi" w:hAnsiTheme="majorHAnsi" w:cstheme="majorHAnsi"/>
          <w:sz w:val="2"/>
          <w:szCs w:val="21"/>
        </w:rPr>
      </w:pPr>
    </w:p>
    <w:p w14:paraId="4E6714FD" w14:textId="5CC718BB" w:rsidR="004B44DF" w:rsidRPr="00F16A74" w:rsidRDefault="00A336FB" w:rsidP="004B44DF">
      <w:pPr>
        <w:pStyle w:val="CommentText"/>
        <w:spacing w:before="120" w:after="120"/>
        <w:rPr>
          <w:rFonts w:asciiTheme="majorHAnsi" w:hAnsiTheme="majorHAnsi" w:cstheme="majorHAnsi"/>
          <w:b/>
          <w:sz w:val="21"/>
          <w:szCs w:val="21"/>
        </w:rPr>
      </w:pPr>
      <w:r>
        <w:rPr>
          <w:rFonts w:asciiTheme="majorHAnsi" w:hAnsiTheme="majorHAnsi" w:cstheme="majorHAnsi"/>
          <w:b/>
          <w:sz w:val="21"/>
          <w:szCs w:val="21"/>
        </w:rPr>
        <w:t xml:space="preserve">HOV </w:t>
      </w:r>
      <w:r w:rsidR="00256D15">
        <w:rPr>
          <w:rFonts w:asciiTheme="majorHAnsi" w:hAnsiTheme="majorHAnsi" w:cstheme="majorHAnsi"/>
          <w:b/>
          <w:sz w:val="21"/>
          <w:szCs w:val="21"/>
        </w:rPr>
        <w:t>11: C</w:t>
      </w:r>
      <w:r w:rsidR="004B44DF" w:rsidRPr="00F16A74">
        <w:rPr>
          <w:rFonts w:asciiTheme="majorHAnsi" w:hAnsiTheme="majorHAnsi" w:cstheme="majorHAnsi"/>
          <w:b/>
          <w:sz w:val="21"/>
          <w:szCs w:val="21"/>
        </w:rPr>
        <w:t xml:space="preserve">ontingency and </w:t>
      </w:r>
      <w:r w:rsidR="00256D15">
        <w:rPr>
          <w:rFonts w:asciiTheme="majorHAnsi" w:hAnsiTheme="majorHAnsi" w:cstheme="majorHAnsi"/>
          <w:b/>
          <w:sz w:val="21"/>
          <w:szCs w:val="21"/>
        </w:rPr>
        <w:t>Incident R</w:t>
      </w:r>
      <w:r w:rsidR="004B44DF" w:rsidRPr="00F16A74">
        <w:rPr>
          <w:rFonts w:asciiTheme="majorHAnsi" w:hAnsiTheme="majorHAnsi" w:cstheme="majorHAnsi"/>
          <w:b/>
          <w:sz w:val="21"/>
          <w:szCs w:val="21"/>
        </w:rPr>
        <w:t xml:space="preserve">esponse </w:t>
      </w:r>
      <w:r w:rsidR="00256D15">
        <w:rPr>
          <w:rFonts w:asciiTheme="majorHAnsi" w:hAnsiTheme="majorHAnsi" w:cstheme="majorHAnsi"/>
          <w:b/>
          <w:sz w:val="21"/>
          <w:szCs w:val="21"/>
        </w:rPr>
        <w:t>P</w:t>
      </w:r>
      <w:r w:rsidR="004B44DF" w:rsidRPr="00F16A74">
        <w:rPr>
          <w:rFonts w:asciiTheme="majorHAnsi" w:hAnsiTheme="majorHAnsi" w:cstheme="majorHAnsi"/>
          <w:b/>
          <w:sz w:val="21"/>
          <w:szCs w:val="21"/>
        </w:rPr>
        <w:t>lans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7542"/>
        <w:gridCol w:w="1972"/>
      </w:tblGrid>
      <w:tr w:rsidR="004B44DF" w:rsidRPr="003151CF" w14:paraId="1AA3BDE6" w14:textId="77777777" w:rsidTr="00D0335E">
        <w:tc>
          <w:tcPr>
            <w:tcW w:w="9514" w:type="dxa"/>
            <w:gridSpan w:val="2"/>
            <w:shd w:val="clear" w:color="auto" w:fill="F2F2F2" w:themeFill="background1" w:themeFillShade="F2"/>
          </w:tcPr>
          <w:p w14:paraId="639D0A5F" w14:textId="77777777" w:rsidR="004B44DF" w:rsidRPr="00F16A74" w:rsidRDefault="004B44DF" w:rsidP="00D0335E">
            <w:pPr>
              <w:pStyle w:val="CommentText"/>
              <w:spacing w:after="10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Confirm you have the following plans, documents and contingencies (we may request copies):</w:t>
            </w:r>
          </w:p>
        </w:tc>
      </w:tr>
      <w:tr w:rsidR="004B44DF" w:rsidRPr="003151CF" w14:paraId="61A3545C" w14:textId="77777777" w:rsidTr="00C712FC">
        <w:tc>
          <w:tcPr>
            <w:tcW w:w="7542" w:type="dxa"/>
            <w:shd w:val="clear" w:color="auto" w:fill="F2F2F2" w:themeFill="background1" w:themeFillShade="F2"/>
          </w:tcPr>
          <w:p w14:paraId="386C4400" w14:textId="77777777" w:rsidR="004B44DF" w:rsidRDefault="006256E4" w:rsidP="00D0335E">
            <w:pPr>
              <w:pStyle w:val="CommentText"/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HOV SOP</w:t>
            </w:r>
          </w:p>
          <w:p w14:paraId="16B8DCCD" w14:textId="724A6442" w:rsidR="00C712FC" w:rsidRPr="00C712FC" w:rsidRDefault="00C712FC" w:rsidP="00D0335E">
            <w:pPr>
              <w:pStyle w:val="CommentText"/>
              <w:spacing w:after="100"/>
              <w:rPr>
                <w:rFonts w:asciiTheme="majorHAnsi" w:hAnsiTheme="majorHAnsi" w:cstheme="majorHAnsi"/>
                <w:sz w:val="21"/>
                <w:szCs w:val="21"/>
              </w:rPr>
            </w:pPr>
            <w:r w:rsidRPr="00C712FC">
              <w:rPr>
                <w:rFonts w:asciiTheme="majorHAnsi" w:hAnsiTheme="majorHAnsi" w:cstheme="majorHAnsi"/>
                <w:sz w:val="21"/>
                <w:szCs w:val="21"/>
              </w:rPr>
              <w:t>Operating procedures to account for the conditions likely in South Georgia</w:t>
            </w:r>
          </w:p>
        </w:tc>
        <w:tc>
          <w:tcPr>
            <w:tcW w:w="1972" w:type="dxa"/>
            <w:vAlign w:val="center"/>
          </w:tcPr>
          <w:p w14:paraId="4CFB5972" w14:textId="67B76DF0" w:rsidR="004B44DF" w:rsidRPr="00F16A74" w:rsidRDefault="004B44DF" w:rsidP="00C712FC">
            <w:pPr>
              <w:pStyle w:val="CommentText"/>
              <w:spacing w:after="100"/>
              <w:jc w:val="center"/>
              <w:rPr>
                <w:rFonts w:asciiTheme="majorHAnsi" w:hAnsiTheme="majorHAnsi" w:cstheme="majorHAnsi"/>
                <w:b/>
                <w:i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Yes 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6916484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6A74">
                  <w:rPr>
                    <w:rFonts w:ascii="Segoe UI Symbol" w:eastAsia="MS Gothic" w:hAnsi="Segoe UI Symbol" w:cs="Segoe UI Symbol"/>
                    <w:b/>
                    <w:sz w:val="21"/>
                    <w:szCs w:val="21"/>
                  </w:rPr>
                  <w:t>☐</w:t>
                </w:r>
              </w:sdtContent>
            </w:sdt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 </w:t>
            </w: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           </w:t>
            </w:r>
          </w:p>
        </w:tc>
      </w:tr>
      <w:tr w:rsidR="004B44DF" w:rsidRPr="003151CF" w14:paraId="5E5AB477" w14:textId="77777777" w:rsidTr="00C712FC">
        <w:tc>
          <w:tcPr>
            <w:tcW w:w="7542" w:type="dxa"/>
            <w:shd w:val="clear" w:color="auto" w:fill="F2F2F2" w:themeFill="background1" w:themeFillShade="F2"/>
          </w:tcPr>
          <w:p w14:paraId="41A3A141" w14:textId="77777777" w:rsidR="004B44DF" w:rsidRDefault="006256E4" w:rsidP="00D0335E">
            <w:pPr>
              <w:pStyle w:val="CommentText"/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Surface Boat SOP</w:t>
            </w:r>
          </w:p>
          <w:p w14:paraId="51E8477B" w14:textId="3AFA19D7" w:rsidR="00C712FC" w:rsidRPr="00F16A74" w:rsidRDefault="00C712FC" w:rsidP="00D0335E">
            <w:pPr>
              <w:pStyle w:val="CommentText"/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C712FC">
              <w:rPr>
                <w:rFonts w:asciiTheme="majorHAnsi" w:hAnsiTheme="majorHAnsi" w:cstheme="majorHAnsi"/>
                <w:sz w:val="21"/>
                <w:szCs w:val="21"/>
              </w:rPr>
              <w:t>Operating procedures to account for the conditions likely in South Georgia</w:t>
            </w:r>
          </w:p>
        </w:tc>
        <w:tc>
          <w:tcPr>
            <w:tcW w:w="1972" w:type="dxa"/>
            <w:vAlign w:val="center"/>
          </w:tcPr>
          <w:p w14:paraId="570B0F67" w14:textId="745B074E" w:rsidR="004B44DF" w:rsidRPr="00F16A74" w:rsidRDefault="004B44DF" w:rsidP="00C712FC">
            <w:pPr>
              <w:pStyle w:val="CommentText"/>
              <w:spacing w:after="10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Yes 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21302779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6A74">
                  <w:rPr>
                    <w:rFonts w:ascii="Segoe UI Symbol" w:eastAsia="MS Gothic" w:hAnsi="Segoe UI Symbol" w:cs="Segoe UI Symbol"/>
                    <w:b/>
                    <w:sz w:val="21"/>
                    <w:szCs w:val="21"/>
                  </w:rPr>
                  <w:t>☐</w:t>
                </w:r>
              </w:sdtContent>
            </w:sdt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 </w:t>
            </w: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           </w:t>
            </w:r>
          </w:p>
        </w:tc>
      </w:tr>
      <w:tr w:rsidR="004B44DF" w:rsidRPr="003151CF" w14:paraId="7C6BE3CC" w14:textId="77777777" w:rsidTr="00C712FC">
        <w:tc>
          <w:tcPr>
            <w:tcW w:w="7542" w:type="dxa"/>
            <w:shd w:val="clear" w:color="auto" w:fill="F2F2F2" w:themeFill="background1" w:themeFillShade="F2"/>
          </w:tcPr>
          <w:p w14:paraId="7426E5F8" w14:textId="77777777" w:rsidR="004B44DF" w:rsidRDefault="006256E4" w:rsidP="00D0335E">
            <w:pPr>
              <w:pStyle w:val="CommentText"/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Emergency Response</w:t>
            </w:r>
          </w:p>
          <w:p w14:paraId="58CA0F19" w14:textId="6652D6B4" w:rsidR="00C712FC" w:rsidRPr="00F16A74" w:rsidRDefault="00C712FC" w:rsidP="00C712FC">
            <w:pPr>
              <w:pStyle w:val="CommentText"/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Full suite of emergency response procedures illustrating that the operation is self-sufficient from external support in all aspects</w:t>
            </w:r>
          </w:p>
        </w:tc>
        <w:tc>
          <w:tcPr>
            <w:tcW w:w="1972" w:type="dxa"/>
            <w:vAlign w:val="center"/>
          </w:tcPr>
          <w:p w14:paraId="5AB21210" w14:textId="7E38F57A" w:rsidR="004B44DF" w:rsidRPr="00F16A74" w:rsidRDefault="004B44DF" w:rsidP="00C712FC">
            <w:pPr>
              <w:pStyle w:val="CommentText"/>
              <w:spacing w:after="10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Yes 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-1054229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6A74">
                  <w:rPr>
                    <w:rFonts w:ascii="Segoe UI Symbol" w:eastAsia="MS Gothic" w:hAnsi="Segoe UI Symbol" w:cs="Segoe UI Symbol"/>
                    <w:b/>
                    <w:sz w:val="21"/>
                    <w:szCs w:val="21"/>
                  </w:rPr>
                  <w:t>☐</w:t>
                </w:r>
              </w:sdtContent>
            </w:sdt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 </w:t>
            </w: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           </w:t>
            </w:r>
          </w:p>
        </w:tc>
      </w:tr>
      <w:tr w:rsidR="004B44DF" w:rsidRPr="003151CF" w14:paraId="0183DA81" w14:textId="77777777" w:rsidTr="00C712FC">
        <w:tc>
          <w:tcPr>
            <w:tcW w:w="7542" w:type="dxa"/>
            <w:shd w:val="clear" w:color="auto" w:fill="F2F2F2" w:themeFill="background1" w:themeFillShade="F2"/>
          </w:tcPr>
          <w:p w14:paraId="5679DC02" w14:textId="77777777" w:rsidR="004B44DF" w:rsidRDefault="006256E4" w:rsidP="00D0335E">
            <w:pPr>
              <w:pStyle w:val="CommentText"/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Medical Response</w:t>
            </w:r>
          </w:p>
          <w:p w14:paraId="520F1034" w14:textId="20B41D1B" w:rsidR="00C712FC" w:rsidRPr="00F16A74" w:rsidRDefault="00C712FC" w:rsidP="00C712FC">
            <w:pPr>
              <w:pStyle w:val="CommentText"/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Full suite of medical response procedures illustrating that the operation is self-sufficient from external support in all aspects</w:t>
            </w:r>
          </w:p>
        </w:tc>
        <w:tc>
          <w:tcPr>
            <w:tcW w:w="1972" w:type="dxa"/>
            <w:vAlign w:val="center"/>
          </w:tcPr>
          <w:p w14:paraId="26ED87EA" w14:textId="1B3CCED6" w:rsidR="004B44DF" w:rsidRPr="00F16A74" w:rsidRDefault="004B44DF" w:rsidP="00C712FC">
            <w:pPr>
              <w:pStyle w:val="CommentText"/>
              <w:spacing w:after="10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Yes 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-12963593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6A74">
                  <w:rPr>
                    <w:rFonts w:ascii="Segoe UI Symbol" w:eastAsia="MS Gothic" w:hAnsi="Segoe UI Symbol" w:cs="Segoe UI Symbol"/>
                    <w:b/>
                    <w:sz w:val="21"/>
                    <w:szCs w:val="21"/>
                  </w:rPr>
                  <w:t>☐</w:t>
                </w:r>
              </w:sdtContent>
            </w:sdt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 </w:t>
            </w: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           </w:t>
            </w:r>
          </w:p>
        </w:tc>
      </w:tr>
      <w:tr w:rsidR="004B44DF" w:rsidRPr="003151CF" w14:paraId="0FDF424C" w14:textId="77777777" w:rsidTr="00C712FC">
        <w:tc>
          <w:tcPr>
            <w:tcW w:w="7542" w:type="dxa"/>
            <w:shd w:val="clear" w:color="auto" w:fill="F2F2F2" w:themeFill="background1" w:themeFillShade="F2"/>
          </w:tcPr>
          <w:p w14:paraId="7F35C8C8" w14:textId="77777777" w:rsidR="004B44DF" w:rsidRDefault="00C712FC" w:rsidP="00D0335E">
            <w:pPr>
              <w:pStyle w:val="CommentText"/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Environmental Safeguarding</w:t>
            </w:r>
          </w:p>
          <w:p w14:paraId="3A6226B5" w14:textId="57ABFF72" w:rsidR="00C712FC" w:rsidRPr="00C712FC" w:rsidRDefault="00C712FC" w:rsidP="00D0335E">
            <w:pPr>
              <w:pStyle w:val="CommentText"/>
              <w:spacing w:after="100"/>
              <w:rPr>
                <w:rFonts w:asciiTheme="majorHAnsi" w:hAnsiTheme="majorHAnsi" w:cstheme="majorHAnsi"/>
                <w:sz w:val="21"/>
                <w:szCs w:val="21"/>
              </w:rPr>
            </w:pPr>
            <w:r w:rsidRPr="00C712FC">
              <w:rPr>
                <w:rFonts w:asciiTheme="majorHAnsi" w:hAnsiTheme="majorHAnsi" w:cstheme="majorHAnsi"/>
                <w:sz w:val="21"/>
                <w:szCs w:val="21"/>
              </w:rPr>
              <w:t>SOPs and mitigation measures to prevent harm to the environment, including noise, pollution and disturbance.</w:t>
            </w:r>
          </w:p>
        </w:tc>
        <w:tc>
          <w:tcPr>
            <w:tcW w:w="1972" w:type="dxa"/>
            <w:vAlign w:val="center"/>
          </w:tcPr>
          <w:p w14:paraId="6273CF29" w14:textId="4E120D08" w:rsidR="004B44DF" w:rsidRPr="00F16A74" w:rsidRDefault="004B44DF" w:rsidP="00C712FC">
            <w:pPr>
              <w:pStyle w:val="CommentText"/>
              <w:spacing w:after="10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Yes 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-7802543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6A74">
                  <w:rPr>
                    <w:rFonts w:ascii="Segoe UI Symbol" w:eastAsia="MS Gothic" w:hAnsi="Segoe UI Symbol" w:cs="Segoe UI Symbol"/>
                    <w:b/>
                    <w:sz w:val="21"/>
                    <w:szCs w:val="21"/>
                  </w:rPr>
                  <w:t>☐</w:t>
                </w:r>
              </w:sdtContent>
            </w:sdt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 </w:t>
            </w: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           </w:t>
            </w:r>
          </w:p>
        </w:tc>
      </w:tr>
      <w:tr w:rsidR="004B44DF" w:rsidRPr="003151CF" w14:paraId="2B395116" w14:textId="77777777" w:rsidTr="00C712FC">
        <w:tc>
          <w:tcPr>
            <w:tcW w:w="7542" w:type="dxa"/>
            <w:shd w:val="clear" w:color="auto" w:fill="F2F2F2" w:themeFill="background1" w:themeFillShade="F2"/>
          </w:tcPr>
          <w:p w14:paraId="7371E9EC" w14:textId="77777777" w:rsidR="004B44DF" w:rsidRDefault="00C712FC" w:rsidP="00D0335E">
            <w:pPr>
              <w:pStyle w:val="CommentText"/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Wildlife</w:t>
            </w:r>
          </w:p>
          <w:p w14:paraId="02FF0E64" w14:textId="4F0CDD46" w:rsidR="00C712FC" w:rsidRDefault="00C712FC" w:rsidP="00E32D0E">
            <w:pPr>
              <w:pStyle w:val="CommentText"/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C712FC">
              <w:rPr>
                <w:rFonts w:asciiTheme="majorHAnsi" w:hAnsiTheme="majorHAnsi" w:cstheme="majorHAnsi"/>
                <w:sz w:val="21"/>
                <w:szCs w:val="21"/>
              </w:rPr>
              <w:t>SOPs and mitigation measures to prevent ha</w:t>
            </w:r>
            <w:r w:rsidR="00E32D0E">
              <w:rPr>
                <w:rFonts w:asciiTheme="majorHAnsi" w:hAnsiTheme="majorHAnsi" w:cstheme="majorHAnsi"/>
                <w:sz w:val="21"/>
                <w:szCs w:val="21"/>
              </w:rPr>
              <w:t xml:space="preserve">rm to wildlife and marine benthos, including from </w:t>
            </w:r>
            <w:r w:rsidRPr="00C712FC">
              <w:rPr>
                <w:rFonts w:asciiTheme="majorHAnsi" w:hAnsiTheme="majorHAnsi" w:cstheme="majorHAnsi"/>
                <w:sz w:val="21"/>
                <w:szCs w:val="21"/>
              </w:rPr>
              <w:t>noise, pollution</w:t>
            </w:r>
            <w:r w:rsidR="00E32D0E">
              <w:rPr>
                <w:rFonts w:asciiTheme="majorHAnsi" w:hAnsiTheme="majorHAnsi" w:cstheme="majorHAnsi"/>
                <w:sz w:val="21"/>
                <w:szCs w:val="21"/>
              </w:rPr>
              <w:t xml:space="preserve">, </w:t>
            </w:r>
            <w:r w:rsidRPr="00C712FC">
              <w:rPr>
                <w:rFonts w:asciiTheme="majorHAnsi" w:hAnsiTheme="majorHAnsi" w:cstheme="majorHAnsi"/>
                <w:sz w:val="21"/>
                <w:szCs w:val="21"/>
              </w:rPr>
              <w:t>and disturbance.</w:t>
            </w:r>
          </w:p>
        </w:tc>
        <w:tc>
          <w:tcPr>
            <w:tcW w:w="1972" w:type="dxa"/>
            <w:vAlign w:val="center"/>
          </w:tcPr>
          <w:p w14:paraId="0DD7CF53" w14:textId="62CCF1FA" w:rsidR="004B44DF" w:rsidRPr="00F16A74" w:rsidRDefault="004B44DF" w:rsidP="00C712FC">
            <w:pPr>
              <w:pStyle w:val="CommentText"/>
              <w:spacing w:after="10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Yes 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20656726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6A74">
                  <w:rPr>
                    <w:rFonts w:ascii="Segoe UI Symbol" w:eastAsia="MS Gothic" w:hAnsi="Segoe UI Symbol" w:cs="Segoe UI Symbol"/>
                    <w:b/>
                    <w:sz w:val="21"/>
                    <w:szCs w:val="21"/>
                  </w:rPr>
                  <w:t>☐</w:t>
                </w:r>
              </w:sdtContent>
            </w:sdt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 </w:t>
            </w: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           </w:t>
            </w:r>
          </w:p>
        </w:tc>
      </w:tr>
    </w:tbl>
    <w:p w14:paraId="50E890BC" w14:textId="77777777" w:rsidR="004B44DF" w:rsidRDefault="004B44DF" w:rsidP="004B44DF">
      <w:pPr>
        <w:pStyle w:val="CommentText"/>
        <w:spacing w:before="0" w:after="0"/>
        <w:rPr>
          <w:rFonts w:asciiTheme="majorHAnsi" w:hAnsiTheme="majorHAnsi" w:cstheme="majorHAnsi"/>
          <w:sz w:val="8"/>
          <w:szCs w:val="21"/>
        </w:rPr>
      </w:pPr>
    </w:p>
    <w:p w14:paraId="089C68AE" w14:textId="1EE8C213" w:rsidR="006A6427" w:rsidRDefault="006A6427" w:rsidP="00DD1A6B">
      <w:pPr>
        <w:spacing w:before="120" w:after="120"/>
        <w:rPr>
          <w:rFonts w:asciiTheme="majorHAnsi" w:hAnsiTheme="majorHAnsi" w:cstheme="majorHAnsi"/>
          <w:b/>
          <w:sz w:val="21"/>
          <w:szCs w:val="21"/>
        </w:rPr>
      </w:pPr>
    </w:p>
    <w:p w14:paraId="626A0DDE" w14:textId="77777777" w:rsidR="004B44DF" w:rsidRPr="00F16A74" w:rsidRDefault="004B44DF" w:rsidP="00DD1A6B">
      <w:pPr>
        <w:spacing w:before="120" w:after="120"/>
        <w:rPr>
          <w:rFonts w:asciiTheme="majorHAnsi" w:hAnsiTheme="majorHAnsi" w:cstheme="majorHAnsi"/>
          <w:b/>
          <w:sz w:val="21"/>
          <w:szCs w:val="21"/>
        </w:rPr>
      </w:pPr>
    </w:p>
    <w:p w14:paraId="73689846" w14:textId="4FDD259A" w:rsidR="00562B7C" w:rsidRPr="00F16A74" w:rsidRDefault="00A336FB" w:rsidP="00DD1A6B">
      <w:pPr>
        <w:spacing w:before="120" w:after="120"/>
        <w:rPr>
          <w:rFonts w:asciiTheme="majorHAnsi" w:hAnsiTheme="majorHAnsi" w:cstheme="majorHAnsi"/>
          <w:b/>
          <w:sz w:val="21"/>
          <w:szCs w:val="21"/>
        </w:rPr>
      </w:pPr>
      <w:r>
        <w:rPr>
          <w:rFonts w:asciiTheme="majorHAnsi" w:hAnsiTheme="majorHAnsi" w:cstheme="majorHAnsi"/>
          <w:b/>
          <w:sz w:val="21"/>
          <w:szCs w:val="21"/>
        </w:rPr>
        <w:lastRenderedPageBreak/>
        <w:t xml:space="preserve">HOV </w:t>
      </w:r>
      <w:r w:rsidR="00256D15">
        <w:rPr>
          <w:rFonts w:asciiTheme="majorHAnsi" w:hAnsiTheme="majorHAnsi" w:cstheme="majorHAnsi"/>
          <w:b/>
          <w:sz w:val="21"/>
          <w:szCs w:val="21"/>
        </w:rPr>
        <w:t>1</w:t>
      </w:r>
      <w:r w:rsidR="004B44DF">
        <w:rPr>
          <w:rFonts w:asciiTheme="majorHAnsi" w:hAnsiTheme="majorHAnsi" w:cstheme="majorHAnsi"/>
          <w:b/>
          <w:sz w:val="21"/>
          <w:szCs w:val="21"/>
        </w:rPr>
        <w:t>2</w:t>
      </w:r>
      <w:r w:rsidR="004C3734" w:rsidRPr="00F16A74">
        <w:rPr>
          <w:rFonts w:asciiTheme="majorHAnsi" w:hAnsiTheme="majorHAnsi" w:cstheme="majorHAnsi"/>
          <w:b/>
          <w:sz w:val="21"/>
          <w:szCs w:val="21"/>
        </w:rPr>
        <w:t>:</w:t>
      </w:r>
      <w:r w:rsidR="000937E5" w:rsidRPr="000937E5">
        <w:rPr>
          <w:rFonts w:ascii="Calibri" w:eastAsia="Times New Roman" w:hAnsi="Calibri" w:cs="Calibri"/>
          <w:b/>
          <w:bCs/>
          <w:color w:val="000000"/>
          <w:sz w:val="22"/>
          <w:szCs w:val="22"/>
          <w:lang w:val="en-GB" w:eastAsia="en-GB"/>
        </w:rPr>
        <w:t xml:space="preserve"> </w:t>
      </w:r>
      <w:r w:rsidR="008019BC">
        <w:rPr>
          <w:rFonts w:ascii="Calibri" w:eastAsia="Times New Roman" w:hAnsi="Calibri" w:cs="Calibri"/>
          <w:b/>
          <w:bCs/>
          <w:color w:val="000000"/>
          <w:sz w:val="22"/>
          <w:szCs w:val="22"/>
          <w:lang w:val="en-GB" w:eastAsia="en-GB"/>
        </w:rPr>
        <w:t>Insurance</w:t>
      </w:r>
      <w:r w:rsidR="00256D15">
        <w:rPr>
          <w:rFonts w:ascii="Calibri" w:eastAsia="Times New Roman" w:hAnsi="Calibri" w:cs="Calibri"/>
          <w:b/>
          <w:bCs/>
          <w:color w:val="000000"/>
          <w:sz w:val="22"/>
          <w:szCs w:val="22"/>
          <w:lang w:val="en-GB" w:eastAsia="en-GB"/>
        </w:rPr>
        <w:t xml:space="preserve"> C</w:t>
      </w:r>
      <w:r w:rsidR="008019BC">
        <w:rPr>
          <w:rFonts w:ascii="Calibri" w:eastAsia="Times New Roman" w:hAnsi="Calibri" w:cs="Calibri"/>
          <w:b/>
          <w:bCs/>
          <w:color w:val="000000"/>
          <w:sz w:val="22"/>
          <w:szCs w:val="22"/>
          <w:lang w:val="en-GB" w:eastAsia="en-GB"/>
        </w:rPr>
        <w:t>over</w:t>
      </w:r>
      <w:r w:rsidR="000937E5">
        <w:rPr>
          <w:rFonts w:ascii="Calibri" w:eastAsia="Times New Roman" w:hAnsi="Calibri" w:cs="Calibri"/>
          <w:b/>
          <w:bCs/>
          <w:color w:val="000000"/>
          <w:sz w:val="22"/>
          <w:szCs w:val="22"/>
          <w:lang w:val="en-GB" w:eastAsia="en-GB"/>
        </w:rPr>
        <w:t xml:space="preserve"> </w:t>
      </w:r>
      <w:r w:rsidR="006256E4">
        <w:rPr>
          <w:rFonts w:asciiTheme="majorHAnsi" w:hAnsiTheme="majorHAnsi" w:cstheme="majorHAnsi"/>
          <w:b/>
          <w:sz w:val="21"/>
          <w:szCs w:val="21"/>
        </w:rPr>
        <w:t xml:space="preserve">(detail relevant </w:t>
      </w:r>
      <w:r w:rsidR="000937E5" w:rsidRPr="00F16A74">
        <w:rPr>
          <w:rFonts w:asciiTheme="majorHAnsi" w:hAnsiTheme="majorHAnsi" w:cstheme="majorHAnsi"/>
          <w:b/>
          <w:sz w:val="21"/>
          <w:szCs w:val="21"/>
        </w:rPr>
        <w:t>policies)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2155"/>
        <w:gridCol w:w="5245"/>
        <w:gridCol w:w="2114"/>
      </w:tblGrid>
      <w:tr w:rsidR="007A311C" w:rsidRPr="003151CF" w14:paraId="11E4D31F" w14:textId="215CFBAD" w:rsidTr="006256E4">
        <w:tc>
          <w:tcPr>
            <w:tcW w:w="2155" w:type="dxa"/>
            <w:shd w:val="clear" w:color="auto" w:fill="F2F2F2" w:themeFill="background1" w:themeFillShade="F2"/>
          </w:tcPr>
          <w:p w14:paraId="787775CF" w14:textId="713342B5" w:rsidR="007A311C" w:rsidRPr="000937E5" w:rsidRDefault="007A311C" w:rsidP="008E031C">
            <w:pPr>
              <w:spacing w:after="100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en-GB" w:eastAsia="en-GB"/>
              </w:rPr>
            </w:pPr>
          </w:p>
        </w:tc>
        <w:tc>
          <w:tcPr>
            <w:tcW w:w="5245" w:type="dxa"/>
            <w:shd w:val="clear" w:color="auto" w:fill="F2F2F2" w:themeFill="background1" w:themeFillShade="F2"/>
            <w:vAlign w:val="center"/>
          </w:tcPr>
          <w:p w14:paraId="072FDFE3" w14:textId="36D60ECB" w:rsidR="007A311C" w:rsidRPr="005C1DE4" w:rsidRDefault="006256E4" w:rsidP="00A8237D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Type</w:t>
            </w:r>
          </w:p>
        </w:tc>
        <w:tc>
          <w:tcPr>
            <w:tcW w:w="2114" w:type="dxa"/>
            <w:shd w:val="clear" w:color="auto" w:fill="F2F2F2" w:themeFill="background1" w:themeFillShade="F2"/>
            <w:vAlign w:val="center"/>
          </w:tcPr>
          <w:p w14:paraId="52ACB83E" w14:textId="3091AE83" w:rsidR="007A311C" w:rsidRPr="003151CF" w:rsidRDefault="006256E4" w:rsidP="000B5510">
            <w:pPr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Expiry</w:t>
            </w:r>
          </w:p>
        </w:tc>
      </w:tr>
      <w:tr w:rsidR="007A311C" w:rsidRPr="003151CF" w14:paraId="545EF361" w14:textId="48713B94" w:rsidTr="006256E4">
        <w:tc>
          <w:tcPr>
            <w:tcW w:w="2155" w:type="dxa"/>
            <w:shd w:val="clear" w:color="auto" w:fill="F2F2F2" w:themeFill="background1" w:themeFillShade="F2"/>
          </w:tcPr>
          <w:p w14:paraId="34F4F939" w14:textId="3EF769E5" w:rsidR="007A311C" w:rsidRPr="000937E5" w:rsidRDefault="007A311C" w:rsidP="008E031C">
            <w:pPr>
              <w:spacing w:after="100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en-GB" w:eastAsia="en-GB"/>
              </w:rPr>
              <w:t>Insurance</w:t>
            </w:r>
            <w:r w:rsidR="006256E4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en-GB" w:eastAsia="en-GB"/>
              </w:rPr>
              <w:t>:</w:t>
            </w:r>
          </w:p>
        </w:tc>
        <w:tc>
          <w:tcPr>
            <w:tcW w:w="5245" w:type="dxa"/>
            <w:vAlign w:val="center"/>
          </w:tcPr>
          <w:p w14:paraId="3B077C86" w14:textId="578F463A" w:rsidR="007A311C" w:rsidRPr="005C1DE4" w:rsidRDefault="007A311C" w:rsidP="00A8237D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</w:p>
        </w:tc>
        <w:tc>
          <w:tcPr>
            <w:tcW w:w="2114" w:type="dxa"/>
            <w:vAlign w:val="center"/>
          </w:tcPr>
          <w:p w14:paraId="2940FFC4" w14:textId="49174601" w:rsidR="007A311C" w:rsidRPr="003151CF" w:rsidRDefault="00A6723F" w:rsidP="000B5510">
            <w:pPr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  <w:sdt>
              <w:sdtPr>
                <w:rPr>
                  <w:rFonts w:asciiTheme="majorHAnsi" w:hAnsiTheme="majorHAnsi" w:cstheme="majorHAnsi"/>
                  <w:sz w:val="21"/>
                  <w:szCs w:val="21"/>
                </w:rPr>
                <w:id w:val="29239917"/>
                <w:placeholder>
                  <w:docPart w:val="57D7D087F19D407B835C34BAAC614153"/>
                </w:placeholder>
                <w:showingPlcHdr/>
                <w:date>
                  <w:dateFormat w:val="d MMMM yyyy"/>
                  <w:lid w:val="en-GB"/>
                  <w:storeMappedDataAs w:val="dateTime"/>
                  <w:calendar w:val="gregorian"/>
                </w:date>
              </w:sdtPr>
              <w:sdtEndPr/>
              <w:sdtContent>
                <w:r w:rsidR="006256E4">
                  <w:rPr>
                    <w:rStyle w:val="PlaceholderText"/>
                    <w:color w:val="D9D9D9" w:themeColor="background1" w:themeShade="D9"/>
                  </w:rPr>
                  <w:t>dd/month</w:t>
                </w:r>
                <w:r w:rsidR="006256E4" w:rsidRPr="00A215C7">
                  <w:rPr>
                    <w:rStyle w:val="PlaceholderText"/>
                    <w:color w:val="D9D9D9" w:themeColor="background1" w:themeShade="D9"/>
                  </w:rPr>
                  <w:t>/yyyy</w:t>
                </w:r>
              </w:sdtContent>
            </w:sdt>
          </w:p>
        </w:tc>
      </w:tr>
      <w:tr w:rsidR="007A311C" w:rsidRPr="003151CF" w14:paraId="1AE9B26B" w14:textId="335E849E" w:rsidTr="006256E4">
        <w:tc>
          <w:tcPr>
            <w:tcW w:w="2155" w:type="dxa"/>
            <w:shd w:val="clear" w:color="auto" w:fill="F2F2F2" w:themeFill="background1" w:themeFillShade="F2"/>
          </w:tcPr>
          <w:p w14:paraId="1EAB9C5E" w14:textId="2411806F" w:rsidR="007A311C" w:rsidRPr="000937E5" w:rsidRDefault="007A311C" w:rsidP="006256E4">
            <w:pPr>
              <w:spacing w:after="100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en-GB" w:eastAsia="en-GB"/>
              </w:rPr>
              <w:t xml:space="preserve">Insurance: </w:t>
            </w:r>
          </w:p>
        </w:tc>
        <w:tc>
          <w:tcPr>
            <w:tcW w:w="5245" w:type="dxa"/>
            <w:vAlign w:val="center"/>
          </w:tcPr>
          <w:p w14:paraId="4C1280A2" w14:textId="3D250ECD" w:rsidR="007A311C" w:rsidRPr="005C1DE4" w:rsidRDefault="007A311C" w:rsidP="00A8237D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</w:p>
        </w:tc>
        <w:tc>
          <w:tcPr>
            <w:tcW w:w="2114" w:type="dxa"/>
            <w:vAlign w:val="center"/>
          </w:tcPr>
          <w:p w14:paraId="7CDD9B84" w14:textId="33EA595E" w:rsidR="007A311C" w:rsidRPr="003151CF" w:rsidRDefault="00A6723F" w:rsidP="000B5510">
            <w:pPr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  <w:sdt>
              <w:sdtPr>
                <w:rPr>
                  <w:rFonts w:asciiTheme="majorHAnsi" w:hAnsiTheme="majorHAnsi" w:cstheme="majorHAnsi"/>
                  <w:sz w:val="21"/>
                  <w:szCs w:val="21"/>
                </w:rPr>
                <w:id w:val="1665969512"/>
                <w:placeholder>
                  <w:docPart w:val="8D511D581B5A44BF92B13E5CFB87F953"/>
                </w:placeholder>
                <w:showingPlcHdr/>
                <w:date>
                  <w:dateFormat w:val="d MMMM yyyy"/>
                  <w:lid w:val="en-GB"/>
                  <w:storeMappedDataAs w:val="dateTime"/>
                  <w:calendar w:val="gregorian"/>
                </w:date>
              </w:sdtPr>
              <w:sdtEndPr/>
              <w:sdtContent>
                <w:r w:rsidR="006256E4">
                  <w:rPr>
                    <w:rStyle w:val="PlaceholderText"/>
                    <w:color w:val="D9D9D9" w:themeColor="background1" w:themeShade="D9"/>
                  </w:rPr>
                  <w:t>dd/month</w:t>
                </w:r>
                <w:r w:rsidR="006256E4" w:rsidRPr="00A215C7">
                  <w:rPr>
                    <w:rStyle w:val="PlaceholderText"/>
                    <w:color w:val="D9D9D9" w:themeColor="background1" w:themeShade="D9"/>
                  </w:rPr>
                  <w:t>/yyyy</w:t>
                </w:r>
              </w:sdtContent>
            </w:sdt>
          </w:p>
        </w:tc>
      </w:tr>
      <w:tr w:rsidR="007A311C" w:rsidRPr="003151CF" w14:paraId="06731A7A" w14:textId="354C2563" w:rsidTr="006256E4">
        <w:tc>
          <w:tcPr>
            <w:tcW w:w="2155" w:type="dxa"/>
            <w:shd w:val="clear" w:color="auto" w:fill="F2F2F2" w:themeFill="background1" w:themeFillShade="F2"/>
          </w:tcPr>
          <w:p w14:paraId="09AE1FAF" w14:textId="4F0DA638" w:rsidR="007A311C" w:rsidRPr="000937E5" w:rsidRDefault="007A311C" w:rsidP="005C1DE4">
            <w:pPr>
              <w:spacing w:after="100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en-GB" w:eastAsia="en-GB"/>
              </w:rPr>
              <w:t>Insurance</w:t>
            </w:r>
            <w:r w:rsidR="006256E4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en-GB" w:eastAsia="en-GB"/>
              </w:rPr>
              <w:t>:</w:t>
            </w:r>
          </w:p>
        </w:tc>
        <w:tc>
          <w:tcPr>
            <w:tcW w:w="5245" w:type="dxa"/>
            <w:vAlign w:val="center"/>
          </w:tcPr>
          <w:p w14:paraId="45430D79" w14:textId="407BE4DA" w:rsidR="007A311C" w:rsidRPr="005C1DE4" w:rsidRDefault="007A311C" w:rsidP="00A8237D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</w:p>
        </w:tc>
        <w:tc>
          <w:tcPr>
            <w:tcW w:w="2114" w:type="dxa"/>
            <w:vAlign w:val="center"/>
          </w:tcPr>
          <w:p w14:paraId="3868B1E0" w14:textId="6A62AC65" w:rsidR="007A311C" w:rsidRPr="003151CF" w:rsidRDefault="00A6723F" w:rsidP="000B5510">
            <w:pPr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  <w:sdt>
              <w:sdtPr>
                <w:rPr>
                  <w:rFonts w:asciiTheme="majorHAnsi" w:hAnsiTheme="majorHAnsi" w:cstheme="majorHAnsi"/>
                  <w:sz w:val="21"/>
                  <w:szCs w:val="21"/>
                </w:rPr>
                <w:id w:val="-1180421363"/>
                <w:placeholder>
                  <w:docPart w:val="0DA15560939A437AB407AA9283FB2C63"/>
                </w:placeholder>
                <w:showingPlcHdr/>
                <w:date>
                  <w:dateFormat w:val="d MMMM yyyy"/>
                  <w:lid w:val="en-GB"/>
                  <w:storeMappedDataAs w:val="dateTime"/>
                  <w:calendar w:val="gregorian"/>
                </w:date>
              </w:sdtPr>
              <w:sdtEndPr/>
              <w:sdtContent>
                <w:r w:rsidR="006256E4">
                  <w:rPr>
                    <w:rStyle w:val="PlaceholderText"/>
                    <w:color w:val="D9D9D9" w:themeColor="background1" w:themeShade="D9"/>
                  </w:rPr>
                  <w:t>dd/month</w:t>
                </w:r>
                <w:r w:rsidR="006256E4" w:rsidRPr="00A215C7">
                  <w:rPr>
                    <w:rStyle w:val="PlaceholderText"/>
                    <w:color w:val="D9D9D9" w:themeColor="background1" w:themeShade="D9"/>
                  </w:rPr>
                  <w:t>/yyyy</w:t>
                </w:r>
              </w:sdtContent>
            </w:sdt>
          </w:p>
        </w:tc>
      </w:tr>
      <w:tr w:rsidR="007A311C" w:rsidRPr="003151CF" w14:paraId="50C7F5FD" w14:textId="1B930CA3" w:rsidTr="006256E4">
        <w:tc>
          <w:tcPr>
            <w:tcW w:w="2155" w:type="dxa"/>
            <w:shd w:val="clear" w:color="auto" w:fill="F2F2F2" w:themeFill="background1" w:themeFillShade="F2"/>
          </w:tcPr>
          <w:p w14:paraId="4F62343C" w14:textId="09B35856" w:rsidR="007A311C" w:rsidRPr="000937E5" w:rsidRDefault="007A311C" w:rsidP="005C1DE4">
            <w:pPr>
              <w:spacing w:after="100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en-GB" w:eastAsia="en-GB"/>
              </w:rPr>
              <w:t>Insurance</w:t>
            </w:r>
            <w:r w:rsidR="006256E4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en-GB" w:eastAsia="en-GB"/>
              </w:rPr>
              <w:t>:</w:t>
            </w:r>
          </w:p>
        </w:tc>
        <w:tc>
          <w:tcPr>
            <w:tcW w:w="5245" w:type="dxa"/>
            <w:vAlign w:val="center"/>
          </w:tcPr>
          <w:p w14:paraId="7358975D" w14:textId="117D2A29" w:rsidR="007A311C" w:rsidRPr="005C1DE4" w:rsidRDefault="007A311C" w:rsidP="00A8237D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</w:p>
        </w:tc>
        <w:tc>
          <w:tcPr>
            <w:tcW w:w="2114" w:type="dxa"/>
            <w:vAlign w:val="center"/>
          </w:tcPr>
          <w:p w14:paraId="28B3B5EF" w14:textId="5B56DEC8" w:rsidR="007A311C" w:rsidRPr="003151CF" w:rsidRDefault="00A6723F" w:rsidP="000B5510">
            <w:pPr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  <w:sdt>
              <w:sdtPr>
                <w:rPr>
                  <w:rFonts w:asciiTheme="majorHAnsi" w:hAnsiTheme="majorHAnsi" w:cstheme="majorHAnsi"/>
                  <w:sz w:val="21"/>
                  <w:szCs w:val="21"/>
                </w:rPr>
                <w:id w:val="-1140260407"/>
                <w:placeholder>
                  <w:docPart w:val="34483528500F44C8B8A9C7781FE67EBF"/>
                </w:placeholder>
                <w:showingPlcHdr/>
                <w:date>
                  <w:dateFormat w:val="d MMMM yyyy"/>
                  <w:lid w:val="en-GB"/>
                  <w:storeMappedDataAs w:val="dateTime"/>
                  <w:calendar w:val="gregorian"/>
                </w:date>
              </w:sdtPr>
              <w:sdtEndPr/>
              <w:sdtContent>
                <w:r w:rsidR="006256E4">
                  <w:rPr>
                    <w:rStyle w:val="PlaceholderText"/>
                    <w:color w:val="D9D9D9" w:themeColor="background1" w:themeShade="D9"/>
                  </w:rPr>
                  <w:t>dd/month</w:t>
                </w:r>
                <w:r w:rsidR="006256E4" w:rsidRPr="00A215C7">
                  <w:rPr>
                    <w:rStyle w:val="PlaceholderText"/>
                    <w:color w:val="D9D9D9" w:themeColor="background1" w:themeShade="D9"/>
                  </w:rPr>
                  <w:t>/yyyy</w:t>
                </w:r>
              </w:sdtContent>
            </w:sdt>
          </w:p>
        </w:tc>
      </w:tr>
    </w:tbl>
    <w:p w14:paraId="03CE7E85" w14:textId="7CF318E8" w:rsidR="0089351D" w:rsidRDefault="0089351D" w:rsidP="00DD1A6B">
      <w:pPr>
        <w:spacing w:before="120" w:after="120"/>
        <w:rPr>
          <w:rFonts w:asciiTheme="majorHAnsi" w:hAnsiTheme="majorHAnsi" w:cstheme="majorHAnsi"/>
          <w:b/>
          <w:sz w:val="21"/>
          <w:szCs w:val="21"/>
        </w:rPr>
      </w:pPr>
    </w:p>
    <w:p w14:paraId="69722799" w14:textId="0AA90231" w:rsidR="00C347AF" w:rsidRPr="00AA66B5" w:rsidRDefault="00C347AF">
      <w:pPr>
        <w:rPr>
          <w:rFonts w:asciiTheme="majorHAnsi" w:hAnsiTheme="majorHAnsi" w:cstheme="majorHAnsi"/>
          <w:b/>
          <w:sz w:val="2"/>
          <w:szCs w:val="21"/>
        </w:rPr>
      </w:pPr>
    </w:p>
    <w:p w14:paraId="2EF1D076" w14:textId="60D44003" w:rsidR="00705C39" w:rsidRDefault="00A336FB" w:rsidP="00DD1A6B">
      <w:pPr>
        <w:spacing w:before="120" w:after="120"/>
        <w:rPr>
          <w:rFonts w:asciiTheme="majorHAnsi" w:hAnsiTheme="majorHAnsi" w:cstheme="majorHAnsi"/>
          <w:b/>
          <w:sz w:val="21"/>
          <w:szCs w:val="21"/>
        </w:rPr>
      </w:pPr>
      <w:r>
        <w:rPr>
          <w:rFonts w:asciiTheme="majorHAnsi" w:hAnsiTheme="majorHAnsi" w:cstheme="majorHAnsi"/>
          <w:b/>
          <w:sz w:val="21"/>
          <w:szCs w:val="21"/>
        </w:rPr>
        <w:t xml:space="preserve">HOV </w:t>
      </w:r>
      <w:r w:rsidR="00256D15">
        <w:rPr>
          <w:rFonts w:asciiTheme="majorHAnsi" w:hAnsiTheme="majorHAnsi" w:cstheme="majorHAnsi"/>
          <w:b/>
          <w:sz w:val="21"/>
          <w:szCs w:val="21"/>
        </w:rPr>
        <w:t>13</w:t>
      </w:r>
      <w:r w:rsidR="00EA2A8D" w:rsidRPr="00F16A74">
        <w:rPr>
          <w:rFonts w:asciiTheme="majorHAnsi" w:hAnsiTheme="majorHAnsi" w:cstheme="majorHAnsi"/>
          <w:b/>
          <w:sz w:val="21"/>
          <w:szCs w:val="21"/>
        </w:rPr>
        <w:t xml:space="preserve">: </w:t>
      </w:r>
      <w:r w:rsidR="00334195">
        <w:rPr>
          <w:rFonts w:asciiTheme="majorHAnsi" w:hAnsiTheme="majorHAnsi" w:cstheme="majorHAnsi"/>
          <w:b/>
          <w:sz w:val="21"/>
          <w:szCs w:val="21"/>
        </w:rPr>
        <w:t>Primary activity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3148"/>
        <w:gridCol w:w="4536"/>
        <w:gridCol w:w="909"/>
        <w:gridCol w:w="921"/>
      </w:tblGrid>
      <w:tr w:rsidR="00334195" w:rsidRPr="003151CF" w14:paraId="7BFCD661" w14:textId="77777777" w:rsidTr="00B37A77">
        <w:tc>
          <w:tcPr>
            <w:tcW w:w="7684" w:type="dxa"/>
            <w:gridSpan w:val="2"/>
            <w:shd w:val="clear" w:color="auto" w:fill="F2F2F2" w:themeFill="background1" w:themeFillShade="F2"/>
          </w:tcPr>
          <w:p w14:paraId="25E82B81" w14:textId="77777777" w:rsidR="00334195" w:rsidRDefault="00334195" w:rsidP="00B37A77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  <w:lang w:bidi="x-none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  <w:lang w:bidi="x-none"/>
              </w:rPr>
              <w:t xml:space="preserve">Leisure </w:t>
            </w:r>
          </w:p>
          <w:p w14:paraId="56D9B26D" w14:textId="77777777" w:rsidR="00334195" w:rsidRPr="00F16A74" w:rsidRDefault="00334195" w:rsidP="00B37A77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  <w:lang w:bidi="x-none"/>
              </w:rPr>
            </w:pPr>
            <w:r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S</w:t>
            </w:r>
            <w:r w:rsidRPr="006256E4"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ightseeing/experience</w:t>
            </w:r>
            <w:r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/exploring underwater environment (strict ‘no touch’ policy).</w:t>
            </w:r>
          </w:p>
        </w:tc>
        <w:tc>
          <w:tcPr>
            <w:tcW w:w="909" w:type="dxa"/>
          </w:tcPr>
          <w:p w14:paraId="789EF322" w14:textId="77777777" w:rsidR="00334195" w:rsidRPr="00F16A74" w:rsidRDefault="00334195" w:rsidP="00B37A77">
            <w:pPr>
              <w:spacing w:after="100"/>
              <w:jc w:val="center"/>
              <w:rPr>
                <w:rFonts w:asciiTheme="majorHAnsi" w:hAnsiTheme="majorHAnsi" w:cstheme="majorHAnsi"/>
                <w:b/>
                <w:i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Yes 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16524075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6A74">
                  <w:rPr>
                    <w:rFonts w:ascii="Segoe UI Symbol" w:eastAsia="MS Gothic" w:hAnsi="Segoe UI Symbol" w:cs="Segoe UI Symbol"/>
                    <w:b/>
                    <w:sz w:val="21"/>
                    <w:szCs w:val="21"/>
                  </w:rPr>
                  <w:t>☐</w:t>
                </w:r>
              </w:sdtContent>
            </w:sdt>
          </w:p>
        </w:tc>
        <w:tc>
          <w:tcPr>
            <w:tcW w:w="921" w:type="dxa"/>
          </w:tcPr>
          <w:p w14:paraId="04E26301" w14:textId="77777777" w:rsidR="00334195" w:rsidRPr="00F16A74" w:rsidRDefault="00334195" w:rsidP="00B37A77">
            <w:pPr>
              <w:spacing w:after="10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No 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-20435107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6A74">
                  <w:rPr>
                    <w:rFonts w:ascii="Segoe UI Symbol" w:eastAsia="MS Gothic" w:hAnsi="Segoe UI Symbol" w:cs="Segoe UI Symbol"/>
                    <w:b/>
                    <w:sz w:val="21"/>
                    <w:szCs w:val="21"/>
                  </w:rPr>
                  <w:t>☐</w:t>
                </w:r>
              </w:sdtContent>
            </w:sdt>
          </w:p>
        </w:tc>
      </w:tr>
      <w:tr w:rsidR="00334195" w:rsidRPr="003151CF" w14:paraId="18E7888B" w14:textId="77777777" w:rsidTr="00B37A77">
        <w:trPr>
          <w:trHeight w:val="893"/>
        </w:trPr>
        <w:tc>
          <w:tcPr>
            <w:tcW w:w="3148" w:type="dxa"/>
            <w:shd w:val="clear" w:color="auto" w:fill="F2F2F2" w:themeFill="background1" w:themeFillShade="F2"/>
          </w:tcPr>
          <w:p w14:paraId="2DB95035" w14:textId="77777777" w:rsidR="00334195" w:rsidRDefault="00334195" w:rsidP="00B37A77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  <w:lang w:bidi="x-none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  <w:lang w:bidi="x-none"/>
              </w:rPr>
              <w:t>Heritage</w:t>
            </w:r>
          </w:p>
          <w:p w14:paraId="3946DC98" w14:textId="77777777" w:rsidR="00334195" w:rsidRPr="006256E4" w:rsidRDefault="00334195" w:rsidP="00B37A77">
            <w:pPr>
              <w:spacing w:after="100"/>
              <w:rPr>
                <w:rFonts w:asciiTheme="majorHAnsi" w:hAnsiTheme="majorHAnsi" w:cstheme="majorHAnsi"/>
                <w:sz w:val="21"/>
                <w:szCs w:val="21"/>
                <w:lang w:bidi="x-none"/>
              </w:rPr>
            </w:pPr>
            <w:r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e.g. detailed surveys of wrecks, surveys of seafloor for, artifacts</w:t>
            </w:r>
          </w:p>
        </w:tc>
        <w:tc>
          <w:tcPr>
            <w:tcW w:w="5445" w:type="dxa"/>
            <w:gridSpan w:val="2"/>
          </w:tcPr>
          <w:p w14:paraId="6E8976CD" w14:textId="77777777" w:rsidR="00334195" w:rsidRPr="00F16A74" w:rsidRDefault="00334195" w:rsidP="00B37A77">
            <w:pPr>
              <w:spacing w:after="10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Yes 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20780069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6A74">
                  <w:rPr>
                    <w:rFonts w:ascii="MS Gothic" w:eastAsia="MS Gothic" w:hAnsi="MS Gothic" w:cstheme="majorHAnsi"/>
                    <w:b/>
                    <w:sz w:val="21"/>
                    <w:szCs w:val="21"/>
                  </w:rPr>
                  <w:t>☐</w:t>
                </w:r>
              </w:sdtContent>
            </w:sdt>
          </w:p>
          <w:p w14:paraId="2A9F9088" w14:textId="77777777" w:rsidR="00334195" w:rsidRPr="00F16A74" w:rsidRDefault="00334195" w:rsidP="00B37A77">
            <w:pPr>
              <w:spacing w:after="10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This may</w:t>
            </w:r>
            <w:r w:rsidRPr="003B7E1A"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 xml:space="preserve"> require a Regulated Activity Permit</w:t>
            </w:r>
            <w:r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 xml:space="preserve"> (RAP)</w:t>
            </w:r>
            <w:r w:rsidRPr="003B7E1A"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 xml:space="preserve">. If you have already been issued </w:t>
            </w:r>
            <w:r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one</w:t>
            </w:r>
            <w:r w:rsidRPr="003B7E1A"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 xml:space="preserve">, please write the RAP number below, otherwise apply by contacting </w:t>
            </w:r>
            <w:r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permits</w:t>
            </w:r>
            <w:r w:rsidRPr="003B7E1A"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@gov.</w:t>
            </w:r>
            <w:r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gs</w:t>
            </w:r>
          </w:p>
        </w:tc>
        <w:tc>
          <w:tcPr>
            <w:tcW w:w="921" w:type="dxa"/>
          </w:tcPr>
          <w:p w14:paraId="46788733" w14:textId="77777777" w:rsidR="00334195" w:rsidRPr="00F16A74" w:rsidRDefault="00334195" w:rsidP="00B37A77">
            <w:pPr>
              <w:spacing w:after="10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No 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-7864219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6A74">
                  <w:rPr>
                    <w:rFonts w:ascii="Segoe UI Symbol" w:eastAsia="MS Gothic" w:hAnsi="Segoe UI Symbol" w:cs="Segoe UI Symbol"/>
                    <w:b/>
                    <w:sz w:val="21"/>
                    <w:szCs w:val="21"/>
                  </w:rPr>
                  <w:t>☐</w:t>
                </w:r>
              </w:sdtContent>
            </w:sdt>
          </w:p>
        </w:tc>
      </w:tr>
      <w:tr w:rsidR="00334195" w:rsidRPr="003151CF" w14:paraId="35FD90CD" w14:textId="77777777" w:rsidTr="00B37A77">
        <w:trPr>
          <w:trHeight w:val="893"/>
        </w:trPr>
        <w:tc>
          <w:tcPr>
            <w:tcW w:w="3148" w:type="dxa"/>
            <w:shd w:val="clear" w:color="auto" w:fill="F2F2F2" w:themeFill="background1" w:themeFillShade="F2"/>
          </w:tcPr>
          <w:p w14:paraId="056E0E3F" w14:textId="77777777" w:rsidR="00334195" w:rsidRDefault="00334195" w:rsidP="00B37A77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  <w:lang w:bidi="x-none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  <w:lang w:bidi="x-none"/>
              </w:rPr>
              <w:t>Science</w:t>
            </w:r>
          </w:p>
          <w:p w14:paraId="6A2540E1" w14:textId="77777777" w:rsidR="00334195" w:rsidRPr="00F16A74" w:rsidRDefault="00334195" w:rsidP="00B37A77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  <w:lang w:bidi="x-none"/>
              </w:rPr>
            </w:pPr>
            <w:r w:rsidRPr="00B37A77">
              <w:rPr>
                <w:rFonts w:asciiTheme="majorHAnsi" w:hAnsiTheme="majorHAnsi" w:cstheme="majorHAnsi"/>
                <w:bCs/>
                <w:sz w:val="21"/>
                <w:szCs w:val="21"/>
                <w:lang w:bidi="x-none"/>
              </w:rPr>
              <w:t xml:space="preserve">e.g. </w:t>
            </w:r>
            <w:r>
              <w:rPr>
                <w:rFonts w:asciiTheme="majorHAnsi" w:hAnsiTheme="majorHAnsi" w:cstheme="majorHAnsi"/>
                <w:bCs/>
                <w:sz w:val="21"/>
                <w:szCs w:val="21"/>
                <w:lang w:bidi="x-none"/>
              </w:rPr>
              <w:t xml:space="preserve">taking measurements, </w:t>
            </w:r>
            <w:r w:rsidRPr="00B37A77">
              <w:rPr>
                <w:rFonts w:asciiTheme="majorHAnsi" w:hAnsiTheme="majorHAnsi" w:cstheme="majorHAnsi"/>
                <w:bCs/>
                <w:sz w:val="21"/>
                <w:szCs w:val="21"/>
                <w:lang w:bidi="x-none"/>
              </w:rPr>
              <w:t>studies of underwater behavior, gathering samples etc</w:t>
            </w:r>
            <w:r>
              <w:rPr>
                <w:rFonts w:asciiTheme="majorHAnsi" w:hAnsiTheme="majorHAnsi" w:cstheme="majorHAnsi"/>
                <w:bCs/>
                <w:sz w:val="21"/>
                <w:szCs w:val="21"/>
                <w:lang w:bidi="x-none"/>
              </w:rPr>
              <w:t>.</w:t>
            </w:r>
            <w:r>
              <w:rPr>
                <w:rFonts w:asciiTheme="majorHAnsi" w:hAnsiTheme="majorHAnsi" w:cstheme="majorHAnsi"/>
                <w:b/>
                <w:sz w:val="21"/>
                <w:szCs w:val="21"/>
                <w:lang w:bidi="x-none"/>
              </w:rPr>
              <w:t xml:space="preserve"> </w:t>
            </w:r>
          </w:p>
        </w:tc>
        <w:tc>
          <w:tcPr>
            <w:tcW w:w="5445" w:type="dxa"/>
            <w:gridSpan w:val="2"/>
          </w:tcPr>
          <w:p w14:paraId="3236E835" w14:textId="77777777" w:rsidR="00334195" w:rsidRPr="00F16A74" w:rsidRDefault="00334195" w:rsidP="00B37A77">
            <w:pPr>
              <w:spacing w:after="10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Yes 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16995101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6A74">
                  <w:rPr>
                    <w:rFonts w:ascii="MS Gothic" w:eastAsia="MS Gothic" w:hAnsi="MS Gothic" w:cstheme="majorHAnsi"/>
                    <w:b/>
                    <w:sz w:val="21"/>
                    <w:szCs w:val="21"/>
                  </w:rPr>
                  <w:t>☐</w:t>
                </w:r>
              </w:sdtContent>
            </w:sdt>
          </w:p>
          <w:p w14:paraId="7F770561" w14:textId="77777777" w:rsidR="00334195" w:rsidRPr="00F16A74" w:rsidRDefault="00334195" w:rsidP="00B37A77">
            <w:pPr>
              <w:spacing w:after="100"/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This will require a Regulated Activity Permit (RAP). If you have already been issued one, please write the RAP number below, otherwise apply by contacting permits@gov.gs</w:t>
            </w:r>
          </w:p>
        </w:tc>
        <w:tc>
          <w:tcPr>
            <w:tcW w:w="921" w:type="dxa"/>
          </w:tcPr>
          <w:p w14:paraId="1416490F" w14:textId="77777777" w:rsidR="00334195" w:rsidRPr="00F16A74" w:rsidRDefault="00334195" w:rsidP="00B37A77">
            <w:pPr>
              <w:spacing w:after="10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No 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13281007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6A74">
                  <w:rPr>
                    <w:rFonts w:ascii="Segoe UI Symbol" w:eastAsia="MS Gothic" w:hAnsi="Segoe UI Symbol" w:cs="Segoe UI Symbol"/>
                    <w:b/>
                    <w:sz w:val="21"/>
                    <w:szCs w:val="21"/>
                  </w:rPr>
                  <w:t>☐</w:t>
                </w:r>
              </w:sdtContent>
            </w:sdt>
          </w:p>
        </w:tc>
      </w:tr>
      <w:tr w:rsidR="00334195" w:rsidRPr="003151CF" w14:paraId="2C0E81D2" w14:textId="77777777" w:rsidTr="00B37A77">
        <w:tc>
          <w:tcPr>
            <w:tcW w:w="3148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5BA8E5D5" w14:textId="77777777" w:rsidR="00334195" w:rsidRDefault="00334195" w:rsidP="00B37A77">
            <w:pPr>
              <w:tabs>
                <w:tab w:val="center" w:pos="2731"/>
                <w:tab w:val="left" w:pos="3135"/>
              </w:tabs>
              <w:spacing w:after="100"/>
              <w:rPr>
                <w:rFonts w:asciiTheme="majorHAnsi" w:hAnsiTheme="majorHAnsi" w:cstheme="majorHAnsi"/>
                <w:b/>
                <w:sz w:val="21"/>
                <w:szCs w:val="21"/>
                <w:lang w:bidi="x-none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  <w:lang w:bidi="x-none"/>
              </w:rPr>
              <w:t>Media</w:t>
            </w:r>
          </w:p>
          <w:p w14:paraId="798602A7" w14:textId="77777777" w:rsidR="00334195" w:rsidRPr="00F16A74" w:rsidRDefault="00334195" w:rsidP="00B37A77">
            <w:pPr>
              <w:tabs>
                <w:tab w:val="center" w:pos="2731"/>
                <w:tab w:val="left" w:pos="3135"/>
              </w:tabs>
              <w:spacing w:after="100"/>
              <w:rPr>
                <w:rFonts w:asciiTheme="majorHAnsi" w:hAnsiTheme="majorHAnsi" w:cstheme="majorHAnsi"/>
                <w:b/>
                <w:sz w:val="21"/>
                <w:szCs w:val="21"/>
                <w:lang w:bidi="x-none"/>
              </w:rPr>
            </w:pPr>
            <w:r w:rsidRPr="00B37A77">
              <w:rPr>
                <w:rFonts w:asciiTheme="majorHAnsi" w:hAnsiTheme="majorHAnsi" w:cstheme="majorHAnsi"/>
                <w:bCs/>
                <w:sz w:val="21"/>
                <w:szCs w:val="21"/>
                <w:lang w:bidi="x-none"/>
              </w:rPr>
              <w:t>e.g. commercial media such as TV, film</w:t>
            </w:r>
          </w:p>
        </w:tc>
        <w:tc>
          <w:tcPr>
            <w:tcW w:w="5445" w:type="dxa"/>
            <w:gridSpan w:val="2"/>
            <w:tcBorders>
              <w:bottom w:val="single" w:sz="4" w:space="0" w:color="auto"/>
            </w:tcBorders>
          </w:tcPr>
          <w:p w14:paraId="2520BE8D" w14:textId="77777777" w:rsidR="00334195" w:rsidRPr="00F16A74" w:rsidRDefault="00334195" w:rsidP="00B37A77">
            <w:pPr>
              <w:spacing w:after="10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Yes 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10315383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6A74">
                  <w:rPr>
                    <w:rFonts w:ascii="MS Gothic" w:eastAsia="MS Gothic" w:hAnsi="MS Gothic" w:cstheme="majorHAnsi"/>
                    <w:b/>
                    <w:sz w:val="21"/>
                    <w:szCs w:val="21"/>
                  </w:rPr>
                  <w:t>☐</w:t>
                </w:r>
              </w:sdtContent>
            </w:sdt>
          </w:p>
          <w:p w14:paraId="743AE0B1" w14:textId="77777777" w:rsidR="00334195" w:rsidRPr="00F16A74" w:rsidRDefault="00334195" w:rsidP="00B37A77">
            <w:pPr>
              <w:spacing w:after="100"/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This may</w:t>
            </w:r>
            <w:r w:rsidRPr="003B7E1A"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 xml:space="preserve"> require a Regulated Activity Permit</w:t>
            </w:r>
            <w:r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 xml:space="preserve"> (RAP)</w:t>
            </w:r>
            <w:r w:rsidRPr="003B7E1A"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 xml:space="preserve">. If you have already been issued </w:t>
            </w:r>
            <w:r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one</w:t>
            </w:r>
            <w:r w:rsidRPr="003B7E1A"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, please write the RAP number below, otherwi</w:t>
            </w:r>
            <w:r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se apply by contacting permits</w:t>
            </w:r>
            <w:r w:rsidRPr="003B7E1A"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@gov.</w:t>
            </w:r>
            <w:r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gs</w:t>
            </w:r>
          </w:p>
        </w:tc>
        <w:tc>
          <w:tcPr>
            <w:tcW w:w="921" w:type="dxa"/>
            <w:tcBorders>
              <w:bottom w:val="single" w:sz="4" w:space="0" w:color="auto"/>
            </w:tcBorders>
          </w:tcPr>
          <w:p w14:paraId="11CACC5B" w14:textId="77777777" w:rsidR="00334195" w:rsidRPr="00F16A74" w:rsidRDefault="00334195" w:rsidP="00B37A77">
            <w:pPr>
              <w:spacing w:after="10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No 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-11802679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6A74">
                  <w:rPr>
                    <w:rFonts w:ascii="Segoe UI Symbol" w:eastAsia="MS Gothic" w:hAnsi="Segoe UI Symbol" w:cs="Segoe UI Symbol"/>
                    <w:b/>
                    <w:sz w:val="21"/>
                    <w:szCs w:val="21"/>
                  </w:rPr>
                  <w:t>☐</w:t>
                </w:r>
              </w:sdtContent>
            </w:sdt>
          </w:p>
        </w:tc>
      </w:tr>
      <w:tr w:rsidR="00334195" w:rsidRPr="003151CF" w14:paraId="1673EAD4" w14:textId="77777777" w:rsidTr="00B37A77">
        <w:tc>
          <w:tcPr>
            <w:tcW w:w="3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397290F" w14:textId="77777777" w:rsidR="00334195" w:rsidRPr="00F16A74" w:rsidRDefault="00334195" w:rsidP="00B37A77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  <w:lang w:bidi="x-none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  <w:lang w:bidi="x-none"/>
              </w:rPr>
              <w:t>Other</w:t>
            </w:r>
          </w:p>
        </w:tc>
        <w:tc>
          <w:tcPr>
            <w:tcW w:w="5445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90F0123" w14:textId="77777777" w:rsidR="00334195" w:rsidRPr="00F16A74" w:rsidRDefault="00334195" w:rsidP="00B37A77">
            <w:pPr>
              <w:tabs>
                <w:tab w:val="center" w:pos="1026"/>
                <w:tab w:val="right" w:pos="2052"/>
              </w:tabs>
              <w:spacing w:after="10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Yes 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20999085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6A74">
                  <w:rPr>
                    <w:rFonts w:ascii="Segoe UI Symbol" w:eastAsia="MS Gothic" w:hAnsi="Segoe UI Symbol" w:cs="Segoe UI Symbol"/>
                    <w:b/>
                    <w:sz w:val="21"/>
                    <w:szCs w:val="21"/>
                  </w:rPr>
                  <w:t>☐</w:t>
                </w:r>
              </w:sdtContent>
            </w:sdt>
          </w:p>
          <w:p w14:paraId="6FAB69A3" w14:textId="77777777" w:rsidR="00334195" w:rsidRPr="00F16A74" w:rsidRDefault="00334195" w:rsidP="00B37A77">
            <w:pPr>
              <w:spacing w:after="100"/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This may</w:t>
            </w:r>
            <w:r w:rsidRPr="003B7E1A"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 xml:space="preserve"> require a Regulated Activity Permit</w:t>
            </w:r>
            <w:r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 xml:space="preserve"> (RAP)</w:t>
            </w:r>
            <w:r w:rsidRPr="003B7E1A"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 xml:space="preserve">. If you have already been issued </w:t>
            </w:r>
            <w:r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one</w:t>
            </w:r>
            <w:r w:rsidRPr="003B7E1A"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, please write the RAP number below, otherwi</w:t>
            </w:r>
            <w:r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se apply by contacting permits</w:t>
            </w:r>
            <w:r w:rsidRPr="003B7E1A"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@gov.</w:t>
            </w:r>
            <w:r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gs</w:t>
            </w:r>
          </w:p>
        </w:tc>
        <w:tc>
          <w:tcPr>
            <w:tcW w:w="921" w:type="dxa"/>
            <w:tcBorders>
              <w:bottom w:val="single" w:sz="4" w:space="0" w:color="auto"/>
            </w:tcBorders>
          </w:tcPr>
          <w:p w14:paraId="1E008ED3" w14:textId="77777777" w:rsidR="00334195" w:rsidRPr="00F16A74" w:rsidRDefault="00334195" w:rsidP="00B37A77">
            <w:pPr>
              <w:spacing w:after="10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No 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-11980858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6A74">
                  <w:rPr>
                    <w:rFonts w:ascii="Segoe UI Symbol" w:eastAsia="MS Gothic" w:hAnsi="Segoe UI Symbol" w:cs="Segoe UI Symbol"/>
                    <w:b/>
                    <w:sz w:val="21"/>
                    <w:szCs w:val="21"/>
                  </w:rPr>
                  <w:t>☐</w:t>
                </w:r>
              </w:sdtContent>
            </w:sdt>
          </w:p>
        </w:tc>
      </w:tr>
      <w:tr w:rsidR="00334195" w:rsidRPr="003151CF" w14:paraId="60BC0FD9" w14:textId="77777777" w:rsidTr="00B37A77">
        <w:tc>
          <w:tcPr>
            <w:tcW w:w="951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048700" w14:textId="77777777" w:rsidR="00334195" w:rsidRPr="00F16A74" w:rsidRDefault="00334195" w:rsidP="00B37A77">
            <w:pPr>
              <w:tabs>
                <w:tab w:val="left" w:pos="6798"/>
              </w:tabs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RAP </w:t>
            </w: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>Details</w:t>
            </w: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(if relevant):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471639952"/>
                <w:placeholder>
                  <w:docPart w:val="FC481FE0D9ED4EC1AC510C460B43D99D"/>
                </w:placeholder>
                <w:showingPlcHdr/>
              </w:sdtPr>
              <w:sdtEndPr/>
              <w:sdtContent>
                <w:r>
                  <w:rPr>
                    <w:rFonts w:asciiTheme="majorHAnsi" w:hAnsiTheme="majorHAnsi" w:cstheme="majorHAnsi"/>
                    <w:b/>
                    <w:sz w:val="21"/>
                    <w:szCs w:val="21"/>
                  </w:rPr>
                  <w:t xml:space="preserve"> </w:t>
                </w:r>
              </w:sdtContent>
            </w:sdt>
          </w:p>
        </w:tc>
      </w:tr>
    </w:tbl>
    <w:p w14:paraId="49A8AF65" w14:textId="77777777" w:rsidR="00334195" w:rsidRPr="00F16A74" w:rsidRDefault="00334195" w:rsidP="00DD1A6B">
      <w:pPr>
        <w:spacing w:before="120" w:after="120"/>
        <w:rPr>
          <w:rFonts w:asciiTheme="majorHAnsi" w:hAnsiTheme="majorHAnsi" w:cstheme="majorHAnsi"/>
          <w:b/>
          <w:sz w:val="21"/>
          <w:szCs w:val="21"/>
        </w:rPr>
      </w:pPr>
    </w:p>
    <w:p w14:paraId="06AED870" w14:textId="77777777" w:rsidR="00705C39" w:rsidRPr="00AD6478" w:rsidRDefault="00705C39" w:rsidP="00DD1A6B">
      <w:pPr>
        <w:spacing w:before="120" w:after="120"/>
        <w:rPr>
          <w:rFonts w:asciiTheme="majorHAnsi" w:hAnsiTheme="majorHAnsi" w:cstheme="majorHAnsi"/>
          <w:sz w:val="2"/>
          <w:szCs w:val="21"/>
          <w:lang w:bidi="x-none"/>
        </w:rPr>
      </w:pPr>
    </w:p>
    <w:p w14:paraId="1868E868" w14:textId="3E0A2D6E" w:rsidR="00C347AF" w:rsidRPr="00F16A74" w:rsidRDefault="00CD1BE8">
      <w:pPr>
        <w:rPr>
          <w:rFonts w:asciiTheme="majorHAnsi" w:hAnsiTheme="majorHAnsi" w:cstheme="majorHAnsi"/>
          <w:b/>
          <w:sz w:val="21"/>
          <w:szCs w:val="21"/>
          <w:lang w:bidi="x-none"/>
        </w:rPr>
      </w:pPr>
      <w:r w:rsidRPr="00F16A74">
        <w:rPr>
          <w:rFonts w:asciiTheme="majorHAnsi" w:hAnsiTheme="majorHAnsi" w:cstheme="majorHAnsi"/>
          <w:sz w:val="21"/>
          <w:szCs w:val="21"/>
          <w:lang w:bidi="x-none"/>
        </w:rPr>
        <w:t xml:space="preserve">* </w:t>
      </w:r>
      <w:r w:rsidR="001A1251" w:rsidRPr="00F16A74">
        <w:rPr>
          <w:rFonts w:asciiTheme="majorHAnsi" w:hAnsiTheme="majorHAnsi" w:cstheme="majorHAnsi"/>
          <w:sz w:val="21"/>
          <w:szCs w:val="21"/>
          <w:lang w:bidi="x-none"/>
        </w:rPr>
        <w:t xml:space="preserve">If in any doubt about Regulated Activity Permit requirements applicants should refer to  </w:t>
      </w:r>
      <w:hyperlink r:id="rId8" w:history="1">
        <w:r w:rsidR="001A1251" w:rsidRPr="00F16A74">
          <w:rPr>
            <w:rStyle w:val="Hyperlink"/>
            <w:rFonts w:asciiTheme="majorHAnsi" w:hAnsiTheme="majorHAnsi" w:cstheme="majorHAnsi"/>
            <w:sz w:val="21"/>
            <w:szCs w:val="21"/>
            <w:lang w:bidi="x-none"/>
          </w:rPr>
          <w:t>http://www.gov.gs/visitors/regulated-activity-permit/</w:t>
        </w:r>
      </w:hyperlink>
      <w:r w:rsidR="001A1251" w:rsidRPr="00F16A74">
        <w:rPr>
          <w:rFonts w:asciiTheme="majorHAnsi" w:hAnsiTheme="majorHAnsi" w:cstheme="majorHAnsi"/>
          <w:sz w:val="21"/>
          <w:szCs w:val="21"/>
          <w:lang w:bidi="x-none"/>
        </w:rPr>
        <w:t xml:space="preserve">  and contact the GSGSSI Environment Officer </w:t>
      </w:r>
      <w:hyperlink r:id="rId9" w:history="1">
        <w:r w:rsidR="00334195" w:rsidRPr="00FC0A3A">
          <w:rPr>
            <w:rStyle w:val="Hyperlink"/>
            <w:rFonts w:asciiTheme="majorHAnsi" w:hAnsiTheme="majorHAnsi" w:cstheme="majorHAnsi"/>
            <w:sz w:val="21"/>
            <w:szCs w:val="21"/>
            <w:lang w:bidi="x-none"/>
          </w:rPr>
          <w:t>permits@gov.gs</w:t>
        </w:r>
      </w:hyperlink>
      <w:r w:rsidR="001A1251" w:rsidRPr="00F16A74">
        <w:rPr>
          <w:rFonts w:asciiTheme="majorHAnsi" w:hAnsiTheme="majorHAnsi" w:cstheme="majorHAnsi"/>
          <w:sz w:val="21"/>
          <w:szCs w:val="21"/>
          <w:lang w:bidi="x-none"/>
        </w:rPr>
        <w:t xml:space="preserve"> </w:t>
      </w:r>
    </w:p>
    <w:p w14:paraId="2DC59733" w14:textId="4600DE46" w:rsidR="00002D92" w:rsidRDefault="00002D92" w:rsidP="007C7B1B">
      <w:pPr>
        <w:tabs>
          <w:tab w:val="right" w:pos="9932"/>
        </w:tabs>
        <w:jc w:val="both"/>
        <w:rPr>
          <w:rFonts w:asciiTheme="majorHAnsi" w:hAnsiTheme="majorHAnsi" w:cstheme="majorHAnsi"/>
          <w:sz w:val="21"/>
          <w:szCs w:val="21"/>
        </w:rPr>
      </w:pPr>
    </w:p>
    <w:p w14:paraId="37FF02E5" w14:textId="77777777" w:rsidR="00256D15" w:rsidRDefault="00256D15">
      <w:pPr>
        <w:rPr>
          <w:rFonts w:asciiTheme="majorHAnsi" w:hAnsiTheme="majorHAnsi" w:cstheme="majorHAnsi"/>
          <w:sz w:val="21"/>
          <w:szCs w:val="21"/>
        </w:rPr>
      </w:pPr>
      <w:r>
        <w:rPr>
          <w:rFonts w:asciiTheme="majorHAnsi" w:hAnsiTheme="majorHAnsi" w:cstheme="majorHAnsi"/>
          <w:sz w:val="21"/>
          <w:szCs w:val="21"/>
        </w:rPr>
        <w:br w:type="page"/>
      </w:r>
    </w:p>
    <w:p w14:paraId="2A5BF03C" w14:textId="6F8CB224" w:rsidR="00256D15" w:rsidRPr="00F16A74" w:rsidRDefault="00A336FB" w:rsidP="007C7B1B">
      <w:pPr>
        <w:tabs>
          <w:tab w:val="right" w:pos="9932"/>
        </w:tabs>
        <w:jc w:val="both"/>
        <w:rPr>
          <w:rFonts w:asciiTheme="majorHAnsi" w:hAnsiTheme="majorHAnsi" w:cstheme="majorHAnsi"/>
          <w:sz w:val="21"/>
          <w:szCs w:val="21"/>
        </w:rPr>
      </w:pPr>
      <w:r>
        <w:rPr>
          <w:rFonts w:asciiTheme="majorHAnsi" w:hAnsiTheme="majorHAnsi" w:cstheme="majorHAnsi"/>
          <w:b/>
          <w:sz w:val="21"/>
          <w:szCs w:val="21"/>
        </w:rPr>
        <w:lastRenderedPageBreak/>
        <w:t xml:space="preserve">HOV </w:t>
      </w:r>
      <w:r w:rsidR="00256D15">
        <w:rPr>
          <w:rFonts w:asciiTheme="majorHAnsi" w:hAnsiTheme="majorHAnsi" w:cstheme="majorHAnsi"/>
          <w:sz w:val="21"/>
          <w:szCs w:val="21"/>
        </w:rPr>
        <w:t>14: Other Information</w:t>
      </w: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9290"/>
      </w:tblGrid>
      <w:tr w:rsidR="00F90546" w14:paraId="7A622630" w14:textId="77777777" w:rsidTr="00256D15">
        <w:trPr>
          <w:trHeight w:val="1058"/>
        </w:trPr>
        <w:tc>
          <w:tcPr>
            <w:tcW w:w="9290" w:type="dxa"/>
            <w:shd w:val="clear" w:color="auto" w:fill="F2F2F2" w:themeFill="background1" w:themeFillShade="F2"/>
          </w:tcPr>
          <w:p w14:paraId="5B161CF7" w14:textId="0DBFE84E" w:rsidR="00F90546" w:rsidRDefault="00F90546">
            <w:pPr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Any other information</w:t>
            </w:r>
            <w:r w:rsidR="00256D15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in support of your application:</w:t>
            </w:r>
          </w:p>
        </w:tc>
      </w:tr>
      <w:tr w:rsidR="00F90546" w14:paraId="58DEDCBD" w14:textId="77777777" w:rsidTr="00A336FB">
        <w:trPr>
          <w:trHeight w:val="3440"/>
        </w:trPr>
        <w:sdt>
          <w:sdtPr>
            <w:rPr>
              <w:rFonts w:asciiTheme="majorHAnsi" w:hAnsiTheme="majorHAnsi" w:cstheme="majorHAnsi"/>
              <w:b/>
              <w:sz w:val="21"/>
              <w:szCs w:val="21"/>
            </w:rPr>
            <w:id w:val="1063460537"/>
            <w:placeholder>
              <w:docPart w:val="DefaultPlaceholder_-1854013440"/>
            </w:placeholder>
          </w:sdtPr>
          <w:sdtEndPr/>
          <w:sdtContent>
            <w:tc>
              <w:tcPr>
                <w:tcW w:w="9290" w:type="dxa"/>
              </w:tcPr>
              <w:p w14:paraId="22600650" w14:textId="5CF20917" w:rsidR="00F90546" w:rsidRDefault="00F90546">
                <w:pPr>
                  <w:rPr>
                    <w:rFonts w:asciiTheme="majorHAnsi" w:hAnsiTheme="majorHAnsi" w:cstheme="majorHAnsi"/>
                    <w:b/>
                    <w:sz w:val="21"/>
                    <w:szCs w:val="21"/>
                  </w:rPr>
                </w:pPr>
                <w:r>
                  <w:rPr>
                    <w:rFonts w:asciiTheme="majorHAnsi" w:hAnsiTheme="majorHAnsi" w:cstheme="majorHAnsi"/>
                    <w:b/>
                    <w:sz w:val="21"/>
                    <w:szCs w:val="21"/>
                  </w:rPr>
                  <w:t xml:space="preserve"> </w:t>
                </w:r>
              </w:p>
            </w:tc>
          </w:sdtContent>
        </w:sdt>
      </w:tr>
    </w:tbl>
    <w:p w14:paraId="3AF58D7D" w14:textId="30952E3C" w:rsidR="00C7191B" w:rsidRDefault="00C7191B">
      <w:pPr>
        <w:rPr>
          <w:rFonts w:asciiTheme="majorHAnsi" w:hAnsiTheme="majorHAnsi" w:cstheme="majorHAnsi"/>
          <w:b/>
          <w:sz w:val="21"/>
          <w:szCs w:val="21"/>
        </w:rPr>
      </w:pPr>
    </w:p>
    <w:p w14:paraId="57CB6FA5" w14:textId="6D3CDA25" w:rsidR="007933E6" w:rsidRDefault="00A336FB" w:rsidP="00AD6478">
      <w:pPr>
        <w:jc w:val="both"/>
        <w:rPr>
          <w:rFonts w:asciiTheme="majorHAnsi" w:hAnsiTheme="majorHAnsi" w:cstheme="majorHAnsi"/>
          <w:b/>
          <w:sz w:val="21"/>
          <w:szCs w:val="21"/>
        </w:rPr>
      </w:pPr>
      <w:r>
        <w:rPr>
          <w:rFonts w:asciiTheme="majorHAnsi" w:hAnsiTheme="majorHAnsi" w:cstheme="majorHAnsi"/>
          <w:b/>
          <w:sz w:val="21"/>
          <w:szCs w:val="21"/>
        </w:rPr>
        <w:t xml:space="preserve">HOV </w:t>
      </w:r>
      <w:r w:rsidR="00256D15">
        <w:rPr>
          <w:rFonts w:asciiTheme="majorHAnsi" w:hAnsiTheme="majorHAnsi" w:cstheme="majorHAnsi"/>
          <w:b/>
          <w:sz w:val="21"/>
          <w:szCs w:val="21"/>
        </w:rPr>
        <w:t xml:space="preserve">15: </w:t>
      </w:r>
      <w:r w:rsidR="007933E6" w:rsidRPr="00F16A74">
        <w:rPr>
          <w:rFonts w:asciiTheme="majorHAnsi" w:hAnsiTheme="majorHAnsi" w:cstheme="majorHAnsi"/>
          <w:b/>
          <w:sz w:val="21"/>
          <w:szCs w:val="21"/>
        </w:rPr>
        <w:t>F</w:t>
      </w:r>
      <w:r w:rsidR="007933E6">
        <w:rPr>
          <w:rFonts w:asciiTheme="majorHAnsi" w:hAnsiTheme="majorHAnsi" w:cstheme="majorHAnsi"/>
          <w:b/>
          <w:sz w:val="21"/>
          <w:szCs w:val="21"/>
        </w:rPr>
        <w:t xml:space="preserve">INAL CHECKLIST </w:t>
      </w:r>
    </w:p>
    <w:tbl>
      <w:tblPr>
        <w:tblW w:w="9634" w:type="dxa"/>
        <w:tblLook w:val="04A0" w:firstRow="1" w:lastRow="0" w:firstColumn="1" w:lastColumn="0" w:noHBand="0" w:noVBand="1"/>
      </w:tblPr>
      <w:tblGrid>
        <w:gridCol w:w="7366"/>
        <w:gridCol w:w="2268"/>
      </w:tblGrid>
      <w:tr w:rsidR="007933E6" w:rsidRPr="003151CF" w14:paraId="7F137883" w14:textId="77777777" w:rsidTr="000B5510">
        <w:trPr>
          <w:trHeight w:val="369"/>
        </w:trPr>
        <w:tc>
          <w:tcPr>
            <w:tcW w:w="96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3286F937" w14:textId="4AF3EAFE" w:rsidR="007933E6" w:rsidRPr="00F16A74" w:rsidRDefault="007933E6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765A73">
              <w:rPr>
                <w:rFonts w:ascii="Calibri" w:eastAsia="Times New Roman" w:hAnsi="Calibri" w:cs="Calibri"/>
                <w:b/>
                <w:bCs/>
                <w:color w:val="000000"/>
                <w:sz w:val="21"/>
                <w:szCs w:val="21"/>
                <w:lang w:val="en-GB" w:eastAsia="en-GB"/>
              </w:rPr>
              <w:t>Please c</w:t>
            </w:r>
            <w:r w:rsidRPr="00F16A74">
              <w:rPr>
                <w:rFonts w:ascii="Calibri" w:eastAsia="Times New Roman" w:hAnsi="Calibri" w:cs="Calibri"/>
                <w:b/>
                <w:bCs/>
                <w:color w:val="000000"/>
                <w:sz w:val="21"/>
                <w:szCs w:val="21"/>
                <w:lang w:val="en-GB" w:eastAsia="en-GB"/>
              </w:rPr>
              <w:t>heck</w:t>
            </w:r>
            <w:r w:rsidRPr="00765A73">
              <w:rPr>
                <w:rFonts w:ascii="Calibri" w:eastAsia="Times New Roman" w:hAnsi="Calibri" w:cs="Calibri"/>
                <w:b/>
                <w:bCs/>
                <w:color w:val="000000"/>
                <w:sz w:val="21"/>
                <w:szCs w:val="21"/>
                <w:lang w:val="en-GB" w:eastAsia="en-GB"/>
              </w:rPr>
              <w:t xml:space="preserve"> the following documentation has been </w:t>
            </w:r>
            <w:r w:rsidR="00343966">
              <w:rPr>
                <w:rFonts w:ascii="Calibri" w:eastAsia="Times New Roman" w:hAnsi="Calibri" w:cs="Calibri"/>
                <w:b/>
                <w:bCs/>
                <w:color w:val="000000"/>
                <w:sz w:val="21"/>
                <w:szCs w:val="21"/>
                <w:lang w:val="en-GB" w:eastAsia="en-GB"/>
              </w:rPr>
              <w:t>submitted with your application. Your application will not be processed until all documentation is received.</w:t>
            </w:r>
            <w:r w:rsidRPr="00765A73">
              <w:rPr>
                <w:rFonts w:ascii="Calibri" w:eastAsia="Times New Roman" w:hAnsi="Calibri" w:cs="Calibri"/>
                <w:b/>
                <w:bCs/>
                <w:color w:val="000000"/>
                <w:sz w:val="21"/>
                <w:szCs w:val="21"/>
                <w:lang w:val="en-GB" w:eastAsia="en-GB"/>
              </w:rPr>
              <w:t xml:space="preserve"> </w:t>
            </w:r>
          </w:p>
        </w:tc>
      </w:tr>
      <w:tr w:rsidR="007933E6" w:rsidRPr="008019BC" w14:paraId="02E304A0" w14:textId="77777777" w:rsidTr="000B5510">
        <w:trPr>
          <w:trHeight w:val="288"/>
        </w:trPr>
        <w:tc>
          <w:tcPr>
            <w:tcW w:w="73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</w:tcPr>
          <w:p w14:paraId="29032903" w14:textId="77777777" w:rsidR="007933E6" w:rsidRPr="00F16A74" w:rsidRDefault="007933E6" w:rsidP="0008278F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Document check-list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79490F75" w14:textId="77777777" w:rsidR="007933E6" w:rsidRPr="00F16A74" w:rsidRDefault="007933E6" w:rsidP="0008278F">
            <w:pPr>
              <w:spacing w:after="10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Attached?</w:t>
            </w:r>
          </w:p>
        </w:tc>
      </w:tr>
      <w:tr w:rsidR="007933E6" w:rsidRPr="008019BC" w14:paraId="1076C10D" w14:textId="77777777" w:rsidTr="0008278F">
        <w:trPr>
          <w:trHeight w:val="288"/>
        </w:trPr>
        <w:tc>
          <w:tcPr>
            <w:tcW w:w="73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DCDB"/>
            <w:noWrap/>
            <w:vAlign w:val="bottom"/>
            <w:hideMark/>
          </w:tcPr>
          <w:p w14:paraId="5A35312F" w14:textId="7B4891DF" w:rsidR="007933E6" w:rsidRPr="007E4556" w:rsidRDefault="007933E6" w:rsidP="00E26171">
            <w:pPr>
              <w:spacing w:after="100"/>
              <w:rPr>
                <w:rFonts w:ascii="Calibri" w:eastAsia="Times New Roman" w:hAnsi="Calibri" w:cs="Calibri"/>
                <w:bCs/>
                <w:color w:val="000000"/>
                <w:sz w:val="21"/>
                <w:szCs w:val="21"/>
                <w:lang w:val="en-GB" w:eastAsia="en-GB"/>
              </w:rPr>
            </w:pPr>
            <w:r w:rsidRPr="007E4556">
              <w:rPr>
                <w:rFonts w:asciiTheme="majorHAnsi" w:hAnsiTheme="majorHAnsi" w:cstheme="majorHAnsi"/>
                <w:sz w:val="21"/>
                <w:szCs w:val="21"/>
              </w:rPr>
              <w:t>Copies of insurance certificates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DCDB"/>
            <w:noWrap/>
            <w:hideMark/>
          </w:tcPr>
          <w:p w14:paraId="45ACC7B8" w14:textId="3B06E3A4" w:rsidR="007933E6" w:rsidRPr="008019BC" w:rsidRDefault="007933E6" w:rsidP="0029161D">
            <w:pPr>
              <w:spacing w:after="100"/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GB" w:eastAsia="en-GB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Yes 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8234063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6A74">
                  <w:rPr>
                    <w:rFonts w:ascii="MS Gothic" w:eastAsia="MS Gothic" w:hAnsi="MS Gothic" w:cstheme="majorHAnsi"/>
                    <w:b/>
                    <w:sz w:val="21"/>
                    <w:szCs w:val="21"/>
                  </w:rPr>
                  <w:t>☐</w:t>
                </w:r>
              </w:sdtContent>
            </w:sdt>
          </w:p>
        </w:tc>
      </w:tr>
      <w:tr w:rsidR="007933E6" w:rsidRPr="008019BC" w14:paraId="4FA98391" w14:textId="77777777" w:rsidTr="0008278F">
        <w:trPr>
          <w:trHeight w:val="267"/>
        </w:trPr>
        <w:tc>
          <w:tcPr>
            <w:tcW w:w="73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DCDB"/>
            <w:noWrap/>
            <w:vAlign w:val="bottom"/>
            <w:hideMark/>
          </w:tcPr>
          <w:p w14:paraId="1B5479F0" w14:textId="19004332" w:rsidR="007933E6" w:rsidRPr="007E4556" w:rsidRDefault="00D7555D" w:rsidP="00E26171">
            <w:pPr>
              <w:spacing w:after="100"/>
              <w:rPr>
                <w:rFonts w:ascii="Calibri" w:eastAsia="Times New Roman" w:hAnsi="Calibri" w:cs="Calibri"/>
                <w:bCs/>
                <w:color w:val="000000"/>
                <w:sz w:val="21"/>
                <w:szCs w:val="21"/>
                <w:lang w:val="en-GB" w:eastAsia="en-GB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21"/>
                <w:szCs w:val="21"/>
                <w:lang w:val="en-GB" w:eastAsia="en-GB"/>
              </w:rPr>
              <w:t>Copy of Pilot’s certificate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DCDB"/>
            <w:noWrap/>
            <w:hideMark/>
          </w:tcPr>
          <w:p w14:paraId="12D6A5F6" w14:textId="44AAEB46" w:rsidR="007933E6" w:rsidRPr="008019BC" w:rsidRDefault="007933E6" w:rsidP="0029161D">
            <w:pPr>
              <w:spacing w:after="100"/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GB" w:eastAsia="en-GB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Yes 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-12055544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6A74">
                  <w:rPr>
                    <w:rFonts w:ascii="MS Gothic" w:eastAsia="MS Gothic" w:hAnsi="MS Gothic" w:cstheme="majorHAnsi"/>
                    <w:b/>
                    <w:sz w:val="21"/>
                    <w:szCs w:val="21"/>
                  </w:rPr>
                  <w:t>☐</w:t>
                </w:r>
              </w:sdtContent>
            </w:sdt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</w:t>
            </w:r>
            <w:r w:rsidRPr="00765A73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   </w:t>
            </w: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</w:t>
            </w:r>
          </w:p>
        </w:tc>
      </w:tr>
      <w:tr w:rsidR="007933E6" w:rsidRPr="008019BC" w14:paraId="42D0B97C" w14:textId="77777777" w:rsidTr="0008278F">
        <w:trPr>
          <w:trHeight w:val="345"/>
        </w:trPr>
        <w:tc>
          <w:tcPr>
            <w:tcW w:w="73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DCDB"/>
            <w:noWrap/>
            <w:vAlign w:val="bottom"/>
            <w:hideMark/>
          </w:tcPr>
          <w:p w14:paraId="35292A2B" w14:textId="4BDA09D0" w:rsidR="007933E6" w:rsidRPr="007E4556" w:rsidRDefault="00D7555D" w:rsidP="0008278F">
            <w:pPr>
              <w:spacing w:after="100"/>
              <w:rPr>
                <w:rFonts w:ascii="Calibri" w:eastAsia="Times New Roman" w:hAnsi="Calibri" w:cs="Calibri"/>
                <w:bCs/>
                <w:color w:val="000000"/>
                <w:sz w:val="21"/>
                <w:szCs w:val="21"/>
                <w:lang w:val="en-GB" w:eastAsia="en-GB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21"/>
                <w:szCs w:val="21"/>
                <w:lang w:val="en-GB" w:eastAsia="en-GB"/>
              </w:rPr>
              <w:t>Copy of Certification of Classification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DCDB"/>
            <w:noWrap/>
            <w:hideMark/>
          </w:tcPr>
          <w:p w14:paraId="07437AF5" w14:textId="2A31EA5A" w:rsidR="007933E6" w:rsidRPr="008019BC" w:rsidRDefault="007933E6" w:rsidP="0029161D">
            <w:pPr>
              <w:spacing w:after="100"/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GB" w:eastAsia="en-GB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Yes 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-5371202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6A74">
                  <w:rPr>
                    <w:rFonts w:ascii="MS Gothic" w:eastAsia="MS Gothic" w:hAnsi="MS Gothic" w:cstheme="majorHAnsi"/>
                    <w:b/>
                    <w:sz w:val="21"/>
                    <w:szCs w:val="21"/>
                  </w:rPr>
                  <w:t>☐</w:t>
                </w:r>
              </w:sdtContent>
            </w:sdt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</w:t>
            </w:r>
            <w:r w:rsidRPr="00765A73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   </w:t>
            </w: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</w:t>
            </w:r>
          </w:p>
        </w:tc>
      </w:tr>
    </w:tbl>
    <w:p w14:paraId="754C534F" w14:textId="77777777" w:rsidR="007933E6" w:rsidRPr="00F16A74" w:rsidRDefault="007933E6" w:rsidP="007933E6">
      <w:pPr>
        <w:spacing w:after="120"/>
        <w:rPr>
          <w:rFonts w:asciiTheme="majorHAnsi" w:hAnsiTheme="majorHAnsi" w:cstheme="majorHAnsi"/>
          <w:b/>
          <w:sz w:val="16"/>
          <w:szCs w:val="16"/>
        </w:rPr>
      </w:pPr>
    </w:p>
    <w:p w14:paraId="0C2501A7" w14:textId="77777777" w:rsidR="007933E6" w:rsidRPr="00F16A74" w:rsidRDefault="007933E6" w:rsidP="007933E6">
      <w:pPr>
        <w:pStyle w:val="BodyText3"/>
        <w:spacing w:before="120"/>
        <w:jc w:val="both"/>
        <w:rPr>
          <w:rFonts w:asciiTheme="majorHAnsi" w:hAnsiTheme="majorHAnsi" w:cstheme="majorHAnsi"/>
          <w:b/>
          <w:sz w:val="21"/>
          <w:szCs w:val="21"/>
        </w:rPr>
      </w:pPr>
      <w:r w:rsidRPr="00F16A74">
        <w:rPr>
          <w:rFonts w:asciiTheme="majorHAnsi" w:hAnsiTheme="majorHAnsi" w:cstheme="majorHAnsi"/>
          <w:b/>
          <w:sz w:val="21"/>
          <w:szCs w:val="21"/>
        </w:rPr>
        <w:t>Declaration</w:t>
      </w:r>
    </w:p>
    <w:p w14:paraId="02BD1FFD" w14:textId="77777777" w:rsidR="007933E6" w:rsidRPr="00F16A74" w:rsidRDefault="007933E6" w:rsidP="007933E6">
      <w:pPr>
        <w:pStyle w:val="BodyText3"/>
        <w:spacing w:before="120"/>
        <w:jc w:val="both"/>
        <w:rPr>
          <w:rFonts w:asciiTheme="majorHAnsi" w:hAnsiTheme="majorHAnsi" w:cstheme="majorHAnsi"/>
          <w:sz w:val="21"/>
          <w:szCs w:val="21"/>
        </w:rPr>
      </w:pPr>
      <w:r w:rsidRPr="00F16A74">
        <w:rPr>
          <w:rFonts w:asciiTheme="majorHAnsi" w:hAnsiTheme="majorHAnsi" w:cstheme="majorHAnsi"/>
          <w:sz w:val="21"/>
          <w:szCs w:val="21"/>
        </w:rPr>
        <w:t>I understand that submission of false information could result in a permit being immediately revoked and may lead to future applications for permits being refused, or restrictions being imposed.  In some cases</w:t>
      </w:r>
      <w:r>
        <w:rPr>
          <w:rFonts w:asciiTheme="majorHAnsi" w:hAnsiTheme="majorHAnsi" w:cstheme="majorHAnsi"/>
          <w:sz w:val="21"/>
          <w:szCs w:val="21"/>
        </w:rPr>
        <w:t>,</w:t>
      </w:r>
      <w:r w:rsidRPr="00F16A74">
        <w:rPr>
          <w:rFonts w:asciiTheme="majorHAnsi" w:hAnsiTheme="majorHAnsi" w:cstheme="majorHAnsi"/>
          <w:sz w:val="21"/>
          <w:szCs w:val="21"/>
        </w:rPr>
        <w:t xml:space="preserve"> prosecutions may be brought.  </w:t>
      </w:r>
    </w:p>
    <w:p w14:paraId="2C80E8DB" w14:textId="77777777" w:rsidR="007933E6" w:rsidRPr="00F16A74" w:rsidRDefault="007933E6" w:rsidP="007933E6">
      <w:pPr>
        <w:spacing w:before="120"/>
        <w:jc w:val="both"/>
        <w:rPr>
          <w:rFonts w:asciiTheme="majorHAnsi" w:hAnsiTheme="majorHAnsi" w:cstheme="majorHAnsi"/>
          <w:b/>
          <w:sz w:val="21"/>
          <w:szCs w:val="21"/>
        </w:rPr>
      </w:pPr>
      <w:r w:rsidRPr="00F16A74">
        <w:rPr>
          <w:rFonts w:asciiTheme="majorHAnsi" w:hAnsiTheme="majorHAnsi" w:cstheme="majorHAnsi"/>
          <w:b/>
          <w:sz w:val="21"/>
          <w:szCs w:val="21"/>
        </w:rPr>
        <w:t xml:space="preserve">IMPORTANT LEGAL NOTICE – </w:t>
      </w:r>
    </w:p>
    <w:p w14:paraId="6871D906" w14:textId="47C8158C" w:rsidR="007933E6" w:rsidRPr="00F16A74" w:rsidRDefault="00087EDF" w:rsidP="007933E6">
      <w:pPr>
        <w:pStyle w:val="ListParagraph"/>
        <w:numPr>
          <w:ilvl w:val="0"/>
          <w:numId w:val="4"/>
        </w:numPr>
        <w:spacing w:before="120" w:after="120"/>
        <w:ind w:left="357" w:hanging="357"/>
        <w:contextualSpacing w:val="0"/>
        <w:jc w:val="both"/>
        <w:rPr>
          <w:rFonts w:asciiTheme="majorHAnsi" w:hAnsiTheme="majorHAnsi" w:cstheme="majorHAnsi"/>
          <w:sz w:val="21"/>
          <w:szCs w:val="21"/>
        </w:rPr>
      </w:pPr>
      <w:r>
        <w:rPr>
          <w:rFonts w:asciiTheme="majorHAnsi" w:hAnsiTheme="majorHAnsi" w:cstheme="majorHAnsi"/>
          <w:sz w:val="21"/>
          <w:szCs w:val="21"/>
        </w:rPr>
        <w:t>T</w:t>
      </w:r>
      <w:r w:rsidR="007933E6" w:rsidRPr="00F16A74">
        <w:rPr>
          <w:rFonts w:asciiTheme="majorHAnsi" w:hAnsiTheme="majorHAnsi" w:cstheme="majorHAnsi"/>
          <w:sz w:val="21"/>
          <w:szCs w:val="21"/>
        </w:rPr>
        <w:t xml:space="preserve">he GSGSSI </w:t>
      </w:r>
      <w:r w:rsidR="007933E6" w:rsidRPr="00F16A74">
        <w:rPr>
          <w:rFonts w:asciiTheme="majorHAnsi" w:hAnsiTheme="majorHAnsi" w:cstheme="majorHAnsi"/>
          <w:sz w:val="21"/>
          <w:szCs w:val="21"/>
          <w:u w:val="single"/>
        </w:rPr>
        <w:t>will not accept any liability whatsoever</w:t>
      </w:r>
      <w:r w:rsidR="007933E6" w:rsidRPr="00F16A74">
        <w:rPr>
          <w:rFonts w:asciiTheme="majorHAnsi" w:hAnsiTheme="majorHAnsi" w:cstheme="majorHAnsi"/>
          <w:sz w:val="21"/>
          <w:szCs w:val="21"/>
        </w:rPr>
        <w:t xml:space="preserve"> for injury to, or damage sustained by, any individual, howsoever arising. </w:t>
      </w:r>
    </w:p>
    <w:p w14:paraId="71B9D4BE" w14:textId="77777777" w:rsidR="007933E6" w:rsidRPr="00F16A74" w:rsidRDefault="007933E6" w:rsidP="007933E6">
      <w:pPr>
        <w:tabs>
          <w:tab w:val="left" w:pos="50"/>
          <w:tab w:val="left" w:leader="dot" w:pos="4020"/>
          <w:tab w:val="left" w:pos="7530"/>
          <w:tab w:val="right" w:pos="10140"/>
        </w:tabs>
        <w:jc w:val="both"/>
        <w:rPr>
          <w:rFonts w:asciiTheme="majorHAnsi" w:hAnsiTheme="majorHAnsi" w:cstheme="majorHAnsi"/>
          <w:sz w:val="21"/>
          <w:szCs w:val="21"/>
        </w:rPr>
      </w:pPr>
    </w:p>
    <w:p w14:paraId="012361A8" w14:textId="60B00A70" w:rsidR="007933E6" w:rsidRPr="00F16A74" w:rsidRDefault="007933E6" w:rsidP="007933E6">
      <w:pPr>
        <w:tabs>
          <w:tab w:val="left" w:pos="50"/>
          <w:tab w:val="left" w:leader="dot" w:pos="4020"/>
          <w:tab w:val="left" w:pos="7530"/>
          <w:tab w:val="right" w:pos="10140"/>
        </w:tabs>
        <w:jc w:val="both"/>
        <w:rPr>
          <w:rFonts w:asciiTheme="majorHAnsi" w:hAnsiTheme="majorHAnsi" w:cstheme="majorHAnsi"/>
          <w:sz w:val="21"/>
          <w:szCs w:val="21"/>
        </w:rPr>
      </w:pPr>
      <w:r w:rsidRPr="00F16A74">
        <w:rPr>
          <w:rFonts w:asciiTheme="majorHAnsi" w:hAnsiTheme="majorHAnsi" w:cstheme="majorHAnsi"/>
          <w:sz w:val="21"/>
          <w:szCs w:val="21"/>
        </w:rPr>
        <w:t>Signature (applicant)</w:t>
      </w:r>
      <w:r w:rsidR="00542C9F">
        <w:rPr>
          <w:rFonts w:asciiTheme="majorHAnsi" w:hAnsiTheme="majorHAnsi" w:cstheme="majorHAnsi"/>
          <w:sz w:val="21"/>
          <w:szCs w:val="21"/>
        </w:rPr>
        <w:t>:</w:t>
      </w:r>
      <w:r w:rsidRPr="00F16A74">
        <w:rPr>
          <w:rFonts w:asciiTheme="majorHAnsi" w:hAnsiTheme="majorHAnsi" w:cstheme="majorHAnsi"/>
          <w:sz w:val="21"/>
          <w:szCs w:val="21"/>
        </w:rPr>
        <w:t xml:space="preserve"> </w:t>
      </w:r>
      <w:sdt>
        <w:sdtPr>
          <w:rPr>
            <w:rFonts w:asciiTheme="majorHAnsi" w:hAnsiTheme="majorHAnsi" w:cstheme="majorHAnsi"/>
            <w:sz w:val="21"/>
            <w:szCs w:val="21"/>
          </w:rPr>
          <w:id w:val="-1216039894"/>
          <w:placeholder>
            <w:docPart w:val="9BE5B5D93D3E4E80BC331FE6B2ECEA89"/>
          </w:placeholder>
        </w:sdtPr>
        <w:sdtEndPr/>
        <w:sdtContent>
          <w:r w:rsidR="00F90546">
            <w:rPr>
              <w:rFonts w:asciiTheme="majorHAnsi" w:hAnsiTheme="majorHAnsi" w:cstheme="majorHAnsi"/>
              <w:sz w:val="21"/>
              <w:szCs w:val="21"/>
            </w:rPr>
            <w:t xml:space="preserve">  </w:t>
          </w:r>
        </w:sdtContent>
      </w:sdt>
      <w:r w:rsidRPr="00F16A74">
        <w:rPr>
          <w:rFonts w:asciiTheme="majorHAnsi" w:hAnsiTheme="majorHAnsi" w:cstheme="majorHAnsi"/>
          <w:i/>
          <w:sz w:val="21"/>
          <w:szCs w:val="21"/>
        </w:rPr>
        <w:t xml:space="preserve">    </w:t>
      </w:r>
      <w:r w:rsidR="00542C9F">
        <w:rPr>
          <w:rFonts w:asciiTheme="majorHAnsi" w:hAnsiTheme="majorHAnsi" w:cstheme="majorHAnsi"/>
          <w:i/>
          <w:sz w:val="21"/>
          <w:szCs w:val="21"/>
        </w:rPr>
        <w:t xml:space="preserve">                                      </w:t>
      </w:r>
      <w:r w:rsidRPr="00F16A74">
        <w:rPr>
          <w:rFonts w:asciiTheme="majorHAnsi" w:hAnsiTheme="majorHAnsi" w:cstheme="majorHAnsi"/>
          <w:i/>
          <w:sz w:val="21"/>
          <w:szCs w:val="21"/>
        </w:rPr>
        <w:t xml:space="preserve"> </w:t>
      </w:r>
      <w:r w:rsidR="004F6ABF">
        <w:rPr>
          <w:rFonts w:asciiTheme="majorHAnsi" w:hAnsiTheme="majorHAnsi" w:cstheme="majorHAnsi"/>
          <w:sz w:val="21"/>
          <w:szCs w:val="21"/>
        </w:rPr>
        <w:t>Date:</w:t>
      </w:r>
      <w:r w:rsidR="00F90546">
        <w:rPr>
          <w:rFonts w:asciiTheme="majorHAnsi" w:hAnsiTheme="majorHAnsi" w:cstheme="majorHAnsi"/>
          <w:sz w:val="21"/>
          <w:szCs w:val="21"/>
        </w:rPr>
        <w:t xml:space="preserve"> </w:t>
      </w:r>
      <w:sdt>
        <w:sdtPr>
          <w:rPr>
            <w:color w:val="D9D9D9" w:themeColor="background1" w:themeShade="D9"/>
          </w:rPr>
          <w:id w:val="235128190"/>
          <w:placeholder>
            <w:docPart w:val="00D79B91C09A4986B89D19B4CE730667"/>
          </w:placeholder>
          <w:date>
            <w:dateFormat w:val="dd/MM/yyyy"/>
            <w:lid w:val="en-GB"/>
            <w:storeMappedDataAs w:val="dateTime"/>
            <w:calendar w:val="gregorian"/>
          </w:date>
        </w:sdtPr>
        <w:sdtEndPr/>
        <w:sdtContent>
          <w:proofErr w:type="spellStart"/>
          <w:r w:rsidR="00C13181">
            <w:rPr>
              <w:color w:val="D9D9D9" w:themeColor="background1" w:themeShade="D9"/>
              <w:lang w:val="en-GB"/>
            </w:rPr>
            <w:t>dd</w:t>
          </w:r>
          <w:proofErr w:type="spellEnd"/>
          <w:r w:rsidR="00C13181">
            <w:rPr>
              <w:color w:val="D9D9D9" w:themeColor="background1" w:themeShade="D9"/>
              <w:lang w:val="en-GB"/>
            </w:rPr>
            <w:t>/month/</w:t>
          </w:r>
          <w:proofErr w:type="spellStart"/>
          <w:r w:rsidR="00C13181">
            <w:rPr>
              <w:color w:val="D9D9D9" w:themeColor="background1" w:themeShade="D9"/>
              <w:lang w:val="en-GB"/>
            </w:rPr>
            <w:t>yyyy</w:t>
          </w:r>
          <w:proofErr w:type="spellEnd"/>
        </w:sdtContent>
      </w:sdt>
    </w:p>
    <w:p w14:paraId="0929D875" w14:textId="3F7F4CC2" w:rsidR="007933E6" w:rsidRPr="00A04F50" w:rsidRDefault="007933E6" w:rsidP="007933E6">
      <w:pPr>
        <w:jc w:val="both"/>
        <w:rPr>
          <w:rFonts w:asciiTheme="majorHAnsi" w:hAnsiTheme="majorHAnsi" w:cstheme="majorHAnsi"/>
          <w:sz w:val="21"/>
          <w:szCs w:val="21"/>
        </w:rPr>
      </w:pPr>
      <w:r w:rsidRPr="00F16A74">
        <w:rPr>
          <w:rFonts w:asciiTheme="majorHAnsi" w:hAnsiTheme="majorHAnsi" w:cstheme="majorHAnsi"/>
          <w:sz w:val="21"/>
          <w:szCs w:val="21"/>
        </w:rPr>
        <w:t>Completed visit application forms and any accompanying information sh</w:t>
      </w:r>
      <w:r>
        <w:rPr>
          <w:rFonts w:asciiTheme="majorHAnsi" w:hAnsiTheme="majorHAnsi" w:cstheme="majorHAnsi"/>
          <w:sz w:val="21"/>
          <w:szCs w:val="21"/>
        </w:rPr>
        <w:t xml:space="preserve">ould be returned to GSGSSI and </w:t>
      </w:r>
      <w:r w:rsidRPr="00F16A74">
        <w:rPr>
          <w:rFonts w:asciiTheme="majorHAnsi" w:hAnsiTheme="majorHAnsi" w:cstheme="majorHAnsi"/>
          <w:sz w:val="21"/>
          <w:szCs w:val="21"/>
        </w:rPr>
        <w:t xml:space="preserve">emailed to </w:t>
      </w:r>
      <w:hyperlink r:id="rId10" w:history="1">
        <w:r w:rsidR="00BA2EC1">
          <w:rPr>
            <w:rStyle w:val="Hyperlink"/>
            <w:rFonts w:asciiTheme="majorHAnsi" w:hAnsiTheme="majorHAnsi" w:cstheme="majorHAnsi"/>
            <w:sz w:val="21"/>
            <w:szCs w:val="21"/>
          </w:rPr>
          <w:t>allison.kean@gov.gs</w:t>
        </w:r>
      </w:hyperlink>
      <w:bookmarkStart w:id="0" w:name="_GoBack"/>
      <w:bookmarkEnd w:id="0"/>
      <w:r>
        <w:rPr>
          <w:rFonts w:asciiTheme="majorHAnsi" w:hAnsiTheme="majorHAnsi" w:cstheme="majorHAnsi"/>
          <w:sz w:val="21"/>
          <w:szCs w:val="21"/>
        </w:rPr>
        <w:t xml:space="preserve"> and</w:t>
      </w:r>
      <w:r w:rsidRPr="00F16A74">
        <w:rPr>
          <w:rFonts w:asciiTheme="majorHAnsi" w:hAnsiTheme="majorHAnsi" w:cstheme="majorHAnsi"/>
          <w:sz w:val="21"/>
          <w:szCs w:val="21"/>
        </w:rPr>
        <w:t xml:space="preserve"> </w:t>
      </w:r>
      <w:hyperlink r:id="rId11" w:history="1">
        <w:r>
          <w:rPr>
            <w:rStyle w:val="Hyperlink"/>
            <w:rFonts w:asciiTheme="majorHAnsi" w:hAnsiTheme="majorHAnsi" w:cstheme="majorHAnsi"/>
            <w:sz w:val="21"/>
            <w:szCs w:val="21"/>
          </w:rPr>
          <w:t>admin</w:t>
        </w:r>
        <w:r w:rsidRPr="00F16A74">
          <w:rPr>
            <w:rStyle w:val="Hyperlink"/>
            <w:rFonts w:asciiTheme="majorHAnsi" w:hAnsiTheme="majorHAnsi" w:cstheme="majorHAnsi"/>
            <w:sz w:val="21"/>
            <w:szCs w:val="21"/>
          </w:rPr>
          <w:t>@gov.gs</w:t>
        </w:r>
      </w:hyperlink>
    </w:p>
    <w:sectPr w:rsidR="007933E6" w:rsidRPr="00A04F50" w:rsidSect="00F03C3C">
      <w:headerReference w:type="default" r:id="rId12"/>
      <w:footerReference w:type="default" r:id="rId13"/>
      <w:headerReference w:type="first" r:id="rId14"/>
      <w:footerReference w:type="first" r:id="rId15"/>
      <w:pgSz w:w="11900" w:h="16840"/>
      <w:pgMar w:top="1985" w:right="1134" w:bottom="851" w:left="1134" w:header="702" w:footer="286" w:gutter="0"/>
      <w:cols w:space="708"/>
      <w:titlePg/>
      <w:docGrid w:linePitch="326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0E752E9" w16cid:durableId="228367C1"/>
  <w16cid:commentId w16cid:paraId="647A59FC" w16cid:durableId="22836C7F"/>
  <w16cid:commentId w16cid:paraId="2987AF77" w16cid:durableId="228367C2"/>
  <w16cid:commentId w16cid:paraId="40CCBA1F" w16cid:durableId="22836C27"/>
  <w16cid:commentId w16cid:paraId="2DB87EE0" w16cid:durableId="228367C3"/>
  <w16cid:commentId w16cid:paraId="5E60F369" w16cid:durableId="22836B37"/>
  <w16cid:commentId w16cid:paraId="0394E2E2" w16cid:durableId="228367C4"/>
  <w16cid:commentId w16cid:paraId="167DEA0B" w16cid:durableId="22836ABE"/>
  <w16cid:commentId w16cid:paraId="47C80247" w16cid:durableId="228367C5"/>
  <w16cid:commentId w16cid:paraId="2082006F" w16cid:durableId="228367C6"/>
  <w16cid:commentId w16cid:paraId="6B5E217E" w16cid:durableId="228369FF"/>
  <w16cid:commentId w16cid:paraId="0A6BC1AB" w16cid:durableId="228367C7"/>
  <w16cid:commentId w16cid:paraId="2CA8BCCB" w16cid:durableId="2283693A"/>
  <w16cid:commentId w16cid:paraId="77246A70" w16cid:durableId="228367C8"/>
  <w16cid:commentId w16cid:paraId="768C568C" w16cid:durableId="228368D9"/>
  <w16cid:commentId w16cid:paraId="14F48F9E" w16cid:durableId="228367C9"/>
  <w16cid:commentId w16cid:paraId="717545F2" w16cid:durableId="2283C56C"/>
  <w16cid:commentId w16cid:paraId="67623D18" w16cid:durableId="228367CA"/>
  <w16cid:commentId w16cid:paraId="4F8CEE6E" w16cid:durableId="2283C779"/>
  <w16cid:commentId w16cid:paraId="3ECE9F74" w16cid:durableId="228367CB"/>
  <w16cid:commentId w16cid:paraId="4E63AE30" w16cid:durableId="2284770D"/>
  <w16cid:commentId w16cid:paraId="3487FC05" w16cid:durableId="228367CC"/>
  <w16cid:commentId w16cid:paraId="6C208BDB" w16cid:durableId="22847ED1"/>
  <w16cid:commentId w16cid:paraId="05054AAD" w16cid:durableId="228367CD"/>
  <w16cid:commentId w16cid:paraId="65C7B2DC" w16cid:durableId="228478B7"/>
  <w16cid:commentId w16cid:paraId="0ACCFA86" w16cid:durableId="228367CE"/>
  <w16cid:commentId w16cid:paraId="6E04CE64" w16cid:durableId="228479AB"/>
  <w16cid:commentId w16cid:paraId="110D8BAF" w16cid:durableId="228367CF"/>
  <w16cid:commentId w16cid:paraId="7AF0F617" w16cid:durableId="22847B8A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ACB1326" w14:textId="77777777" w:rsidR="00A6723F" w:rsidRDefault="00A6723F" w:rsidP="00245644">
      <w:r>
        <w:separator/>
      </w:r>
    </w:p>
  </w:endnote>
  <w:endnote w:type="continuationSeparator" w:id="0">
    <w:p w14:paraId="5256AB23" w14:textId="77777777" w:rsidR="00A6723F" w:rsidRDefault="00A6723F" w:rsidP="002456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641235172"/>
      <w:docPartObj>
        <w:docPartGallery w:val="Page Numbers (Bottom of Page)"/>
        <w:docPartUnique/>
      </w:docPartObj>
    </w:sdtPr>
    <w:sdtEndPr/>
    <w:sdtContent>
      <w:sdt>
        <w:sdtPr>
          <w:id w:val="1830565259"/>
          <w:docPartObj>
            <w:docPartGallery w:val="Page Numbers (Top of Page)"/>
            <w:docPartUnique/>
          </w:docPartObj>
        </w:sdtPr>
        <w:sdtEndPr/>
        <w:sdtContent>
          <w:p w14:paraId="48A952CA" w14:textId="7E8F19CC" w:rsidR="00D0335E" w:rsidRDefault="00D0335E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 w:rsidR="00BA2EC1">
              <w:rPr>
                <w:b/>
                <w:bCs/>
                <w:noProof/>
              </w:rPr>
              <w:t>6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 w:rsidR="00BA2EC1">
              <w:rPr>
                <w:b/>
                <w:bCs/>
                <w:noProof/>
              </w:rPr>
              <w:t>6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22D9D7FE" w14:textId="5D17D1D4" w:rsidR="00D0335E" w:rsidRDefault="00A6723F" w:rsidP="009C7558">
    <w:pPr>
      <w:pStyle w:val="Footer"/>
    </w:pPr>
    <w:r>
      <w:fldChar w:fldCharType="begin"/>
    </w:r>
    <w:r>
      <w:instrText xml:space="preserve"> FILENAME \* MERGEFORMAT </w:instrText>
    </w:r>
    <w:r>
      <w:fldChar w:fldCharType="separate"/>
    </w:r>
    <w:r w:rsidR="007957BD">
      <w:rPr>
        <w:b/>
        <w:noProof/>
      </w:rPr>
      <w:t>HOV</w:t>
    </w:r>
    <w:r w:rsidR="00D0335E">
      <w:rPr>
        <w:b/>
        <w:noProof/>
      </w:rPr>
      <w:t xml:space="preserve"> </w:t>
    </w:r>
    <w:r w:rsidR="00D0335E">
      <w:rPr>
        <w:noProof/>
      </w:rPr>
      <w:t>Application 202</w:t>
    </w:r>
    <w:r w:rsidR="00BA2EC1">
      <w:rPr>
        <w:noProof/>
      </w:rPr>
      <w:t>2</w:t>
    </w:r>
    <w:r w:rsidR="00D0335E">
      <w:rPr>
        <w:noProof/>
      </w:rPr>
      <w:t>-2</w:t>
    </w:r>
    <w:r>
      <w:rPr>
        <w:noProof/>
      </w:rPr>
      <w:fldChar w:fldCharType="end"/>
    </w:r>
    <w:r w:rsidR="00BA2EC1">
      <w:rPr>
        <w:noProof/>
      </w:rPr>
      <w:t>3</w:t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649240534"/>
      <w:docPartObj>
        <w:docPartGallery w:val="Page Numbers (Bottom of Page)"/>
        <w:docPartUnique/>
      </w:docPartObj>
    </w:sdtPr>
    <w:sdtEndPr/>
    <w:sdtContent>
      <w:sdt>
        <w:sdtPr>
          <w:id w:val="-1804913409"/>
          <w:docPartObj>
            <w:docPartGallery w:val="Page Numbers (Top of Page)"/>
            <w:docPartUnique/>
          </w:docPartObj>
        </w:sdtPr>
        <w:sdtEndPr/>
        <w:sdtContent>
          <w:p w14:paraId="0B477974" w14:textId="40173B93" w:rsidR="00D0335E" w:rsidRDefault="00D0335E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 w:rsidR="00BA2EC1">
              <w:rPr>
                <w:b/>
                <w:bCs/>
                <w:noProof/>
              </w:rPr>
              <w:t>1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 w:rsidR="00BA2EC1">
              <w:rPr>
                <w:b/>
                <w:bCs/>
                <w:noProof/>
              </w:rPr>
              <w:t>6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2BBB795E" w14:textId="5F8C8BC2" w:rsidR="00BA2EC1" w:rsidRDefault="00A6723F">
    <w:pPr>
      <w:pStyle w:val="Footer"/>
      <w:rPr>
        <w:noProof/>
      </w:rPr>
    </w:pPr>
    <w:r>
      <w:fldChar w:fldCharType="begin"/>
    </w:r>
    <w:r>
      <w:instrText xml:space="preserve"> FILENAME \* MERGEFORMAT </w:instrText>
    </w:r>
    <w:r>
      <w:fldChar w:fldCharType="separate"/>
    </w:r>
    <w:r w:rsidR="007C23CB">
      <w:rPr>
        <w:b/>
        <w:noProof/>
      </w:rPr>
      <w:t>HOV</w:t>
    </w:r>
    <w:r w:rsidR="00D0335E">
      <w:rPr>
        <w:b/>
        <w:noProof/>
      </w:rPr>
      <w:t xml:space="preserve"> </w:t>
    </w:r>
    <w:r w:rsidR="00D0335E">
      <w:rPr>
        <w:noProof/>
      </w:rPr>
      <w:t>Application 202</w:t>
    </w:r>
    <w:r w:rsidR="00BA2EC1">
      <w:rPr>
        <w:noProof/>
      </w:rPr>
      <w:t>2</w:t>
    </w:r>
    <w:r w:rsidR="00D0335E">
      <w:rPr>
        <w:noProof/>
      </w:rPr>
      <w:t>-2</w:t>
    </w:r>
    <w:r>
      <w:rPr>
        <w:noProof/>
      </w:rPr>
      <w:fldChar w:fldCharType="end"/>
    </w:r>
    <w:r w:rsidR="00BA2EC1">
      <w:rPr>
        <w:noProof/>
      </w:rPr>
      <w:t>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7A3286D" w14:textId="77777777" w:rsidR="00A6723F" w:rsidRDefault="00A6723F" w:rsidP="00245644">
      <w:r>
        <w:separator/>
      </w:r>
    </w:p>
  </w:footnote>
  <w:footnote w:type="continuationSeparator" w:id="0">
    <w:p w14:paraId="31EA3CAD" w14:textId="77777777" w:rsidR="00A6723F" w:rsidRDefault="00A6723F" w:rsidP="0024564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129"/>
      <w:gridCol w:w="8493"/>
    </w:tblGrid>
    <w:tr w:rsidR="00D0335E" w14:paraId="293DEC4B" w14:textId="77777777" w:rsidTr="00383EA3">
      <w:trPr>
        <w:trHeight w:val="704"/>
      </w:trPr>
      <w:tc>
        <w:tcPr>
          <w:tcW w:w="1129" w:type="dxa"/>
        </w:tcPr>
        <w:p w14:paraId="5E823ABC" w14:textId="77777777" w:rsidR="00D0335E" w:rsidRDefault="00D0335E" w:rsidP="00383EA3">
          <w:pPr>
            <w:rPr>
              <w:rFonts w:ascii="Calibri" w:hAnsi="Calibri"/>
              <w:sz w:val="22"/>
              <w:szCs w:val="22"/>
            </w:rPr>
          </w:pPr>
        </w:p>
      </w:tc>
      <w:tc>
        <w:tcPr>
          <w:tcW w:w="8493" w:type="dxa"/>
        </w:tcPr>
        <w:p w14:paraId="45141A3C" w14:textId="77777777" w:rsidR="00D0335E" w:rsidRDefault="00D0335E" w:rsidP="00383EA3">
          <w:pPr>
            <w:rPr>
              <w:rFonts w:ascii="Arial" w:hAnsi="Arial" w:cs="Arial"/>
              <w:b/>
              <w:sz w:val="22"/>
              <w:szCs w:val="22"/>
            </w:rPr>
          </w:pPr>
          <w:r>
            <w:rPr>
              <w:rFonts w:ascii="Arial" w:hAnsi="Arial" w:cs="Arial"/>
              <w:b/>
              <w:sz w:val="22"/>
              <w:szCs w:val="22"/>
            </w:rPr>
            <w:t>Government of South Georgia</w:t>
          </w:r>
        </w:p>
        <w:p w14:paraId="2F3F44C4" w14:textId="77777777" w:rsidR="00D0335E" w:rsidRPr="00383EA3" w:rsidRDefault="00D0335E" w:rsidP="00383EA3">
          <w:pPr>
            <w:rPr>
              <w:rFonts w:ascii="Arial" w:hAnsi="Arial" w:cs="Arial"/>
              <w:b/>
              <w:sz w:val="22"/>
              <w:szCs w:val="22"/>
            </w:rPr>
          </w:pPr>
          <w:r>
            <w:rPr>
              <w:rFonts w:ascii="Arial" w:hAnsi="Arial" w:cs="Arial"/>
              <w:b/>
              <w:sz w:val="22"/>
              <w:szCs w:val="22"/>
            </w:rPr>
            <w:t>&amp; the South Sandwich Islands</w:t>
          </w:r>
        </w:p>
      </w:tc>
    </w:tr>
  </w:tbl>
  <w:p w14:paraId="479ED1F6" w14:textId="566153CA" w:rsidR="00D0335E" w:rsidRPr="00711E58" w:rsidRDefault="00D0335E" w:rsidP="00383EA3">
    <w:pPr>
      <w:rPr>
        <w:rFonts w:ascii="Calibri" w:hAnsi="Calibri"/>
        <w:sz w:val="22"/>
        <w:szCs w:val="22"/>
      </w:rPr>
    </w:pPr>
    <w:r w:rsidRPr="00FB18A7">
      <w:rPr>
        <w:rFonts w:ascii="Arial" w:hAnsi="Arial" w:cs="Arial"/>
        <w:noProof/>
        <w:lang w:val="en-GB" w:eastAsia="en-GB"/>
      </w:rPr>
      <w:drawing>
        <wp:anchor distT="0" distB="0" distL="114300" distR="114300" simplePos="0" relativeHeight="251656704" behindDoc="0" locked="0" layoutInCell="1" allowOverlap="1" wp14:anchorId="71AB954F" wp14:editId="5E8BF8E0">
          <wp:simplePos x="0" y="0"/>
          <wp:positionH relativeFrom="column">
            <wp:posOffset>64135</wp:posOffset>
          </wp:positionH>
          <wp:positionV relativeFrom="paragraph">
            <wp:posOffset>-500853</wp:posOffset>
          </wp:positionV>
          <wp:extent cx="541020" cy="70675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wer Res Colour SG Cres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41020" cy="7067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967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133"/>
      <w:gridCol w:w="7539"/>
    </w:tblGrid>
    <w:tr w:rsidR="00D0335E" w14:paraId="011B16CF" w14:textId="77777777" w:rsidTr="00EF67D7">
      <w:trPr>
        <w:trHeight w:val="1990"/>
      </w:trPr>
      <w:tc>
        <w:tcPr>
          <w:tcW w:w="2133" w:type="dxa"/>
        </w:tcPr>
        <w:p w14:paraId="1F5F9CC7" w14:textId="77777777" w:rsidR="00D0335E" w:rsidRDefault="00D0335E" w:rsidP="00383EA3">
          <w:pPr>
            <w:pStyle w:val="Header"/>
          </w:pPr>
          <w:r w:rsidRPr="00FB18A7">
            <w:rPr>
              <w:rFonts w:ascii="Arial" w:hAnsi="Arial" w:cs="Arial"/>
              <w:noProof/>
              <w:lang w:val="en-GB" w:eastAsia="en-GB"/>
            </w:rPr>
            <w:drawing>
              <wp:anchor distT="0" distB="0" distL="114300" distR="114300" simplePos="0" relativeHeight="251657728" behindDoc="0" locked="0" layoutInCell="1" allowOverlap="1" wp14:anchorId="3AD788E9" wp14:editId="5DA9560A">
                <wp:simplePos x="0" y="0"/>
                <wp:positionH relativeFrom="margin">
                  <wp:posOffset>-6350</wp:posOffset>
                </wp:positionH>
                <wp:positionV relativeFrom="paragraph">
                  <wp:posOffset>31588</wp:posOffset>
                </wp:positionV>
                <wp:extent cx="1167130" cy="1524000"/>
                <wp:effectExtent l="0" t="0" r="0" b="0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wer Res Colour SG Crest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67130" cy="1524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320E4314" w14:textId="77777777" w:rsidR="00D0335E" w:rsidRDefault="00D0335E" w:rsidP="00383EA3">
          <w:pPr>
            <w:pStyle w:val="Header"/>
          </w:pPr>
        </w:p>
        <w:p w14:paraId="6830265D" w14:textId="77777777" w:rsidR="00D0335E" w:rsidRDefault="00D0335E" w:rsidP="00383EA3">
          <w:pPr>
            <w:pStyle w:val="Header"/>
          </w:pPr>
        </w:p>
        <w:p w14:paraId="1A3C9E4C" w14:textId="77777777" w:rsidR="00D0335E" w:rsidRDefault="00D0335E" w:rsidP="00383EA3">
          <w:pPr>
            <w:pStyle w:val="Header"/>
          </w:pPr>
        </w:p>
        <w:p w14:paraId="22917B4A" w14:textId="77777777" w:rsidR="00D0335E" w:rsidRDefault="00D0335E" w:rsidP="00383EA3">
          <w:pPr>
            <w:pStyle w:val="Header"/>
          </w:pPr>
        </w:p>
        <w:p w14:paraId="423389C5" w14:textId="77777777" w:rsidR="00D0335E" w:rsidRDefault="00D0335E" w:rsidP="00383EA3">
          <w:pPr>
            <w:pStyle w:val="Header"/>
          </w:pPr>
        </w:p>
      </w:tc>
      <w:tc>
        <w:tcPr>
          <w:tcW w:w="7539" w:type="dxa"/>
          <w:vAlign w:val="bottom"/>
        </w:tcPr>
        <w:p w14:paraId="4E3913C5" w14:textId="77777777" w:rsidR="00D0335E" w:rsidRPr="00EF67D7" w:rsidRDefault="00D0335E" w:rsidP="00EF67D7">
          <w:pPr>
            <w:pStyle w:val="Header"/>
            <w:rPr>
              <w:rFonts w:ascii="Arial" w:hAnsi="Arial" w:cs="Arial"/>
              <w:b/>
            </w:rPr>
          </w:pPr>
          <w:r w:rsidRPr="00EF67D7">
            <w:rPr>
              <w:rFonts w:ascii="Arial" w:hAnsi="Arial" w:cs="Arial"/>
              <w:b/>
            </w:rPr>
            <w:t>Government of South Georgia</w:t>
          </w:r>
        </w:p>
        <w:p w14:paraId="7EB85829" w14:textId="77777777" w:rsidR="00D0335E" w:rsidRPr="00383EA3" w:rsidRDefault="00D0335E" w:rsidP="00EF67D7">
          <w:pPr>
            <w:pStyle w:val="Header"/>
            <w:rPr>
              <w:rFonts w:ascii="Arial" w:hAnsi="Arial" w:cs="Arial"/>
            </w:rPr>
          </w:pPr>
          <w:r w:rsidRPr="00EF67D7">
            <w:rPr>
              <w:rFonts w:ascii="Arial" w:hAnsi="Arial" w:cs="Arial"/>
              <w:b/>
            </w:rPr>
            <w:t>&amp; the South Sandwich Islands</w:t>
          </w:r>
        </w:p>
      </w:tc>
    </w:tr>
  </w:tbl>
  <w:p w14:paraId="0746A4B2" w14:textId="42A3118F" w:rsidR="00D0335E" w:rsidRDefault="00D0335E" w:rsidP="00EF67D7"/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7725DA"/>
    <w:multiLevelType w:val="hybridMultilevel"/>
    <w:tmpl w:val="BB0647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141A5A"/>
    <w:multiLevelType w:val="hybridMultilevel"/>
    <w:tmpl w:val="80C68F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5E7D9C"/>
    <w:multiLevelType w:val="hybridMultilevel"/>
    <w:tmpl w:val="2318B04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8B5383B"/>
    <w:multiLevelType w:val="hybridMultilevel"/>
    <w:tmpl w:val="7624D5F6"/>
    <w:lvl w:ilvl="0" w:tplc="465CACA4">
      <w:start w:val="1"/>
      <w:numFmt w:val="bullet"/>
      <w:lvlText w:val=""/>
      <w:lvlJc w:val="left"/>
      <w:pPr>
        <w:ind w:left="720" w:hanging="360"/>
      </w:pPr>
      <w:rPr>
        <w:rFonts w:ascii="Symbol" w:hAnsi="Symbol" w:hint="default"/>
        <w:sz w:val="28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452921"/>
    <w:multiLevelType w:val="hybridMultilevel"/>
    <w:tmpl w:val="47E6D3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4F62B99"/>
    <w:multiLevelType w:val="hybridMultilevel"/>
    <w:tmpl w:val="AD24D842"/>
    <w:lvl w:ilvl="0" w:tplc="465CACA4">
      <w:start w:val="1"/>
      <w:numFmt w:val="bullet"/>
      <w:lvlText w:val=""/>
      <w:lvlJc w:val="left"/>
      <w:pPr>
        <w:ind w:left="720" w:hanging="360"/>
      </w:pPr>
      <w:rPr>
        <w:rFonts w:ascii="Symbol" w:hAnsi="Symbol" w:hint="default"/>
        <w:sz w:val="28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DDD3E14"/>
    <w:multiLevelType w:val="hybridMultilevel"/>
    <w:tmpl w:val="6F5C8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0975A24"/>
    <w:multiLevelType w:val="hybridMultilevel"/>
    <w:tmpl w:val="A418AF1A"/>
    <w:lvl w:ilvl="0" w:tplc="465CACA4">
      <w:start w:val="1"/>
      <w:numFmt w:val="bullet"/>
      <w:lvlText w:val=""/>
      <w:lvlJc w:val="left"/>
      <w:pPr>
        <w:ind w:left="1440" w:hanging="360"/>
      </w:pPr>
      <w:rPr>
        <w:rFonts w:ascii="Symbol" w:hAnsi="Symbol" w:hint="default"/>
        <w:sz w:val="28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73414CDD"/>
    <w:multiLevelType w:val="hybridMultilevel"/>
    <w:tmpl w:val="0A84C3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83C68EC"/>
    <w:multiLevelType w:val="hybridMultilevel"/>
    <w:tmpl w:val="6E80B0EA"/>
    <w:lvl w:ilvl="0" w:tplc="465CACA4">
      <w:start w:val="1"/>
      <w:numFmt w:val="bullet"/>
      <w:lvlText w:val=""/>
      <w:lvlJc w:val="left"/>
      <w:pPr>
        <w:ind w:left="720" w:hanging="360"/>
      </w:pPr>
      <w:rPr>
        <w:rFonts w:ascii="Symbol" w:hAnsi="Symbol" w:hint="default"/>
        <w:sz w:val="28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A9F7F37"/>
    <w:multiLevelType w:val="hybridMultilevel"/>
    <w:tmpl w:val="4DD8D33E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1" w15:restartNumberingAfterBreak="0">
    <w:nsid w:val="7B024B29"/>
    <w:multiLevelType w:val="hybridMultilevel"/>
    <w:tmpl w:val="5C28F8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640F16"/>
    <w:multiLevelType w:val="hybridMultilevel"/>
    <w:tmpl w:val="CFBAC874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0"/>
  </w:num>
  <w:num w:numId="3">
    <w:abstractNumId w:val="12"/>
  </w:num>
  <w:num w:numId="4">
    <w:abstractNumId w:val="6"/>
  </w:num>
  <w:num w:numId="5">
    <w:abstractNumId w:val="3"/>
  </w:num>
  <w:num w:numId="6">
    <w:abstractNumId w:val="5"/>
  </w:num>
  <w:num w:numId="7">
    <w:abstractNumId w:val="7"/>
  </w:num>
  <w:num w:numId="8">
    <w:abstractNumId w:val="9"/>
  </w:num>
  <w:num w:numId="9">
    <w:abstractNumId w:val="2"/>
  </w:num>
  <w:num w:numId="10">
    <w:abstractNumId w:val="4"/>
  </w:num>
  <w:num w:numId="11">
    <w:abstractNumId w:val="8"/>
  </w:num>
  <w:num w:numId="12">
    <w:abstractNumId w:val="1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documentProtection w:edit="forms" w:enforcement="0"/>
  <w:defaultTabStop w:val="720"/>
  <w:drawingGridHorizontalSpacing w:val="357"/>
  <w:drawingGridVerticalSpacing w:val="357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1MLU0MzYwMDc3MjZR0lEKTi0uzszPAykwtKgFAIhSBPEtAAAA"/>
  </w:docVars>
  <w:rsids>
    <w:rsidRoot w:val="00245644"/>
    <w:rsid w:val="00002A37"/>
    <w:rsid w:val="00002D92"/>
    <w:rsid w:val="0001121E"/>
    <w:rsid w:val="0001169B"/>
    <w:rsid w:val="000231A3"/>
    <w:rsid w:val="000262DF"/>
    <w:rsid w:val="00026653"/>
    <w:rsid w:val="00030037"/>
    <w:rsid w:val="000312D0"/>
    <w:rsid w:val="00031B9E"/>
    <w:rsid w:val="00031F60"/>
    <w:rsid w:val="000370AA"/>
    <w:rsid w:val="00047DD9"/>
    <w:rsid w:val="00055021"/>
    <w:rsid w:val="00064C63"/>
    <w:rsid w:val="00066313"/>
    <w:rsid w:val="00066AA0"/>
    <w:rsid w:val="0008278F"/>
    <w:rsid w:val="00087EDF"/>
    <w:rsid w:val="000937E5"/>
    <w:rsid w:val="00095631"/>
    <w:rsid w:val="000976A9"/>
    <w:rsid w:val="000A5A1C"/>
    <w:rsid w:val="000B1DFD"/>
    <w:rsid w:val="000B44F6"/>
    <w:rsid w:val="000B5510"/>
    <w:rsid w:val="000B63DF"/>
    <w:rsid w:val="000B7B38"/>
    <w:rsid w:val="000C1757"/>
    <w:rsid w:val="000C4018"/>
    <w:rsid w:val="000C7149"/>
    <w:rsid w:val="000D03C3"/>
    <w:rsid w:val="000D5EBC"/>
    <w:rsid w:val="000D6415"/>
    <w:rsid w:val="000D754B"/>
    <w:rsid w:val="000E1B7D"/>
    <w:rsid w:val="000F0015"/>
    <w:rsid w:val="000F0630"/>
    <w:rsid w:val="000F22F6"/>
    <w:rsid w:val="000F75E8"/>
    <w:rsid w:val="00104661"/>
    <w:rsid w:val="0010775A"/>
    <w:rsid w:val="0011326F"/>
    <w:rsid w:val="00114E6A"/>
    <w:rsid w:val="00115AC7"/>
    <w:rsid w:val="00115E71"/>
    <w:rsid w:val="00137E0D"/>
    <w:rsid w:val="00156AD3"/>
    <w:rsid w:val="001644A2"/>
    <w:rsid w:val="0016718C"/>
    <w:rsid w:val="00183EFB"/>
    <w:rsid w:val="0018515F"/>
    <w:rsid w:val="00186700"/>
    <w:rsid w:val="001A1251"/>
    <w:rsid w:val="001B436E"/>
    <w:rsid w:val="001C5484"/>
    <w:rsid w:val="001C663D"/>
    <w:rsid w:val="001C67A5"/>
    <w:rsid w:val="001D1DBE"/>
    <w:rsid w:val="001E58BF"/>
    <w:rsid w:val="001F0854"/>
    <w:rsid w:val="001F54DC"/>
    <w:rsid w:val="0020371F"/>
    <w:rsid w:val="002140DB"/>
    <w:rsid w:val="00225DEC"/>
    <w:rsid w:val="00245644"/>
    <w:rsid w:val="00252352"/>
    <w:rsid w:val="00256A68"/>
    <w:rsid w:val="00256D15"/>
    <w:rsid w:val="0027011C"/>
    <w:rsid w:val="00275D64"/>
    <w:rsid w:val="00281162"/>
    <w:rsid w:val="00285711"/>
    <w:rsid w:val="00286789"/>
    <w:rsid w:val="002911DF"/>
    <w:rsid w:val="0029161D"/>
    <w:rsid w:val="002944D9"/>
    <w:rsid w:val="002B797B"/>
    <w:rsid w:val="002C0BB2"/>
    <w:rsid w:val="002C1C90"/>
    <w:rsid w:val="002D1A2A"/>
    <w:rsid w:val="002D79BD"/>
    <w:rsid w:val="002F4FA4"/>
    <w:rsid w:val="002F61E8"/>
    <w:rsid w:val="002F71AB"/>
    <w:rsid w:val="003138F6"/>
    <w:rsid w:val="003151CF"/>
    <w:rsid w:val="00334195"/>
    <w:rsid w:val="00343966"/>
    <w:rsid w:val="00351B51"/>
    <w:rsid w:val="003651C4"/>
    <w:rsid w:val="00383EA3"/>
    <w:rsid w:val="003969ED"/>
    <w:rsid w:val="003B6346"/>
    <w:rsid w:val="003B7424"/>
    <w:rsid w:val="003B7E1A"/>
    <w:rsid w:val="003C1BEE"/>
    <w:rsid w:val="003E2CE8"/>
    <w:rsid w:val="003E5D5F"/>
    <w:rsid w:val="003F798F"/>
    <w:rsid w:val="00403510"/>
    <w:rsid w:val="00405150"/>
    <w:rsid w:val="00410B1C"/>
    <w:rsid w:val="00412714"/>
    <w:rsid w:val="004155FA"/>
    <w:rsid w:val="00415F74"/>
    <w:rsid w:val="00422C0F"/>
    <w:rsid w:val="004335BA"/>
    <w:rsid w:val="00453648"/>
    <w:rsid w:val="00455229"/>
    <w:rsid w:val="00455359"/>
    <w:rsid w:val="00461EAC"/>
    <w:rsid w:val="00473152"/>
    <w:rsid w:val="0047579A"/>
    <w:rsid w:val="00485E31"/>
    <w:rsid w:val="004944C9"/>
    <w:rsid w:val="00495183"/>
    <w:rsid w:val="004A41D7"/>
    <w:rsid w:val="004A572D"/>
    <w:rsid w:val="004A5B22"/>
    <w:rsid w:val="004B0CBB"/>
    <w:rsid w:val="004B44DF"/>
    <w:rsid w:val="004C014E"/>
    <w:rsid w:val="004C0E0E"/>
    <w:rsid w:val="004C1734"/>
    <w:rsid w:val="004C3734"/>
    <w:rsid w:val="004C4EEA"/>
    <w:rsid w:val="004C5027"/>
    <w:rsid w:val="004D7118"/>
    <w:rsid w:val="004D7BFE"/>
    <w:rsid w:val="004E579D"/>
    <w:rsid w:val="004F1379"/>
    <w:rsid w:val="004F2626"/>
    <w:rsid w:val="004F41C4"/>
    <w:rsid w:val="004F6ABF"/>
    <w:rsid w:val="00503B60"/>
    <w:rsid w:val="00504565"/>
    <w:rsid w:val="00531206"/>
    <w:rsid w:val="0053258F"/>
    <w:rsid w:val="00542C16"/>
    <w:rsid w:val="00542C9F"/>
    <w:rsid w:val="00542FEA"/>
    <w:rsid w:val="005515DD"/>
    <w:rsid w:val="00562B7C"/>
    <w:rsid w:val="00563047"/>
    <w:rsid w:val="00565B5A"/>
    <w:rsid w:val="00567323"/>
    <w:rsid w:val="0057034E"/>
    <w:rsid w:val="005751FC"/>
    <w:rsid w:val="00591C9D"/>
    <w:rsid w:val="00595E12"/>
    <w:rsid w:val="005A52B8"/>
    <w:rsid w:val="005B09B7"/>
    <w:rsid w:val="005B4C6D"/>
    <w:rsid w:val="005C040C"/>
    <w:rsid w:val="005C1DE4"/>
    <w:rsid w:val="005F027D"/>
    <w:rsid w:val="00602DE5"/>
    <w:rsid w:val="0061626B"/>
    <w:rsid w:val="00616E26"/>
    <w:rsid w:val="00623F41"/>
    <w:rsid w:val="006256E4"/>
    <w:rsid w:val="0064670A"/>
    <w:rsid w:val="006627FD"/>
    <w:rsid w:val="006702E9"/>
    <w:rsid w:val="00673DE1"/>
    <w:rsid w:val="00695CC7"/>
    <w:rsid w:val="006A2D8E"/>
    <w:rsid w:val="006A6427"/>
    <w:rsid w:val="006B30F9"/>
    <w:rsid w:val="006B7D2C"/>
    <w:rsid w:val="006C50D5"/>
    <w:rsid w:val="006D1F2F"/>
    <w:rsid w:val="006D4DFA"/>
    <w:rsid w:val="006D6257"/>
    <w:rsid w:val="006E610F"/>
    <w:rsid w:val="006E73F5"/>
    <w:rsid w:val="00703433"/>
    <w:rsid w:val="00705C39"/>
    <w:rsid w:val="00711E58"/>
    <w:rsid w:val="007170F5"/>
    <w:rsid w:val="00726B34"/>
    <w:rsid w:val="007276E4"/>
    <w:rsid w:val="00731B4C"/>
    <w:rsid w:val="0073377F"/>
    <w:rsid w:val="007346B2"/>
    <w:rsid w:val="0074229A"/>
    <w:rsid w:val="00751C25"/>
    <w:rsid w:val="00765A73"/>
    <w:rsid w:val="0076748C"/>
    <w:rsid w:val="00781D2B"/>
    <w:rsid w:val="00783928"/>
    <w:rsid w:val="00784E2F"/>
    <w:rsid w:val="0078532B"/>
    <w:rsid w:val="0078536B"/>
    <w:rsid w:val="007933E6"/>
    <w:rsid w:val="007957BD"/>
    <w:rsid w:val="00796429"/>
    <w:rsid w:val="007A17C6"/>
    <w:rsid w:val="007A311C"/>
    <w:rsid w:val="007B042B"/>
    <w:rsid w:val="007B356A"/>
    <w:rsid w:val="007C125D"/>
    <w:rsid w:val="007C23CB"/>
    <w:rsid w:val="007C570B"/>
    <w:rsid w:val="007C7B1B"/>
    <w:rsid w:val="007D0F64"/>
    <w:rsid w:val="007D5B71"/>
    <w:rsid w:val="007D659B"/>
    <w:rsid w:val="007D66C3"/>
    <w:rsid w:val="007D71F9"/>
    <w:rsid w:val="007D7BF7"/>
    <w:rsid w:val="007E4556"/>
    <w:rsid w:val="008019BC"/>
    <w:rsid w:val="008069AB"/>
    <w:rsid w:val="00813F66"/>
    <w:rsid w:val="008161B2"/>
    <w:rsid w:val="008207EC"/>
    <w:rsid w:val="008236B2"/>
    <w:rsid w:val="0082766C"/>
    <w:rsid w:val="008379BA"/>
    <w:rsid w:val="00837EF4"/>
    <w:rsid w:val="00842C98"/>
    <w:rsid w:val="008430B4"/>
    <w:rsid w:val="00846B01"/>
    <w:rsid w:val="0085182D"/>
    <w:rsid w:val="00870759"/>
    <w:rsid w:val="00872315"/>
    <w:rsid w:val="00887759"/>
    <w:rsid w:val="00891BBF"/>
    <w:rsid w:val="0089351D"/>
    <w:rsid w:val="008A3BA9"/>
    <w:rsid w:val="008B11B7"/>
    <w:rsid w:val="008B4FE0"/>
    <w:rsid w:val="008D140D"/>
    <w:rsid w:val="008E031C"/>
    <w:rsid w:val="008E0F9E"/>
    <w:rsid w:val="008E7C7D"/>
    <w:rsid w:val="008F060A"/>
    <w:rsid w:val="008F3AC8"/>
    <w:rsid w:val="008F5295"/>
    <w:rsid w:val="00904D87"/>
    <w:rsid w:val="00926B62"/>
    <w:rsid w:val="00930ECF"/>
    <w:rsid w:val="00940887"/>
    <w:rsid w:val="00956BCC"/>
    <w:rsid w:val="00960414"/>
    <w:rsid w:val="009760A7"/>
    <w:rsid w:val="00984BEC"/>
    <w:rsid w:val="0099111B"/>
    <w:rsid w:val="00993D6F"/>
    <w:rsid w:val="009A2EC1"/>
    <w:rsid w:val="009A4FE6"/>
    <w:rsid w:val="009A5AAB"/>
    <w:rsid w:val="009C1D90"/>
    <w:rsid w:val="009C4E05"/>
    <w:rsid w:val="009C7558"/>
    <w:rsid w:val="009E3E46"/>
    <w:rsid w:val="009E5C59"/>
    <w:rsid w:val="009E6B2C"/>
    <w:rsid w:val="009E750C"/>
    <w:rsid w:val="00A04F50"/>
    <w:rsid w:val="00A17CE2"/>
    <w:rsid w:val="00A215C7"/>
    <w:rsid w:val="00A23A83"/>
    <w:rsid w:val="00A259C8"/>
    <w:rsid w:val="00A336FB"/>
    <w:rsid w:val="00A4248A"/>
    <w:rsid w:val="00A56295"/>
    <w:rsid w:val="00A64452"/>
    <w:rsid w:val="00A6723F"/>
    <w:rsid w:val="00A7099B"/>
    <w:rsid w:val="00A750B6"/>
    <w:rsid w:val="00A81DD9"/>
    <w:rsid w:val="00A8237D"/>
    <w:rsid w:val="00A86330"/>
    <w:rsid w:val="00A97D93"/>
    <w:rsid w:val="00AA5823"/>
    <w:rsid w:val="00AA66B5"/>
    <w:rsid w:val="00AA77A4"/>
    <w:rsid w:val="00AA790D"/>
    <w:rsid w:val="00AB71D8"/>
    <w:rsid w:val="00AB7A84"/>
    <w:rsid w:val="00AC51B4"/>
    <w:rsid w:val="00AC7AA3"/>
    <w:rsid w:val="00AD6478"/>
    <w:rsid w:val="00AE0E04"/>
    <w:rsid w:val="00AE5A2B"/>
    <w:rsid w:val="00AE634B"/>
    <w:rsid w:val="00AF2B40"/>
    <w:rsid w:val="00B10718"/>
    <w:rsid w:val="00B20A30"/>
    <w:rsid w:val="00B258B5"/>
    <w:rsid w:val="00B34A20"/>
    <w:rsid w:val="00B354BC"/>
    <w:rsid w:val="00B35718"/>
    <w:rsid w:val="00B36A02"/>
    <w:rsid w:val="00B53861"/>
    <w:rsid w:val="00B55C57"/>
    <w:rsid w:val="00B66BAF"/>
    <w:rsid w:val="00B72047"/>
    <w:rsid w:val="00B8078A"/>
    <w:rsid w:val="00B8253D"/>
    <w:rsid w:val="00B8632E"/>
    <w:rsid w:val="00BA2EC1"/>
    <w:rsid w:val="00BA4603"/>
    <w:rsid w:val="00BA65D9"/>
    <w:rsid w:val="00BC6090"/>
    <w:rsid w:val="00BD70AB"/>
    <w:rsid w:val="00BE2E27"/>
    <w:rsid w:val="00BE5E3E"/>
    <w:rsid w:val="00BE6EF7"/>
    <w:rsid w:val="00BF095C"/>
    <w:rsid w:val="00BF31C1"/>
    <w:rsid w:val="00BF3967"/>
    <w:rsid w:val="00C13181"/>
    <w:rsid w:val="00C33834"/>
    <w:rsid w:val="00C347AF"/>
    <w:rsid w:val="00C42EAD"/>
    <w:rsid w:val="00C67A5C"/>
    <w:rsid w:val="00C712FC"/>
    <w:rsid w:val="00C7191B"/>
    <w:rsid w:val="00C82189"/>
    <w:rsid w:val="00C87071"/>
    <w:rsid w:val="00C87DE1"/>
    <w:rsid w:val="00C9406E"/>
    <w:rsid w:val="00CA0012"/>
    <w:rsid w:val="00CA18F9"/>
    <w:rsid w:val="00CA1DD9"/>
    <w:rsid w:val="00CA3697"/>
    <w:rsid w:val="00CD0AAB"/>
    <w:rsid w:val="00CD1BE8"/>
    <w:rsid w:val="00CD377F"/>
    <w:rsid w:val="00CD5B41"/>
    <w:rsid w:val="00CE03F7"/>
    <w:rsid w:val="00CF40C3"/>
    <w:rsid w:val="00D020CE"/>
    <w:rsid w:val="00D0335E"/>
    <w:rsid w:val="00D06FD1"/>
    <w:rsid w:val="00D12705"/>
    <w:rsid w:val="00D12F1A"/>
    <w:rsid w:val="00D13498"/>
    <w:rsid w:val="00D24700"/>
    <w:rsid w:val="00D26B3E"/>
    <w:rsid w:val="00D305C9"/>
    <w:rsid w:val="00D3302B"/>
    <w:rsid w:val="00D34C73"/>
    <w:rsid w:val="00D3548C"/>
    <w:rsid w:val="00D36FD2"/>
    <w:rsid w:val="00D45F10"/>
    <w:rsid w:val="00D5078C"/>
    <w:rsid w:val="00D525F3"/>
    <w:rsid w:val="00D53D53"/>
    <w:rsid w:val="00D57317"/>
    <w:rsid w:val="00D7329D"/>
    <w:rsid w:val="00D7555D"/>
    <w:rsid w:val="00D76B1B"/>
    <w:rsid w:val="00D77428"/>
    <w:rsid w:val="00D80BE8"/>
    <w:rsid w:val="00DA1102"/>
    <w:rsid w:val="00DA7B59"/>
    <w:rsid w:val="00DB1635"/>
    <w:rsid w:val="00DB4CF5"/>
    <w:rsid w:val="00DC4874"/>
    <w:rsid w:val="00DD00B0"/>
    <w:rsid w:val="00DD1A6B"/>
    <w:rsid w:val="00DF583A"/>
    <w:rsid w:val="00E06FE0"/>
    <w:rsid w:val="00E13ED2"/>
    <w:rsid w:val="00E218B1"/>
    <w:rsid w:val="00E26171"/>
    <w:rsid w:val="00E317E4"/>
    <w:rsid w:val="00E32D0E"/>
    <w:rsid w:val="00E46E01"/>
    <w:rsid w:val="00E60D24"/>
    <w:rsid w:val="00E745AE"/>
    <w:rsid w:val="00E77744"/>
    <w:rsid w:val="00E82441"/>
    <w:rsid w:val="00E860A4"/>
    <w:rsid w:val="00E87BDF"/>
    <w:rsid w:val="00E965ED"/>
    <w:rsid w:val="00EA2A8D"/>
    <w:rsid w:val="00EA7D43"/>
    <w:rsid w:val="00EC4612"/>
    <w:rsid w:val="00EC6962"/>
    <w:rsid w:val="00EC6AAA"/>
    <w:rsid w:val="00ED58CA"/>
    <w:rsid w:val="00ED5DAB"/>
    <w:rsid w:val="00EF1920"/>
    <w:rsid w:val="00EF37D3"/>
    <w:rsid w:val="00EF4595"/>
    <w:rsid w:val="00EF67D7"/>
    <w:rsid w:val="00F0376F"/>
    <w:rsid w:val="00F03C3C"/>
    <w:rsid w:val="00F16A74"/>
    <w:rsid w:val="00F17670"/>
    <w:rsid w:val="00F247D7"/>
    <w:rsid w:val="00F36E8B"/>
    <w:rsid w:val="00F44C5E"/>
    <w:rsid w:val="00F51B5F"/>
    <w:rsid w:val="00F638CE"/>
    <w:rsid w:val="00F63F14"/>
    <w:rsid w:val="00F64470"/>
    <w:rsid w:val="00F705A1"/>
    <w:rsid w:val="00F708B7"/>
    <w:rsid w:val="00F725BD"/>
    <w:rsid w:val="00F74A4C"/>
    <w:rsid w:val="00F7588E"/>
    <w:rsid w:val="00F90546"/>
    <w:rsid w:val="00F94F52"/>
    <w:rsid w:val="00FB18A7"/>
    <w:rsid w:val="00FB6DD9"/>
    <w:rsid w:val="00FB733F"/>
    <w:rsid w:val="00FC0947"/>
    <w:rsid w:val="00FC7014"/>
    <w:rsid w:val="00FD7A7D"/>
    <w:rsid w:val="00FE2B75"/>
    <w:rsid w:val="00FE6BCE"/>
    <w:rsid w:val="00FF2E2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D6A5DB"/>
  <w15:docId w15:val="{871DAEBA-8788-47EE-82B4-074ECF2EBD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before="100" w:after="6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4564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45644"/>
  </w:style>
  <w:style w:type="paragraph" w:styleId="Footer">
    <w:name w:val="footer"/>
    <w:basedOn w:val="Normal"/>
    <w:link w:val="FooterChar"/>
    <w:uiPriority w:val="99"/>
    <w:unhideWhenUsed/>
    <w:rsid w:val="00245644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45644"/>
  </w:style>
  <w:style w:type="paragraph" w:styleId="BalloonText">
    <w:name w:val="Balloon Text"/>
    <w:basedOn w:val="Normal"/>
    <w:link w:val="BalloonTextChar"/>
    <w:uiPriority w:val="99"/>
    <w:semiHidden/>
    <w:unhideWhenUsed/>
    <w:rsid w:val="00245644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5644"/>
    <w:rPr>
      <w:rFonts w:ascii="Lucida Grande" w:hAnsi="Lucida Grande" w:cs="Lucida Grande"/>
      <w:sz w:val="18"/>
      <w:szCs w:val="18"/>
    </w:rPr>
  </w:style>
  <w:style w:type="table" w:styleId="TableGrid">
    <w:name w:val="Table Grid"/>
    <w:basedOn w:val="TableNormal"/>
    <w:uiPriority w:val="59"/>
    <w:rsid w:val="00FE6BC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644A2"/>
    <w:pPr>
      <w:ind w:left="720"/>
      <w:contextualSpacing/>
    </w:pPr>
  </w:style>
  <w:style w:type="paragraph" w:styleId="BodyText">
    <w:name w:val="Body Text"/>
    <w:basedOn w:val="Normal"/>
    <w:link w:val="BodyTextChar"/>
    <w:rsid w:val="00616E26"/>
    <w:pPr>
      <w:jc w:val="both"/>
    </w:pPr>
    <w:rPr>
      <w:rFonts w:ascii="Times New Roman" w:eastAsia="Times New Roman" w:hAnsi="Times New Roman" w:cs="Times New Roman"/>
      <w:sz w:val="20"/>
      <w:szCs w:val="20"/>
      <w:lang w:val="en-GB" w:eastAsia="x-none"/>
    </w:rPr>
  </w:style>
  <w:style w:type="character" w:customStyle="1" w:styleId="BodyTextChar">
    <w:name w:val="Body Text Char"/>
    <w:basedOn w:val="DefaultParagraphFont"/>
    <w:link w:val="BodyText"/>
    <w:rsid w:val="00616E26"/>
    <w:rPr>
      <w:rFonts w:ascii="Times New Roman" w:eastAsia="Times New Roman" w:hAnsi="Times New Roman" w:cs="Times New Roman"/>
      <w:sz w:val="20"/>
      <w:szCs w:val="20"/>
      <w:lang w:val="en-GB" w:eastAsia="x-none"/>
    </w:rPr>
  </w:style>
  <w:style w:type="character" w:styleId="CommentReference">
    <w:name w:val="annotation reference"/>
    <w:basedOn w:val="DefaultParagraphFont"/>
    <w:uiPriority w:val="99"/>
    <w:semiHidden/>
    <w:unhideWhenUsed/>
    <w:rsid w:val="00E860A4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E860A4"/>
  </w:style>
  <w:style w:type="character" w:customStyle="1" w:styleId="CommentTextChar">
    <w:name w:val="Comment Text Char"/>
    <w:basedOn w:val="DefaultParagraphFont"/>
    <w:link w:val="CommentText"/>
    <w:uiPriority w:val="99"/>
    <w:rsid w:val="00E860A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60A4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60A4"/>
    <w:rPr>
      <w:b/>
      <w:bCs/>
      <w:sz w:val="20"/>
      <w:szCs w:val="2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9E3E4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9E3E46"/>
    <w:rPr>
      <w:sz w:val="16"/>
      <w:szCs w:val="16"/>
    </w:rPr>
  </w:style>
  <w:style w:type="character" w:styleId="PageNumber">
    <w:name w:val="page number"/>
    <w:basedOn w:val="DefaultParagraphFont"/>
    <w:rsid w:val="007C7B1B"/>
  </w:style>
  <w:style w:type="character" w:styleId="Hyperlink">
    <w:name w:val="Hyperlink"/>
    <w:rsid w:val="00AA790D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46B01"/>
    <w:rPr>
      <w:color w:val="800080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34A20"/>
    <w:pPr>
      <w:spacing w:before="0"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34A2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34A20"/>
    <w:rPr>
      <w:vertAlign w:val="superscript"/>
    </w:rPr>
  </w:style>
  <w:style w:type="paragraph" w:styleId="Revision">
    <w:name w:val="Revision"/>
    <w:hidden/>
    <w:uiPriority w:val="99"/>
    <w:semiHidden/>
    <w:rsid w:val="00751C25"/>
    <w:pPr>
      <w:spacing w:before="0" w:after="0"/>
    </w:pPr>
  </w:style>
  <w:style w:type="character" w:styleId="PlaceholderText">
    <w:name w:val="Placeholder Text"/>
    <w:basedOn w:val="DefaultParagraphFont"/>
    <w:uiPriority w:val="99"/>
    <w:semiHidden/>
    <w:rsid w:val="00AD6478"/>
    <w:rPr>
      <w:color w:val="808080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53258F"/>
    <w:pPr>
      <w:pBdr>
        <w:bottom w:val="single" w:sz="6" w:space="1" w:color="auto"/>
      </w:pBdr>
      <w:spacing w:before="0"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53258F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53258F"/>
    <w:pPr>
      <w:pBdr>
        <w:top w:val="single" w:sz="6" w:space="1" w:color="auto"/>
      </w:pBdr>
      <w:spacing w:before="0"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53258F"/>
    <w:rPr>
      <w:rFonts w:ascii="Arial" w:hAnsi="Arial" w:cs="Arial"/>
      <w:vanish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9412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75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60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gov.gs/visitors/regulated-activity-permit/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ross.james@gov.gs" TargetMode="External"/><Relationship Id="rId24" Type="http://schemas.microsoft.com/office/2016/09/relationships/commentsIds" Target="commentsIds.xm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mailto:allison.kean@gov.gs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permits@gov.gs" TargetMode="Externa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8378D9ECF8E64DEAAFF2923A7A6786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CF3350-658E-4A09-B76F-3D6EFEDD2266}"/>
      </w:docPartPr>
      <w:docPartBody>
        <w:p w:rsidR="00855E8E" w:rsidRDefault="00430EB9" w:rsidP="00430EB9">
          <w:pPr>
            <w:pStyle w:val="8378D9ECF8E64DEAAFF2923A7A6786EC1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D65E0C6EA74D40DB9C177560C5CF6D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33160B-9BB2-4541-9916-4F9839AE21D7}"/>
      </w:docPartPr>
      <w:docPartBody>
        <w:p w:rsidR="00855E8E" w:rsidRDefault="00430EB9" w:rsidP="00430EB9">
          <w:pPr>
            <w:pStyle w:val="D65E0C6EA74D40DB9C177560C5CF6D8D1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09FC4E8C00634B3FB8902C37C4C2B1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7768D8-C865-4AEF-8D2A-39C189DB4E70}"/>
      </w:docPartPr>
      <w:docPartBody>
        <w:p w:rsidR="00855E8E" w:rsidRDefault="00430EB9" w:rsidP="00430EB9">
          <w:pPr>
            <w:pStyle w:val="09FC4E8C00634B3FB8902C37C4C2B1C51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7304D76710DE4E198C53027D3CD0BF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E8DF0D-751B-48FE-8BE3-78ACAFECB63C}"/>
      </w:docPartPr>
      <w:docPartBody>
        <w:p w:rsidR="00855E8E" w:rsidRDefault="00430EB9" w:rsidP="00430EB9">
          <w:pPr>
            <w:pStyle w:val="7304D76710DE4E198C53027D3CD0BFA61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21216F3EE07748478663321D4CC136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72698C-C1F6-4DB6-B4C2-4CE280531F44}"/>
      </w:docPartPr>
      <w:docPartBody>
        <w:p w:rsidR="00855E8E" w:rsidRDefault="00430EB9" w:rsidP="00430EB9">
          <w:pPr>
            <w:pStyle w:val="21216F3EE07748478663321D4CC136A31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4DEC2674C57140528EE5A0C0C3D1BB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421B50-9146-4B63-9781-81AC39555BEF}"/>
      </w:docPartPr>
      <w:docPartBody>
        <w:p w:rsidR="00855E8E" w:rsidRDefault="00430EB9" w:rsidP="00430EB9">
          <w:pPr>
            <w:pStyle w:val="4DEC2674C57140528EE5A0C0C3D1BB9B1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1815EE67B6054BAD83EE00F2EB814E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062093-7FA1-4FB4-835E-A177675BE599}"/>
      </w:docPartPr>
      <w:docPartBody>
        <w:p w:rsidR="00855E8E" w:rsidRDefault="00430EB9" w:rsidP="00430EB9">
          <w:pPr>
            <w:pStyle w:val="1815EE67B6054BAD83EE00F2EB814E421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9BE5B5D93D3E4E80BC331FE6B2ECEA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2B28F0-277C-4DFF-B85A-E3A3ADA5D7E9}"/>
      </w:docPartPr>
      <w:docPartBody>
        <w:p w:rsidR="00855E8E" w:rsidRDefault="00B51440" w:rsidP="00B51440">
          <w:pPr>
            <w:pStyle w:val="9BE5B5D93D3E4E80BC331FE6B2ECEA899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00D79B91C09A4986B89D19B4CE7306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A4F418-5324-4E88-A9E7-2BF8A3FE5BB2}"/>
      </w:docPartPr>
      <w:docPartBody>
        <w:p w:rsidR="00855E8E" w:rsidRDefault="00430EB9" w:rsidP="00430EB9">
          <w:pPr>
            <w:pStyle w:val="00D79B91C09A4986B89D19B4CE73066710"/>
          </w:pPr>
          <w:r w:rsidRPr="00A215C7">
            <w:rPr>
              <w:rStyle w:val="PlaceholderText"/>
              <w:color w:val="D9D9D9" w:themeColor="background1" w:themeShade="D9"/>
            </w:rPr>
            <w:t>dd/mm/yyyy</w:t>
          </w:r>
        </w:p>
      </w:docPartBody>
    </w:docPart>
    <w:docPart>
      <w:docPartPr>
        <w:name w:val="7151F0EE28084FFD81E6AF856ED7D6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FCB689-69CE-4444-B2DB-AA3ABF3586AA}"/>
      </w:docPartPr>
      <w:docPartBody>
        <w:p w:rsidR="005175A6" w:rsidRDefault="00430EB9" w:rsidP="00430EB9">
          <w:pPr>
            <w:pStyle w:val="7151F0EE28084FFD81E6AF856ED7D61F2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A5FEF1-6FE2-4C3C-A9D0-4F00CC0EFF1D}"/>
      </w:docPartPr>
      <w:docPartBody>
        <w:p w:rsidR="00435FA8" w:rsidRDefault="005175A6">
          <w:r w:rsidRPr="002942D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3A9256DB1F443ED8B474D12586A07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2698AF-38F0-4775-A68C-30CAF43D705B}"/>
      </w:docPartPr>
      <w:docPartBody>
        <w:p w:rsidR="00905704" w:rsidRDefault="00E61311" w:rsidP="00E61311">
          <w:pPr>
            <w:pStyle w:val="13A9256DB1F443ED8B474D12586A0760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28BF294FD2E74E47AEE16943B723DB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25EAB6-2BB1-4527-807E-EF038132CC45}"/>
      </w:docPartPr>
      <w:docPartBody>
        <w:p w:rsidR="00905704" w:rsidRDefault="00E61311" w:rsidP="00E61311">
          <w:pPr>
            <w:pStyle w:val="28BF294FD2E74E47AEE16943B723DB74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F06712B94CE04F618EAB1E6513D9E7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F2730C-89DC-4AC1-BDE7-143C2DCDAAF8}"/>
      </w:docPartPr>
      <w:docPartBody>
        <w:p w:rsidR="00905704" w:rsidRDefault="00E61311" w:rsidP="00E61311">
          <w:pPr>
            <w:pStyle w:val="F06712B94CE04F618EAB1E6513D9E745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E99F04A59163487D96AE2156642A3A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9E324E-5A53-45F7-A9DC-5AB987205D82}"/>
      </w:docPartPr>
      <w:docPartBody>
        <w:p w:rsidR="00905704" w:rsidRDefault="00E61311" w:rsidP="00E61311">
          <w:pPr>
            <w:pStyle w:val="E99F04A59163487D96AE2156642A3A63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70CCC36521934DDBB3CE45E15A31ED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DA1BF2-E70C-4782-AA8D-91CB8389A7A8}"/>
      </w:docPartPr>
      <w:docPartBody>
        <w:p w:rsidR="00905704" w:rsidRDefault="00E61311" w:rsidP="00E61311">
          <w:pPr>
            <w:pStyle w:val="70CCC36521934DDBB3CE45E15A31ED7C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420A7B72107A432D848E8935580C0F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A0AC58-5A7A-4A47-BF69-1B328CB36D55}"/>
      </w:docPartPr>
      <w:docPartBody>
        <w:p w:rsidR="00905704" w:rsidRDefault="00E61311" w:rsidP="00E61311">
          <w:pPr>
            <w:pStyle w:val="420A7B72107A432D848E8935580C0F49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81597CDD6AB24959B7D83727493C3B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AC63A4-036C-418D-87CF-2BFA12D9A054}"/>
      </w:docPartPr>
      <w:docPartBody>
        <w:p w:rsidR="00905704" w:rsidRDefault="00E61311" w:rsidP="00E61311">
          <w:pPr>
            <w:pStyle w:val="81597CDD6AB24959B7D83727493C3B25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FAB5657A53404033B5B6438E6597D7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51C896-93E7-488C-86B9-96A2B12DAEEE}"/>
      </w:docPartPr>
      <w:docPartBody>
        <w:p w:rsidR="00905704" w:rsidRDefault="00E61311" w:rsidP="00E61311">
          <w:pPr>
            <w:pStyle w:val="FAB5657A53404033B5B6438E6597D70E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8E291496B0BF41DFA000672664D09A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8D9251-CFB0-437B-BF85-B3C491E04240}"/>
      </w:docPartPr>
      <w:docPartBody>
        <w:p w:rsidR="00905704" w:rsidRDefault="00E61311" w:rsidP="00E61311">
          <w:pPr>
            <w:pStyle w:val="8E291496B0BF41DFA000672664D09A04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09250A29BB8C46C5AA0B7D2A45112B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6387DD-98B1-4BCB-B6E7-7D48CDA89D60}"/>
      </w:docPartPr>
      <w:docPartBody>
        <w:p w:rsidR="00905704" w:rsidRDefault="00E61311" w:rsidP="00E61311">
          <w:pPr>
            <w:pStyle w:val="09250A29BB8C46C5AA0B7D2A45112BD9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BE37E3E4C4AD4329B033F4E4F6FF57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D23330-7BA1-4731-BDEC-BE9010BE9BF6}"/>
      </w:docPartPr>
      <w:docPartBody>
        <w:p w:rsidR="00905704" w:rsidRDefault="00E61311" w:rsidP="00E61311">
          <w:pPr>
            <w:pStyle w:val="BE37E3E4C4AD4329B033F4E4F6FF5718"/>
          </w:pPr>
          <w:r>
            <w:rPr>
              <w:rStyle w:val="PlaceholderText"/>
              <w:color w:val="D9D9D9" w:themeColor="background1" w:themeShade="D9"/>
            </w:rPr>
            <w:t>dd/month</w:t>
          </w:r>
          <w:r w:rsidRPr="00A215C7">
            <w:rPr>
              <w:rStyle w:val="PlaceholderText"/>
              <w:color w:val="D9D9D9" w:themeColor="background1" w:themeShade="D9"/>
            </w:rPr>
            <w:t>/yyyy</w:t>
          </w:r>
        </w:p>
      </w:docPartBody>
    </w:docPart>
    <w:docPart>
      <w:docPartPr>
        <w:name w:val="B4B7F377170B4952AA4FEB75E4FA3F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9DB3F9-22EF-404E-B3A0-6CE8DAAB2C10}"/>
      </w:docPartPr>
      <w:docPartBody>
        <w:p w:rsidR="00905704" w:rsidRDefault="00E61311" w:rsidP="00E61311">
          <w:pPr>
            <w:pStyle w:val="B4B7F377170B4952AA4FEB75E4FA3FD5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B68835CAFF44452B994E1BECF06311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697D18-7ED5-4253-9A64-E911F8DA51CF}"/>
      </w:docPartPr>
      <w:docPartBody>
        <w:p w:rsidR="00DE744C" w:rsidRDefault="00E63DE1" w:rsidP="00E63DE1">
          <w:pPr>
            <w:pStyle w:val="B68835CAFF44452B994E1BECF063118C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DF9402E077024854816429788C98AA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AD13D1-380A-4E6E-8905-33C23C5CFD71}"/>
      </w:docPartPr>
      <w:docPartBody>
        <w:p w:rsidR="00DE744C" w:rsidRDefault="00E63DE1" w:rsidP="00E63DE1">
          <w:pPr>
            <w:pStyle w:val="DF9402E077024854816429788C98AA7F"/>
          </w:pPr>
          <w:r>
            <w:rPr>
              <w:rFonts w:asciiTheme="majorHAnsi" w:hAnsiTheme="majorHAnsi" w:cstheme="majorHAnsi"/>
              <w:sz w:val="21"/>
              <w:szCs w:val="21"/>
            </w:rPr>
            <w:t xml:space="preserve"> </w:t>
          </w:r>
        </w:p>
      </w:docPartBody>
    </w:docPart>
    <w:docPart>
      <w:docPartPr>
        <w:name w:val="51C68FA5EB614D3493434226EA3646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4C4079-CE18-4DAF-BCE0-7BF5B7438048}"/>
      </w:docPartPr>
      <w:docPartBody>
        <w:p w:rsidR="00DE744C" w:rsidRDefault="00E63DE1" w:rsidP="00E63DE1">
          <w:pPr>
            <w:pStyle w:val="51C68FA5EB614D3493434226EA3646BD"/>
          </w:pPr>
          <w:r>
            <w:rPr>
              <w:rStyle w:val="PlaceholderText"/>
              <w:color w:val="E7E6E6" w:themeColor="background2"/>
            </w:rPr>
            <w:t xml:space="preserve"> </w:t>
          </w:r>
        </w:p>
      </w:docPartBody>
    </w:docPart>
    <w:docPart>
      <w:docPartPr>
        <w:name w:val="32B5821A225240D8B89D664F571479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CD5E84-2A0B-46B1-B6B4-50E28A236F45}"/>
      </w:docPartPr>
      <w:docPartBody>
        <w:p w:rsidR="00DE744C" w:rsidRDefault="00E63DE1" w:rsidP="00E63DE1">
          <w:pPr>
            <w:pStyle w:val="32B5821A225240D8B89D664F5714793E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C2233F6DDFAC44848F3EE1E6D57893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D3CAB2-3BE9-41FA-89EB-A5D256322FD1}"/>
      </w:docPartPr>
      <w:docPartBody>
        <w:p w:rsidR="00DE744C" w:rsidRDefault="00E63DE1" w:rsidP="00E63DE1">
          <w:pPr>
            <w:pStyle w:val="C2233F6DDFAC44848F3EE1E6D5789304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3F784A9630864EF98A2D1E0053C9B5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5C375C-FB0D-4F60-AA38-282D2956F88B}"/>
      </w:docPartPr>
      <w:docPartBody>
        <w:p w:rsidR="00DE744C" w:rsidRDefault="00E63DE1" w:rsidP="00E63DE1">
          <w:pPr>
            <w:pStyle w:val="3F784A9630864EF98A2D1E0053C9B5E7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3655329CF9A343DE99D207F3019B6F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BBA5B8-F4EF-4D2A-AC4A-D5F7ED4C0AA6}"/>
      </w:docPartPr>
      <w:docPartBody>
        <w:p w:rsidR="00DE744C" w:rsidRDefault="00E63DE1" w:rsidP="00E63DE1">
          <w:pPr>
            <w:pStyle w:val="3655329CF9A343DE99D207F3019B6F9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57D7D087F19D407B835C34BAAC6141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53F0A7-928B-4811-A920-50F1EE18BA62}"/>
      </w:docPartPr>
      <w:docPartBody>
        <w:p w:rsidR="00DE744C" w:rsidRDefault="00E63DE1" w:rsidP="00E63DE1">
          <w:pPr>
            <w:pStyle w:val="57D7D087F19D407B835C34BAAC614153"/>
          </w:pPr>
          <w:r>
            <w:rPr>
              <w:rStyle w:val="PlaceholderText"/>
              <w:color w:val="D9D9D9" w:themeColor="background1" w:themeShade="D9"/>
            </w:rPr>
            <w:t>dd/month</w:t>
          </w:r>
          <w:r w:rsidRPr="00A215C7">
            <w:rPr>
              <w:rStyle w:val="PlaceholderText"/>
              <w:color w:val="D9D9D9" w:themeColor="background1" w:themeShade="D9"/>
            </w:rPr>
            <w:t>/yyyy</w:t>
          </w:r>
        </w:p>
      </w:docPartBody>
    </w:docPart>
    <w:docPart>
      <w:docPartPr>
        <w:name w:val="8D511D581B5A44BF92B13E5CFB87F9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6C2614-545B-4C42-9290-F87AFD1FB49A}"/>
      </w:docPartPr>
      <w:docPartBody>
        <w:p w:rsidR="00DE744C" w:rsidRDefault="00E63DE1" w:rsidP="00E63DE1">
          <w:pPr>
            <w:pStyle w:val="8D511D581B5A44BF92B13E5CFB87F953"/>
          </w:pPr>
          <w:r>
            <w:rPr>
              <w:rStyle w:val="PlaceholderText"/>
              <w:color w:val="D9D9D9" w:themeColor="background1" w:themeShade="D9"/>
            </w:rPr>
            <w:t>dd/month</w:t>
          </w:r>
          <w:r w:rsidRPr="00A215C7">
            <w:rPr>
              <w:rStyle w:val="PlaceholderText"/>
              <w:color w:val="D9D9D9" w:themeColor="background1" w:themeShade="D9"/>
            </w:rPr>
            <w:t>/yyyy</w:t>
          </w:r>
        </w:p>
      </w:docPartBody>
    </w:docPart>
    <w:docPart>
      <w:docPartPr>
        <w:name w:val="0DA15560939A437AB407AA9283FB2C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0F8771-C488-4FF4-960D-FA19167E70E1}"/>
      </w:docPartPr>
      <w:docPartBody>
        <w:p w:rsidR="00DE744C" w:rsidRDefault="00E63DE1" w:rsidP="00E63DE1">
          <w:pPr>
            <w:pStyle w:val="0DA15560939A437AB407AA9283FB2C63"/>
          </w:pPr>
          <w:r>
            <w:rPr>
              <w:rStyle w:val="PlaceholderText"/>
              <w:color w:val="D9D9D9" w:themeColor="background1" w:themeShade="D9"/>
            </w:rPr>
            <w:t>dd/month</w:t>
          </w:r>
          <w:r w:rsidRPr="00A215C7">
            <w:rPr>
              <w:rStyle w:val="PlaceholderText"/>
              <w:color w:val="D9D9D9" w:themeColor="background1" w:themeShade="D9"/>
            </w:rPr>
            <w:t>/yyyy</w:t>
          </w:r>
        </w:p>
      </w:docPartBody>
    </w:docPart>
    <w:docPart>
      <w:docPartPr>
        <w:name w:val="34483528500F44C8B8A9C7781FE67E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658F5F-4334-465D-B9CB-DAA404BE20E8}"/>
      </w:docPartPr>
      <w:docPartBody>
        <w:p w:rsidR="00DE744C" w:rsidRDefault="00E63DE1" w:rsidP="00E63DE1">
          <w:pPr>
            <w:pStyle w:val="34483528500F44C8B8A9C7781FE67EBF"/>
          </w:pPr>
          <w:r>
            <w:rPr>
              <w:rStyle w:val="PlaceholderText"/>
              <w:color w:val="D9D9D9" w:themeColor="background1" w:themeShade="D9"/>
            </w:rPr>
            <w:t>dd/month</w:t>
          </w:r>
          <w:r w:rsidRPr="00A215C7">
            <w:rPr>
              <w:rStyle w:val="PlaceholderText"/>
              <w:color w:val="D9D9D9" w:themeColor="background1" w:themeShade="D9"/>
            </w:rPr>
            <w:t>/yyyy</w:t>
          </w:r>
        </w:p>
      </w:docPartBody>
    </w:docPart>
    <w:docPart>
      <w:docPartPr>
        <w:name w:val="FC481FE0D9ED4EC1AC510C460B43D9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FD2B2F-F436-46E8-8627-8B43394B2C15}"/>
      </w:docPartPr>
      <w:docPartBody>
        <w:p w:rsidR="00E966F9" w:rsidRDefault="00D143C4" w:rsidP="00D143C4">
          <w:pPr>
            <w:pStyle w:val="FC481FE0D9ED4EC1AC510C460B43D99D"/>
          </w:pPr>
          <w:r>
            <w:rPr>
              <w:rFonts w:asciiTheme="majorHAnsi" w:hAnsiTheme="majorHAnsi" w:cstheme="majorHAnsi"/>
              <w:b/>
              <w:sz w:val="21"/>
              <w:szCs w:val="21"/>
            </w:rPr>
            <w:t xml:space="preserve">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51440"/>
    <w:rsid w:val="00025296"/>
    <w:rsid w:val="0016796C"/>
    <w:rsid w:val="001F34E6"/>
    <w:rsid w:val="0024390D"/>
    <w:rsid w:val="002A1040"/>
    <w:rsid w:val="002B3FBA"/>
    <w:rsid w:val="00430EB9"/>
    <w:rsid w:val="0043522B"/>
    <w:rsid w:val="00435FA8"/>
    <w:rsid w:val="005175A6"/>
    <w:rsid w:val="0064515A"/>
    <w:rsid w:val="00855E8E"/>
    <w:rsid w:val="00905704"/>
    <w:rsid w:val="00971C1D"/>
    <w:rsid w:val="009F36C5"/>
    <w:rsid w:val="00AA592D"/>
    <w:rsid w:val="00AC46C5"/>
    <w:rsid w:val="00B51440"/>
    <w:rsid w:val="00D143C4"/>
    <w:rsid w:val="00D4089E"/>
    <w:rsid w:val="00DE744C"/>
    <w:rsid w:val="00E61311"/>
    <w:rsid w:val="00E63DE1"/>
    <w:rsid w:val="00E966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63DE1"/>
    <w:rPr>
      <w:color w:val="808080"/>
    </w:rPr>
  </w:style>
  <w:style w:type="paragraph" w:customStyle="1" w:styleId="DAB63B4E02F7429385DC71E83E0554B9">
    <w:name w:val="DAB63B4E02F7429385DC71E83E0554B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2D8C1FB25644C7EACE7A19B6C92A0F2">
    <w:name w:val="A2D8C1FB25644C7EACE7A19B6C92A0F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186DD3F52E1426CBB23B72922570769">
    <w:name w:val="0186DD3F52E1426CBB23B7292257076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6F01301B88A47A6A9DC5B1438FB31E5">
    <w:name w:val="F6F01301B88A47A6A9DC5B1438FB31E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5B12FC99B444A76984888EE654E52BF">
    <w:name w:val="75B12FC99B444A76984888EE654E52BF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0580C7154DE4CC5AE5F7FF2A7285BA1">
    <w:name w:val="D0580C7154DE4CC5AE5F7FF2A7285BA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DC71B525B394EC08217C4582C6A9DF3">
    <w:name w:val="8DC71B525B394EC08217C4582C6A9DF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B9EF7E0FAF845A5A36D94947383DD28">
    <w:name w:val="5B9EF7E0FAF845A5A36D94947383DD2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57922A77423427C96982A57BE6AA42F">
    <w:name w:val="157922A77423427C96982A57BE6AA42F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14FECA5901346EE9BF9263562A9F288">
    <w:name w:val="114FECA5901346EE9BF9263562A9F28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337DFAC0D1D40D4808F415573DC39BF">
    <w:name w:val="1337DFAC0D1D40D4808F415573DC39BF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7625249ADA04FDBB0EE183442FC70D8">
    <w:name w:val="27625249ADA04FDBB0EE183442FC70D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D618559DDEE464480633ADE1BA185A4">
    <w:name w:val="5D618559DDEE464480633ADE1BA185A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E581A11A9AD4260ACB1CC364CE71015">
    <w:name w:val="5E581A11A9AD4260ACB1CC364CE7101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A01C2164B384DD7B69032FB9F214711">
    <w:name w:val="5A01C2164B384DD7B69032FB9F21471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378D9ECF8E64DEAAFF2923A7A6786EC">
    <w:name w:val="8378D9ECF8E64DEAAFF2923A7A6786EC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65E0C6EA74D40DB9C177560C5CF6D8D">
    <w:name w:val="D65E0C6EA74D40DB9C177560C5CF6D8D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9FF18CE915845A3A2591CA89D4A6C2A">
    <w:name w:val="B9FF18CE915845A3A2591CA89D4A6C2A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9FC4E8C00634B3FB8902C37C4C2B1C5">
    <w:name w:val="09FC4E8C00634B3FB8902C37C4C2B1C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027F1593C2C4CF5AD9A22F2C7B7B62E">
    <w:name w:val="0027F1593C2C4CF5AD9A22F2C7B7B62E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23000E93F0945D198A2D50A2DDCC0D1">
    <w:name w:val="C23000E93F0945D198A2D50A2DDCC0D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5A8702A7024470592F1C80CB660BDFA">
    <w:name w:val="B5A8702A7024470592F1C80CB660BDFA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304D76710DE4E198C53027D3CD0BFA6">
    <w:name w:val="7304D76710DE4E198C53027D3CD0BFA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803673DBD7D4AEAB74EE4FFE8C8788A">
    <w:name w:val="1803673DBD7D4AEAB74EE4FFE8C8788A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A7B6C3A29E241F9A6750989F259821C">
    <w:name w:val="5A7B6C3A29E241F9A6750989F259821C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161A5994E474F8592D9C4315671EFA9">
    <w:name w:val="C161A5994E474F8592D9C4315671EFA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087E5E20B3947139F8214F16446E5A0">
    <w:name w:val="5087E5E20B3947139F8214F16446E5A0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1216F3EE07748478663321D4CC136A3">
    <w:name w:val="21216F3EE07748478663321D4CC136A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DEC2674C57140528EE5A0C0C3D1BB9B">
    <w:name w:val="4DEC2674C57140528EE5A0C0C3D1BB9B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089009B825D43B9BD758A762C7BFD05">
    <w:name w:val="F089009B825D43B9BD758A762C7BFD0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815EE67B6054BAD83EE00F2EB814E42">
    <w:name w:val="1815EE67B6054BAD83EE00F2EB814E4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65E722878B94B8B92B5B13AED61F12D">
    <w:name w:val="A65E722878B94B8B92B5B13AED61F12D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98CF12D71DC4618B2BC1BB5FEB6DBCB">
    <w:name w:val="698CF12D71DC4618B2BC1BB5FEB6DBCB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7D1FDFA0B654537AE686AA60B96C3A9">
    <w:name w:val="67D1FDFA0B654537AE686AA60B96C3A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E5659BA8F2D4F0ABCCF21AC78B75EF5">
    <w:name w:val="0E5659BA8F2D4F0ABCCF21AC78B75EF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63EA2725C3549A59D192A53CF61088E">
    <w:name w:val="C63EA2725C3549A59D192A53CF61088E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B077433A20D4FB6A8360AA235772265">
    <w:name w:val="3B077433A20D4FB6A8360AA23577226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30DA64B715A4BBA992A3AD671D42A45">
    <w:name w:val="530DA64B715A4BBA992A3AD671D42A4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DB00D4D96764551811303F5FEA76413">
    <w:name w:val="2DB00D4D96764551811303F5FEA7641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4936915F0584A9BABFF79F2DFF64B5B">
    <w:name w:val="74936915F0584A9BABFF79F2DFF64B5B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BC79C48FCF044B5B9228A1FB1F23DEC">
    <w:name w:val="CBC79C48FCF044B5B9228A1FB1F23DEC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12E2D5A5EC94F35811AB647379D90DD">
    <w:name w:val="B12E2D5A5EC94F35811AB647379D90DD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4CD6793DE29416980C20E9010535C05">
    <w:name w:val="04CD6793DE29416980C20E9010535C0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72D9044BBE84E02A2D3E0A25BEB0A71">
    <w:name w:val="372D9044BBE84E02A2D3E0A25BEB0A7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7CE73BCAD384E12B685F36572D597B7">
    <w:name w:val="A7CE73BCAD384E12B685F36572D597B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74A9AA0AA574E398518ED4EE4B29DC2">
    <w:name w:val="B74A9AA0AA574E398518ED4EE4B29DC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6D4659D6B5744228BF883CD59B88127">
    <w:name w:val="46D4659D6B5744228BF883CD59B8812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CB0583CBB4D4E5F8F51A78154D962BB">
    <w:name w:val="1CB0583CBB4D4E5F8F51A78154D962BB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18ACD96C44743B7BA2817AA54E1E302">
    <w:name w:val="F18ACD96C44743B7BA2817AA54E1E30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D626790E61247619307D473A76DA530">
    <w:name w:val="2D626790E61247619307D473A76DA530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BFB5FA7B7984913B0E508CE28D074A2">
    <w:name w:val="8BFB5FA7B7984913B0E508CE28D074A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9CF94D7CACC439D9ABABBD2617F63C0">
    <w:name w:val="69CF94D7CACC439D9ABABBD2617F63C0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0DF83677A5446F0A3A5D7BDF8509C1C">
    <w:name w:val="F0DF83677A5446F0A3A5D7BDF8509C1C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9716914C39F40EF9E243B2D9D8F3877">
    <w:name w:val="C9716914C39F40EF9E243B2D9D8F387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EC74C92DAEF479D91CEE1F981CF3D54">
    <w:name w:val="9EC74C92DAEF479D91CEE1F981CF3D5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59BBF08DA4048F2AD81FAD3CDD6B7DF">
    <w:name w:val="C59BBF08DA4048F2AD81FAD3CDD6B7DF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5DC352A5F0741C184DF2316FA04647B">
    <w:name w:val="35DC352A5F0741C184DF2316FA04647B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09C3D5AFC23442DB62CCED2F71AF340">
    <w:name w:val="609C3D5AFC23442DB62CCED2F71AF340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993EDF2BCE3445292F2BC7108FCE1C6">
    <w:name w:val="C993EDF2BCE3445292F2BC7108FCE1C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B4319B976244E32AAD0BD2BD8FB83DF">
    <w:name w:val="DB4319B976244E32AAD0BD2BD8FB83DF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EC3D8720F95C4E1F966BE461FC284568">
    <w:name w:val="EC3D8720F95C4E1F966BE461FC28456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4DFAF287ABF4C47A810D304FC259F24">
    <w:name w:val="84DFAF287ABF4C47A810D304FC259F2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423487186724734B4A9426B86794651">
    <w:name w:val="F423487186724734B4A9426B8679465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E23C832263C4E1E98DF0159222972D6">
    <w:name w:val="7E23C832263C4E1E98DF0159222972D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247EDB48DF64A16991EB72C9F892F78">
    <w:name w:val="4247EDB48DF64A16991EB72C9F892F7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CE8BB430958496C9666894EA797C1FF">
    <w:name w:val="ACE8BB430958496C9666894EA797C1FF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9E64D772EF64CCF92F14037239F97EB">
    <w:name w:val="99E64D772EF64CCF92F14037239F97EB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60D04AA81FA47C798B290AA3F07201F">
    <w:name w:val="960D04AA81FA47C798B290AA3F07201F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FA9F18E2BD64908B6D7F07DC5134443">
    <w:name w:val="5FA9F18E2BD64908B6D7F07DC513444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492880E897D499FA59DDF8A8F817148">
    <w:name w:val="A492880E897D499FA59DDF8A8F81714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5747A65AE204D4BB24B2038F43FB5BB">
    <w:name w:val="A5747A65AE204D4BB24B2038F43FB5BB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1B66A377D804E149B6EF40ED356032D">
    <w:name w:val="01B66A377D804E149B6EF40ED356032D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C5A45230019492A8A3A18ACCB270AE3">
    <w:name w:val="0C5A45230019492A8A3A18ACCB270AE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21808C430D24481A9017DFB6BBABB51">
    <w:name w:val="721808C430D24481A9017DFB6BBABB5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881B96E002642088DA219F5CA9AB264">
    <w:name w:val="2881B96E002642088DA219F5CA9AB26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3E6F5335B214959A290C29107AD7D83">
    <w:name w:val="33E6F5335B214959A290C29107AD7D8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AEFD83220CC4734B1FA01C336C2AF71">
    <w:name w:val="4AEFD83220CC4734B1FA01C336C2AF7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F573B38D062459FA2A322E4696DC4D2">
    <w:name w:val="DF573B38D062459FA2A322E4696DC4D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22AF2F8708244E39F826B4B66130316">
    <w:name w:val="122AF2F8708244E39F826B4B6613031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7033852DB3240B2A7E25E0B6B7DAD24">
    <w:name w:val="37033852DB3240B2A7E25E0B6B7DAD2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0243F2F99604AC6805C72D263195B90">
    <w:name w:val="A0243F2F99604AC6805C72D263195B90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B620D4493C24F34B0DF5CA38A4CA478">
    <w:name w:val="6B620D4493C24F34B0DF5CA38A4CA47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38AE0B2C0F3498691B835C19DE14354">
    <w:name w:val="C38AE0B2C0F3498691B835C19DE1435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07018D6F92B45D0B5CDF0774E072479">
    <w:name w:val="907018D6F92B45D0B5CDF0774E07247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C344207EEEC4722B3898C0227E6BA9F">
    <w:name w:val="5C344207EEEC4722B3898C0227E6BA9F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451DD4E449B4CC7901DED3789F391AE">
    <w:name w:val="F451DD4E449B4CC7901DED3789F391AE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EA011144442448F9BB55DD46D4C148E">
    <w:name w:val="4EA011144442448F9BB55DD46D4C148E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16D8450EC994F8A80372DCA37F7D694">
    <w:name w:val="516D8450EC994F8A80372DCA37F7D69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3E2600065604E56BE7509F7FD429D52">
    <w:name w:val="33E2600065604E56BE7509F7FD429D5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3C2057533E84846A24CA2878F4F70EA">
    <w:name w:val="13C2057533E84846A24CA2878F4F70EA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1F58BB118004B3392FD4DF86F1C30DF">
    <w:name w:val="91F58BB118004B3392FD4DF86F1C30DF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10C90E24DC1414E80A5A35E6880BF59">
    <w:name w:val="710C90E24DC1414E80A5A35E6880BF5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69E7784C62A44BC8ED213A1F87E050B">
    <w:name w:val="369E7784C62A44BC8ED213A1F87E050B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36C3F9D5A8D463BBD0BD1D398487EF6">
    <w:name w:val="B36C3F9D5A8D463BBD0BD1D398487EF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BEF0F30CDBC409BB751C4677FD9994B">
    <w:name w:val="3BEF0F30CDBC409BB751C4677FD9994B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34AB525415C4230B0A069C9A39C4A9B">
    <w:name w:val="D34AB525415C4230B0A069C9A39C4A9B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0B00FE6F33B4772A74761B0A087A5AA">
    <w:name w:val="90B00FE6F33B4772A74761B0A087A5AA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0A3B0DBCDCD4C5EB67C1317D021C8D2">
    <w:name w:val="B0A3B0DBCDCD4C5EB67C1317D021C8D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911346F457B4D25B30A5FDF2BA90FAD">
    <w:name w:val="D911346F457B4D25B30A5FDF2BA90FAD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CC929CFB1064599BDBE87AD8C75DB16">
    <w:name w:val="0CC929CFB1064599BDBE87AD8C75DB1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D286236BC024BBEA0F909D9BCA24F67">
    <w:name w:val="CD286236BC024BBEA0F909D9BCA24F6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9723E4156AD40429995E0D4AFF09A63">
    <w:name w:val="C9723E4156AD40429995E0D4AFF09A6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7406BEE69D6496E99D9A6B2537E942E">
    <w:name w:val="A7406BEE69D6496E99D9A6B2537E942E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35AA61D3AE649139A56A143F01EAEC7">
    <w:name w:val="035AA61D3AE649139A56A143F01EAEC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BE5B5D93D3E4E80BC331FE6B2ECEA89">
    <w:name w:val="9BE5B5D93D3E4E80BC331FE6B2ECEA8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0D79B91C09A4986B89D19B4CE730667">
    <w:name w:val="00D79B91C09A4986B89D19B4CE73066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AB63B4E02F7429385DC71E83E0554B91">
    <w:name w:val="DAB63B4E02F7429385DC71E83E0554B9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2D8C1FB25644C7EACE7A19B6C92A0F21">
    <w:name w:val="A2D8C1FB25644C7EACE7A19B6C92A0F2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186DD3F52E1426CBB23B729225707691">
    <w:name w:val="0186DD3F52E1426CBB23B72922570769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6F01301B88A47A6A9DC5B1438FB31E51">
    <w:name w:val="F6F01301B88A47A6A9DC5B1438FB31E5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5B12FC99B444A76984888EE654E52BF1">
    <w:name w:val="75B12FC99B444A76984888EE654E52BF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0580C7154DE4CC5AE5F7FF2A7285BA11">
    <w:name w:val="D0580C7154DE4CC5AE5F7FF2A7285BA1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DC71B525B394EC08217C4582C6A9DF31">
    <w:name w:val="8DC71B525B394EC08217C4582C6A9DF3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B9EF7E0FAF845A5A36D94947383DD281">
    <w:name w:val="5B9EF7E0FAF845A5A36D94947383DD28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57922A77423427C96982A57BE6AA42F1">
    <w:name w:val="157922A77423427C96982A57BE6AA42F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14FECA5901346EE9BF9263562A9F2881">
    <w:name w:val="114FECA5901346EE9BF9263562A9F288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337DFAC0D1D40D4808F415573DC39BF1">
    <w:name w:val="1337DFAC0D1D40D4808F415573DC39BF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7625249ADA04FDBB0EE183442FC70D81">
    <w:name w:val="27625249ADA04FDBB0EE183442FC70D8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D618559DDEE464480633ADE1BA185A41">
    <w:name w:val="5D618559DDEE464480633ADE1BA185A4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E581A11A9AD4260ACB1CC364CE710151">
    <w:name w:val="5E581A11A9AD4260ACB1CC364CE71015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A01C2164B384DD7B69032FB9F2147111">
    <w:name w:val="5A01C2164B384DD7B69032FB9F214711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378D9ECF8E64DEAAFF2923A7A6786EC1">
    <w:name w:val="8378D9ECF8E64DEAAFF2923A7A6786EC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65E0C6EA74D40DB9C177560C5CF6D8D1">
    <w:name w:val="D65E0C6EA74D40DB9C177560C5CF6D8D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9FF18CE915845A3A2591CA89D4A6C2A1">
    <w:name w:val="B9FF18CE915845A3A2591CA89D4A6C2A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9FC4E8C00634B3FB8902C37C4C2B1C51">
    <w:name w:val="09FC4E8C00634B3FB8902C37C4C2B1C5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027F1593C2C4CF5AD9A22F2C7B7B62E1">
    <w:name w:val="0027F1593C2C4CF5AD9A22F2C7B7B62E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23000E93F0945D198A2D50A2DDCC0D11">
    <w:name w:val="C23000E93F0945D198A2D50A2DDCC0D1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5A8702A7024470592F1C80CB660BDFA1">
    <w:name w:val="B5A8702A7024470592F1C80CB660BDFA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304D76710DE4E198C53027D3CD0BFA61">
    <w:name w:val="7304D76710DE4E198C53027D3CD0BFA6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803673DBD7D4AEAB74EE4FFE8C8788A1">
    <w:name w:val="1803673DBD7D4AEAB74EE4FFE8C8788A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A7B6C3A29E241F9A6750989F259821C1">
    <w:name w:val="5A7B6C3A29E241F9A6750989F259821C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161A5994E474F8592D9C4315671EFA91">
    <w:name w:val="C161A5994E474F8592D9C4315671EFA9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087E5E20B3947139F8214F16446E5A01">
    <w:name w:val="5087E5E20B3947139F8214F16446E5A0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1216F3EE07748478663321D4CC136A31">
    <w:name w:val="21216F3EE07748478663321D4CC136A3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DEC2674C57140528EE5A0C0C3D1BB9B1">
    <w:name w:val="4DEC2674C57140528EE5A0C0C3D1BB9B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089009B825D43B9BD758A762C7BFD051">
    <w:name w:val="F089009B825D43B9BD758A762C7BFD05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815EE67B6054BAD83EE00F2EB814E421">
    <w:name w:val="1815EE67B6054BAD83EE00F2EB814E42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65E722878B94B8B92B5B13AED61F12D1">
    <w:name w:val="A65E722878B94B8B92B5B13AED61F12D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98CF12D71DC4618B2BC1BB5FEB6DBCB1">
    <w:name w:val="698CF12D71DC4618B2BC1BB5FEB6DBCB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7D1FDFA0B654537AE686AA60B96C3A91">
    <w:name w:val="67D1FDFA0B654537AE686AA60B96C3A9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E5659BA8F2D4F0ABCCF21AC78B75EF51">
    <w:name w:val="0E5659BA8F2D4F0ABCCF21AC78B75EF5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63EA2725C3549A59D192A53CF61088E1">
    <w:name w:val="C63EA2725C3549A59D192A53CF61088E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B077433A20D4FB6A8360AA2357722651">
    <w:name w:val="3B077433A20D4FB6A8360AA235772265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30DA64B715A4BBA992A3AD671D42A451">
    <w:name w:val="530DA64B715A4BBA992A3AD671D42A45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DB00D4D96764551811303F5FEA764131">
    <w:name w:val="2DB00D4D96764551811303F5FEA76413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4936915F0584A9BABFF79F2DFF64B5B1">
    <w:name w:val="74936915F0584A9BABFF79F2DFF64B5B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BC79C48FCF044B5B9228A1FB1F23DEC1">
    <w:name w:val="CBC79C48FCF044B5B9228A1FB1F23DEC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12E2D5A5EC94F35811AB647379D90DD1">
    <w:name w:val="B12E2D5A5EC94F35811AB647379D90DD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4CD6793DE29416980C20E9010535C051">
    <w:name w:val="04CD6793DE29416980C20E9010535C05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72D9044BBE84E02A2D3E0A25BEB0A711">
    <w:name w:val="372D9044BBE84E02A2D3E0A25BEB0A71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7CE73BCAD384E12B685F36572D597B71">
    <w:name w:val="A7CE73BCAD384E12B685F36572D597B7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74A9AA0AA574E398518ED4EE4B29DC21">
    <w:name w:val="B74A9AA0AA574E398518ED4EE4B29DC2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6D4659D6B5744228BF883CD59B881271">
    <w:name w:val="46D4659D6B5744228BF883CD59B88127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CB0583CBB4D4E5F8F51A78154D962BB1">
    <w:name w:val="1CB0583CBB4D4E5F8F51A78154D962BB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18ACD96C44743B7BA2817AA54E1E3021">
    <w:name w:val="F18ACD96C44743B7BA2817AA54E1E302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D626790E61247619307D473A76DA5301">
    <w:name w:val="2D626790E61247619307D473A76DA530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BFB5FA7B7984913B0E508CE28D074A21">
    <w:name w:val="8BFB5FA7B7984913B0E508CE28D074A2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9CF94D7CACC439D9ABABBD2617F63C01">
    <w:name w:val="69CF94D7CACC439D9ABABBD2617F63C0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0DF83677A5446F0A3A5D7BDF8509C1C1">
    <w:name w:val="F0DF83677A5446F0A3A5D7BDF8509C1C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9716914C39F40EF9E243B2D9D8F38771">
    <w:name w:val="C9716914C39F40EF9E243B2D9D8F3877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EC74C92DAEF479D91CEE1F981CF3D541">
    <w:name w:val="9EC74C92DAEF479D91CEE1F981CF3D54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59BBF08DA4048F2AD81FAD3CDD6B7DF1">
    <w:name w:val="C59BBF08DA4048F2AD81FAD3CDD6B7DF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5DC352A5F0741C184DF2316FA04647B1">
    <w:name w:val="35DC352A5F0741C184DF2316FA04647B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09C3D5AFC23442DB62CCED2F71AF3401">
    <w:name w:val="609C3D5AFC23442DB62CCED2F71AF340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993EDF2BCE3445292F2BC7108FCE1C61">
    <w:name w:val="C993EDF2BCE3445292F2BC7108FCE1C6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B4319B976244E32AAD0BD2BD8FB83DF1">
    <w:name w:val="DB4319B976244E32AAD0BD2BD8FB83DF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EC3D8720F95C4E1F966BE461FC2845681">
    <w:name w:val="EC3D8720F95C4E1F966BE461FC284568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4DFAF287ABF4C47A810D304FC259F241">
    <w:name w:val="84DFAF287ABF4C47A810D304FC259F24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423487186724734B4A9426B867946511">
    <w:name w:val="F423487186724734B4A9426B86794651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E23C832263C4E1E98DF0159222972D61">
    <w:name w:val="7E23C832263C4E1E98DF0159222972D6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247EDB48DF64A16991EB72C9F892F781">
    <w:name w:val="4247EDB48DF64A16991EB72C9F892F78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CE8BB430958496C9666894EA797C1FF1">
    <w:name w:val="ACE8BB430958496C9666894EA797C1FF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9E64D772EF64CCF92F14037239F97EB1">
    <w:name w:val="99E64D772EF64CCF92F14037239F97EB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60D04AA81FA47C798B290AA3F07201F1">
    <w:name w:val="960D04AA81FA47C798B290AA3F07201F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FA9F18E2BD64908B6D7F07DC51344431">
    <w:name w:val="5FA9F18E2BD64908B6D7F07DC5134443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492880E897D499FA59DDF8A8F8171481">
    <w:name w:val="A492880E897D499FA59DDF8A8F817148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5747A65AE204D4BB24B2038F43FB5BB1">
    <w:name w:val="A5747A65AE204D4BB24B2038F43FB5BB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1B66A377D804E149B6EF40ED356032D1">
    <w:name w:val="01B66A377D804E149B6EF40ED356032D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C5A45230019492A8A3A18ACCB270AE31">
    <w:name w:val="0C5A45230019492A8A3A18ACCB270AE3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21808C430D24481A9017DFB6BBABB511">
    <w:name w:val="721808C430D24481A9017DFB6BBABB51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881B96E002642088DA219F5CA9AB2641">
    <w:name w:val="2881B96E002642088DA219F5CA9AB264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3E6F5335B214959A290C29107AD7D831">
    <w:name w:val="33E6F5335B214959A290C29107AD7D83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AEFD83220CC4734B1FA01C336C2AF711">
    <w:name w:val="4AEFD83220CC4734B1FA01C336C2AF71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F573B38D062459FA2A322E4696DC4D21">
    <w:name w:val="DF573B38D062459FA2A322E4696DC4D2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22AF2F8708244E39F826B4B661303161">
    <w:name w:val="122AF2F8708244E39F826B4B66130316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7033852DB3240B2A7E25E0B6B7DAD241">
    <w:name w:val="37033852DB3240B2A7E25E0B6B7DAD24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0243F2F99604AC6805C72D263195B901">
    <w:name w:val="A0243F2F99604AC6805C72D263195B90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B620D4493C24F34B0DF5CA38A4CA4781">
    <w:name w:val="6B620D4493C24F34B0DF5CA38A4CA478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38AE0B2C0F3498691B835C19DE143541">
    <w:name w:val="C38AE0B2C0F3498691B835C19DE14354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07018D6F92B45D0B5CDF0774E0724791">
    <w:name w:val="907018D6F92B45D0B5CDF0774E072479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C344207EEEC4722B3898C0227E6BA9F1">
    <w:name w:val="5C344207EEEC4722B3898C0227E6BA9F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451DD4E449B4CC7901DED3789F391AE1">
    <w:name w:val="F451DD4E449B4CC7901DED3789F391AE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EA011144442448F9BB55DD46D4C148E1">
    <w:name w:val="4EA011144442448F9BB55DD46D4C148E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16D8450EC994F8A80372DCA37F7D6941">
    <w:name w:val="516D8450EC994F8A80372DCA37F7D694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3E2600065604E56BE7509F7FD429D521">
    <w:name w:val="33E2600065604E56BE7509F7FD429D52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3C2057533E84846A24CA2878F4F70EA1">
    <w:name w:val="13C2057533E84846A24CA2878F4F70EA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1F58BB118004B3392FD4DF86F1C30DF1">
    <w:name w:val="91F58BB118004B3392FD4DF86F1C30DF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10C90E24DC1414E80A5A35E6880BF591">
    <w:name w:val="710C90E24DC1414E80A5A35E6880BF59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69E7784C62A44BC8ED213A1F87E050B1">
    <w:name w:val="369E7784C62A44BC8ED213A1F87E050B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36C3F9D5A8D463BBD0BD1D398487EF61">
    <w:name w:val="B36C3F9D5A8D463BBD0BD1D398487EF6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BEF0F30CDBC409BB751C4677FD9994B1">
    <w:name w:val="3BEF0F30CDBC409BB751C4677FD9994B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34AB525415C4230B0A069C9A39C4A9B1">
    <w:name w:val="D34AB525415C4230B0A069C9A39C4A9B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0B00FE6F33B4772A74761B0A087A5AA1">
    <w:name w:val="90B00FE6F33B4772A74761B0A087A5AA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0A3B0DBCDCD4C5EB67C1317D021C8D21">
    <w:name w:val="B0A3B0DBCDCD4C5EB67C1317D021C8D2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911346F457B4D25B30A5FDF2BA90FAD1">
    <w:name w:val="D911346F457B4D25B30A5FDF2BA90FAD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CC929CFB1064599BDBE87AD8C75DB161">
    <w:name w:val="0CC929CFB1064599BDBE87AD8C75DB16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D286236BC024BBEA0F909D9BCA24F671">
    <w:name w:val="CD286236BC024BBEA0F909D9BCA24F67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9723E4156AD40429995E0D4AFF09A631">
    <w:name w:val="C9723E4156AD40429995E0D4AFF09A63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7406BEE69D6496E99D9A6B2537E942E1">
    <w:name w:val="A7406BEE69D6496E99D9A6B2537E942E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35AA61D3AE649139A56A143F01EAEC71">
    <w:name w:val="035AA61D3AE649139A56A143F01EAEC7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BE5B5D93D3E4E80BC331FE6B2ECEA891">
    <w:name w:val="9BE5B5D93D3E4E80BC331FE6B2ECEA89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0D79B91C09A4986B89D19B4CE7306671">
    <w:name w:val="00D79B91C09A4986B89D19B4CE730667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AB63B4E02F7429385DC71E83E0554B92">
    <w:name w:val="DAB63B4E02F7429385DC71E83E0554B9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2D8C1FB25644C7EACE7A19B6C92A0F22">
    <w:name w:val="A2D8C1FB25644C7EACE7A19B6C92A0F2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186DD3F52E1426CBB23B729225707692">
    <w:name w:val="0186DD3F52E1426CBB23B72922570769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6F01301B88A47A6A9DC5B1438FB31E52">
    <w:name w:val="F6F01301B88A47A6A9DC5B1438FB31E5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5B12FC99B444A76984888EE654E52BF2">
    <w:name w:val="75B12FC99B444A76984888EE654E52BF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0580C7154DE4CC5AE5F7FF2A7285BA12">
    <w:name w:val="D0580C7154DE4CC5AE5F7FF2A7285BA1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DC71B525B394EC08217C4582C6A9DF32">
    <w:name w:val="8DC71B525B394EC08217C4582C6A9DF3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B9EF7E0FAF845A5A36D94947383DD282">
    <w:name w:val="5B9EF7E0FAF845A5A36D94947383DD28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57922A77423427C96982A57BE6AA42F2">
    <w:name w:val="157922A77423427C96982A57BE6AA42F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14FECA5901346EE9BF9263562A9F2882">
    <w:name w:val="114FECA5901346EE9BF9263562A9F288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337DFAC0D1D40D4808F415573DC39BF2">
    <w:name w:val="1337DFAC0D1D40D4808F415573DC39BF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7625249ADA04FDBB0EE183442FC70D82">
    <w:name w:val="27625249ADA04FDBB0EE183442FC70D8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D618559DDEE464480633ADE1BA185A42">
    <w:name w:val="5D618559DDEE464480633ADE1BA185A4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E581A11A9AD4260ACB1CC364CE710152">
    <w:name w:val="5E581A11A9AD4260ACB1CC364CE71015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A01C2164B384DD7B69032FB9F2147112">
    <w:name w:val="5A01C2164B384DD7B69032FB9F214711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378D9ECF8E64DEAAFF2923A7A6786EC2">
    <w:name w:val="8378D9ECF8E64DEAAFF2923A7A6786EC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65E0C6EA74D40DB9C177560C5CF6D8D2">
    <w:name w:val="D65E0C6EA74D40DB9C177560C5CF6D8D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9FF18CE915845A3A2591CA89D4A6C2A2">
    <w:name w:val="B9FF18CE915845A3A2591CA89D4A6C2A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9FC4E8C00634B3FB8902C37C4C2B1C52">
    <w:name w:val="09FC4E8C00634B3FB8902C37C4C2B1C5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027F1593C2C4CF5AD9A22F2C7B7B62E2">
    <w:name w:val="0027F1593C2C4CF5AD9A22F2C7B7B62E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23000E93F0945D198A2D50A2DDCC0D12">
    <w:name w:val="C23000E93F0945D198A2D50A2DDCC0D1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5A8702A7024470592F1C80CB660BDFA2">
    <w:name w:val="B5A8702A7024470592F1C80CB660BDFA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304D76710DE4E198C53027D3CD0BFA62">
    <w:name w:val="7304D76710DE4E198C53027D3CD0BFA6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803673DBD7D4AEAB74EE4FFE8C8788A2">
    <w:name w:val="1803673DBD7D4AEAB74EE4FFE8C8788A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A7B6C3A29E241F9A6750989F259821C2">
    <w:name w:val="5A7B6C3A29E241F9A6750989F259821C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161A5994E474F8592D9C4315671EFA92">
    <w:name w:val="C161A5994E474F8592D9C4315671EFA9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087E5E20B3947139F8214F16446E5A02">
    <w:name w:val="5087E5E20B3947139F8214F16446E5A0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1216F3EE07748478663321D4CC136A32">
    <w:name w:val="21216F3EE07748478663321D4CC136A3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DEC2674C57140528EE5A0C0C3D1BB9B2">
    <w:name w:val="4DEC2674C57140528EE5A0C0C3D1BB9B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089009B825D43B9BD758A762C7BFD052">
    <w:name w:val="F089009B825D43B9BD758A762C7BFD05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815EE67B6054BAD83EE00F2EB814E422">
    <w:name w:val="1815EE67B6054BAD83EE00F2EB814E42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65E722878B94B8B92B5B13AED61F12D2">
    <w:name w:val="A65E722878B94B8B92B5B13AED61F12D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98CF12D71DC4618B2BC1BB5FEB6DBCB2">
    <w:name w:val="698CF12D71DC4618B2BC1BB5FEB6DBCB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7D1FDFA0B654537AE686AA60B96C3A92">
    <w:name w:val="67D1FDFA0B654537AE686AA60B96C3A9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E5659BA8F2D4F0ABCCF21AC78B75EF52">
    <w:name w:val="0E5659BA8F2D4F0ABCCF21AC78B75EF5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63EA2725C3549A59D192A53CF61088E2">
    <w:name w:val="C63EA2725C3549A59D192A53CF61088E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B077433A20D4FB6A8360AA2357722652">
    <w:name w:val="3B077433A20D4FB6A8360AA235772265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30DA64B715A4BBA992A3AD671D42A452">
    <w:name w:val="530DA64B715A4BBA992A3AD671D42A45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DB00D4D96764551811303F5FEA764132">
    <w:name w:val="2DB00D4D96764551811303F5FEA76413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4936915F0584A9BABFF79F2DFF64B5B2">
    <w:name w:val="74936915F0584A9BABFF79F2DFF64B5B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BC79C48FCF044B5B9228A1FB1F23DEC2">
    <w:name w:val="CBC79C48FCF044B5B9228A1FB1F23DEC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12E2D5A5EC94F35811AB647379D90DD2">
    <w:name w:val="B12E2D5A5EC94F35811AB647379D90DD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4CD6793DE29416980C20E9010535C052">
    <w:name w:val="04CD6793DE29416980C20E9010535C05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72D9044BBE84E02A2D3E0A25BEB0A712">
    <w:name w:val="372D9044BBE84E02A2D3E0A25BEB0A71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7CE73BCAD384E12B685F36572D597B72">
    <w:name w:val="A7CE73BCAD384E12B685F36572D597B7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74A9AA0AA574E398518ED4EE4B29DC22">
    <w:name w:val="B74A9AA0AA574E398518ED4EE4B29DC2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6D4659D6B5744228BF883CD59B881272">
    <w:name w:val="46D4659D6B5744228BF883CD59B88127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CB0583CBB4D4E5F8F51A78154D962BB2">
    <w:name w:val="1CB0583CBB4D4E5F8F51A78154D962BB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18ACD96C44743B7BA2817AA54E1E3022">
    <w:name w:val="F18ACD96C44743B7BA2817AA54E1E302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D626790E61247619307D473A76DA5302">
    <w:name w:val="2D626790E61247619307D473A76DA530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BFB5FA7B7984913B0E508CE28D074A22">
    <w:name w:val="8BFB5FA7B7984913B0E508CE28D074A2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9CF94D7CACC439D9ABABBD2617F63C02">
    <w:name w:val="69CF94D7CACC439D9ABABBD2617F63C0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0DF83677A5446F0A3A5D7BDF8509C1C2">
    <w:name w:val="F0DF83677A5446F0A3A5D7BDF8509C1C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9716914C39F40EF9E243B2D9D8F38772">
    <w:name w:val="C9716914C39F40EF9E243B2D9D8F3877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EC74C92DAEF479D91CEE1F981CF3D542">
    <w:name w:val="9EC74C92DAEF479D91CEE1F981CF3D54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59BBF08DA4048F2AD81FAD3CDD6B7DF2">
    <w:name w:val="C59BBF08DA4048F2AD81FAD3CDD6B7DF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5DC352A5F0741C184DF2316FA04647B2">
    <w:name w:val="35DC352A5F0741C184DF2316FA04647B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09C3D5AFC23442DB62CCED2F71AF3402">
    <w:name w:val="609C3D5AFC23442DB62CCED2F71AF340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993EDF2BCE3445292F2BC7108FCE1C62">
    <w:name w:val="C993EDF2BCE3445292F2BC7108FCE1C6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B4319B976244E32AAD0BD2BD8FB83DF2">
    <w:name w:val="DB4319B976244E32AAD0BD2BD8FB83DF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EC3D8720F95C4E1F966BE461FC2845682">
    <w:name w:val="EC3D8720F95C4E1F966BE461FC284568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4DFAF287ABF4C47A810D304FC259F242">
    <w:name w:val="84DFAF287ABF4C47A810D304FC259F24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423487186724734B4A9426B867946512">
    <w:name w:val="F423487186724734B4A9426B86794651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E23C832263C4E1E98DF0159222972D62">
    <w:name w:val="7E23C832263C4E1E98DF0159222972D6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247EDB48DF64A16991EB72C9F892F782">
    <w:name w:val="4247EDB48DF64A16991EB72C9F892F78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CE8BB430958496C9666894EA797C1FF2">
    <w:name w:val="ACE8BB430958496C9666894EA797C1FF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9E64D772EF64CCF92F14037239F97EB2">
    <w:name w:val="99E64D772EF64CCF92F14037239F97EB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60D04AA81FA47C798B290AA3F07201F2">
    <w:name w:val="960D04AA81FA47C798B290AA3F07201F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FA9F18E2BD64908B6D7F07DC51344432">
    <w:name w:val="5FA9F18E2BD64908B6D7F07DC5134443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492880E897D499FA59DDF8A8F8171482">
    <w:name w:val="A492880E897D499FA59DDF8A8F817148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5747A65AE204D4BB24B2038F43FB5BB2">
    <w:name w:val="A5747A65AE204D4BB24B2038F43FB5BB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1B66A377D804E149B6EF40ED356032D2">
    <w:name w:val="01B66A377D804E149B6EF40ED356032D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C5A45230019492A8A3A18ACCB270AE32">
    <w:name w:val="0C5A45230019492A8A3A18ACCB270AE3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21808C430D24481A9017DFB6BBABB512">
    <w:name w:val="721808C430D24481A9017DFB6BBABB51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881B96E002642088DA219F5CA9AB2642">
    <w:name w:val="2881B96E002642088DA219F5CA9AB264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3E6F5335B214959A290C29107AD7D832">
    <w:name w:val="33E6F5335B214959A290C29107AD7D83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AEFD83220CC4734B1FA01C336C2AF712">
    <w:name w:val="4AEFD83220CC4734B1FA01C336C2AF71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F573B38D062459FA2A322E4696DC4D22">
    <w:name w:val="DF573B38D062459FA2A322E4696DC4D2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22AF2F8708244E39F826B4B661303162">
    <w:name w:val="122AF2F8708244E39F826B4B66130316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7033852DB3240B2A7E25E0B6B7DAD242">
    <w:name w:val="37033852DB3240B2A7E25E0B6B7DAD24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0243F2F99604AC6805C72D263195B902">
    <w:name w:val="A0243F2F99604AC6805C72D263195B90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B620D4493C24F34B0DF5CA38A4CA4782">
    <w:name w:val="6B620D4493C24F34B0DF5CA38A4CA478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38AE0B2C0F3498691B835C19DE143542">
    <w:name w:val="C38AE0B2C0F3498691B835C19DE14354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07018D6F92B45D0B5CDF0774E0724792">
    <w:name w:val="907018D6F92B45D0B5CDF0774E072479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C344207EEEC4722B3898C0227E6BA9F2">
    <w:name w:val="5C344207EEEC4722B3898C0227E6BA9F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451DD4E449B4CC7901DED3789F391AE2">
    <w:name w:val="F451DD4E449B4CC7901DED3789F391AE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EA011144442448F9BB55DD46D4C148E2">
    <w:name w:val="4EA011144442448F9BB55DD46D4C148E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16D8450EC994F8A80372DCA37F7D6942">
    <w:name w:val="516D8450EC994F8A80372DCA37F7D694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3E2600065604E56BE7509F7FD429D522">
    <w:name w:val="33E2600065604E56BE7509F7FD429D52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3C2057533E84846A24CA2878F4F70EA2">
    <w:name w:val="13C2057533E84846A24CA2878F4F70EA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1F58BB118004B3392FD4DF86F1C30DF2">
    <w:name w:val="91F58BB118004B3392FD4DF86F1C30DF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10C90E24DC1414E80A5A35E6880BF592">
    <w:name w:val="710C90E24DC1414E80A5A35E6880BF59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69E7784C62A44BC8ED213A1F87E050B2">
    <w:name w:val="369E7784C62A44BC8ED213A1F87E050B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36C3F9D5A8D463BBD0BD1D398487EF62">
    <w:name w:val="B36C3F9D5A8D463BBD0BD1D398487EF6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BEF0F30CDBC409BB751C4677FD9994B2">
    <w:name w:val="3BEF0F30CDBC409BB751C4677FD9994B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34AB525415C4230B0A069C9A39C4A9B2">
    <w:name w:val="D34AB525415C4230B0A069C9A39C4A9B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0B00FE6F33B4772A74761B0A087A5AA2">
    <w:name w:val="90B00FE6F33B4772A74761B0A087A5AA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0A3B0DBCDCD4C5EB67C1317D021C8D22">
    <w:name w:val="B0A3B0DBCDCD4C5EB67C1317D021C8D2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911346F457B4D25B30A5FDF2BA90FAD2">
    <w:name w:val="D911346F457B4D25B30A5FDF2BA90FAD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CC929CFB1064599BDBE87AD8C75DB162">
    <w:name w:val="0CC929CFB1064599BDBE87AD8C75DB16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D286236BC024BBEA0F909D9BCA24F672">
    <w:name w:val="CD286236BC024BBEA0F909D9BCA24F67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9723E4156AD40429995E0D4AFF09A632">
    <w:name w:val="C9723E4156AD40429995E0D4AFF09A63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7406BEE69D6496E99D9A6B2537E942E2">
    <w:name w:val="A7406BEE69D6496E99D9A6B2537E942E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35AA61D3AE649139A56A143F01EAEC72">
    <w:name w:val="035AA61D3AE649139A56A143F01EAEC7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BE5B5D93D3E4E80BC331FE6B2ECEA892">
    <w:name w:val="9BE5B5D93D3E4E80BC331FE6B2ECEA89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0D79B91C09A4986B89D19B4CE7306672">
    <w:name w:val="00D79B91C09A4986B89D19B4CE730667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AB63B4E02F7429385DC71E83E0554B93">
    <w:name w:val="DAB63B4E02F7429385DC71E83E0554B9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2D8C1FB25644C7EACE7A19B6C92A0F23">
    <w:name w:val="A2D8C1FB25644C7EACE7A19B6C92A0F2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186DD3F52E1426CBB23B729225707693">
    <w:name w:val="0186DD3F52E1426CBB23B72922570769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6F01301B88A47A6A9DC5B1438FB31E53">
    <w:name w:val="F6F01301B88A47A6A9DC5B1438FB31E5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5B12FC99B444A76984888EE654E52BF3">
    <w:name w:val="75B12FC99B444A76984888EE654E52BF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0580C7154DE4CC5AE5F7FF2A7285BA13">
    <w:name w:val="D0580C7154DE4CC5AE5F7FF2A7285BA1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DC71B525B394EC08217C4582C6A9DF33">
    <w:name w:val="8DC71B525B394EC08217C4582C6A9DF3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B9EF7E0FAF845A5A36D94947383DD283">
    <w:name w:val="5B9EF7E0FAF845A5A36D94947383DD28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57922A77423427C96982A57BE6AA42F3">
    <w:name w:val="157922A77423427C96982A57BE6AA42F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14FECA5901346EE9BF9263562A9F2883">
    <w:name w:val="114FECA5901346EE9BF9263562A9F288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337DFAC0D1D40D4808F415573DC39BF3">
    <w:name w:val="1337DFAC0D1D40D4808F415573DC39BF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7625249ADA04FDBB0EE183442FC70D83">
    <w:name w:val="27625249ADA04FDBB0EE183442FC70D8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D618559DDEE464480633ADE1BA185A43">
    <w:name w:val="5D618559DDEE464480633ADE1BA185A4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E581A11A9AD4260ACB1CC364CE710153">
    <w:name w:val="5E581A11A9AD4260ACB1CC364CE71015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A01C2164B384DD7B69032FB9F2147113">
    <w:name w:val="5A01C2164B384DD7B69032FB9F214711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378D9ECF8E64DEAAFF2923A7A6786EC3">
    <w:name w:val="8378D9ECF8E64DEAAFF2923A7A6786EC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65E0C6EA74D40DB9C177560C5CF6D8D3">
    <w:name w:val="D65E0C6EA74D40DB9C177560C5CF6D8D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9FF18CE915845A3A2591CA89D4A6C2A3">
    <w:name w:val="B9FF18CE915845A3A2591CA89D4A6C2A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9FC4E8C00634B3FB8902C37C4C2B1C53">
    <w:name w:val="09FC4E8C00634B3FB8902C37C4C2B1C5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027F1593C2C4CF5AD9A22F2C7B7B62E3">
    <w:name w:val="0027F1593C2C4CF5AD9A22F2C7B7B62E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23000E93F0945D198A2D50A2DDCC0D13">
    <w:name w:val="C23000E93F0945D198A2D50A2DDCC0D1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5A8702A7024470592F1C80CB660BDFA3">
    <w:name w:val="B5A8702A7024470592F1C80CB660BDFA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304D76710DE4E198C53027D3CD0BFA63">
    <w:name w:val="7304D76710DE4E198C53027D3CD0BFA6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803673DBD7D4AEAB74EE4FFE8C8788A3">
    <w:name w:val="1803673DBD7D4AEAB74EE4FFE8C8788A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A7B6C3A29E241F9A6750989F259821C3">
    <w:name w:val="5A7B6C3A29E241F9A6750989F259821C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161A5994E474F8592D9C4315671EFA93">
    <w:name w:val="C161A5994E474F8592D9C4315671EFA9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087E5E20B3947139F8214F16446E5A03">
    <w:name w:val="5087E5E20B3947139F8214F16446E5A0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1216F3EE07748478663321D4CC136A33">
    <w:name w:val="21216F3EE07748478663321D4CC136A3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DEC2674C57140528EE5A0C0C3D1BB9B3">
    <w:name w:val="4DEC2674C57140528EE5A0C0C3D1BB9B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089009B825D43B9BD758A762C7BFD053">
    <w:name w:val="F089009B825D43B9BD758A762C7BFD05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815EE67B6054BAD83EE00F2EB814E423">
    <w:name w:val="1815EE67B6054BAD83EE00F2EB814E42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65E722878B94B8B92B5B13AED61F12D3">
    <w:name w:val="A65E722878B94B8B92B5B13AED61F12D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98CF12D71DC4618B2BC1BB5FEB6DBCB3">
    <w:name w:val="698CF12D71DC4618B2BC1BB5FEB6DBCB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7D1FDFA0B654537AE686AA60B96C3A93">
    <w:name w:val="67D1FDFA0B654537AE686AA60B96C3A9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E5659BA8F2D4F0ABCCF21AC78B75EF53">
    <w:name w:val="0E5659BA8F2D4F0ABCCF21AC78B75EF5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63EA2725C3549A59D192A53CF61088E3">
    <w:name w:val="C63EA2725C3549A59D192A53CF61088E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B077433A20D4FB6A8360AA2357722653">
    <w:name w:val="3B077433A20D4FB6A8360AA235772265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30DA64B715A4BBA992A3AD671D42A453">
    <w:name w:val="530DA64B715A4BBA992A3AD671D42A45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DB00D4D96764551811303F5FEA764133">
    <w:name w:val="2DB00D4D96764551811303F5FEA76413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4936915F0584A9BABFF79F2DFF64B5B3">
    <w:name w:val="74936915F0584A9BABFF79F2DFF64B5B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BC79C48FCF044B5B9228A1FB1F23DEC3">
    <w:name w:val="CBC79C48FCF044B5B9228A1FB1F23DEC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12E2D5A5EC94F35811AB647379D90DD3">
    <w:name w:val="B12E2D5A5EC94F35811AB647379D90DD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4CD6793DE29416980C20E9010535C053">
    <w:name w:val="04CD6793DE29416980C20E9010535C05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72D9044BBE84E02A2D3E0A25BEB0A713">
    <w:name w:val="372D9044BBE84E02A2D3E0A25BEB0A71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7CE73BCAD384E12B685F36572D597B73">
    <w:name w:val="A7CE73BCAD384E12B685F36572D597B7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74A9AA0AA574E398518ED4EE4B29DC23">
    <w:name w:val="B74A9AA0AA574E398518ED4EE4B29DC2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6D4659D6B5744228BF883CD59B881273">
    <w:name w:val="46D4659D6B5744228BF883CD59B88127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CB0583CBB4D4E5F8F51A78154D962BB3">
    <w:name w:val="1CB0583CBB4D4E5F8F51A78154D962BB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18ACD96C44743B7BA2817AA54E1E3023">
    <w:name w:val="F18ACD96C44743B7BA2817AA54E1E302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D626790E61247619307D473A76DA5303">
    <w:name w:val="2D626790E61247619307D473A76DA530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BFB5FA7B7984913B0E508CE28D074A23">
    <w:name w:val="8BFB5FA7B7984913B0E508CE28D074A2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9CF94D7CACC439D9ABABBD2617F63C03">
    <w:name w:val="69CF94D7CACC439D9ABABBD2617F63C0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0DF83677A5446F0A3A5D7BDF8509C1C3">
    <w:name w:val="F0DF83677A5446F0A3A5D7BDF8509C1C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9716914C39F40EF9E243B2D9D8F38773">
    <w:name w:val="C9716914C39F40EF9E243B2D9D8F3877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EC74C92DAEF479D91CEE1F981CF3D543">
    <w:name w:val="9EC74C92DAEF479D91CEE1F981CF3D54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59BBF08DA4048F2AD81FAD3CDD6B7DF3">
    <w:name w:val="C59BBF08DA4048F2AD81FAD3CDD6B7DF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5DC352A5F0741C184DF2316FA04647B3">
    <w:name w:val="35DC352A5F0741C184DF2316FA04647B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09C3D5AFC23442DB62CCED2F71AF3403">
    <w:name w:val="609C3D5AFC23442DB62CCED2F71AF340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993EDF2BCE3445292F2BC7108FCE1C63">
    <w:name w:val="C993EDF2BCE3445292F2BC7108FCE1C6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B4319B976244E32AAD0BD2BD8FB83DF3">
    <w:name w:val="DB4319B976244E32AAD0BD2BD8FB83DF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EC3D8720F95C4E1F966BE461FC2845683">
    <w:name w:val="EC3D8720F95C4E1F966BE461FC284568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4DFAF287ABF4C47A810D304FC259F243">
    <w:name w:val="84DFAF287ABF4C47A810D304FC259F24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423487186724734B4A9426B867946513">
    <w:name w:val="F423487186724734B4A9426B86794651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E23C832263C4E1E98DF0159222972D63">
    <w:name w:val="7E23C832263C4E1E98DF0159222972D6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247EDB48DF64A16991EB72C9F892F783">
    <w:name w:val="4247EDB48DF64A16991EB72C9F892F78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CE8BB430958496C9666894EA797C1FF3">
    <w:name w:val="ACE8BB430958496C9666894EA797C1FF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9E64D772EF64CCF92F14037239F97EB3">
    <w:name w:val="99E64D772EF64CCF92F14037239F97EB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60D04AA81FA47C798B290AA3F07201F3">
    <w:name w:val="960D04AA81FA47C798B290AA3F07201F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FA9F18E2BD64908B6D7F07DC51344433">
    <w:name w:val="5FA9F18E2BD64908B6D7F07DC5134443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492880E897D499FA59DDF8A8F8171483">
    <w:name w:val="A492880E897D499FA59DDF8A8F817148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5747A65AE204D4BB24B2038F43FB5BB3">
    <w:name w:val="A5747A65AE204D4BB24B2038F43FB5BB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1B66A377D804E149B6EF40ED356032D3">
    <w:name w:val="01B66A377D804E149B6EF40ED356032D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C5A45230019492A8A3A18ACCB270AE33">
    <w:name w:val="0C5A45230019492A8A3A18ACCB270AE3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21808C430D24481A9017DFB6BBABB513">
    <w:name w:val="721808C430D24481A9017DFB6BBABB51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881B96E002642088DA219F5CA9AB2643">
    <w:name w:val="2881B96E002642088DA219F5CA9AB264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3E6F5335B214959A290C29107AD7D833">
    <w:name w:val="33E6F5335B214959A290C29107AD7D83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AEFD83220CC4734B1FA01C336C2AF713">
    <w:name w:val="4AEFD83220CC4734B1FA01C336C2AF71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F573B38D062459FA2A322E4696DC4D23">
    <w:name w:val="DF573B38D062459FA2A322E4696DC4D2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22AF2F8708244E39F826B4B661303163">
    <w:name w:val="122AF2F8708244E39F826B4B66130316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7033852DB3240B2A7E25E0B6B7DAD243">
    <w:name w:val="37033852DB3240B2A7E25E0B6B7DAD24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0243F2F99604AC6805C72D263195B903">
    <w:name w:val="A0243F2F99604AC6805C72D263195B90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B620D4493C24F34B0DF5CA38A4CA4783">
    <w:name w:val="6B620D4493C24F34B0DF5CA38A4CA478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38AE0B2C0F3498691B835C19DE143543">
    <w:name w:val="C38AE0B2C0F3498691B835C19DE14354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07018D6F92B45D0B5CDF0774E0724793">
    <w:name w:val="907018D6F92B45D0B5CDF0774E072479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C344207EEEC4722B3898C0227E6BA9F3">
    <w:name w:val="5C344207EEEC4722B3898C0227E6BA9F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451DD4E449B4CC7901DED3789F391AE3">
    <w:name w:val="F451DD4E449B4CC7901DED3789F391AE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EA011144442448F9BB55DD46D4C148E3">
    <w:name w:val="4EA011144442448F9BB55DD46D4C148E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16D8450EC994F8A80372DCA37F7D6943">
    <w:name w:val="516D8450EC994F8A80372DCA37F7D694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3E2600065604E56BE7509F7FD429D523">
    <w:name w:val="33E2600065604E56BE7509F7FD429D52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3C2057533E84846A24CA2878F4F70EA3">
    <w:name w:val="13C2057533E84846A24CA2878F4F70EA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1F58BB118004B3392FD4DF86F1C30DF3">
    <w:name w:val="91F58BB118004B3392FD4DF86F1C30DF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10C90E24DC1414E80A5A35E6880BF593">
    <w:name w:val="710C90E24DC1414E80A5A35E6880BF59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69E7784C62A44BC8ED213A1F87E050B3">
    <w:name w:val="369E7784C62A44BC8ED213A1F87E050B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36C3F9D5A8D463BBD0BD1D398487EF63">
    <w:name w:val="B36C3F9D5A8D463BBD0BD1D398487EF6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BEF0F30CDBC409BB751C4677FD9994B3">
    <w:name w:val="3BEF0F30CDBC409BB751C4677FD9994B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34AB525415C4230B0A069C9A39C4A9B3">
    <w:name w:val="D34AB525415C4230B0A069C9A39C4A9B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0B00FE6F33B4772A74761B0A087A5AA3">
    <w:name w:val="90B00FE6F33B4772A74761B0A087A5AA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0A3B0DBCDCD4C5EB67C1317D021C8D23">
    <w:name w:val="B0A3B0DBCDCD4C5EB67C1317D021C8D2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911346F457B4D25B30A5FDF2BA90FAD3">
    <w:name w:val="D911346F457B4D25B30A5FDF2BA90FAD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CC929CFB1064599BDBE87AD8C75DB163">
    <w:name w:val="0CC929CFB1064599BDBE87AD8C75DB16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D286236BC024BBEA0F909D9BCA24F673">
    <w:name w:val="CD286236BC024BBEA0F909D9BCA24F67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9723E4156AD40429995E0D4AFF09A633">
    <w:name w:val="C9723E4156AD40429995E0D4AFF09A63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7406BEE69D6496E99D9A6B2537E942E3">
    <w:name w:val="A7406BEE69D6496E99D9A6B2537E942E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35AA61D3AE649139A56A143F01EAEC73">
    <w:name w:val="035AA61D3AE649139A56A143F01EAEC7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BE5B5D93D3E4E80BC331FE6B2ECEA893">
    <w:name w:val="9BE5B5D93D3E4E80BC331FE6B2ECEA89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0D79B91C09A4986B89D19B4CE7306673">
    <w:name w:val="00D79B91C09A4986B89D19B4CE730667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AB63B4E02F7429385DC71E83E0554B94">
    <w:name w:val="DAB63B4E02F7429385DC71E83E0554B9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2D8C1FB25644C7EACE7A19B6C92A0F24">
    <w:name w:val="A2D8C1FB25644C7EACE7A19B6C92A0F2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186DD3F52E1426CBB23B729225707694">
    <w:name w:val="0186DD3F52E1426CBB23B72922570769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6F01301B88A47A6A9DC5B1438FB31E54">
    <w:name w:val="F6F01301B88A47A6A9DC5B1438FB31E5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5B12FC99B444A76984888EE654E52BF4">
    <w:name w:val="75B12FC99B444A76984888EE654E52BF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0580C7154DE4CC5AE5F7FF2A7285BA14">
    <w:name w:val="D0580C7154DE4CC5AE5F7FF2A7285BA1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DC71B525B394EC08217C4582C6A9DF34">
    <w:name w:val="8DC71B525B394EC08217C4582C6A9DF3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B9EF7E0FAF845A5A36D94947383DD284">
    <w:name w:val="5B9EF7E0FAF845A5A36D94947383DD28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57922A77423427C96982A57BE6AA42F4">
    <w:name w:val="157922A77423427C96982A57BE6AA42F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14FECA5901346EE9BF9263562A9F2884">
    <w:name w:val="114FECA5901346EE9BF9263562A9F288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337DFAC0D1D40D4808F415573DC39BF4">
    <w:name w:val="1337DFAC0D1D40D4808F415573DC39BF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7625249ADA04FDBB0EE183442FC70D84">
    <w:name w:val="27625249ADA04FDBB0EE183442FC70D8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D618559DDEE464480633ADE1BA185A44">
    <w:name w:val="5D618559DDEE464480633ADE1BA185A4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E581A11A9AD4260ACB1CC364CE710154">
    <w:name w:val="5E581A11A9AD4260ACB1CC364CE71015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A01C2164B384DD7B69032FB9F2147114">
    <w:name w:val="5A01C2164B384DD7B69032FB9F214711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378D9ECF8E64DEAAFF2923A7A6786EC4">
    <w:name w:val="8378D9ECF8E64DEAAFF2923A7A6786EC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65E0C6EA74D40DB9C177560C5CF6D8D4">
    <w:name w:val="D65E0C6EA74D40DB9C177560C5CF6D8D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9FF18CE915845A3A2591CA89D4A6C2A4">
    <w:name w:val="B9FF18CE915845A3A2591CA89D4A6C2A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9FC4E8C00634B3FB8902C37C4C2B1C54">
    <w:name w:val="09FC4E8C00634B3FB8902C37C4C2B1C5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027F1593C2C4CF5AD9A22F2C7B7B62E4">
    <w:name w:val="0027F1593C2C4CF5AD9A22F2C7B7B62E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23000E93F0945D198A2D50A2DDCC0D14">
    <w:name w:val="C23000E93F0945D198A2D50A2DDCC0D1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5A8702A7024470592F1C80CB660BDFA4">
    <w:name w:val="B5A8702A7024470592F1C80CB660BDFA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304D76710DE4E198C53027D3CD0BFA64">
    <w:name w:val="7304D76710DE4E198C53027D3CD0BFA6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803673DBD7D4AEAB74EE4FFE8C8788A4">
    <w:name w:val="1803673DBD7D4AEAB74EE4FFE8C8788A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A7B6C3A29E241F9A6750989F259821C4">
    <w:name w:val="5A7B6C3A29E241F9A6750989F259821C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161A5994E474F8592D9C4315671EFA94">
    <w:name w:val="C161A5994E474F8592D9C4315671EFA9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087E5E20B3947139F8214F16446E5A04">
    <w:name w:val="5087E5E20B3947139F8214F16446E5A0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1216F3EE07748478663321D4CC136A34">
    <w:name w:val="21216F3EE07748478663321D4CC136A3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DEC2674C57140528EE5A0C0C3D1BB9B4">
    <w:name w:val="4DEC2674C57140528EE5A0C0C3D1BB9B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089009B825D43B9BD758A762C7BFD054">
    <w:name w:val="F089009B825D43B9BD758A762C7BFD05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815EE67B6054BAD83EE00F2EB814E424">
    <w:name w:val="1815EE67B6054BAD83EE00F2EB814E42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65E722878B94B8B92B5B13AED61F12D4">
    <w:name w:val="A65E722878B94B8B92B5B13AED61F12D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98CF12D71DC4618B2BC1BB5FEB6DBCB4">
    <w:name w:val="698CF12D71DC4618B2BC1BB5FEB6DBCB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7D1FDFA0B654537AE686AA60B96C3A94">
    <w:name w:val="67D1FDFA0B654537AE686AA60B96C3A9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E5659BA8F2D4F0ABCCF21AC78B75EF54">
    <w:name w:val="0E5659BA8F2D4F0ABCCF21AC78B75EF5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63EA2725C3549A59D192A53CF61088E4">
    <w:name w:val="C63EA2725C3549A59D192A53CF61088E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B077433A20D4FB6A8360AA2357722654">
    <w:name w:val="3B077433A20D4FB6A8360AA235772265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30DA64B715A4BBA992A3AD671D42A454">
    <w:name w:val="530DA64B715A4BBA992A3AD671D42A45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DB00D4D96764551811303F5FEA764134">
    <w:name w:val="2DB00D4D96764551811303F5FEA76413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4936915F0584A9BABFF79F2DFF64B5B4">
    <w:name w:val="74936915F0584A9BABFF79F2DFF64B5B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BC79C48FCF044B5B9228A1FB1F23DEC4">
    <w:name w:val="CBC79C48FCF044B5B9228A1FB1F23DEC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12E2D5A5EC94F35811AB647379D90DD4">
    <w:name w:val="B12E2D5A5EC94F35811AB647379D90DD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4CD6793DE29416980C20E9010535C054">
    <w:name w:val="04CD6793DE29416980C20E9010535C05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72D9044BBE84E02A2D3E0A25BEB0A714">
    <w:name w:val="372D9044BBE84E02A2D3E0A25BEB0A71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7CE73BCAD384E12B685F36572D597B74">
    <w:name w:val="A7CE73BCAD384E12B685F36572D597B7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74A9AA0AA574E398518ED4EE4B29DC24">
    <w:name w:val="B74A9AA0AA574E398518ED4EE4B29DC2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6D4659D6B5744228BF883CD59B881274">
    <w:name w:val="46D4659D6B5744228BF883CD59B88127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CB0583CBB4D4E5F8F51A78154D962BB4">
    <w:name w:val="1CB0583CBB4D4E5F8F51A78154D962BB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18ACD96C44743B7BA2817AA54E1E3024">
    <w:name w:val="F18ACD96C44743B7BA2817AA54E1E302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D626790E61247619307D473A76DA5304">
    <w:name w:val="2D626790E61247619307D473A76DA530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BFB5FA7B7984913B0E508CE28D074A24">
    <w:name w:val="8BFB5FA7B7984913B0E508CE28D074A2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9CF94D7CACC439D9ABABBD2617F63C04">
    <w:name w:val="69CF94D7CACC439D9ABABBD2617F63C0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0DF83677A5446F0A3A5D7BDF8509C1C4">
    <w:name w:val="F0DF83677A5446F0A3A5D7BDF8509C1C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9716914C39F40EF9E243B2D9D8F38774">
    <w:name w:val="C9716914C39F40EF9E243B2D9D8F3877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EC74C92DAEF479D91CEE1F981CF3D544">
    <w:name w:val="9EC74C92DAEF479D91CEE1F981CF3D54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59BBF08DA4048F2AD81FAD3CDD6B7DF4">
    <w:name w:val="C59BBF08DA4048F2AD81FAD3CDD6B7DF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5DC352A5F0741C184DF2316FA04647B4">
    <w:name w:val="35DC352A5F0741C184DF2316FA04647B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09C3D5AFC23442DB62CCED2F71AF3404">
    <w:name w:val="609C3D5AFC23442DB62CCED2F71AF340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993EDF2BCE3445292F2BC7108FCE1C64">
    <w:name w:val="C993EDF2BCE3445292F2BC7108FCE1C6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B4319B976244E32AAD0BD2BD8FB83DF4">
    <w:name w:val="DB4319B976244E32AAD0BD2BD8FB83DF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EC3D8720F95C4E1F966BE461FC2845684">
    <w:name w:val="EC3D8720F95C4E1F966BE461FC284568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4DFAF287ABF4C47A810D304FC259F244">
    <w:name w:val="84DFAF287ABF4C47A810D304FC259F24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423487186724734B4A9426B867946514">
    <w:name w:val="F423487186724734B4A9426B86794651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E23C832263C4E1E98DF0159222972D64">
    <w:name w:val="7E23C832263C4E1E98DF0159222972D6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247EDB48DF64A16991EB72C9F892F784">
    <w:name w:val="4247EDB48DF64A16991EB72C9F892F78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CE8BB430958496C9666894EA797C1FF4">
    <w:name w:val="ACE8BB430958496C9666894EA797C1FF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9E64D772EF64CCF92F14037239F97EB4">
    <w:name w:val="99E64D772EF64CCF92F14037239F97EB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60D04AA81FA47C798B290AA3F07201F4">
    <w:name w:val="960D04AA81FA47C798B290AA3F07201F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FA9F18E2BD64908B6D7F07DC51344434">
    <w:name w:val="5FA9F18E2BD64908B6D7F07DC5134443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492880E897D499FA59DDF8A8F8171484">
    <w:name w:val="A492880E897D499FA59DDF8A8F817148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5747A65AE204D4BB24B2038F43FB5BB4">
    <w:name w:val="A5747A65AE204D4BB24B2038F43FB5BB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1B66A377D804E149B6EF40ED356032D4">
    <w:name w:val="01B66A377D804E149B6EF40ED356032D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C5A45230019492A8A3A18ACCB270AE34">
    <w:name w:val="0C5A45230019492A8A3A18ACCB270AE3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21808C430D24481A9017DFB6BBABB514">
    <w:name w:val="721808C430D24481A9017DFB6BBABB51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881B96E002642088DA219F5CA9AB2644">
    <w:name w:val="2881B96E002642088DA219F5CA9AB264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3E6F5335B214959A290C29107AD7D834">
    <w:name w:val="33E6F5335B214959A290C29107AD7D83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AEFD83220CC4734B1FA01C336C2AF714">
    <w:name w:val="4AEFD83220CC4734B1FA01C336C2AF71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F573B38D062459FA2A322E4696DC4D24">
    <w:name w:val="DF573B38D062459FA2A322E4696DC4D2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22AF2F8708244E39F826B4B661303164">
    <w:name w:val="122AF2F8708244E39F826B4B66130316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7033852DB3240B2A7E25E0B6B7DAD244">
    <w:name w:val="37033852DB3240B2A7E25E0B6B7DAD24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0243F2F99604AC6805C72D263195B904">
    <w:name w:val="A0243F2F99604AC6805C72D263195B90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B620D4493C24F34B0DF5CA38A4CA4784">
    <w:name w:val="6B620D4493C24F34B0DF5CA38A4CA478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38AE0B2C0F3498691B835C19DE143544">
    <w:name w:val="C38AE0B2C0F3498691B835C19DE14354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07018D6F92B45D0B5CDF0774E0724794">
    <w:name w:val="907018D6F92B45D0B5CDF0774E072479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C344207EEEC4722B3898C0227E6BA9F4">
    <w:name w:val="5C344207EEEC4722B3898C0227E6BA9F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451DD4E449B4CC7901DED3789F391AE4">
    <w:name w:val="F451DD4E449B4CC7901DED3789F391AE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EA011144442448F9BB55DD46D4C148E4">
    <w:name w:val="4EA011144442448F9BB55DD46D4C148E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16D8450EC994F8A80372DCA37F7D6944">
    <w:name w:val="516D8450EC994F8A80372DCA37F7D694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3E2600065604E56BE7509F7FD429D524">
    <w:name w:val="33E2600065604E56BE7509F7FD429D52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3C2057533E84846A24CA2878F4F70EA4">
    <w:name w:val="13C2057533E84846A24CA2878F4F70EA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1F58BB118004B3392FD4DF86F1C30DF4">
    <w:name w:val="91F58BB118004B3392FD4DF86F1C30DF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10C90E24DC1414E80A5A35E6880BF594">
    <w:name w:val="710C90E24DC1414E80A5A35E6880BF59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69E7784C62A44BC8ED213A1F87E050B4">
    <w:name w:val="369E7784C62A44BC8ED213A1F87E050B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36C3F9D5A8D463BBD0BD1D398487EF64">
    <w:name w:val="B36C3F9D5A8D463BBD0BD1D398487EF6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BEF0F30CDBC409BB751C4677FD9994B4">
    <w:name w:val="3BEF0F30CDBC409BB751C4677FD9994B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34AB525415C4230B0A069C9A39C4A9B4">
    <w:name w:val="D34AB525415C4230B0A069C9A39C4A9B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0B00FE6F33B4772A74761B0A087A5AA4">
    <w:name w:val="90B00FE6F33B4772A74761B0A087A5AA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0A3B0DBCDCD4C5EB67C1317D021C8D24">
    <w:name w:val="B0A3B0DBCDCD4C5EB67C1317D021C8D2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BF6B7A987A04B02B0411C521C5FDB43">
    <w:name w:val="6BF6B7A987A04B02B0411C521C5FDB4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CC929CFB1064599BDBE87AD8C75DB164">
    <w:name w:val="0CC929CFB1064599BDBE87AD8C75DB16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D286236BC024BBEA0F909D9BCA24F674">
    <w:name w:val="CD286236BC024BBEA0F909D9BCA24F67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9723E4156AD40429995E0D4AFF09A634">
    <w:name w:val="C9723E4156AD40429995E0D4AFF09A63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7406BEE69D6496E99D9A6B2537E942E4">
    <w:name w:val="A7406BEE69D6496E99D9A6B2537E942E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35AA61D3AE649139A56A143F01EAEC74">
    <w:name w:val="035AA61D3AE649139A56A143F01EAEC7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BE5B5D93D3E4E80BC331FE6B2ECEA894">
    <w:name w:val="9BE5B5D93D3E4E80BC331FE6B2ECEA89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0D79B91C09A4986B89D19B4CE7306674">
    <w:name w:val="00D79B91C09A4986B89D19B4CE730667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AB63B4E02F7429385DC71E83E0554B95">
    <w:name w:val="DAB63B4E02F7429385DC71E83E0554B9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2D8C1FB25644C7EACE7A19B6C92A0F25">
    <w:name w:val="A2D8C1FB25644C7EACE7A19B6C92A0F2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186DD3F52E1426CBB23B729225707695">
    <w:name w:val="0186DD3F52E1426CBB23B72922570769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6F01301B88A47A6A9DC5B1438FB31E55">
    <w:name w:val="F6F01301B88A47A6A9DC5B1438FB31E5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5B12FC99B444A76984888EE654E52BF5">
    <w:name w:val="75B12FC99B444A76984888EE654E52BF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0580C7154DE4CC5AE5F7FF2A7285BA15">
    <w:name w:val="D0580C7154DE4CC5AE5F7FF2A7285BA1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DC71B525B394EC08217C4582C6A9DF35">
    <w:name w:val="8DC71B525B394EC08217C4582C6A9DF3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B9EF7E0FAF845A5A36D94947383DD285">
    <w:name w:val="5B9EF7E0FAF845A5A36D94947383DD28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57922A77423427C96982A57BE6AA42F5">
    <w:name w:val="157922A77423427C96982A57BE6AA42F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14FECA5901346EE9BF9263562A9F2885">
    <w:name w:val="114FECA5901346EE9BF9263562A9F288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337DFAC0D1D40D4808F415573DC39BF5">
    <w:name w:val="1337DFAC0D1D40D4808F415573DC39BF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7625249ADA04FDBB0EE183442FC70D85">
    <w:name w:val="27625249ADA04FDBB0EE183442FC70D8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D618559DDEE464480633ADE1BA185A45">
    <w:name w:val="5D618559DDEE464480633ADE1BA185A4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E581A11A9AD4260ACB1CC364CE710155">
    <w:name w:val="5E581A11A9AD4260ACB1CC364CE71015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A01C2164B384DD7B69032FB9F2147115">
    <w:name w:val="5A01C2164B384DD7B69032FB9F214711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378D9ECF8E64DEAAFF2923A7A6786EC5">
    <w:name w:val="8378D9ECF8E64DEAAFF2923A7A6786EC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65E0C6EA74D40DB9C177560C5CF6D8D5">
    <w:name w:val="D65E0C6EA74D40DB9C177560C5CF6D8D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9FF18CE915845A3A2591CA89D4A6C2A5">
    <w:name w:val="B9FF18CE915845A3A2591CA89D4A6C2A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9FC4E8C00634B3FB8902C37C4C2B1C55">
    <w:name w:val="09FC4E8C00634B3FB8902C37C4C2B1C5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027F1593C2C4CF5AD9A22F2C7B7B62E5">
    <w:name w:val="0027F1593C2C4CF5AD9A22F2C7B7B62E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23000E93F0945D198A2D50A2DDCC0D15">
    <w:name w:val="C23000E93F0945D198A2D50A2DDCC0D1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5A8702A7024470592F1C80CB660BDFA5">
    <w:name w:val="B5A8702A7024470592F1C80CB660BDFA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304D76710DE4E198C53027D3CD0BFA65">
    <w:name w:val="7304D76710DE4E198C53027D3CD0BFA6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803673DBD7D4AEAB74EE4FFE8C8788A5">
    <w:name w:val="1803673DBD7D4AEAB74EE4FFE8C8788A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A7B6C3A29E241F9A6750989F259821C5">
    <w:name w:val="5A7B6C3A29E241F9A6750989F259821C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161A5994E474F8592D9C4315671EFA95">
    <w:name w:val="C161A5994E474F8592D9C4315671EFA9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087E5E20B3947139F8214F16446E5A05">
    <w:name w:val="5087E5E20B3947139F8214F16446E5A0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1216F3EE07748478663321D4CC136A35">
    <w:name w:val="21216F3EE07748478663321D4CC136A3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DEC2674C57140528EE5A0C0C3D1BB9B5">
    <w:name w:val="4DEC2674C57140528EE5A0C0C3D1BB9B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089009B825D43B9BD758A762C7BFD055">
    <w:name w:val="F089009B825D43B9BD758A762C7BFD05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815EE67B6054BAD83EE00F2EB814E425">
    <w:name w:val="1815EE67B6054BAD83EE00F2EB814E42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65E722878B94B8B92B5B13AED61F12D5">
    <w:name w:val="A65E722878B94B8B92B5B13AED61F12D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98CF12D71DC4618B2BC1BB5FEB6DBCB5">
    <w:name w:val="698CF12D71DC4618B2BC1BB5FEB6DBCB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7D1FDFA0B654537AE686AA60B96C3A95">
    <w:name w:val="67D1FDFA0B654537AE686AA60B96C3A9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E5659BA8F2D4F0ABCCF21AC78B75EF55">
    <w:name w:val="0E5659BA8F2D4F0ABCCF21AC78B75EF5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63EA2725C3549A59D192A53CF61088E5">
    <w:name w:val="C63EA2725C3549A59D192A53CF61088E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B077433A20D4FB6A8360AA2357722655">
    <w:name w:val="3B077433A20D4FB6A8360AA235772265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30DA64B715A4BBA992A3AD671D42A455">
    <w:name w:val="530DA64B715A4BBA992A3AD671D42A45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DB00D4D96764551811303F5FEA764135">
    <w:name w:val="2DB00D4D96764551811303F5FEA76413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4936915F0584A9BABFF79F2DFF64B5B5">
    <w:name w:val="74936915F0584A9BABFF79F2DFF64B5B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BC79C48FCF044B5B9228A1FB1F23DEC5">
    <w:name w:val="CBC79C48FCF044B5B9228A1FB1F23DEC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12E2D5A5EC94F35811AB647379D90DD5">
    <w:name w:val="B12E2D5A5EC94F35811AB647379D90DD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4CD6793DE29416980C20E9010535C055">
    <w:name w:val="04CD6793DE29416980C20E9010535C05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72D9044BBE84E02A2D3E0A25BEB0A715">
    <w:name w:val="372D9044BBE84E02A2D3E0A25BEB0A71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7CE73BCAD384E12B685F36572D597B75">
    <w:name w:val="A7CE73BCAD384E12B685F36572D597B7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74A9AA0AA574E398518ED4EE4B29DC25">
    <w:name w:val="B74A9AA0AA574E398518ED4EE4B29DC2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6D4659D6B5744228BF883CD59B881275">
    <w:name w:val="46D4659D6B5744228BF883CD59B88127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CB0583CBB4D4E5F8F51A78154D962BB5">
    <w:name w:val="1CB0583CBB4D4E5F8F51A78154D962BB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18ACD96C44743B7BA2817AA54E1E3025">
    <w:name w:val="F18ACD96C44743B7BA2817AA54E1E302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D626790E61247619307D473A76DA5305">
    <w:name w:val="2D626790E61247619307D473A76DA530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BFB5FA7B7984913B0E508CE28D074A25">
    <w:name w:val="8BFB5FA7B7984913B0E508CE28D074A2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9CF94D7CACC439D9ABABBD2617F63C05">
    <w:name w:val="69CF94D7CACC439D9ABABBD2617F63C0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0DF83677A5446F0A3A5D7BDF8509C1C5">
    <w:name w:val="F0DF83677A5446F0A3A5D7BDF8509C1C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9716914C39F40EF9E243B2D9D8F38775">
    <w:name w:val="C9716914C39F40EF9E243B2D9D8F3877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EC74C92DAEF479D91CEE1F981CF3D545">
    <w:name w:val="9EC74C92DAEF479D91CEE1F981CF3D54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59BBF08DA4048F2AD81FAD3CDD6B7DF5">
    <w:name w:val="C59BBF08DA4048F2AD81FAD3CDD6B7DF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5DC352A5F0741C184DF2316FA04647B5">
    <w:name w:val="35DC352A5F0741C184DF2316FA04647B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09C3D5AFC23442DB62CCED2F71AF3405">
    <w:name w:val="609C3D5AFC23442DB62CCED2F71AF340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993EDF2BCE3445292F2BC7108FCE1C65">
    <w:name w:val="C993EDF2BCE3445292F2BC7108FCE1C6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B4319B976244E32AAD0BD2BD8FB83DF5">
    <w:name w:val="DB4319B976244E32AAD0BD2BD8FB83DF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EC3D8720F95C4E1F966BE461FC2845685">
    <w:name w:val="EC3D8720F95C4E1F966BE461FC284568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4DFAF287ABF4C47A810D304FC259F245">
    <w:name w:val="84DFAF287ABF4C47A810D304FC259F24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423487186724734B4A9426B867946515">
    <w:name w:val="F423487186724734B4A9426B86794651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E23C832263C4E1E98DF0159222972D65">
    <w:name w:val="7E23C832263C4E1E98DF0159222972D6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247EDB48DF64A16991EB72C9F892F785">
    <w:name w:val="4247EDB48DF64A16991EB72C9F892F78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CE8BB430958496C9666894EA797C1FF5">
    <w:name w:val="ACE8BB430958496C9666894EA797C1FF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9E64D772EF64CCF92F14037239F97EB5">
    <w:name w:val="99E64D772EF64CCF92F14037239F97EB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60D04AA81FA47C798B290AA3F07201F5">
    <w:name w:val="960D04AA81FA47C798B290AA3F07201F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FA9F18E2BD64908B6D7F07DC51344435">
    <w:name w:val="5FA9F18E2BD64908B6D7F07DC5134443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492880E897D499FA59DDF8A8F8171485">
    <w:name w:val="A492880E897D499FA59DDF8A8F817148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5747A65AE204D4BB24B2038F43FB5BB5">
    <w:name w:val="A5747A65AE204D4BB24B2038F43FB5BB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1B66A377D804E149B6EF40ED356032D5">
    <w:name w:val="01B66A377D804E149B6EF40ED356032D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C5A45230019492A8A3A18ACCB270AE35">
    <w:name w:val="0C5A45230019492A8A3A18ACCB270AE3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21808C430D24481A9017DFB6BBABB515">
    <w:name w:val="721808C430D24481A9017DFB6BBABB51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881B96E002642088DA219F5CA9AB2645">
    <w:name w:val="2881B96E002642088DA219F5CA9AB264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3E6F5335B214959A290C29107AD7D835">
    <w:name w:val="33E6F5335B214959A290C29107AD7D83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AEFD83220CC4734B1FA01C336C2AF715">
    <w:name w:val="4AEFD83220CC4734B1FA01C336C2AF71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F573B38D062459FA2A322E4696DC4D25">
    <w:name w:val="DF573B38D062459FA2A322E4696DC4D2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22AF2F8708244E39F826B4B661303165">
    <w:name w:val="122AF2F8708244E39F826B4B66130316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7033852DB3240B2A7E25E0B6B7DAD245">
    <w:name w:val="37033852DB3240B2A7E25E0B6B7DAD24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0243F2F99604AC6805C72D263195B905">
    <w:name w:val="A0243F2F99604AC6805C72D263195B90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B620D4493C24F34B0DF5CA38A4CA4785">
    <w:name w:val="6B620D4493C24F34B0DF5CA38A4CA478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38AE0B2C0F3498691B835C19DE143545">
    <w:name w:val="C38AE0B2C0F3498691B835C19DE14354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07018D6F92B45D0B5CDF0774E0724795">
    <w:name w:val="907018D6F92B45D0B5CDF0774E072479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C344207EEEC4722B3898C0227E6BA9F5">
    <w:name w:val="5C344207EEEC4722B3898C0227E6BA9F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451DD4E449B4CC7901DED3789F391AE5">
    <w:name w:val="F451DD4E449B4CC7901DED3789F391AE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EA011144442448F9BB55DD46D4C148E5">
    <w:name w:val="4EA011144442448F9BB55DD46D4C148E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16D8450EC994F8A80372DCA37F7D6945">
    <w:name w:val="516D8450EC994F8A80372DCA37F7D694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3E2600065604E56BE7509F7FD429D525">
    <w:name w:val="33E2600065604E56BE7509F7FD429D52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3C2057533E84846A24CA2878F4F70EA5">
    <w:name w:val="13C2057533E84846A24CA2878F4F70EA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1F58BB118004B3392FD4DF86F1C30DF5">
    <w:name w:val="91F58BB118004B3392FD4DF86F1C30DF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10C90E24DC1414E80A5A35E6880BF595">
    <w:name w:val="710C90E24DC1414E80A5A35E6880BF59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69E7784C62A44BC8ED213A1F87E050B5">
    <w:name w:val="369E7784C62A44BC8ED213A1F87E050B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36C3F9D5A8D463BBD0BD1D398487EF65">
    <w:name w:val="B36C3F9D5A8D463BBD0BD1D398487EF6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BEF0F30CDBC409BB751C4677FD9994B5">
    <w:name w:val="3BEF0F30CDBC409BB751C4677FD9994B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34AB525415C4230B0A069C9A39C4A9B5">
    <w:name w:val="D34AB525415C4230B0A069C9A39C4A9B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0B00FE6F33B4772A74761B0A087A5AA5">
    <w:name w:val="90B00FE6F33B4772A74761B0A087A5AA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0A3B0DBCDCD4C5EB67C1317D021C8D25">
    <w:name w:val="B0A3B0DBCDCD4C5EB67C1317D021C8D2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CC929CFB1064599BDBE87AD8C75DB165">
    <w:name w:val="0CC929CFB1064599BDBE87AD8C75DB16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D286236BC024BBEA0F909D9BCA24F675">
    <w:name w:val="CD286236BC024BBEA0F909D9BCA24F67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9723E4156AD40429995E0D4AFF09A635">
    <w:name w:val="C9723E4156AD40429995E0D4AFF09A63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7406BEE69D6496E99D9A6B2537E942E5">
    <w:name w:val="A7406BEE69D6496E99D9A6B2537E942E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35AA61D3AE649139A56A143F01EAEC75">
    <w:name w:val="035AA61D3AE649139A56A143F01EAEC7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BE5B5D93D3E4E80BC331FE6B2ECEA895">
    <w:name w:val="9BE5B5D93D3E4E80BC331FE6B2ECEA89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0D79B91C09A4986B89D19B4CE7306675">
    <w:name w:val="00D79B91C09A4986B89D19B4CE730667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AB63B4E02F7429385DC71E83E0554B96">
    <w:name w:val="DAB63B4E02F7429385DC71E83E0554B9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2D8C1FB25644C7EACE7A19B6C92A0F26">
    <w:name w:val="A2D8C1FB25644C7EACE7A19B6C92A0F2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186DD3F52E1426CBB23B729225707696">
    <w:name w:val="0186DD3F52E1426CBB23B72922570769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5B12FC99B444A76984888EE654E52BF6">
    <w:name w:val="75B12FC99B444A76984888EE654E52BF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0580C7154DE4CC5AE5F7FF2A7285BA16">
    <w:name w:val="D0580C7154DE4CC5AE5F7FF2A7285BA1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9F3A3BB727F4CE3B2E2858497EE48E1">
    <w:name w:val="49F3A3BB727F4CE3B2E2858497EE48E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B9EF7E0FAF845A5A36D94947383DD286">
    <w:name w:val="5B9EF7E0FAF845A5A36D94947383DD28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57922A77423427C96982A57BE6AA42F6">
    <w:name w:val="157922A77423427C96982A57BE6AA42F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14FECA5901346EE9BF9263562A9F2886">
    <w:name w:val="114FECA5901346EE9BF9263562A9F288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7625249ADA04FDBB0EE183442FC70D86">
    <w:name w:val="27625249ADA04FDBB0EE183442FC70D8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D618559DDEE464480633ADE1BA185A46">
    <w:name w:val="5D618559DDEE464480633ADE1BA185A4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A01C2164B384DD7B69032FB9F2147116">
    <w:name w:val="5A01C2164B384DD7B69032FB9F214711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378D9ECF8E64DEAAFF2923A7A6786EC6">
    <w:name w:val="8378D9ECF8E64DEAAFF2923A7A6786EC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65E0C6EA74D40DB9C177560C5CF6D8D6">
    <w:name w:val="D65E0C6EA74D40DB9C177560C5CF6D8D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9FF18CE915845A3A2591CA89D4A6C2A6">
    <w:name w:val="B9FF18CE915845A3A2591CA89D4A6C2A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9FC4E8C00634B3FB8902C37C4C2B1C56">
    <w:name w:val="09FC4E8C00634B3FB8902C37C4C2B1C5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027F1593C2C4CF5AD9A22F2C7B7B62E6">
    <w:name w:val="0027F1593C2C4CF5AD9A22F2C7B7B62E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23000E93F0945D198A2D50A2DDCC0D16">
    <w:name w:val="C23000E93F0945D198A2D50A2DDCC0D1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5A8702A7024470592F1C80CB660BDFA6">
    <w:name w:val="B5A8702A7024470592F1C80CB660BDFA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304D76710DE4E198C53027D3CD0BFA66">
    <w:name w:val="7304D76710DE4E198C53027D3CD0BFA6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803673DBD7D4AEAB74EE4FFE8C8788A6">
    <w:name w:val="1803673DBD7D4AEAB74EE4FFE8C8788A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A7B6C3A29E241F9A6750989F259821C6">
    <w:name w:val="5A7B6C3A29E241F9A6750989F259821C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161A5994E474F8592D9C4315671EFA96">
    <w:name w:val="C161A5994E474F8592D9C4315671EFA9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087E5E20B3947139F8214F16446E5A06">
    <w:name w:val="5087E5E20B3947139F8214F16446E5A0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1216F3EE07748478663321D4CC136A36">
    <w:name w:val="21216F3EE07748478663321D4CC136A3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DEC2674C57140528EE5A0C0C3D1BB9B6">
    <w:name w:val="4DEC2674C57140528EE5A0C0C3D1BB9B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089009B825D43B9BD758A762C7BFD056">
    <w:name w:val="F089009B825D43B9BD758A762C7BFD05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815EE67B6054BAD83EE00F2EB814E426">
    <w:name w:val="1815EE67B6054BAD83EE00F2EB814E42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65E722878B94B8B92B5B13AED61F12D6">
    <w:name w:val="A65E722878B94B8B92B5B13AED61F12D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98CF12D71DC4618B2BC1BB5FEB6DBCB6">
    <w:name w:val="698CF12D71DC4618B2BC1BB5FEB6DBCB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7D1FDFA0B654537AE686AA60B96C3A96">
    <w:name w:val="67D1FDFA0B654537AE686AA60B96C3A9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E5659BA8F2D4F0ABCCF21AC78B75EF56">
    <w:name w:val="0E5659BA8F2D4F0ABCCF21AC78B75EF5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63EA2725C3549A59D192A53CF61088E6">
    <w:name w:val="C63EA2725C3549A59D192A53CF61088E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B077433A20D4FB6A8360AA2357722656">
    <w:name w:val="3B077433A20D4FB6A8360AA235772265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30DA64B715A4BBA992A3AD671D42A456">
    <w:name w:val="530DA64B715A4BBA992A3AD671D42A45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DB00D4D96764551811303F5FEA764136">
    <w:name w:val="2DB00D4D96764551811303F5FEA76413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4936915F0584A9BABFF79F2DFF64B5B6">
    <w:name w:val="74936915F0584A9BABFF79F2DFF64B5B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BC79C48FCF044B5B9228A1FB1F23DEC6">
    <w:name w:val="CBC79C48FCF044B5B9228A1FB1F23DEC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12E2D5A5EC94F35811AB647379D90DD6">
    <w:name w:val="B12E2D5A5EC94F35811AB647379D90DD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4CD6793DE29416980C20E9010535C056">
    <w:name w:val="04CD6793DE29416980C20E9010535C05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72D9044BBE84E02A2D3E0A25BEB0A716">
    <w:name w:val="372D9044BBE84E02A2D3E0A25BEB0A71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7CE73BCAD384E12B685F36572D597B76">
    <w:name w:val="A7CE73BCAD384E12B685F36572D597B7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74A9AA0AA574E398518ED4EE4B29DC26">
    <w:name w:val="B74A9AA0AA574E398518ED4EE4B29DC2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6D4659D6B5744228BF883CD59B881276">
    <w:name w:val="46D4659D6B5744228BF883CD59B88127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CB0583CBB4D4E5F8F51A78154D962BB6">
    <w:name w:val="1CB0583CBB4D4E5F8F51A78154D962BB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18ACD96C44743B7BA2817AA54E1E3026">
    <w:name w:val="F18ACD96C44743B7BA2817AA54E1E302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D626790E61247619307D473A76DA5306">
    <w:name w:val="2D626790E61247619307D473A76DA530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BFB5FA7B7984913B0E508CE28D074A26">
    <w:name w:val="8BFB5FA7B7984913B0E508CE28D074A2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9CF94D7CACC439D9ABABBD2617F63C06">
    <w:name w:val="69CF94D7CACC439D9ABABBD2617F63C0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0DF83677A5446F0A3A5D7BDF8509C1C6">
    <w:name w:val="F0DF83677A5446F0A3A5D7BDF8509C1C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9716914C39F40EF9E243B2D9D8F38776">
    <w:name w:val="C9716914C39F40EF9E243B2D9D8F3877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EC74C92DAEF479D91CEE1F981CF3D546">
    <w:name w:val="9EC74C92DAEF479D91CEE1F981CF3D54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59BBF08DA4048F2AD81FAD3CDD6B7DF6">
    <w:name w:val="C59BBF08DA4048F2AD81FAD3CDD6B7DF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5DC352A5F0741C184DF2316FA04647B6">
    <w:name w:val="35DC352A5F0741C184DF2316FA04647B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09C3D5AFC23442DB62CCED2F71AF3406">
    <w:name w:val="609C3D5AFC23442DB62CCED2F71AF340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993EDF2BCE3445292F2BC7108FCE1C66">
    <w:name w:val="C993EDF2BCE3445292F2BC7108FCE1C6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B4319B976244E32AAD0BD2BD8FB83DF6">
    <w:name w:val="DB4319B976244E32AAD0BD2BD8FB83DF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EC3D8720F95C4E1F966BE461FC2845686">
    <w:name w:val="EC3D8720F95C4E1F966BE461FC284568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4DFAF287ABF4C47A810D304FC259F246">
    <w:name w:val="84DFAF287ABF4C47A810D304FC259F24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423487186724734B4A9426B867946516">
    <w:name w:val="F423487186724734B4A9426B86794651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E23C832263C4E1E98DF0159222972D66">
    <w:name w:val="7E23C832263C4E1E98DF0159222972D6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247EDB48DF64A16991EB72C9F892F786">
    <w:name w:val="4247EDB48DF64A16991EB72C9F892F78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CE8BB430958496C9666894EA797C1FF6">
    <w:name w:val="ACE8BB430958496C9666894EA797C1FF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9E64D772EF64CCF92F14037239F97EB6">
    <w:name w:val="99E64D772EF64CCF92F14037239F97EB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60D04AA81FA47C798B290AA3F07201F6">
    <w:name w:val="960D04AA81FA47C798B290AA3F07201F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FA9F18E2BD64908B6D7F07DC51344436">
    <w:name w:val="5FA9F18E2BD64908B6D7F07DC5134443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492880E897D499FA59DDF8A8F8171486">
    <w:name w:val="A492880E897D499FA59DDF8A8F817148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5747A65AE204D4BB24B2038F43FB5BB6">
    <w:name w:val="A5747A65AE204D4BB24B2038F43FB5BB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1B66A377D804E149B6EF40ED356032D6">
    <w:name w:val="01B66A377D804E149B6EF40ED356032D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C5A45230019492A8A3A18ACCB270AE36">
    <w:name w:val="0C5A45230019492A8A3A18ACCB270AE3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21808C430D24481A9017DFB6BBABB516">
    <w:name w:val="721808C430D24481A9017DFB6BBABB51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881B96E002642088DA219F5CA9AB2646">
    <w:name w:val="2881B96E002642088DA219F5CA9AB264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3E6F5335B214959A290C29107AD7D836">
    <w:name w:val="33E6F5335B214959A290C29107AD7D83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AEFD83220CC4734B1FA01C336C2AF716">
    <w:name w:val="4AEFD83220CC4734B1FA01C336C2AF71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F573B38D062459FA2A322E4696DC4D26">
    <w:name w:val="DF573B38D062459FA2A322E4696DC4D2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22AF2F8708244E39F826B4B661303166">
    <w:name w:val="122AF2F8708244E39F826B4B66130316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7033852DB3240B2A7E25E0B6B7DAD246">
    <w:name w:val="37033852DB3240B2A7E25E0B6B7DAD24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0243F2F99604AC6805C72D263195B906">
    <w:name w:val="A0243F2F99604AC6805C72D263195B90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B620D4493C24F34B0DF5CA38A4CA4786">
    <w:name w:val="6B620D4493C24F34B0DF5CA38A4CA478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38AE0B2C0F3498691B835C19DE143546">
    <w:name w:val="C38AE0B2C0F3498691B835C19DE14354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07018D6F92B45D0B5CDF0774E0724796">
    <w:name w:val="907018D6F92B45D0B5CDF0774E072479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C344207EEEC4722B3898C0227E6BA9F6">
    <w:name w:val="5C344207EEEC4722B3898C0227E6BA9F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451DD4E449B4CC7901DED3789F391AE6">
    <w:name w:val="F451DD4E449B4CC7901DED3789F391AE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EA011144442448F9BB55DD46D4C148E6">
    <w:name w:val="4EA011144442448F9BB55DD46D4C148E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16D8450EC994F8A80372DCA37F7D6946">
    <w:name w:val="516D8450EC994F8A80372DCA37F7D694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3E2600065604E56BE7509F7FD429D526">
    <w:name w:val="33E2600065604E56BE7509F7FD429D52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3C2057533E84846A24CA2878F4F70EA6">
    <w:name w:val="13C2057533E84846A24CA2878F4F70EA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1F58BB118004B3392FD4DF86F1C30DF6">
    <w:name w:val="91F58BB118004B3392FD4DF86F1C30DF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10C90E24DC1414E80A5A35E6880BF596">
    <w:name w:val="710C90E24DC1414E80A5A35E6880BF59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69E7784C62A44BC8ED213A1F87E050B6">
    <w:name w:val="369E7784C62A44BC8ED213A1F87E050B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36C3F9D5A8D463BBD0BD1D398487EF66">
    <w:name w:val="B36C3F9D5A8D463BBD0BD1D398487EF6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BEF0F30CDBC409BB751C4677FD9994B6">
    <w:name w:val="3BEF0F30CDBC409BB751C4677FD9994B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34AB525415C4230B0A069C9A39C4A9B6">
    <w:name w:val="D34AB525415C4230B0A069C9A39C4A9B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0B00FE6F33B4772A74761B0A087A5AA6">
    <w:name w:val="90B00FE6F33B4772A74761B0A087A5AA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0A3B0DBCDCD4C5EB67C1317D021C8D26">
    <w:name w:val="B0A3B0DBCDCD4C5EB67C1317D021C8D2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CC929CFB1064599BDBE87AD8C75DB166">
    <w:name w:val="0CC929CFB1064599BDBE87AD8C75DB16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D286236BC024BBEA0F909D9BCA24F676">
    <w:name w:val="CD286236BC024BBEA0F909D9BCA24F67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9723E4156AD40429995E0D4AFF09A636">
    <w:name w:val="C9723E4156AD40429995E0D4AFF09A63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7406BEE69D6496E99D9A6B2537E942E6">
    <w:name w:val="A7406BEE69D6496E99D9A6B2537E942E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35AA61D3AE649139A56A143F01EAEC76">
    <w:name w:val="035AA61D3AE649139A56A143F01EAEC7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BE5B5D93D3E4E80BC331FE6B2ECEA896">
    <w:name w:val="9BE5B5D93D3E4E80BC331FE6B2ECEA89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0D79B91C09A4986B89D19B4CE7306676">
    <w:name w:val="00D79B91C09A4986B89D19B4CE730667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AB63B4E02F7429385DC71E83E0554B97">
    <w:name w:val="DAB63B4E02F7429385DC71E83E0554B9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2D8C1FB25644C7EACE7A19B6C92A0F27">
    <w:name w:val="A2D8C1FB25644C7EACE7A19B6C92A0F2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186DD3F52E1426CBB23B729225707697">
    <w:name w:val="0186DD3F52E1426CBB23B72922570769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5B12FC99B444A76984888EE654E52BF7">
    <w:name w:val="75B12FC99B444A76984888EE654E52BF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0580C7154DE4CC5AE5F7FF2A7285BA17">
    <w:name w:val="D0580C7154DE4CC5AE5F7FF2A7285BA1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9F3A3BB727F4CE3B2E2858497EE48E11">
    <w:name w:val="49F3A3BB727F4CE3B2E2858497EE48E1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B9EF7E0FAF845A5A36D94947383DD287">
    <w:name w:val="5B9EF7E0FAF845A5A36D94947383DD28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57922A77423427C96982A57BE6AA42F7">
    <w:name w:val="157922A77423427C96982A57BE6AA42F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14FECA5901346EE9BF9263562A9F2887">
    <w:name w:val="114FECA5901346EE9BF9263562A9F288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7625249ADA04FDBB0EE183442FC70D87">
    <w:name w:val="27625249ADA04FDBB0EE183442FC70D8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D618559DDEE464480633ADE1BA185A47">
    <w:name w:val="5D618559DDEE464480633ADE1BA185A4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A01C2164B384DD7B69032FB9F2147117">
    <w:name w:val="5A01C2164B384DD7B69032FB9F214711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378D9ECF8E64DEAAFF2923A7A6786EC7">
    <w:name w:val="8378D9ECF8E64DEAAFF2923A7A6786EC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65E0C6EA74D40DB9C177560C5CF6D8D7">
    <w:name w:val="D65E0C6EA74D40DB9C177560C5CF6D8D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9FF18CE915845A3A2591CA89D4A6C2A7">
    <w:name w:val="B9FF18CE915845A3A2591CA89D4A6C2A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9FC4E8C00634B3FB8902C37C4C2B1C57">
    <w:name w:val="09FC4E8C00634B3FB8902C37C4C2B1C5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027F1593C2C4CF5AD9A22F2C7B7B62E7">
    <w:name w:val="0027F1593C2C4CF5AD9A22F2C7B7B62E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23000E93F0945D198A2D50A2DDCC0D17">
    <w:name w:val="C23000E93F0945D198A2D50A2DDCC0D1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5A8702A7024470592F1C80CB660BDFA7">
    <w:name w:val="B5A8702A7024470592F1C80CB660BDFA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304D76710DE4E198C53027D3CD0BFA67">
    <w:name w:val="7304D76710DE4E198C53027D3CD0BFA6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803673DBD7D4AEAB74EE4FFE8C8788A7">
    <w:name w:val="1803673DBD7D4AEAB74EE4FFE8C8788A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A7B6C3A29E241F9A6750989F259821C7">
    <w:name w:val="5A7B6C3A29E241F9A6750989F259821C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161A5994E474F8592D9C4315671EFA97">
    <w:name w:val="C161A5994E474F8592D9C4315671EFA9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087E5E20B3947139F8214F16446E5A07">
    <w:name w:val="5087E5E20B3947139F8214F16446E5A0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1216F3EE07748478663321D4CC136A37">
    <w:name w:val="21216F3EE07748478663321D4CC136A3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DEC2674C57140528EE5A0C0C3D1BB9B7">
    <w:name w:val="4DEC2674C57140528EE5A0C0C3D1BB9B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089009B825D43B9BD758A762C7BFD057">
    <w:name w:val="F089009B825D43B9BD758A762C7BFD05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815EE67B6054BAD83EE00F2EB814E427">
    <w:name w:val="1815EE67B6054BAD83EE00F2EB814E42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65E722878B94B8B92B5B13AED61F12D7">
    <w:name w:val="A65E722878B94B8B92B5B13AED61F12D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98CF12D71DC4618B2BC1BB5FEB6DBCB7">
    <w:name w:val="698CF12D71DC4618B2BC1BB5FEB6DBCB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7D1FDFA0B654537AE686AA60B96C3A97">
    <w:name w:val="67D1FDFA0B654537AE686AA60B96C3A9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E5659BA8F2D4F0ABCCF21AC78B75EF57">
    <w:name w:val="0E5659BA8F2D4F0ABCCF21AC78B75EF5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63EA2725C3549A59D192A53CF61088E7">
    <w:name w:val="C63EA2725C3549A59D192A53CF61088E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B077433A20D4FB6A8360AA2357722657">
    <w:name w:val="3B077433A20D4FB6A8360AA235772265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30DA64B715A4BBA992A3AD671D42A457">
    <w:name w:val="530DA64B715A4BBA992A3AD671D42A45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DB00D4D96764551811303F5FEA764137">
    <w:name w:val="2DB00D4D96764551811303F5FEA76413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4936915F0584A9BABFF79F2DFF64B5B7">
    <w:name w:val="74936915F0584A9BABFF79F2DFF64B5B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BC79C48FCF044B5B9228A1FB1F23DEC7">
    <w:name w:val="CBC79C48FCF044B5B9228A1FB1F23DEC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12E2D5A5EC94F35811AB647379D90DD7">
    <w:name w:val="B12E2D5A5EC94F35811AB647379D90DD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4CD6793DE29416980C20E9010535C057">
    <w:name w:val="04CD6793DE29416980C20E9010535C05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72D9044BBE84E02A2D3E0A25BEB0A717">
    <w:name w:val="372D9044BBE84E02A2D3E0A25BEB0A71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7CE73BCAD384E12B685F36572D597B77">
    <w:name w:val="A7CE73BCAD384E12B685F36572D597B7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74A9AA0AA574E398518ED4EE4B29DC27">
    <w:name w:val="B74A9AA0AA574E398518ED4EE4B29DC2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6D4659D6B5744228BF883CD59B881277">
    <w:name w:val="46D4659D6B5744228BF883CD59B88127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CB0583CBB4D4E5F8F51A78154D962BB7">
    <w:name w:val="1CB0583CBB4D4E5F8F51A78154D962BB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18ACD96C44743B7BA2817AA54E1E3027">
    <w:name w:val="F18ACD96C44743B7BA2817AA54E1E302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D626790E61247619307D473A76DA5307">
    <w:name w:val="2D626790E61247619307D473A76DA530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BFB5FA7B7984913B0E508CE28D074A27">
    <w:name w:val="8BFB5FA7B7984913B0E508CE28D074A2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9CF94D7CACC439D9ABABBD2617F63C07">
    <w:name w:val="69CF94D7CACC439D9ABABBD2617F63C0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0DF83677A5446F0A3A5D7BDF8509C1C7">
    <w:name w:val="F0DF83677A5446F0A3A5D7BDF8509C1C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9716914C39F40EF9E243B2D9D8F38777">
    <w:name w:val="C9716914C39F40EF9E243B2D9D8F3877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EC74C92DAEF479D91CEE1F981CF3D547">
    <w:name w:val="9EC74C92DAEF479D91CEE1F981CF3D54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59BBF08DA4048F2AD81FAD3CDD6B7DF7">
    <w:name w:val="C59BBF08DA4048F2AD81FAD3CDD6B7DF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5DC352A5F0741C184DF2316FA04647B7">
    <w:name w:val="35DC352A5F0741C184DF2316FA04647B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09C3D5AFC23442DB62CCED2F71AF3407">
    <w:name w:val="609C3D5AFC23442DB62CCED2F71AF340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993EDF2BCE3445292F2BC7108FCE1C67">
    <w:name w:val="C993EDF2BCE3445292F2BC7108FCE1C6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B4319B976244E32AAD0BD2BD8FB83DF7">
    <w:name w:val="DB4319B976244E32AAD0BD2BD8FB83DF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EC3D8720F95C4E1F966BE461FC2845687">
    <w:name w:val="EC3D8720F95C4E1F966BE461FC284568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4DFAF287ABF4C47A810D304FC259F247">
    <w:name w:val="84DFAF287ABF4C47A810D304FC259F24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423487186724734B4A9426B867946517">
    <w:name w:val="F423487186724734B4A9426B86794651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E23C832263C4E1E98DF0159222972D67">
    <w:name w:val="7E23C832263C4E1E98DF0159222972D6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247EDB48DF64A16991EB72C9F892F787">
    <w:name w:val="4247EDB48DF64A16991EB72C9F892F78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CE8BB430958496C9666894EA797C1FF7">
    <w:name w:val="ACE8BB430958496C9666894EA797C1FF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9E64D772EF64CCF92F14037239F97EB7">
    <w:name w:val="99E64D772EF64CCF92F14037239F97EB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60D04AA81FA47C798B290AA3F07201F7">
    <w:name w:val="960D04AA81FA47C798B290AA3F07201F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FA9F18E2BD64908B6D7F07DC51344437">
    <w:name w:val="5FA9F18E2BD64908B6D7F07DC5134443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492880E897D499FA59DDF8A8F8171487">
    <w:name w:val="A492880E897D499FA59DDF8A8F817148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5747A65AE204D4BB24B2038F43FB5BB7">
    <w:name w:val="A5747A65AE204D4BB24B2038F43FB5BB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1B66A377D804E149B6EF40ED356032D7">
    <w:name w:val="01B66A377D804E149B6EF40ED356032D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C5A45230019492A8A3A18ACCB270AE37">
    <w:name w:val="0C5A45230019492A8A3A18ACCB270AE3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21808C430D24481A9017DFB6BBABB517">
    <w:name w:val="721808C430D24481A9017DFB6BBABB51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881B96E002642088DA219F5CA9AB2647">
    <w:name w:val="2881B96E002642088DA219F5CA9AB264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3E6F5335B214959A290C29107AD7D837">
    <w:name w:val="33E6F5335B214959A290C29107AD7D83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AEFD83220CC4734B1FA01C336C2AF717">
    <w:name w:val="4AEFD83220CC4734B1FA01C336C2AF71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F573B38D062459FA2A322E4696DC4D27">
    <w:name w:val="DF573B38D062459FA2A322E4696DC4D2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22AF2F8708244E39F826B4B661303167">
    <w:name w:val="122AF2F8708244E39F826B4B66130316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7033852DB3240B2A7E25E0B6B7DAD247">
    <w:name w:val="37033852DB3240B2A7E25E0B6B7DAD24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0243F2F99604AC6805C72D263195B907">
    <w:name w:val="A0243F2F99604AC6805C72D263195B90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B620D4493C24F34B0DF5CA38A4CA4787">
    <w:name w:val="6B620D4493C24F34B0DF5CA38A4CA478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38AE0B2C0F3498691B835C19DE143547">
    <w:name w:val="C38AE0B2C0F3498691B835C19DE14354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07018D6F92B45D0B5CDF0774E0724797">
    <w:name w:val="907018D6F92B45D0B5CDF0774E072479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C344207EEEC4722B3898C0227E6BA9F7">
    <w:name w:val="5C344207EEEC4722B3898C0227E6BA9F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451DD4E449B4CC7901DED3789F391AE7">
    <w:name w:val="F451DD4E449B4CC7901DED3789F391AE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EA011144442448F9BB55DD46D4C148E7">
    <w:name w:val="4EA011144442448F9BB55DD46D4C148E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16D8450EC994F8A80372DCA37F7D6947">
    <w:name w:val="516D8450EC994F8A80372DCA37F7D694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3E2600065604E56BE7509F7FD429D527">
    <w:name w:val="33E2600065604E56BE7509F7FD429D52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3C2057533E84846A24CA2878F4F70EA7">
    <w:name w:val="13C2057533E84846A24CA2878F4F70EA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1F58BB118004B3392FD4DF86F1C30DF7">
    <w:name w:val="91F58BB118004B3392FD4DF86F1C30DF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10C90E24DC1414E80A5A35E6880BF597">
    <w:name w:val="710C90E24DC1414E80A5A35E6880BF59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69E7784C62A44BC8ED213A1F87E050B7">
    <w:name w:val="369E7784C62A44BC8ED213A1F87E050B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36C3F9D5A8D463BBD0BD1D398487EF67">
    <w:name w:val="B36C3F9D5A8D463BBD0BD1D398487EF6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BEF0F30CDBC409BB751C4677FD9994B7">
    <w:name w:val="3BEF0F30CDBC409BB751C4677FD9994B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34AB525415C4230B0A069C9A39C4A9B7">
    <w:name w:val="D34AB525415C4230B0A069C9A39C4A9B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0B00FE6F33B4772A74761B0A087A5AA7">
    <w:name w:val="90B00FE6F33B4772A74761B0A087A5AA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0A3B0DBCDCD4C5EB67C1317D021C8D27">
    <w:name w:val="B0A3B0DBCDCD4C5EB67C1317D021C8D2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CC929CFB1064599BDBE87AD8C75DB167">
    <w:name w:val="0CC929CFB1064599BDBE87AD8C75DB16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D286236BC024BBEA0F909D9BCA24F677">
    <w:name w:val="CD286236BC024BBEA0F909D9BCA24F67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9723E4156AD40429995E0D4AFF09A637">
    <w:name w:val="C9723E4156AD40429995E0D4AFF09A63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7406BEE69D6496E99D9A6B2537E942E7">
    <w:name w:val="A7406BEE69D6496E99D9A6B2537E942E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35AA61D3AE649139A56A143F01EAEC77">
    <w:name w:val="035AA61D3AE649139A56A143F01EAEC7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BE5B5D93D3E4E80BC331FE6B2ECEA897">
    <w:name w:val="9BE5B5D93D3E4E80BC331FE6B2ECEA89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0D79B91C09A4986B89D19B4CE7306677">
    <w:name w:val="00D79B91C09A4986B89D19B4CE730667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AB63B4E02F7429385DC71E83E0554B98">
    <w:name w:val="DAB63B4E02F7429385DC71E83E0554B9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2D8C1FB25644C7EACE7A19B6C92A0F28">
    <w:name w:val="A2D8C1FB25644C7EACE7A19B6C92A0F2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186DD3F52E1426CBB23B729225707698">
    <w:name w:val="0186DD3F52E1426CBB23B72922570769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5B12FC99B444A76984888EE654E52BF8">
    <w:name w:val="75B12FC99B444A76984888EE654E52BF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0580C7154DE4CC5AE5F7FF2A7285BA18">
    <w:name w:val="D0580C7154DE4CC5AE5F7FF2A7285BA1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9F3A3BB727F4CE3B2E2858497EE48E12">
    <w:name w:val="49F3A3BB727F4CE3B2E2858497EE48E1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B9EF7E0FAF845A5A36D94947383DD288">
    <w:name w:val="5B9EF7E0FAF845A5A36D94947383DD28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57922A77423427C96982A57BE6AA42F8">
    <w:name w:val="157922A77423427C96982A57BE6AA42F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14FECA5901346EE9BF9263562A9F2888">
    <w:name w:val="114FECA5901346EE9BF9263562A9F288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7625249ADA04FDBB0EE183442FC70D88">
    <w:name w:val="27625249ADA04FDBB0EE183442FC70D8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D618559DDEE464480633ADE1BA185A48">
    <w:name w:val="5D618559DDEE464480633ADE1BA185A4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A01C2164B384DD7B69032FB9F2147118">
    <w:name w:val="5A01C2164B384DD7B69032FB9F214711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378D9ECF8E64DEAAFF2923A7A6786EC8">
    <w:name w:val="8378D9ECF8E64DEAAFF2923A7A6786EC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65E0C6EA74D40DB9C177560C5CF6D8D8">
    <w:name w:val="D65E0C6EA74D40DB9C177560C5CF6D8D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9FF18CE915845A3A2591CA89D4A6C2A8">
    <w:name w:val="B9FF18CE915845A3A2591CA89D4A6C2A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9FC4E8C00634B3FB8902C37C4C2B1C58">
    <w:name w:val="09FC4E8C00634B3FB8902C37C4C2B1C5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027F1593C2C4CF5AD9A22F2C7B7B62E8">
    <w:name w:val="0027F1593C2C4CF5AD9A22F2C7B7B62E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23000E93F0945D198A2D50A2DDCC0D18">
    <w:name w:val="C23000E93F0945D198A2D50A2DDCC0D1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5A8702A7024470592F1C80CB660BDFA8">
    <w:name w:val="B5A8702A7024470592F1C80CB660BDFA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304D76710DE4E198C53027D3CD0BFA68">
    <w:name w:val="7304D76710DE4E198C53027D3CD0BFA6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803673DBD7D4AEAB74EE4FFE8C8788A8">
    <w:name w:val="1803673DBD7D4AEAB74EE4FFE8C8788A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A7B6C3A29E241F9A6750989F259821C8">
    <w:name w:val="5A7B6C3A29E241F9A6750989F259821C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161A5994E474F8592D9C4315671EFA98">
    <w:name w:val="C161A5994E474F8592D9C4315671EFA9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087E5E20B3947139F8214F16446E5A08">
    <w:name w:val="5087E5E20B3947139F8214F16446E5A0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1216F3EE07748478663321D4CC136A38">
    <w:name w:val="21216F3EE07748478663321D4CC136A3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DEC2674C57140528EE5A0C0C3D1BB9B8">
    <w:name w:val="4DEC2674C57140528EE5A0C0C3D1BB9B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089009B825D43B9BD758A762C7BFD058">
    <w:name w:val="F089009B825D43B9BD758A762C7BFD05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815EE67B6054BAD83EE00F2EB814E428">
    <w:name w:val="1815EE67B6054BAD83EE00F2EB814E42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65E722878B94B8B92B5B13AED61F12D8">
    <w:name w:val="A65E722878B94B8B92B5B13AED61F12D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98CF12D71DC4618B2BC1BB5FEB6DBCB8">
    <w:name w:val="698CF12D71DC4618B2BC1BB5FEB6DBCB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7D1FDFA0B654537AE686AA60B96C3A98">
    <w:name w:val="67D1FDFA0B654537AE686AA60B96C3A9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E5659BA8F2D4F0ABCCF21AC78B75EF58">
    <w:name w:val="0E5659BA8F2D4F0ABCCF21AC78B75EF5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63EA2725C3549A59D192A53CF61088E8">
    <w:name w:val="C63EA2725C3549A59D192A53CF61088E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B077433A20D4FB6A8360AA2357722658">
    <w:name w:val="3B077433A20D4FB6A8360AA235772265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30DA64B715A4BBA992A3AD671D42A458">
    <w:name w:val="530DA64B715A4BBA992A3AD671D42A45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DB00D4D96764551811303F5FEA764138">
    <w:name w:val="2DB00D4D96764551811303F5FEA76413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4936915F0584A9BABFF79F2DFF64B5B8">
    <w:name w:val="74936915F0584A9BABFF79F2DFF64B5B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BC79C48FCF044B5B9228A1FB1F23DEC8">
    <w:name w:val="CBC79C48FCF044B5B9228A1FB1F23DEC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12E2D5A5EC94F35811AB647379D90DD8">
    <w:name w:val="B12E2D5A5EC94F35811AB647379D90DD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4CD6793DE29416980C20E9010535C058">
    <w:name w:val="04CD6793DE29416980C20E9010535C05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72D9044BBE84E02A2D3E0A25BEB0A718">
    <w:name w:val="372D9044BBE84E02A2D3E0A25BEB0A71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7CE73BCAD384E12B685F36572D597B78">
    <w:name w:val="A7CE73BCAD384E12B685F36572D597B7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74A9AA0AA574E398518ED4EE4B29DC28">
    <w:name w:val="B74A9AA0AA574E398518ED4EE4B29DC2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6D4659D6B5744228BF883CD59B881278">
    <w:name w:val="46D4659D6B5744228BF883CD59B88127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CB0583CBB4D4E5F8F51A78154D962BB8">
    <w:name w:val="1CB0583CBB4D4E5F8F51A78154D962BB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18ACD96C44743B7BA2817AA54E1E3028">
    <w:name w:val="F18ACD96C44743B7BA2817AA54E1E302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D626790E61247619307D473A76DA5308">
    <w:name w:val="2D626790E61247619307D473A76DA530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BFB5FA7B7984913B0E508CE28D074A28">
    <w:name w:val="8BFB5FA7B7984913B0E508CE28D074A2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9CF94D7CACC439D9ABABBD2617F63C08">
    <w:name w:val="69CF94D7CACC439D9ABABBD2617F63C0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0DF83677A5446F0A3A5D7BDF8509C1C8">
    <w:name w:val="F0DF83677A5446F0A3A5D7BDF8509C1C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9716914C39F40EF9E243B2D9D8F38778">
    <w:name w:val="C9716914C39F40EF9E243B2D9D8F3877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EC74C92DAEF479D91CEE1F981CF3D548">
    <w:name w:val="9EC74C92DAEF479D91CEE1F981CF3D54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59BBF08DA4048F2AD81FAD3CDD6B7DF8">
    <w:name w:val="C59BBF08DA4048F2AD81FAD3CDD6B7DF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5DC352A5F0741C184DF2316FA04647B8">
    <w:name w:val="35DC352A5F0741C184DF2316FA04647B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09C3D5AFC23442DB62CCED2F71AF3408">
    <w:name w:val="609C3D5AFC23442DB62CCED2F71AF340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993EDF2BCE3445292F2BC7108FCE1C68">
    <w:name w:val="C993EDF2BCE3445292F2BC7108FCE1C6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B4319B976244E32AAD0BD2BD8FB83DF8">
    <w:name w:val="DB4319B976244E32AAD0BD2BD8FB83DF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EC3D8720F95C4E1F966BE461FC2845688">
    <w:name w:val="EC3D8720F95C4E1F966BE461FC284568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4DFAF287ABF4C47A810D304FC259F248">
    <w:name w:val="84DFAF287ABF4C47A810D304FC259F24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423487186724734B4A9426B867946518">
    <w:name w:val="F423487186724734B4A9426B86794651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E23C832263C4E1E98DF0159222972D68">
    <w:name w:val="7E23C832263C4E1E98DF0159222972D6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247EDB48DF64A16991EB72C9F892F788">
    <w:name w:val="4247EDB48DF64A16991EB72C9F892F78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CE8BB430958496C9666894EA797C1FF8">
    <w:name w:val="ACE8BB430958496C9666894EA797C1FF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9E64D772EF64CCF92F14037239F97EB8">
    <w:name w:val="99E64D772EF64CCF92F14037239F97EB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60D04AA81FA47C798B290AA3F07201F8">
    <w:name w:val="960D04AA81FA47C798B290AA3F07201F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FA9F18E2BD64908B6D7F07DC51344438">
    <w:name w:val="5FA9F18E2BD64908B6D7F07DC5134443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492880E897D499FA59DDF8A8F8171488">
    <w:name w:val="A492880E897D499FA59DDF8A8F817148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5747A65AE204D4BB24B2038F43FB5BB8">
    <w:name w:val="A5747A65AE204D4BB24B2038F43FB5BB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1B66A377D804E149B6EF40ED356032D8">
    <w:name w:val="01B66A377D804E149B6EF40ED356032D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C5A45230019492A8A3A18ACCB270AE38">
    <w:name w:val="0C5A45230019492A8A3A18ACCB270AE3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21808C430D24481A9017DFB6BBABB518">
    <w:name w:val="721808C430D24481A9017DFB6BBABB51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881B96E002642088DA219F5CA9AB2648">
    <w:name w:val="2881B96E002642088DA219F5CA9AB264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3E6F5335B214959A290C29107AD7D838">
    <w:name w:val="33E6F5335B214959A290C29107AD7D83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AEFD83220CC4734B1FA01C336C2AF718">
    <w:name w:val="4AEFD83220CC4734B1FA01C336C2AF71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F573B38D062459FA2A322E4696DC4D28">
    <w:name w:val="DF573B38D062459FA2A322E4696DC4D2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22AF2F8708244E39F826B4B661303168">
    <w:name w:val="122AF2F8708244E39F826B4B66130316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7033852DB3240B2A7E25E0B6B7DAD248">
    <w:name w:val="37033852DB3240B2A7E25E0B6B7DAD24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0243F2F99604AC6805C72D263195B908">
    <w:name w:val="A0243F2F99604AC6805C72D263195B90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B620D4493C24F34B0DF5CA38A4CA4788">
    <w:name w:val="6B620D4493C24F34B0DF5CA38A4CA478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38AE0B2C0F3498691B835C19DE143548">
    <w:name w:val="C38AE0B2C0F3498691B835C19DE14354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07018D6F92B45D0B5CDF0774E0724798">
    <w:name w:val="907018D6F92B45D0B5CDF0774E072479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C344207EEEC4722B3898C0227E6BA9F8">
    <w:name w:val="5C344207EEEC4722B3898C0227E6BA9F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451DD4E449B4CC7901DED3789F391AE8">
    <w:name w:val="F451DD4E449B4CC7901DED3789F391AE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EA011144442448F9BB55DD46D4C148E8">
    <w:name w:val="4EA011144442448F9BB55DD46D4C148E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16D8450EC994F8A80372DCA37F7D6948">
    <w:name w:val="516D8450EC994F8A80372DCA37F7D694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3E2600065604E56BE7509F7FD429D528">
    <w:name w:val="33E2600065604E56BE7509F7FD429D52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3C2057533E84846A24CA2878F4F70EA8">
    <w:name w:val="13C2057533E84846A24CA2878F4F70EA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1F58BB118004B3392FD4DF86F1C30DF8">
    <w:name w:val="91F58BB118004B3392FD4DF86F1C30DF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10C90E24DC1414E80A5A35E6880BF598">
    <w:name w:val="710C90E24DC1414E80A5A35E6880BF59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69E7784C62A44BC8ED213A1F87E050B8">
    <w:name w:val="369E7784C62A44BC8ED213A1F87E050B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36C3F9D5A8D463BBD0BD1D398487EF68">
    <w:name w:val="B36C3F9D5A8D463BBD0BD1D398487EF6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BEF0F30CDBC409BB751C4677FD9994B8">
    <w:name w:val="3BEF0F30CDBC409BB751C4677FD9994B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34AB525415C4230B0A069C9A39C4A9B8">
    <w:name w:val="D34AB525415C4230B0A069C9A39C4A9B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0B00FE6F33B4772A74761B0A087A5AA8">
    <w:name w:val="90B00FE6F33B4772A74761B0A087A5AA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0A3B0DBCDCD4C5EB67C1317D021C8D28">
    <w:name w:val="B0A3B0DBCDCD4C5EB67C1317D021C8D2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CC929CFB1064599BDBE87AD8C75DB168">
    <w:name w:val="0CC929CFB1064599BDBE87AD8C75DB16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D286236BC024BBEA0F909D9BCA24F678">
    <w:name w:val="CD286236BC024BBEA0F909D9BCA24F67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9723E4156AD40429995E0D4AFF09A638">
    <w:name w:val="C9723E4156AD40429995E0D4AFF09A63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7406BEE69D6496E99D9A6B2537E942E8">
    <w:name w:val="A7406BEE69D6496E99D9A6B2537E942E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35AA61D3AE649139A56A143F01EAEC78">
    <w:name w:val="035AA61D3AE649139A56A143F01EAEC7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BE5B5D93D3E4E80BC331FE6B2ECEA898">
    <w:name w:val="9BE5B5D93D3E4E80BC331FE6B2ECEA89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0D79B91C09A4986B89D19B4CE7306678">
    <w:name w:val="00D79B91C09A4986B89D19B4CE730667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AB63B4E02F7429385DC71E83E0554B99">
    <w:name w:val="DAB63B4E02F7429385DC71E83E0554B9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2D8C1FB25644C7EACE7A19B6C92A0F29">
    <w:name w:val="A2D8C1FB25644C7EACE7A19B6C92A0F2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186DD3F52E1426CBB23B729225707699">
    <w:name w:val="0186DD3F52E1426CBB23B72922570769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5B12FC99B444A76984888EE654E52BF9">
    <w:name w:val="75B12FC99B444A76984888EE654E52BF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0580C7154DE4CC5AE5F7FF2A7285BA19">
    <w:name w:val="D0580C7154DE4CC5AE5F7FF2A7285BA1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9F3A3BB727F4CE3B2E2858497EE48E13">
    <w:name w:val="49F3A3BB727F4CE3B2E2858497EE48E1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B9EF7E0FAF845A5A36D94947383DD289">
    <w:name w:val="5B9EF7E0FAF845A5A36D94947383DD28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57922A77423427C96982A57BE6AA42F9">
    <w:name w:val="157922A77423427C96982A57BE6AA42F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14FECA5901346EE9BF9263562A9F2889">
    <w:name w:val="114FECA5901346EE9BF9263562A9F288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7625249ADA04FDBB0EE183442FC70D89">
    <w:name w:val="27625249ADA04FDBB0EE183442FC70D8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D618559DDEE464480633ADE1BA185A49">
    <w:name w:val="5D618559DDEE464480633ADE1BA185A4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A01C2164B384DD7B69032FB9F2147119">
    <w:name w:val="5A01C2164B384DD7B69032FB9F214711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378D9ECF8E64DEAAFF2923A7A6786EC9">
    <w:name w:val="8378D9ECF8E64DEAAFF2923A7A6786EC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65E0C6EA74D40DB9C177560C5CF6D8D9">
    <w:name w:val="D65E0C6EA74D40DB9C177560C5CF6D8D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9FF18CE915845A3A2591CA89D4A6C2A9">
    <w:name w:val="B9FF18CE915845A3A2591CA89D4A6C2A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9FC4E8C00634B3FB8902C37C4C2B1C59">
    <w:name w:val="09FC4E8C00634B3FB8902C37C4C2B1C5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027F1593C2C4CF5AD9A22F2C7B7B62E9">
    <w:name w:val="0027F1593C2C4CF5AD9A22F2C7B7B62E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23000E93F0945D198A2D50A2DDCC0D19">
    <w:name w:val="C23000E93F0945D198A2D50A2DDCC0D1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5A8702A7024470592F1C80CB660BDFA9">
    <w:name w:val="B5A8702A7024470592F1C80CB660BDFA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304D76710DE4E198C53027D3CD0BFA69">
    <w:name w:val="7304D76710DE4E198C53027D3CD0BFA6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803673DBD7D4AEAB74EE4FFE8C8788A9">
    <w:name w:val="1803673DBD7D4AEAB74EE4FFE8C8788A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A7B6C3A29E241F9A6750989F259821C9">
    <w:name w:val="5A7B6C3A29E241F9A6750989F259821C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161A5994E474F8592D9C4315671EFA99">
    <w:name w:val="C161A5994E474F8592D9C4315671EFA9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087E5E20B3947139F8214F16446E5A09">
    <w:name w:val="5087E5E20B3947139F8214F16446E5A0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1216F3EE07748478663321D4CC136A39">
    <w:name w:val="21216F3EE07748478663321D4CC136A3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DEC2674C57140528EE5A0C0C3D1BB9B9">
    <w:name w:val="4DEC2674C57140528EE5A0C0C3D1BB9B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089009B825D43B9BD758A762C7BFD059">
    <w:name w:val="F089009B825D43B9BD758A762C7BFD05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815EE67B6054BAD83EE00F2EB814E429">
    <w:name w:val="1815EE67B6054BAD83EE00F2EB814E42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65E722878B94B8B92B5B13AED61F12D9">
    <w:name w:val="A65E722878B94B8B92B5B13AED61F12D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98CF12D71DC4618B2BC1BB5FEB6DBCB9">
    <w:name w:val="698CF12D71DC4618B2BC1BB5FEB6DBCB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7D1FDFA0B654537AE686AA60B96C3A99">
    <w:name w:val="67D1FDFA0B654537AE686AA60B96C3A9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E5659BA8F2D4F0ABCCF21AC78B75EF59">
    <w:name w:val="0E5659BA8F2D4F0ABCCF21AC78B75EF5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63EA2725C3549A59D192A53CF61088E9">
    <w:name w:val="C63EA2725C3549A59D192A53CF61088E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B077433A20D4FB6A8360AA2357722659">
    <w:name w:val="3B077433A20D4FB6A8360AA235772265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30DA64B715A4BBA992A3AD671D42A459">
    <w:name w:val="530DA64B715A4BBA992A3AD671D42A45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DB00D4D96764551811303F5FEA764139">
    <w:name w:val="2DB00D4D96764551811303F5FEA76413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4936915F0584A9BABFF79F2DFF64B5B9">
    <w:name w:val="74936915F0584A9BABFF79F2DFF64B5B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BC79C48FCF044B5B9228A1FB1F23DEC9">
    <w:name w:val="CBC79C48FCF044B5B9228A1FB1F23DEC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12E2D5A5EC94F35811AB647379D90DD9">
    <w:name w:val="B12E2D5A5EC94F35811AB647379D90DD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4CD6793DE29416980C20E9010535C059">
    <w:name w:val="04CD6793DE29416980C20E9010535C05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72D9044BBE84E02A2D3E0A25BEB0A719">
    <w:name w:val="372D9044BBE84E02A2D3E0A25BEB0A71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7CE73BCAD384E12B685F36572D597B79">
    <w:name w:val="A7CE73BCAD384E12B685F36572D597B7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74A9AA0AA574E398518ED4EE4B29DC29">
    <w:name w:val="B74A9AA0AA574E398518ED4EE4B29DC2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6D4659D6B5744228BF883CD59B881279">
    <w:name w:val="46D4659D6B5744228BF883CD59B88127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CB0583CBB4D4E5F8F51A78154D962BB9">
    <w:name w:val="1CB0583CBB4D4E5F8F51A78154D962BB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18ACD96C44743B7BA2817AA54E1E3029">
    <w:name w:val="F18ACD96C44743B7BA2817AA54E1E302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D626790E61247619307D473A76DA5309">
    <w:name w:val="2D626790E61247619307D473A76DA530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BFB5FA7B7984913B0E508CE28D074A29">
    <w:name w:val="8BFB5FA7B7984913B0E508CE28D074A2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9CF94D7CACC439D9ABABBD2617F63C09">
    <w:name w:val="69CF94D7CACC439D9ABABBD2617F63C0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0DF83677A5446F0A3A5D7BDF8509C1C9">
    <w:name w:val="F0DF83677A5446F0A3A5D7BDF8509C1C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9716914C39F40EF9E243B2D9D8F38779">
    <w:name w:val="C9716914C39F40EF9E243B2D9D8F3877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EC74C92DAEF479D91CEE1F981CF3D549">
    <w:name w:val="9EC74C92DAEF479D91CEE1F981CF3D54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59BBF08DA4048F2AD81FAD3CDD6B7DF9">
    <w:name w:val="C59BBF08DA4048F2AD81FAD3CDD6B7DF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5DC352A5F0741C184DF2316FA04647B9">
    <w:name w:val="35DC352A5F0741C184DF2316FA04647B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09C3D5AFC23442DB62CCED2F71AF3409">
    <w:name w:val="609C3D5AFC23442DB62CCED2F71AF340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993EDF2BCE3445292F2BC7108FCE1C69">
    <w:name w:val="C993EDF2BCE3445292F2BC7108FCE1C6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B4319B976244E32AAD0BD2BD8FB83DF9">
    <w:name w:val="DB4319B976244E32AAD0BD2BD8FB83DF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EC3D8720F95C4E1F966BE461FC2845689">
    <w:name w:val="EC3D8720F95C4E1F966BE461FC284568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4DFAF287ABF4C47A810D304FC259F249">
    <w:name w:val="84DFAF287ABF4C47A810D304FC259F24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423487186724734B4A9426B867946519">
    <w:name w:val="F423487186724734B4A9426B86794651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E23C832263C4E1E98DF0159222972D69">
    <w:name w:val="7E23C832263C4E1E98DF0159222972D6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247EDB48DF64A16991EB72C9F892F789">
    <w:name w:val="4247EDB48DF64A16991EB72C9F892F78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CE8BB430958496C9666894EA797C1FF9">
    <w:name w:val="ACE8BB430958496C9666894EA797C1FF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9E64D772EF64CCF92F14037239F97EB9">
    <w:name w:val="99E64D772EF64CCF92F14037239F97EB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60D04AA81FA47C798B290AA3F07201F9">
    <w:name w:val="960D04AA81FA47C798B290AA3F07201F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FA9F18E2BD64908B6D7F07DC51344439">
    <w:name w:val="5FA9F18E2BD64908B6D7F07DC5134443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492880E897D499FA59DDF8A8F8171489">
    <w:name w:val="A492880E897D499FA59DDF8A8F817148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5747A65AE204D4BB24B2038F43FB5BB9">
    <w:name w:val="A5747A65AE204D4BB24B2038F43FB5BB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1B66A377D804E149B6EF40ED356032D9">
    <w:name w:val="01B66A377D804E149B6EF40ED356032D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C5A45230019492A8A3A18ACCB270AE39">
    <w:name w:val="0C5A45230019492A8A3A18ACCB270AE3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21808C430D24481A9017DFB6BBABB519">
    <w:name w:val="721808C430D24481A9017DFB6BBABB51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881B96E002642088DA219F5CA9AB2649">
    <w:name w:val="2881B96E002642088DA219F5CA9AB264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3E6F5335B214959A290C29107AD7D839">
    <w:name w:val="33E6F5335B214959A290C29107AD7D83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AEFD83220CC4734B1FA01C336C2AF719">
    <w:name w:val="4AEFD83220CC4734B1FA01C336C2AF71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F573B38D062459FA2A322E4696DC4D29">
    <w:name w:val="DF573B38D062459FA2A322E4696DC4D2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22AF2F8708244E39F826B4B661303169">
    <w:name w:val="122AF2F8708244E39F826B4B66130316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7033852DB3240B2A7E25E0B6B7DAD249">
    <w:name w:val="37033852DB3240B2A7E25E0B6B7DAD24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0243F2F99604AC6805C72D263195B909">
    <w:name w:val="A0243F2F99604AC6805C72D263195B90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B620D4493C24F34B0DF5CA38A4CA4789">
    <w:name w:val="6B620D4493C24F34B0DF5CA38A4CA478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38AE0B2C0F3498691B835C19DE143549">
    <w:name w:val="C38AE0B2C0F3498691B835C19DE14354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07018D6F92B45D0B5CDF0774E0724799">
    <w:name w:val="907018D6F92B45D0B5CDF0774E072479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C344207EEEC4722B3898C0227E6BA9F9">
    <w:name w:val="5C344207EEEC4722B3898C0227E6BA9F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451DD4E449B4CC7901DED3789F391AE9">
    <w:name w:val="F451DD4E449B4CC7901DED3789F391AE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EA011144442448F9BB55DD46D4C148E9">
    <w:name w:val="4EA011144442448F9BB55DD46D4C148E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16D8450EC994F8A80372DCA37F7D6949">
    <w:name w:val="516D8450EC994F8A80372DCA37F7D694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3E2600065604E56BE7509F7FD429D529">
    <w:name w:val="33E2600065604E56BE7509F7FD429D52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3C2057533E84846A24CA2878F4F70EA9">
    <w:name w:val="13C2057533E84846A24CA2878F4F70EA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1F58BB118004B3392FD4DF86F1C30DF9">
    <w:name w:val="91F58BB118004B3392FD4DF86F1C30DF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10C90E24DC1414E80A5A35E6880BF599">
    <w:name w:val="710C90E24DC1414E80A5A35E6880BF59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69E7784C62A44BC8ED213A1F87E050B9">
    <w:name w:val="369E7784C62A44BC8ED213A1F87E050B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36C3F9D5A8D463BBD0BD1D398487EF69">
    <w:name w:val="B36C3F9D5A8D463BBD0BD1D398487EF6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BEF0F30CDBC409BB751C4677FD9994B9">
    <w:name w:val="3BEF0F30CDBC409BB751C4677FD9994B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34AB525415C4230B0A069C9A39C4A9B9">
    <w:name w:val="D34AB525415C4230B0A069C9A39C4A9B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0B00FE6F33B4772A74761B0A087A5AA9">
    <w:name w:val="90B00FE6F33B4772A74761B0A087A5AA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0A3B0DBCDCD4C5EB67C1317D021C8D29">
    <w:name w:val="B0A3B0DBCDCD4C5EB67C1317D021C8D2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CC929CFB1064599BDBE87AD8C75DB169">
    <w:name w:val="0CC929CFB1064599BDBE87AD8C75DB16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D286236BC024BBEA0F909D9BCA24F679">
    <w:name w:val="CD286236BC024BBEA0F909D9BCA24F67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9723E4156AD40429995E0D4AFF09A639">
    <w:name w:val="C9723E4156AD40429995E0D4AFF09A63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7406BEE69D6496E99D9A6B2537E942E9">
    <w:name w:val="A7406BEE69D6496E99D9A6B2537E942E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35AA61D3AE649139A56A143F01EAEC79">
    <w:name w:val="035AA61D3AE649139A56A143F01EAEC7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BE5B5D93D3E4E80BC331FE6B2ECEA899">
    <w:name w:val="9BE5B5D93D3E4E80BC331FE6B2ECEA89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0D79B91C09A4986B89D19B4CE7306679">
    <w:name w:val="00D79B91C09A4986B89D19B4CE730667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151F0EE28084FFD81E6AF856ED7D61F">
    <w:name w:val="7151F0EE28084FFD81E6AF856ED7D61F"/>
    <w:rsid w:val="00855E8E"/>
  </w:style>
  <w:style w:type="paragraph" w:customStyle="1" w:styleId="4364D1995239455FB9ABB98AD66A4CE7">
    <w:name w:val="4364D1995239455FB9ABB98AD66A4CE7"/>
    <w:rsid w:val="00855E8E"/>
  </w:style>
  <w:style w:type="paragraph" w:customStyle="1" w:styleId="463305E4C0CD42A7B26A15BF78546A72">
    <w:name w:val="463305E4C0CD42A7B26A15BF78546A72"/>
    <w:rsid w:val="00855E8E"/>
  </w:style>
  <w:style w:type="paragraph" w:customStyle="1" w:styleId="24025803D9D640F3856C1C0EA9B5D030">
    <w:name w:val="24025803D9D640F3856C1C0EA9B5D030"/>
    <w:rsid w:val="00855E8E"/>
  </w:style>
  <w:style w:type="paragraph" w:customStyle="1" w:styleId="5FC24D17B02640B8BC800FF47E04BBE1">
    <w:name w:val="5FC24D17B02640B8BC800FF47E04BBE1"/>
    <w:rsid w:val="00855E8E"/>
  </w:style>
  <w:style w:type="paragraph" w:customStyle="1" w:styleId="837848AD07DA47ABB5464FFBCEDCCB1B">
    <w:name w:val="837848AD07DA47ABB5464FFBCEDCCB1B"/>
    <w:rsid w:val="00855E8E"/>
  </w:style>
  <w:style w:type="paragraph" w:customStyle="1" w:styleId="1E0D9C1011BE4C2E98D7A5F4213E6349">
    <w:name w:val="1E0D9C1011BE4C2E98D7A5F4213E6349"/>
    <w:rsid w:val="00855E8E"/>
  </w:style>
  <w:style w:type="paragraph" w:customStyle="1" w:styleId="F3C24DD8F00E4ECC8CB19A4991F42D50">
    <w:name w:val="F3C24DD8F00E4ECC8CB19A4991F42D50"/>
    <w:rsid w:val="00855E8E"/>
  </w:style>
  <w:style w:type="paragraph" w:customStyle="1" w:styleId="F808DFD589DB4902A315D7ABC55BD5BE">
    <w:name w:val="F808DFD589DB4902A315D7ABC55BD5BE"/>
    <w:rsid w:val="00855E8E"/>
  </w:style>
  <w:style w:type="paragraph" w:customStyle="1" w:styleId="0A532E5B61C3423AB6388F686B161B4B">
    <w:name w:val="0A532E5B61C3423AB6388F686B161B4B"/>
    <w:rsid w:val="00855E8E"/>
  </w:style>
  <w:style w:type="paragraph" w:customStyle="1" w:styleId="3348DBD5821A4A1DB88DA7737A271247">
    <w:name w:val="3348DBD5821A4A1DB88DA7737A271247"/>
    <w:rsid w:val="00855E8E"/>
  </w:style>
  <w:style w:type="paragraph" w:customStyle="1" w:styleId="CA31E518759D47D788E7D85D33712AF5">
    <w:name w:val="CA31E518759D47D788E7D85D33712AF5"/>
    <w:rsid w:val="00855E8E"/>
  </w:style>
  <w:style w:type="paragraph" w:customStyle="1" w:styleId="8A65676F7A0F486882E81080DC2D4DFC">
    <w:name w:val="8A65676F7A0F486882E81080DC2D4DFC"/>
    <w:rsid w:val="00855E8E"/>
  </w:style>
  <w:style w:type="paragraph" w:customStyle="1" w:styleId="EF56A0BB004241EB9F9ABD1F8421BDB5">
    <w:name w:val="EF56A0BB004241EB9F9ABD1F8421BDB5"/>
    <w:rsid w:val="00855E8E"/>
  </w:style>
  <w:style w:type="paragraph" w:customStyle="1" w:styleId="A2A414673D314205A13F5B0BFBD2781B">
    <w:name w:val="A2A414673D314205A13F5B0BFBD2781B"/>
    <w:rsid w:val="00855E8E"/>
  </w:style>
  <w:style w:type="paragraph" w:customStyle="1" w:styleId="A80316B332D2435C960AB8820839411C">
    <w:name w:val="A80316B332D2435C960AB8820839411C"/>
    <w:rsid w:val="00855E8E"/>
  </w:style>
  <w:style w:type="paragraph" w:customStyle="1" w:styleId="D257965FF4684BF099A83F195AB49612">
    <w:name w:val="D257965FF4684BF099A83F195AB49612"/>
    <w:rsid w:val="005175A6"/>
  </w:style>
  <w:style w:type="paragraph" w:customStyle="1" w:styleId="C0D3CEBB1D5E4EEDB8E713948110E733">
    <w:name w:val="C0D3CEBB1D5E4EEDB8E713948110E733"/>
    <w:rsid w:val="005175A6"/>
  </w:style>
  <w:style w:type="paragraph" w:customStyle="1" w:styleId="D6741F37D5844FEC95E1A7D3E049A974">
    <w:name w:val="D6741F37D5844FEC95E1A7D3E049A974"/>
    <w:rsid w:val="005175A6"/>
  </w:style>
  <w:style w:type="paragraph" w:customStyle="1" w:styleId="E74D8698286942B999927C17C700084E">
    <w:name w:val="E74D8698286942B999927C17C700084E"/>
    <w:rsid w:val="005175A6"/>
  </w:style>
  <w:style w:type="paragraph" w:customStyle="1" w:styleId="4535BF6A9CC44577B3E6859C46A48F0F">
    <w:name w:val="4535BF6A9CC44577B3E6859C46A48F0F"/>
    <w:rsid w:val="005175A6"/>
  </w:style>
  <w:style w:type="paragraph" w:customStyle="1" w:styleId="DA6BF77C6B70485A94A5F546DE70EF26">
    <w:name w:val="DA6BF77C6B70485A94A5F546DE70EF26"/>
    <w:rsid w:val="005175A6"/>
  </w:style>
  <w:style w:type="paragraph" w:customStyle="1" w:styleId="7EEC3374B9E24CBD88F767FB8A2304D5">
    <w:name w:val="7EEC3374B9E24CBD88F767FB8A2304D5"/>
    <w:rsid w:val="005175A6"/>
  </w:style>
  <w:style w:type="paragraph" w:customStyle="1" w:styleId="41E4682F334C44A7B4053782E826338B">
    <w:name w:val="41E4682F334C44A7B4053782E826338B"/>
    <w:rsid w:val="005175A6"/>
  </w:style>
  <w:style w:type="paragraph" w:customStyle="1" w:styleId="8134A427B89B4C4E9C48AA363CD6B58E">
    <w:name w:val="8134A427B89B4C4E9C48AA363CD6B58E"/>
    <w:rsid w:val="005175A6"/>
  </w:style>
  <w:style w:type="paragraph" w:customStyle="1" w:styleId="6E2055226BB646C596E944C4FDFD1467">
    <w:name w:val="6E2055226BB646C596E944C4FDFD1467"/>
    <w:rsid w:val="005175A6"/>
  </w:style>
  <w:style w:type="paragraph" w:customStyle="1" w:styleId="39459E8D7A3D4B33871791433A8ED72F">
    <w:name w:val="39459E8D7A3D4B33871791433A8ED72F"/>
    <w:rsid w:val="005175A6"/>
  </w:style>
  <w:style w:type="paragraph" w:customStyle="1" w:styleId="3BC1A0DE75A249CCB6E42D286690A508">
    <w:name w:val="3BC1A0DE75A249CCB6E42D286690A508"/>
    <w:rsid w:val="005175A6"/>
  </w:style>
  <w:style w:type="paragraph" w:customStyle="1" w:styleId="38DE0414B6F3463DA87D6EFD65A7D867">
    <w:name w:val="38DE0414B6F3463DA87D6EFD65A7D867"/>
    <w:rsid w:val="005175A6"/>
  </w:style>
  <w:style w:type="paragraph" w:customStyle="1" w:styleId="D33F2F2FC8F14FDDAC0502A2FAD2E051">
    <w:name w:val="D33F2F2FC8F14FDDAC0502A2FAD2E051"/>
    <w:rsid w:val="005175A6"/>
  </w:style>
  <w:style w:type="paragraph" w:customStyle="1" w:styleId="26AADA5C8CF640A181F84DA9EDF65B69">
    <w:name w:val="26AADA5C8CF640A181F84DA9EDF65B69"/>
    <w:rsid w:val="005175A6"/>
  </w:style>
  <w:style w:type="paragraph" w:customStyle="1" w:styleId="62C150C3E6714ED6B042DA2AF42470DD">
    <w:name w:val="62C150C3E6714ED6B042DA2AF42470DD"/>
    <w:rsid w:val="005175A6"/>
  </w:style>
  <w:style w:type="paragraph" w:customStyle="1" w:styleId="AD59A8FE19C142D99A6CA46C56383BD7">
    <w:name w:val="AD59A8FE19C142D99A6CA46C56383BD7"/>
    <w:rsid w:val="005175A6"/>
  </w:style>
  <w:style w:type="paragraph" w:customStyle="1" w:styleId="AAF85D910A7341748A58220EA86D1F00">
    <w:name w:val="AAF85D910A7341748A58220EA86D1F00"/>
    <w:rsid w:val="005175A6"/>
  </w:style>
  <w:style w:type="paragraph" w:customStyle="1" w:styleId="62FD9B04EB8E4CA2BF787888E2AA59F1">
    <w:name w:val="62FD9B04EB8E4CA2BF787888E2AA59F1"/>
    <w:rsid w:val="005175A6"/>
  </w:style>
  <w:style w:type="paragraph" w:customStyle="1" w:styleId="429BAD492CBB4BC99D8DF4170B19A791">
    <w:name w:val="429BAD492CBB4BC99D8DF4170B19A791"/>
    <w:rsid w:val="005175A6"/>
  </w:style>
  <w:style w:type="paragraph" w:customStyle="1" w:styleId="CFCD1B36724641E6877BEE05B6993E86">
    <w:name w:val="CFCD1B36724641E6877BEE05B6993E86"/>
    <w:rsid w:val="005175A6"/>
  </w:style>
  <w:style w:type="paragraph" w:customStyle="1" w:styleId="1D655FD243314DF7900F5CB47C128FB1">
    <w:name w:val="1D655FD243314DF7900F5CB47C128FB1"/>
    <w:rsid w:val="005175A6"/>
  </w:style>
  <w:style w:type="paragraph" w:customStyle="1" w:styleId="1038EF19BAB841E5BF9CFEB9A3A7B8B2">
    <w:name w:val="1038EF19BAB841E5BF9CFEB9A3A7B8B2"/>
    <w:rsid w:val="005175A6"/>
  </w:style>
  <w:style w:type="paragraph" w:customStyle="1" w:styleId="C93FAE58B4AE4F90914AA5678381FFA0">
    <w:name w:val="C93FAE58B4AE4F90914AA5678381FFA0"/>
    <w:rsid w:val="005175A6"/>
  </w:style>
  <w:style w:type="paragraph" w:customStyle="1" w:styleId="1495E25D6BC74957BFE1C2B52DC0CD2E">
    <w:name w:val="1495E25D6BC74957BFE1C2B52DC0CD2E"/>
    <w:rsid w:val="005175A6"/>
  </w:style>
  <w:style w:type="paragraph" w:customStyle="1" w:styleId="32F332FAAE0A409AB9D7BACB1B37CEC8">
    <w:name w:val="32F332FAAE0A409AB9D7BACB1B37CEC8"/>
    <w:rsid w:val="005175A6"/>
  </w:style>
  <w:style w:type="paragraph" w:customStyle="1" w:styleId="D8F362BB444F49DD8D4AA14476EC729B">
    <w:name w:val="D8F362BB444F49DD8D4AA14476EC729B"/>
    <w:rsid w:val="005175A6"/>
  </w:style>
  <w:style w:type="paragraph" w:customStyle="1" w:styleId="7BC38DBF1DE04F068D9FF8FA61F6AA1D">
    <w:name w:val="7BC38DBF1DE04F068D9FF8FA61F6AA1D"/>
    <w:rsid w:val="005175A6"/>
  </w:style>
  <w:style w:type="paragraph" w:customStyle="1" w:styleId="4CE37A5D8C6047F5AA3F85912EA7370F">
    <w:name w:val="4CE37A5D8C6047F5AA3F85912EA7370F"/>
    <w:rsid w:val="005175A6"/>
  </w:style>
  <w:style w:type="paragraph" w:customStyle="1" w:styleId="E680084F343042C19AB6917D29C0E912">
    <w:name w:val="E680084F343042C19AB6917D29C0E912"/>
    <w:rsid w:val="005175A6"/>
  </w:style>
  <w:style w:type="paragraph" w:customStyle="1" w:styleId="B083EDCB2293408FA66EEEA0380B3A46">
    <w:name w:val="B083EDCB2293408FA66EEEA0380B3A46"/>
    <w:rsid w:val="005175A6"/>
  </w:style>
  <w:style w:type="paragraph" w:customStyle="1" w:styleId="7E6F55D3877C4EBB8B847A77730C694C">
    <w:name w:val="7E6F55D3877C4EBB8B847A77730C694C"/>
    <w:rsid w:val="005175A6"/>
  </w:style>
  <w:style w:type="paragraph" w:customStyle="1" w:styleId="939D14A661434DB1B5B21EB0B7DD93CA">
    <w:name w:val="939D14A661434DB1B5B21EB0B7DD93CA"/>
    <w:rsid w:val="005175A6"/>
  </w:style>
  <w:style w:type="paragraph" w:customStyle="1" w:styleId="3C3A50F7A3A94F7885F310FC315DDA24">
    <w:name w:val="3C3A50F7A3A94F7885F310FC315DDA24"/>
    <w:rsid w:val="005175A6"/>
  </w:style>
  <w:style w:type="paragraph" w:customStyle="1" w:styleId="3BEA4331D525498F8F724C0BD5A8D2C8">
    <w:name w:val="3BEA4331D525498F8F724C0BD5A8D2C8"/>
    <w:rsid w:val="005175A6"/>
  </w:style>
  <w:style w:type="paragraph" w:customStyle="1" w:styleId="3BC60F753F8E4E168CC6A54A617A8E1A">
    <w:name w:val="3BC60F753F8E4E168CC6A54A617A8E1A"/>
    <w:rsid w:val="005175A6"/>
  </w:style>
  <w:style w:type="paragraph" w:customStyle="1" w:styleId="3CE320E394924B1DB3B7AAA16E276676">
    <w:name w:val="3CE320E394924B1DB3B7AAA16E276676"/>
    <w:rsid w:val="005175A6"/>
  </w:style>
  <w:style w:type="paragraph" w:customStyle="1" w:styleId="1550108357F644C8BAB1E0998F68CD0A">
    <w:name w:val="1550108357F644C8BAB1E0998F68CD0A"/>
    <w:rsid w:val="005175A6"/>
  </w:style>
  <w:style w:type="paragraph" w:customStyle="1" w:styleId="576D9CB828AB4F1884C884C7BA77F4B0">
    <w:name w:val="576D9CB828AB4F1884C884C7BA77F4B0"/>
    <w:rsid w:val="005175A6"/>
  </w:style>
  <w:style w:type="paragraph" w:customStyle="1" w:styleId="FD3E3F241BE44F77B275547C75901772">
    <w:name w:val="FD3E3F241BE44F77B275547C75901772"/>
    <w:rsid w:val="005175A6"/>
  </w:style>
  <w:style w:type="paragraph" w:customStyle="1" w:styleId="A30C71E30D5D47FB8875958F376A6029">
    <w:name w:val="A30C71E30D5D47FB8875958F376A6029"/>
    <w:rsid w:val="005175A6"/>
  </w:style>
  <w:style w:type="paragraph" w:customStyle="1" w:styleId="BF54BD4A180348078F1CEC8585E6D926">
    <w:name w:val="BF54BD4A180348078F1CEC8585E6D926"/>
    <w:rsid w:val="005175A6"/>
  </w:style>
  <w:style w:type="paragraph" w:customStyle="1" w:styleId="EDEE968EABBE46C79653C0612FA001F1">
    <w:name w:val="EDEE968EABBE46C79653C0612FA001F1"/>
    <w:rsid w:val="005175A6"/>
  </w:style>
  <w:style w:type="paragraph" w:customStyle="1" w:styleId="D0CF6E48B19B4DF7B18787BF19467FD3">
    <w:name w:val="D0CF6E48B19B4DF7B18787BF19467FD3"/>
    <w:rsid w:val="005175A6"/>
  </w:style>
  <w:style w:type="paragraph" w:customStyle="1" w:styleId="DF835B7B8805468284375AD94D7D571B">
    <w:name w:val="DF835B7B8805468284375AD94D7D571B"/>
    <w:rsid w:val="005175A6"/>
  </w:style>
  <w:style w:type="paragraph" w:customStyle="1" w:styleId="87ED4E528DC6406DACF83F1EEDE21855">
    <w:name w:val="87ED4E528DC6406DACF83F1EEDE21855"/>
    <w:rsid w:val="005175A6"/>
  </w:style>
  <w:style w:type="paragraph" w:customStyle="1" w:styleId="FDA81C49B68B49CBAF3877D75A25414B">
    <w:name w:val="FDA81C49B68B49CBAF3877D75A25414B"/>
    <w:rsid w:val="005175A6"/>
  </w:style>
  <w:style w:type="paragraph" w:customStyle="1" w:styleId="43337302DF7E4FF092322003EB5D23F6">
    <w:name w:val="43337302DF7E4FF092322003EB5D23F6"/>
    <w:rsid w:val="005175A6"/>
  </w:style>
  <w:style w:type="paragraph" w:customStyle="1" w:styleId="F9D5E5F62BED429CA2103F93AF95D5BF">
    <w:name w:val="F9D5E5F62BED429CA2103F93AF95D5BF"/>
    <w:rsid w:val="005175A6"/>
  </w:style>
  <w:style w:type="paragraph" w:customStyle="1" w:styleId="34A90EC8FEA142EF89ED3F8624DFA8D3">
    <w:name w:val="34A90EC8FEA142EF89ED3F8624DFA8D3"/>
    <w:rsid w:val="005175A6"/>
  </w:style>
  <w:style w:type="paragraph" w:customStyle="1" w:styleId="FD425C7079D540A0A78BEADF9920ED5E">
    <w:name w:val="FD425C7079D540A0A78BEADF9920ED5E"/>
    <w:rsid w:val="005175A6"/>
  </w:style>
  <w:style w:type="paragraph" w:customStyle="1" w:styleId="8ED9F809F03B484FB5AB1494006A99B9">
    <w:name w:val="8ED9F809F03B484FB5AB1494006A99B9"/>
    <w:rsid w:val="005175A6"/>
  </w:style>
  <w:style w:type="paragraph" w:customStyle="1" w:styleId="1834A5D1FDE74009999C15C38F96AA26">
    <w:name w:val="1834A5D1FDE74009999C15C38F96AA26"/>
    <w:rsid w:val="005175A6"/>
  </w:style>
  <w:style w:type="paragraph" w:customStyle="1" w:styleId="14A97A1EBB4D4EDDBCDC7EC408F7205B">
    <w:name w:val="14A97A1EBB4D4EDDBCDC7EC408F7205B"/>
    <w:rsid w:val="005175A6"/>
  </w:style>
  <w:style w:type="paragraph" w:customStyle="1" w:styleId="9BE622B0F0AE4E77BEEB401CA60AE7E3">
    <w:name w:val="9BE622B0F0AE4E77BEEB401CA60AE7E3"/>
    <w:rsid w:val="005175A6"/>
  </w:style>
  <w:style w:type="paragraph" w:customStyle="1" w:styleId="D2049413BB6C4984BF9CCD927A2AC703">
    <w:name w:val="D2049413BB6C4984BF9CCD927A2AC703"/>
    <w:rsid w:val="005175A6"/>
  </w:style>
  <w:style w:type="paragraph" w:customStyle="1" w:styleId="F11959DD075F422D9E9E7F99C4C11483">
    <w:name w:val="F11959DD075F422D9E9E7F99C4C11483"/>
    <w:rsid w:val="005175A6"/>
  </w:style>
  <w:style w:type="paragraph" w:customStyle="1" w:styleId="279316F0A8A94338A15E63BB41640996">
    <w:name w:val="279316F0A8A94338A15E63BB41640996"/>
    <w:rsid w:val="005175A6"/>
  </w:style>
  <w:style w:type="paragraph" w:customStyle="1" w:styleId="57E06BFCDA92429BBA25E8E114E2AACD">
    <w:name w:val="57E06BFCDA92429BBA25E8E114E2AACD"/>
    <w:rsid w:val="005175A6"/>
  </w:style>
  <w:style w:type="paragraph" w:customStyle="1" w:styleId="36ABCB77AC73463B80009D864E91D587">
    <w:name w:val="36ABCB77AC73463B80009D864E91D587"/>
    <w:rsid w:val="005175A6"/>
  </w:style>
  <w:style w:type="paragraph" w:customStyle="1" w:styleId="BF45478F2F414954B7EB97E386BFFF53">
    <w:name w:val="BF45478F2F414954B7EB97E386BFFF53"/>
    <w:rsid w:val="005175A6"/>
  </w:style>
  <w:style w:type="paragraph" w:customStyle="1" w:styleId="FF19FC9135A043339F57757BFAF2A050">
    <w:name w:val="FF19FC9135A043339F57757BFAF2A050"/>
    <w:rsid w:val="005175A6"/>
  </w:style>
  <w:style w:type="paragraph" w:customStyle="1" w:styleId="FB0E34BE9C1849A892742841CE5B5B2D">
    <w:name w:val="FB0E34BE9C1849A892742841CE5B5B2D"/>
    <w:rsid w:val="005175A6"/>
  </w:style>
  <w:style w:type="paragraph" w:customStyle="1" w:styleId="91FD76911E43490C9CB452B562D7B463">
    <w:name w:val="91FD76911E43490C9CB452B562D7B463"/>
    <w:rsid w:val="005175A6"/>
  </w:style>
  <w:style w:type="paragraph" w:customStyle="1" w:styleId="1EEC05F26F964D08AE519EBE0F395CB9">
    <w:name w:val="1EEC05F26F964D08AE519EBE0F395CB9"/>
    <w:rsid w:val="005175A6"/>
  </w:style>
  <w:style w:type="paragraph" w:customStyle="1" w:styleId="6FF67D0475B54C9F94F91A03EF25B4FE">
    <w:name w:val="6FF67D0475B54C9F94F91A03EF25B4FE"/>
    <w:rsid w:val="005175A6"/>
  </w:style>
  <w:style w:type="paragraph" w:customStyle="1" w:styleId="7150CD5A440F407FBD9430363E4BA7C5">
    <w:name w:val="7150CD5A440F407FBD9430363E4BA7C5"/>
    <w:rsid w:val="005175A6"/>
  </w:style>
  <w:style w:type="paragraph" w:customStyle="1" w:styleId="14B52762EBE04128A850B74C26ECB047">
    <w:name w:val="14B52762EBE04128A850B74C26ECB047"/>
    <w:rsid w:val="005175A6"/>
  </w:style>
  <w:style w:type="paragraph" w:customStyle="1" w:styleId="BBCED499430D42B8A7EEB1D5E985DA78">
    <w:name w:val="BBCED499430D42B8A7EEB1D5E985DA78"/>
    <w:rsid w:val="00430EB9"/>
  </w:style>
  <w:style w:type="paragraph" w:customStyle="1" w:styleId="698273116759487ABE0571FA5814DB2E">
    <w:name w:val="698273116759487ABE0571FA5814DB2E"/>
    <w:rsid w:val="00430EB9"/>
  </w:style>
  <w:style w:type="paragraph" w:customStyle="1" w:styleId="28F9CA8F53044E2AA3D2F2D1A9A4C5DB">
    <w:name w:val="28F9CA8F53044E2AA3D2F2D1A9A4C5DB"/>
    <w:rsid w:val="00430EB9"/>
  </w:style>
  <w:style w:type="paragraph" w:customStyle="1" w:styleId="16CD21063F8546CD89014374FD64F4FA">
    <w:name w:val="16CD21063F8546CD89014374FD64F4FA"/>
    <w:rsid w:val="00430EB9"/>
  </w:style>
  <w:style w:type="paragraph" w:customStyle="1" w:styleId="EE634D24872346EBBCBF2038CEEBDF67">
    <w:name w:val="EE634D24872346EBBCBF2038CEEBDF67"/>
    <w:rsid w:val="00430EB9"/>
  </w:style>
  <w:style w:type="paragraph" w:customStyle="1" w:styleId="3E12E8DC902A42559E01AA66F858AE68">
    <w:name w:val="3E12E8DC902A42559E01AA66F858AE68"/>
    <w:rsid w:val="00430EB9"/>
  </w:style>
  <w:style w:type="paragraph" w:customStyle="1" w:styleId="27CF94B59C6646EFB3724C1CEBBE7CDC">
    <w:name w:val="27CF94B59C6646EFB3724C1CEBBE7CDC"/>
    <w:rsid w:val="00430EB9"/>
  </w:style>
  <w:style w:type="paragraph" w:customStyle="1" w:styleId="788458D1BE4C42988F1C64F5AF17B9DA">
    <w:name w:val="788458D1BE4C42988F1C64F5AF17B9DA"/>
    <w:rsid w:val="00430EB9"/>
  </w:style>
  <w:style w:type="paragraph" w:customStyle="1" w:styleId="59C0C3FD547B4453BF5C15A4C5543ADF">
    <w:name w:val="59C0C3FD547B4453BF5C15A4C5543ADF"/>
    <w:rsid w:val="00430EB9"/>
  </w:style>
  <w:style w:type="paragraph" w:customStyle="1" w:styleId="94C5CFA4736A462CBB23B294C4C1A5B9">
    <w:name w:val="94C5CFA4736A462CBB23B294C4C1A5B9"/>
    <w:rsid w:val="00430EB9"/>
  </w:style>
  <w:style w:type="paragraph" w:customStyle="1" w:styleId="F7F03ACB32DF4A0AA8A994AC0E75A3A6">
    <w:name w:val="F7F03ACB32DF4A0AA8A994AC0E75A3A6"/>
    <w:rsid w:val="00430EB9"/>
  </w:style>
  <w:style w:type="paragraph" w:customStyle="1" w:styleId="0ED2BE7348304ADFB5A2BD4FF69CB979">
    <w:name w:val="0ED2BE7348304ADFB5A2BD4FF69CB979"/>
    <w:rsid w:val="00430EB9"/>
  </w:style>
  <w:style w:type="paragraph" w:customStyle="1" w:styleId="8354D2E0EC334461997C8DED59DFCC40">
    <w:name w:val="8354D2E0EC334461997C8DED59DFCC40"/>
    <w:rsid w:val="00430EB9"/>
  </w:style>
  <w:style w:type="paragraph" w:customStyle="1" w:styleId="DC2C1EAEAA724541913B39DA2F687FDC">
    <w:name w:val="DC2C1EAEAA724541913B39DA2F687FDC"/>
    <w:rsid w:val="00430EB9"/>
  </w:style>
  <w:style w:type="paragraph" w:customStyle="1" w:styleId="5CBB4D9F059749558E23C4DE7B991342">
    <w:name w:val="5CBB4D9F059749558E23C4DE7B991342"/>
    <w:rsid w:val="00430EB9"/>
  </w:style>
  <w:style w:type="paragraph" w:customStyle="1" w:styleId="9681FCBF777A4951B5A248B7A25C69F1">
    <w:name w:val="9681FCBF777A4951B5A248B7A25C69F1"/>
    <w:rsid w:val="00430EB9"/>
  </w:style>
  <w:style w:type="paragraph" w:customStyle="1" w:styleId="99ED6CF378D743A6BB31174D39208F70">
    <w:name w:val="99ED6CF378D743A6BB31174D39208F70"/>
    <w:rsid w:val="00430EB9"/>
  </w:style>
  <w:style w:type="paragraph" w:customStyle="1" w:styleId="BF269CAEBA1E4236B9D9D50192443B40">
    <w:name w:val="BF269CAEBA1E4236B9D9D50192443B40"/>
    <w:rsid w:val="00430EB9"/>
  </w:style>
  <w:style w:type="paragraph" w:customStyle="1" w:styleId="8488EC28B42642C69842420C55A14763">
    <w:name w:val="8488EC28B42642C69842420C55A14763"/>
    <w:rsid w:val="00430EB9"/>
  </w:style>
  <w:style w:type="paragraph" w:customStyle="1" w:styleId="FADA1B540C694F3B99D4F403F7914CDD">
    <w:name w:val="FADA1B540C694F3B99D4F403F7914CDD"/>
    <w:rsid w:val="00430EB9"/>
  </w:style>
  <w:style w:type="paragraph" w:customStyle="1" w:styleId="623C93981ACC49998D403FDF56283E59">
    <w:name w:val="623C93981ACC49998D403FDF56283E59"/>
    <w:rsid w:val="00430EB9"/>
  </w:style>
  <w:style w:type="paragraph" w:customStyle="1" w:styleId="42DD7A36B4B04EA28685945C07CC96CF">
    <w:name w:val="42DD7A36B4B04EA28685945C07CC96CF"/>
    <w:rsid w:val="00430EB9"/>
  </w:style>
  <w:style w:type="paragraph" w:customStyle="1" w:styleId="835F4CB1652B43E0A395926A691EEAFD">
    <w:name w:val="835F4CB1652B43E0A395926A691EEAFD"/>
    <w:rsid w:val="00430EB9"/>
  </w:style>
  <w:style w:type="paragraph" w:customStyle="1" w:styleId="DFC936DFCE9F4A0EBD97BFE8D2A8948A">
    <w:name w:val="DFC936DFCE9F4A0EBD97BFE8D2A8948A"/>
    <w:rsid w:val="00430EB9"/>
  </w:style>
  <w:style w:type="paragraph" w:customStyle="1" w:styleId="317F7551579D4DE5820DA768E9DB2D16">
    <w:name w:val="317F7551579D4DE5820DA768E9DB2D16"/>
    <w:rsid w:val="00430EB9"/>
  </w:style>
  <w:style w:type="paragraph" w:customStyle="1" w:styleId="9EFB82EE73B143D1A29E2262664547A9">
    <w:name w:val="9EFB82EE73B143D1A29E2262664547A9"/>
    <w:rsid w:val="00430EB9"/>
  </w:style>
  <w:style w:type="paragraph" w:customStyle="1" w:styleId="4D925FAE52AF4787BD4E7079CB85526E">
    <w:name w:val="4D925FAE52AF4787BD4E7079CB85526E"/>
    <w:rsid w:val="00430EB9"/>
  </w:style>
  <w:style w:type="paragraph" w:customStyle="1" w:styleId="A5A7364BB45D4E3DA687B060A9AB2823">
    <w:name w:val="A5A7364BB45D4E3DA687B060A9AB2823"/>
    <w:rsid w:val="00430EB9"/>
  </w:style>
  <w:style w:type="paragraph" w:customStyle="1" w:styleId="DAB63B4E02F7429385DC71E83E0554B910">
    <w:name w:val="DAB63B4E02F7429385DC71E83E0554B9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2D8C1FB25644C7EACE7A19B6C92A0F210">
    <w:name w:val="A2D8C1FB25644C7EACE7A19B6C92A0F2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186DD3F52E1426CBB23B7292257076910">
    <w:name w:val="0186DD3F52E1426CBB23B72922570769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5B12FC99B444A76984888EE654E52BF10">
    <w:name w:val="75B12FC99B444A76984888EE654E52BF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0580C7154DE4CC5AE5F7FF2A7285BA110">
    <w:name w:val="D0580C7154DE4CC5AE5F7FF2A7285BA1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9F3A3BB727F4CE3B2E2858497EE48E14">
    <w:name w:val="49F3A3BB727F4CE3B2E2858497EE48E14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B9EF7E0FAF845A5A36D94947383DD2810">
    <w:name w:val="5B9EF7E0FAF845A5A36D94947383DD28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57922A77423427C96982A57BE6AA42F10">
    <w:name w:val="157922A77423427C96982A57BE6AA42F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14FECA5901346EE9BF9263562A9F28810">
    <w:name w:val="114FECA5901346EE9BF9263562A9F288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7625249ADA04FDBB0EE183442FC70D810">
    <w:name w:val="27625249ADA04FDBB0EE183442FC70D8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D618559DDEE464480633ADE1BA185A410">
    <w:name w:val="5D618559DDEE464480633ADE1BA185A4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A01C2164B384DD7B69032FB9F21471110">
    <w:name w:val="5A01C2164B384DD7B69032FB9F214711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378D9ECF8E64DEAAFF2923A7A6786EC10">
    <w:name w:val="8378D9ECF8E64DEAAFF2923A7A6786EC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65E0C6EA74D40DB9C177560C5CF6D8D10">
    <w:name w:val="D65E0C6EA74D40DB9C177560C5CF6D8D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9FF18CE915845A3A2591CA89D4A6C2A10">
    <w:name w:val="B9FF18CE915845A3A2591CA89D4A6C2A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151F0EE28084FFD81E6AF856ED7D61F1">
    <w:name w:val="7151F0EE28084FFD81E6AF856ED7D61F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9FC4E8C00634B3FB8902C37C4C2B1C510">
    <w:name w:val="09FC4E8C00634B3FB8902C37C4C2B1C5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027F1593C2C4CF5AD9A22F2C7B7B62E10">
    <w:name w:val="0027F1593C2C4CF5AD9A22F2C7B7B62E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23000E93F0945D198A2D50A2DDCC0D110">
    <w:name w:val="C23000E93F0945D198A2D50A2DDCC0D1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5A8702A7024470592F1C80CB660BDFA10">
    <w:name w:val="B5A8702A7024470592F1C80CB660BDFA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304D76710DE4E198C53027D3CD0BFA610">
    <w:name w:val="7304D76710DE4E198C53027D3CD0BFA6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803673DBD7D4AEAB74EE4FFE8C8788A10">
    <w:name w:val="1803673DBD7D4AEAB74EE4FFE8C8788A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A7B6C3A29E241F9A6750989F259821C10">
    <w:name w:val="5A7B6C3A29E241F9A6750989F259821C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161A5994E474F8592D9C4315671EFA910">
    <w:name w:val="C161A5994E474F8592D9C4315671EFA9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087E5E20B3947139F8214F16446E5A010">
    <w:name w:val="5087E5E20B3947139F8214F16446E5A0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1216F3EE07748478663321D4CC136A310">
    <w:name w:val="21216F3EE07748478663321D4CC136A3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DEC2674C57140528EE5A0C0C3D1BB9B10">
    <w:name w:val="4DEC2674C57140528EE5A0C0C3D1BB9B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089009B825D43B9BD758A762C7BFD0510">
    <w:name w:val="F089009B825D43B9BD758A762C7BFD05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815EE67B6054BAD83EE00F2EB814E4210">
    <w:name w:val="1815EE67B6054BAD83EE00F2EB814E42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65E722878B94B8B92B5B13AED61F12D10">
    <w:name w:val="A65E722878B94B8B92B5B13AED61F12D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98CF12D71DC4618B2BC1BB5FEB6DBCB10">
    <w:name w:val="698CF12D71DC4618B2BC1BB5FEB6DBCB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7D1FDFA0B654537AE686AA60B96C3A910">
    <w:name w:val="67D1FDFA0B654537AE686AA60B96C3A9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E5659BA8F2D4F0ABCCF21AC78B75EF510">
    <w:name w:val="0E5659BA8F2D4F0ABCCF21AC78B75EF5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63EA2725C3549A59D192A53CF61088E10">
    <w:name w:val="C63EA2725C3549A59D192A53CF61088E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B077433A20D4FB6A8360AA23577226510">
    <w:name w:val="3B077433A20D4FB6A8360AA235772265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30DA64B715A4BBA992A3AD671D42A4510">
    <w:name w:val="530DA64B715A4BBA992A3AD671D42A45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DB00D4D96764551811303F5FEA7641310">
    <w:name w:val="2DB00D4D96764551811303F5FEA76413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4936915F0584A9BABFF79F2DFF64B5B10">
    <w:name w:val="74936915F0584A9BABFF79F2DFF64B5B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BC79C48FCF044B5B9228A1FB1F23DEC10">
    <w:name w:val="CBC79C48FCF044B5B9228A1FB1F23DEC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12E2D5A5EC94F35811AB647379D90DD10">
    <w:name w:val="B12E2D5A5EC94F35811AB647379D90DD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4CD6793DE29416980C20E9010535C0510">
    <w:name w:val="04CD6793DE29416980C20E9010535C05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72D9044BBE84E02A2D3E0A25BEB0A7110">
    <w:name w:val="372D9044BBE84E02A2D3E0A25BEB0A71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7CE73BCAD384E12B685F36572D597B710">
    <w:name w:val="A7CE73BCAD384E12B685F36572D597B7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74A9AA0AA574E398518ED4EE4B29DC210">
    <w:name w:val="B74A9AA0AA574E398518ED4EE4B29DC2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6D4659D6B5744228BF883CD59B8812710">
    <w:name w:val="46D4659D6B5744228BF883CD59B88127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E0D9C1011BE4C2E98D7A5F4213E63491">
    <w:name w:val="1E0D9C1011BE4C2E98D7A5F4213E6349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3C24DD8F00E4ECC8CB19A4991F42D501">
    <w:name w:val="F3C24DD8F00E4ECC8CB19A4991F42D50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808DFD589DB4902A315D7ABC55BD5BE1">
    <w:name w:val="F808DFD589DB4902A315D7ABC55BD5BE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A532E5B61C3423AB6388F686B161B4B1">
    <w:name w:val="0A532E5B61C3423AB6388F686B161B4B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348DBD5821A4A1DB88DA7737A2712471">
    <w:name w:val="3348DBD5821A4A1DB88DA7737A271247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423487186724734B4A9426B8679465110">
    <w:name w:val="F423487186724734B4A9426B86794651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E23C832263C4E1E98DF0159222972D610">
    <w:name w:val="7E23C832263C4E1E98DF0159222972D6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247EDB48DF64A16991EB72C9F892F7810">
    <w:name w:val="4247EDB48DF64A16991EB72C9F892F78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CE8BB430958496C9666894EA797C1FF10">
    <w:name w:val="ACE8BB430958496C9666894EA797C1FF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9E64D772EF64CCF92F14037239F97EB10">
    <w:name w:val="99E64D772EF64CCF92F14037239F97EB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60D04AA81FA47C798B290AA3F07201F10">
    <w:name w:val="960D04AA81FA47C798B290AA3F07201F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FA9F18E2BD64908B6D7F07DC513444310">
    <w:name w:val="5FA9F18E2BD64908B6D7F07DC5134443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492880E897D499FA59DDF8A8F81714810">
    <w:name w:val="A492880E897D499FA59DDF8A8F817148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5747A65AE204D4BB24B2038F43FB5BB10">
    <w:name w:val="A5747A65AE204D4BB24B2038F43FB5BB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1B66A377D804E149B6EF40ED356032D10">
    <w:name w:val="01B66A377D804E149B6EF40ED356032D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C5A45230019492A8A3A18ACCB270AE310">
    <w:name w:val="0C5A45230019492A8A3A18ACCB270AE3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21808C430D24481A9017DFB6BBABB5110">
    <w:name w:val="721808C430D24481A9017DFB6BBABB51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AEFD83220CC4734B1FA01C336C2AF7110">
    <w:name w:val="4AEFD83220CC4734B1FA01C336C2AF71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F573B38D062459FA2A322E4696DC4D210">
    <w:name w:val="DF573B38D062459FA2A322E4696DC4D2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7033852DB3240B2A7E25E0B6B7DAD2410">
    <w:name w:val="37033852DB3240B2A7E25E0B6B7DAD24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0243F2F99604AC6805C72D263195B9010">
    <w:name w:val="A0243F2F99604AC6805C72D263195B90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B620D4493C24F34B0DF5CA38A4CA47810">
    <w:name w:val="6B620D4493C24F34B0DF5CA38A4CA478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38AE0B2C0F3498691B835C19DE1435410">
    <w:name w:val="C38AE0B2C0F3498691B835C19DE14354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07018D6F92B45D0B5CDF0774E07247910">
    <w:name w:val="907018D6F92B45D0B5CDF0774E072479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C344207EEEC4722B3898C0227E6BA9F10">
    <w:name w:val="5C344207EEEC4722B3898C0227E6BA9F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451DD4E449B4CC7901DED3789F391AE10">
    <w:name w:val="F451DD4E449B4CC7901DED3789F391AE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EA011144442448F9BB55DD46D4C148E10">
    <w:name w:val="4EA011144442448F9BB55DD46D4C148E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16D8450EC994F8A80372DCA37F7D69410">
    <w:name w:val="516D8450EC994F8A80372DCA37F7D694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17F7551579D4DE5820DA768E9DB2D161">
    <w:name w:val="317F7551579D4DE5820DA768E9DB2D16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D925FAE52AF4787BD4E7079CB85526E1">
    <w:name w:val="4D925FAE52AF4787BD4E7079CB85526E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5A7364BB45D4E3DA687B060A9AB28231">
    <w:name w:val="A5A7364BB45D4E3DA687B060A9AB2823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3E2600065604E56BE7509F7FD429D5210">
    <w:name w:val="33E2600065604E56BE7509F7FD429D52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3C2057533E84846A24CA2878F4F70EA10">
    <w:name w:val="13C2057533E84846A24CA2878F4F70EA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1F58BB118004B3392FD4DF86F1C30DF10">
    <w:name w:val="91F58BB118004B3392FD4DF86F1C30DF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10C90E24DC1414E80A5A35E6880BF5910">
    <w:name w:val="710C90E24DC1414E80A5A35E6880BF59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69E7784C62A44BC8ED213A1F87E050B10">
    <w:name w:val="369E7784C62A44BC8ED213A1F87E050B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36C3F9D5A8D463BBD0BD1D398487EF610">
    <w:name w:val="B36C3F9D5A8D463BBD0BD1D398487EF6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BEF0F30CDBC409BB751C4677FD9994B10">
    <w:name w:val="3BEF0F30CDBC409BB751C4677FD9994B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34AB525415C4230B0A069C9A39C4A9B10">
    <w:name w:val="D34AB525415C4230B0A069C9A39C4A9B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257965FF4684BF099A83F195AB496121">
    <w:name w:val="D257965FF4684BF099A83F195AB49612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6741F37D5844FEC95E1A7D3E049A9741">
    <w:name w:val="D6741F37D5844FEC95E1A7D3E049A974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535BF6A9CC44577B3E6859C46A48F0F1">
    <w:name w:val="4535BF6A9CC44577B3E6859C46A48F0F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EEC3374B9E24CBD88F767FB8A2304D51">
    <w:name w:val="7EEC3374B9E24CBD88F767FB8A2304D5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134A427B89B4C4E9C48AA363CD6B58E1">
    <w:name w:val="8134A427B89B4C4E9C48AA363CD6B58E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9459E8D7A3D4B33871791433A8ED72F1">
    <w:name w:val="39459E8D7A3D4B33871791433A8ED72F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8DE0414B6F3463DA87D6EFD65A7D8671">
    <w:name w:val="38DE0414B6F3463DA87D6EFD65A7D867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6AADA5C8CF640A181F84DA9EDF65B691">
    <w:name w:val="26AADA5C8CF640A181F84DA9EDF65B69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D59A8FE19C142D99A6CA46C56383BD71">
    <w:name w:val="AD59A8FE19C142D99A6CA46C56383BD7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2FD9B04EB8E4CA2BF787888E2AA59F11">
    <w:name w:val="62FD9B04EB8E4CA2BF787888E2AA59F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FCD1B36724641E6877BEE05B6993E861">
    <w:name w:val="CFCD1B36724641E6877BEE05B6993E86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038EF19BAB841E5BF9CFEB9A3A7B8B21">
    <w:name w:val="1038EF19BAB841E5BF9CFEB9A3A7B8B2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495E25D6BC74957BFE1C2B52DC0CD2E1">
    <w:name w:val="1495E25D6BC74957BFE1C2B52DC0CD2E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8F362BB444F49DD8D4AA14476EC729B1">
    <w:name w:val="D8F362BB444F49DD8D4AA14476EC729B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CE37A5D8C6047F5AA3F85912EA7370F1">
    <w:name w:val="4CE37A5D8C6047F5AA3F85912EA7370F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083EDCB2293408FA66EEEA0380B3A461">
    <w:name w:val="B083EDCB2293408FA66EEEA0380B3A46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39D14A661434DB1B5B21EB0B7DD93CA1">
    <w:name w:val="939D14A661434DB1B5B21EB0B7DD93CA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BEA4331D525498F8F724C0BD5A8D2C81">
    <w:name w:val="3BEA4331D525498F8F724C0BD5A8D2C8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CE320E394924B1DB3B7AAA16E2766761">
    <w:name w:val="3CE320E394924B1DB3B7AAA16E276676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76D9CB828AB4F1884C884C7BA77F4B01">
    <w:name w:val="576D9CB828AB4F1884C884C7BA77F4B0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30C71E30D5D47FB8875958F376A60291">
    <w:name w:val="A30C71E30D5D47FB8875958F376A6029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EDEE968EABBE46C79653C0612FA001F11">
    <w:name w:val="EDEE968EABBE46C79653C0612FA001F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0CF6E48B19B4DF7B18787BF19467FD31">
    <w:name w:val="D0CF6E48B19B4DF7B18787BF19467FD3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F835B7B8805468284375AD94D7D571B1">
    <w:name w:val="DF835B7B8805468284375AD94D7D571B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DA81C49B68B49CBAF3877D75A25414B1">
    <w:name w:val="FDA81C49B68B49CBAF3877D75A25414B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9D5E5F62BED429CA2103F93AF95D5BF1">
    <w:name w:val="F9D5E5F62BED429CA2103F93AF95D5BF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D425C7079D540A0A78BEADF9920ED5E1">
    <w:name w:val="FD425C7079D540A0A78BEADF9920ED5E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834A5D1FDE74009999C15C38F96AA261">
    <w:name w:val="1834A5D1FDE74009999C15C38F96AA26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BE622B0F0AE4E77BEEB401CA60AE7E31">
    <w:name w:val="9BE622B0F0AE4E77BEEB401CA60AE7E3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11959DD075F422D9E9E7F99C4C114831">
    <w:name w:val="F11959DD075F422D9E9E7F99C4C11483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7E06BFCDA92429BBA25E8E114E2AACD1">
    <w:name w:val="57E06BFCDA92429BBA25E8E114E2AACD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F45478F2F414954B7EB97E386BFFF531">
    <w:name w:val="BF45478F2F414954B7EB97E386BFFF53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B0E34BE9C1849A892742841CE5B5B2D1">
    <w:name w:val="FB0E34BE9C1849A892742841CE5B5B2D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EEC05F26F964D08AE519EBE0F395CB91">
    <w:name w:val="1EEC05F26F964D08AE519EBE0F395CB9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150CD5A440F407FBD9430363E4BA7C51">
    <w:name w:val="7150CD5A440F407FBD9430363E4BA7C5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7406BEE69D6496E99D9A6B2537E942E10">
    <w:name w:val="A7406BEE69D6496E99D9A6B2537E942E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35AA61D3AE649139A56A143F01EAEC710">
    <w:name w:val="035AA61D3AE649139A56A143F01EAEC7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0D79B91C09A4986B89D19B4CE73066710">
    <w:name w:val="00D79B91C09A4986B89D19B4CE730667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1369E16E6224AF59180346C4A33375F">
    <w:name w:val="81369E16E6224AF59180346C4A33375F"/>
    <w:rsid w:val="00430EB9"/>
  </w:style>
  <w:style w:type="paragraph" w:customStyle="1" w:styleId="528DEF809C984CAC97302AC6C4A4A1C1">
    <w:name w:val="528DEF809C984CAC97302AC6C4A4A1C1"/>
    <w:rsid w:val="00430EB9"/>
  </w:style>
  <w:style w:type="paragraph" w:customStyle="1" w:styleId="0B12DDCF24A74DADB6F7AC203CC61848">
    <w:name w:val="0B12DDCF24A74DADB6F7AC203CC61848"/>
    <w:rsid w:val="00430EB9"/>
  </w:style>
  <w:style w:type="paragraph" w:customStyle="1" w:styleId="A0AAEB2A0E1B44A19ADAF3D447B24ACB">
    <w:name w:val="A0AAEB2A0E1B44A19ADAF3D447B24ACB"/>
    <w:rsid w:val="00430EB9"/>
  </w:style>
  <w:style w:type="paragraph" w:customStyle="1" w:styleId="7FA51F3FFE784780A5B717E85E752A88">
    <w:name w:val="7FA51F3FFE784780A5B717E85E752A88"/>
    <w:rsid w:val="00430EB9"/>
  </w:style>
  <w:style w:type="paragraph" w:customStyle="1" w:styleId="DEB5A0A6973F46B0A2DAA1EBB20BE051">
    <w:name w:val="DEB5A0A6973F46B0A2DAA1EBB20BE051"/>
    <w:rsid w:val="00430EB9"/>
  </w:style>
  <w:style w:type="paragraph" w:customStyle="1" w:styleId="6413E700B7E94C428299C7F5D10C9BEC">
    <w:name w:val="6413E700B7E94C428299C7F5D10C9BEC"/>
    <w:rsid w:val="00430EB9"/>
  </w:style>
  <w:style w:type="paragraph" w:customStyle="1" w:styleId="0F4C38986A5C47398357B7FC0A61D074">
    <w:name w:val="0F4C38986A5C47398357B7FC0A61D074"/>
    <w:rsid w:val="00430EB9"/>
  </w:style>
  <w:style w:type="paragraph" w:customStyle="1" w:styleId="F18242A3594E4E8AB071A4637B2D86DC">
    <w:name w:val="F18242A3594E4E8AB071A4637B2D86DC"/>
    <w:rsid w:val="00430EB9"/>
  </w:style>
  <w:style w:type="paragraph" w:customStyle="1" w:styleId="BAE439EC767E45A7AFAF396E07957FBF">
    <w:name w:val="BAE439EC767E45A7AFAF396E07957FBF"/>
    <w:rsid w:val="00430EB9"/>
  </w:style>
  <w:style w:type="paragraph" w:customStyle="1" w:styleId="A1682A38905A4AF988D5854A7FF636D5">
    <w:name w:val="A1682A38905A4AF988D5854A7FF636D5"/>
    <w:rsid w:val="00430EB9"/>
  </w:style>
  <w:style w:type="paragraph" w:customStyle="1" w:styleId="2EC6588D14D846728B5A880134A0FB0F">
    <w:name w:val="2EC6588D14D846728B5A880134A0FB0F"/>
    <w:rsid w:val="00430EB9"/>
  </w:style>
  <w:style w:type="paragraph" w:customStyle="1" w:styleId="47D1580058354AAA9F6A2B43994405C9">
    <w:name w:val="47D1580058354AAA9F6A2B43994405C9"/>
    <w:rsid w:val="00430EB9"/>
  </w:style>
  <w:style w:type="paragraph" w:customStyle="1" w:styleId="F33C90F948C64ECB9F43013C58499A69">
    <w:name w:val="F33C90F948C64ECB9F43013C58499A69"/>
    <w:rsid w:val="00430EB9"/>
  </w:style>
  <w:style w:type="paragraph" w:customStyle="1" w:styleId="16AD1F62216748D1BA5D082CB67F2A1D">
    <w:name w:val="16AD1F62216748D1BA5D082CB67F2A1D"/>
    <w:rsid w:val="00430EB9"/>
  </w:style>
  <w:style w:type="paragraph" w:customStyle="1" w:styleId="815916D4104E4C0BB59C83E5BA513C15">
    <w:name w:val="815916D4104E4C0BB59C83E5BA513C15"/>
    <w:rsid w:val="00430EB9"/>
  </w:style>
  <w:style w:type="paragraph" w:customStyle="1" w:styleId="34BD010960284230B016F61349C16190">
    <w:name w:val="34BD010960284230B016F61349C16190"/>
    <w:rsid w:val="00430EB9"/>
  </w:style>
  <w:style w:type="paragraph" w:customStyle="1" w:styleId="A19A3247F2BC4899A42F38C539ADE082">
    <w:name w:val="A19A3247F2BC4899A42F38C539ADE082"/>
    <w:rsid w:val="00430EB9"/>
  </w:style>
  <w:style w:type="paragraph" w:customStyle="1" w:styleId="6CA0102E7D324026913047170FD2E89C">
    <w:name w:val="6CA0102E7D324026913047170FD2E89C"/>
    <w:rsid w:val="00430EB9"/>
  </w:style>
  <w:style w:type="paragraph" w:customStyle="1" w:styleId="97BA79948474443599DEF1AB82746AF4">
    <w:name w:val="97BA79948474443599DEF1AB82746AF4"/>
    <w:rsid w:val="00430EB9"/>
  </w:style>
  <w:style w:type="paragraph" w:customStyle="1" w:styleId="02A31D62154044498A28EC1C1EC7C5BC">
    <w:name w:val="02A31D62154044498A28EC1C1EC7C5BC"/>
    <w:rsid w:val="00430EB9"/>
  </w:style>
  <w:style w:type="paragraph" w:customStyle="1" w:styleId="70D35EE6D3E44E1582E55C710C62974A">
    <w:name w:val="70D35EE6D3E44E1582E55C710C62974A"/>
    <w:rsid w:val="00430EB9"/>
  </w:style>
  <w:style w:type="paragraph" w:customStyle="1" w:styleId="14E7E1EB2C96426F94547B62364C3D6B">
    <w:name w:val="14E7E1EB2C96426F94547B62364C3D6B"/>
    <w:rsid w:val="00430EB9"/>
  </w:style>
  <w:style w:type="paragraph" w:customStyle="1" w:styleId="53178B7918BD44969E387EA98D04E230">
    <w:name w:val="53178B7918BD44969E387EA98D04E230"/>
    <w:rsid w:val="00430EB9"/>
  </w:style>
  <w:style w:type="paragraph" w:customStyle="1" w:styleId="07F52AD119B749AC8CB3B9E27280AAFE">
    <w:name w:val="07F52AD119B749AC8CB3B9E27280AAFE"/>
    <w:rsid w:val="00430EB9"/>
  </w:style>
  <w:style w:type="paragraph" w:customStyle="1" w:styleId="31B3E7A49832477A9A404B845BCB31A5">
    <w:name w:val="31B3E7A49832477A9A404B845BCB31A5"/>
    <w:rsid w:val="00430EB9"/>
  </w:style>
  <w:style w:type="paragraph" w:customStyle="1" w:styleId="C849A8C950184A4986F7AE4F21D9D06C">
    <w:name w:val="C849A8C950184A4986F7AE4F21D9D06C"/>
    <w:rsid w:val="00430EB9"/>
  </w:style>
  <w:style w:type="paragraph" w:customStyle="1" w:styleId="F5059B2F1285462B830980DF3954CE7C">
    <w:name w:val="F5059B2F1285462B830980DF3954CE7C"/>
    <w:rsid w:val="00430EB9"/>
  </w:style>
  <w:style w:type="paragraph" w:customStyle="1" w:styleId="FC8682BC7D114B82B5B371A950CADBB0">
    <w:name w:val="FC8682BC7D114B82B5B371A950CADBB0"/>
    <w:rsid w:val="00430EB9"/>
  </w:style>
  <w:style w:type="paragraph" w:customStyle="1" w:styleId="5367E17828474123947335872AB74B68">
    <w:name w:val="5367E17828474123947335872AB74B68"/>
    <w:rsid w:val="00430EB9"/>
  </w:style>
  <w:style w:type="paragraph" w:customStyle="1" w:styleId="233D488665C24E359BC4CBC58726AAEC">
    <w:name w:val="233D488665C24E359BC4CBC58726AAEC"/>
    <w:rsid w:val="00430EB9"/>
  </w:style>
  <w:style w:type="paragraph" w:customStyle="1" w:styleId="B65CE999A9CC42D6B0404090CA1DD1C5">
    <w:name w:val="B65CE999A9CC42D6B0404090CA1DD1C5"/>
    <w:rsid w:val="00430EB9"/>
  </w:style>
  <w:style w:type="paragraph" w:customStyle="1" w:styleId="8580BBD98A9E499FB5E92C8BACB0B1D7">
    <w:name w:val="8580BBD98A9E499FB5E92C8BACB0B1D7"/>
    <w:rsid w:val="00430EB9"/>
  </w:style>
  <w:style w:type="paragraph" w:customStyle="1" w:styleId="C1B7DF08E69D4345881FC07F9E77A42F">
    <w:name w:val="C1B7DF08E69D4345881FC07F9E77A42F"/>
    <w:rsid w:val="00430EB9"/>
  </w:style>
  <w:style w:type="paragraph" w:customStyle="1" w:styleId="3F57E450545647F6BCF5E9432C1384FD">
    <w:name w:val="3F57E450545647F6BCF5E9432C1384FD"/>
    <w:rsid w:val="00430EB9"/>
  </w:style>
  <w:style w:type="paragraph" w:customStyle="1" w:styleId="77859BBFF2284148994FA131417C75F1">
    <w:name w:val="77859BBFF2284148994FA131417C75F1"/>
    <w:rsid w:val="00430EB9"/>
  </w:style>
  <w:style w:type="paragraph" w:customStyle="1" w:styleId="3FB1440FB4064DD5B870A38C4FB84518">
    <w:name w:val="3FB1440FB4064DD5B870A38C4FB84518"/>
    <w:rsid w:val="00430EB9"/>
  </w:style>
  <w:style w:type="paragraph" w:customStyle="1" w:styleId="B5FD607486E142EAB806147BEF7A422C">
    <w:name w:val="B5FD607486E142EAB806147BEF7A422C"/>
    <w:rsid w:val="00430EB9"/>
  </w:style>
  <w:style w:type="paragraph" w:customStyle="1" w:styleId="1D065C1052104130B0F38BED5D678A68">
    <w:name w:val="1D065C1052104130B0F38BED5D678A68"/>
    <w:rsid w:val="00430EB9"/>
  </w:style>
  <w:style w:type="paragraph" w:customStyle="1" w:styleId="DC45972A1B234B8BBDF4EC959DF574C2">
    <w:name w:val="DC45972A1B234B8BBDF4EC959DF574C2"/>
    <w:rsid w:val="00430EB9"/>
  </w:style>
  <w:style w:type="paragraph" w:customStyle="1" w:styleId="75932428430D47A5A1F2B7BC3322D8D9">
    <w:name w:val="75932428430D47A5A1F2B7BC3322D8D9"/>
    <w:rsid w:val="00430EB9"/>
  </w:style>
  <w:style w:type="paragraph" w:customStyle="1" w:styleId="CF88131A9D6E4110B99A193201065326">
    <w:name w:val="CF88131A9D6E4110B99A193201065326"/>
    <w:rsid w:val="00430EB9"/>
  </w:style>
  <w:style w:type="paragraph" w:customStyle="1" w:styleId="B767B8F2C18D4995BE5BD8B8C08ACEB8">
    <w:name w:val="B767B8F2C18D4995BE5BD8B8C08ACEB8"/>
    <w:rsid w:val="00430EB9"/>
  </w:style>
  <w:style w:type="paragraph" w:customStyle="1" w:styleId="5616791006704A00A7B0E44B687ECD05">
    <w:name w:val="5616791006704A00A7B0E44B687ECD05"/>
    <w:rsid w:val="00430EB9"/>
  </w:style>
  <w:style w:type="paragraph" w:customStyle="1" w:styleId="F3D728D83C3E4B78A1D53D3D1C1680F5">
    <w:name w:val="F3D728D83C3E4B78A1D53D3D1C1680F5"/>
    <w:rsid w:val="00430EB9"/>
  </w:style>
  <w:style w:type="paragraph" w:customStyle="1" w:styleId="07062D5B8A904DA19187BE106B4A4F51">
    <w:name w:val="07062D5B8A904DA19187BE106B4A4F51"/>
    <w:rsid w:val="00430EB9"/>
  </w:style>
  <w:style w:type="paragraph" w:customStyle="1" w:styleId="C7254613C3B948418B4986A173F7CFE6">
    <w:name w:val="C7254613C3B948418B4986A173F7CFE6"/>
    <w:rsid w:val="00430EB9"/>
  </w:style>
  <w:style w:type="paragraph" w:customStyle="1" w:styleId="2A3BAF8D8DCC4FA5BE145E52A52365A5">
    <w:name w:val="2A3BAF8D8DCC4FA5BE145E52A52365A5"/>
    <w:rsid w:val="00430EB9"/>
  </w:style>
  <w:style w:type="paragraph" w:customStyle="1" w:styleId="2B87B5379D48449F9C5CEB14DFDD8615">
    <w:name w:val="2B87B5379D48449F9C5CEB14DFDD8615"/>
    <w:rsid w:val="00430EB9"/>
  </w:style>
  <w:style w:type="paragraph" w:customStyle="1" w:styleId="E1DB3DD31CB4464499E6C90E2B6FCA5A">
    <w:name w:val="E1DB3DD31CB4464499E6C90E2B6FCA5A"/>
    <w:rsid w:val="00430EB9"/>
  </w:style>
  <w:style w:type="paragraph" w:customStyle="1" w:styleId="BB6BBF8445CB465CA194B99A79748E18">
    <w:name w:val="BB6BBF8445CB465CA194B99A79748E18"/>
    <w:rsid w:val="00430EB9"/>
  </w:style>
  <w:style w:type="paragraph" w:customStyle="1" w:styleId="3F65B14F83584E64836966CC1488AB49">
    <w:name w:val="3F65B14F83584E64836966CC1488AB49"/>
    <w:rsid w:val="00430EB9"/>
  </w:style>
  <w:style w:type="paragraph" w:customStyle="1" w:styleId="9B2F2FA693D946B8BA11F900A59D2BAB">
    <w:name w:val="9B2F2FA693D946B8BA11F900A59D2BAB"/>
    <w:rsid w:val="00430EB9"/>
  </w:style>
  <w:style w:type="paragraph" w:customStyle="1" w:styleId="BF6A59E79E954DE99AAB0DEAC76E100C">
    <w:name w:val="BF6A59E79E954DE99AAB0DEAC76E100C"/>
    <w:rsid w:val="00430EB9"/>
  </w:style>
  <w:style w:type="paragraph" w:customStyle="1" w:styleId="F7A0B84D69C848FCB9668804D0AADD0E">
    <w:name w:val="F7A0B84D69C848FCB9668804D0AADD0E"/>
    <w:rsid w:val="00430EB9"/>
  </w:style>
  <w:style w:type="paragraph" w:customStyle="1" w:styleId="3161F4D67BEE4297BB18A3320E4C0970">
    <w:name w:val="3161F4D67BEE4297BB18A3320E4C0970"/>
    <w:rsid w:val="00430EB9"/>
  </w:style>
  <w:style w:type="paragraph" w:customStyle="1" w:styleId="48CADEFF3FA043A5B491A3DC9B95AC38">
    <w:name w:val="48CADEFF3FA043A5B491A3DC9B95AC38"/>
    <w:rsid w:val="00430EB9"/>
  </w:style>
  <w:style w:type="paragraph" w:customStyle="1" w:styleId="611DD16370214AE0B24FB0D64B99E72D">
    <w:name w:val="611DD16370214AE0B24FB0D64B99E72D"/>
    <w:rsid w:val="00430EB9"/>
  </w:style>
  <w:style w:type="paragraph" w:customStyle="1" w:styleId="C39A6F7243104A98A86C43F5E736BA89">
    <w:name w:val="C39A6F7243104A98A86C43F5E736BA89"/>
    <w:rsid w:val="00430EB9"/>
  </w:style>
  <w:style w:type="paragraph" w:customStyle="1" w:styleId="C982E1F656A54CDBB16B6625887AAE0B">
    <w:name w:val="C982E1F656A54CDBB16B6625887AAE0B"/>
    <w:rsid w:val="00430EB9"/>
  </w:style>
  <w:style w:type="paragraph" w:customStyle="1" w:styleId="3C1407F6CDFB465D923C057E46377C48">
    <w:name w:val="3C1407F6CDFB465D923C057E46377C48"/>
    <w:rsid w:val="00430EB9"/>
  </w:style>
  <w:style w:type="paragraph" w:customStyle="1" w:styleId="4DAE41EB65F94B9AA4E16268CB69D4F4">
    <w:name w:val="4DAE41EB65F94B9AA4E16268CB69D4F4"/>
    <w:rsid w:val="00430EB9"/>
  </w:style>
  <w:style w:type="paragraph" w:customStyle="1" w:styleId="7E9A39B569B54631B6C66E88F04C98DF">
    <w:name w:val="7E9A39B569B54631B6C66E88F04C98DF"/>
    <w:rsid w:val="00430EB9"/>
  </w:style>
  <w:style w:type="paragraph" w:customStyle="1" w:styleId="76437D4D415445F5AE0B769C1F33D481">
    <w:name w:val="76437D4D415445F5AE0B769C1F33D481"/>
    <w:rsid w:val="00430EB9"/>
  </w:style>
  <w:style w:type="paragraph" w:customStyle="1" w:styleId="94C6FCEF36814EEC8BBC698B7496B15C">
    <w:name w:val="94C6FCEF36814EEC8BBC698B7496B15C"/>
    <w:rsid w:val="00430EB9"/>
  </w:style>
  <w:style w:type="paragraph" w:customStyle="1" w:styleId="D3641A767C6D43BA98ECC34542F19C1B">
    <w:name w:val="D3641A767C6D43BA98ECC34542F19C1B"/>
    <w:rsid w:val="00430EB9"/>
  </w:style>
  <w:style w:type="paragraph" w:customStyle="1" w:styleId="BBD4913AFEA44F0D82400E9E6FC1569B">
    <w:name w:val="BBD4913AFEA44F0D82400E9E6FC1569B"/>
    <w:rsid w:val="00430EB9"/>
  </w:style>
  <w:style w:type="paragraph" w:customStyle="1" w:styleId="3D29D052525E48E4BC6D9FE161FFA90A">
    <w:name w:val="3D29D052525E48E4BC6D9FE161FFA90A"/>
    <w:rsid w:val="00430EB9"/>
  </w:style>
  <w:style w:type="paragraph" w:customStyle="1" w:styleId="8678CDB495914738A7BB3B4A69083DB3">
    <w:name w:val="8678CDB495914738A7BB3B4A69083DB3"/>
    <w:rsid w:val="00430EB9"/>
  </w:style>
  <w:style w:type="paragraph" w:customStyle="1" w:styleId="05C5CC6194304A2AAA7966CBEAC5F0DF">
    <w:name w:val="05C5CC6194304A2AAA7966CBEAC5F0DF"/>
    <w:rsid w:val="00430EB9"/>
  </w:style>
  <w:style w:type="paragraph" w:customStyle="1" w:styleId="BEB2866EB9F94D3A8183493FEE6B97E4">
    <w:name w:val="BEB2866EB9F94D3A8183493FEE6B97E4"/>
    <w:rsid w:val="00430EB9"/>
  </w:style>
  <w:style w:type="paragraph" w:customStyle="1" w:styleId="F8464E776EC54F6487197FD0528280B2">
    <w:name w:val="F8464E776EC54F6487197FD0528280B2"/>
    <w:rsid w:val="00430EB9"/>
  </w:style>
  <w:style w:type="paragraph" w:customStyle="1" w:styleId="4041EB22C11A44FE8B0468A9222CC330">
    <w:name w:val="4041EB22C11A44FE8B0468A9222CC330"/>
    <w:rsid w:val="00430EB9"/>
  </w:style>
  <w:style w:type="paragraph" w:customStyle="1" w:styleId="2A098DAC432546AF8DF09EAF02A8B0F5">
    <w:name w:val="2A098DAC432546AF8DF09EAF02A8B0F5"/>
    <w:rsid w:val="00430EB9"/>
  </w:style>
  <w:style w:type="paragraph" w:customStyle="1" w:styleId="C7B6294F32A34D759A5CB8C6D27F7846">
    <w:name w:val="C7B6294F32A34D759A5CB8C6D27F7846"/>
    <w:rsid w:val="00430EB9"/>
  </w:style>
  <w:style w:type="paragraph" w:customStyle="1" w:styleId="467CF052C9904E0CA72E4D6CDC8DD3BA">
    <w:name w:val="467CF052C9904E0CA72E4D6CDC8DD3BA"/>
    <w:rsid w:val="00430EB9"/>
  </w:style>
  <w:style w:type="paragraph" w:customStyle="1" w:styleId="BFF2AE1B54B2467492581D5415EB6FF9">
    <w:name w:val="BFF2AE1B54B2467492581D5415EB6FF9"/>
    <w:rsid w:val="00430EB9"/>
  </w:style>
  <w:style w:type="paragraph" w:customStyle="1" w:styleId="AE3D1D5338A740F38D8EA4FE57899385">
    <w:name w:val="AE3D1D5338A740F38D8EA4FE57899385"/>
    <w:rsid w:val="00430EB9"/>
  </w:style>
  <w:style w:type="paragraph" w:customStyle="1" w:styleId="8A487AD70283460899CD40AF5E00E2C4">
    <w:name w:val="8A487AD70283460899CD40AF5E00E2C4"/>
    <w:rsid w:val="00430EB9"/>
  </w:style>
  <w:style w:type="paragraph" w:customStyle="1" w:styleId="88522AE360F143698F9D993FFEA10C0F">
    <w:name w:val="88522AE360F143698F9D993FFEA10C0F"/>
    <w:rsid w:val="00430EB9"/>
  </w:style>
  <w:style w:type="paragraph" w:customStyle="1" w:styleId="3D8886569F324B2DB942497A1A94021C">
    <w:name w:val="3D8886569F324B2DB942497A1A94021C"/>
    <w:rsid w:val="00430EB9"/>
  </w:style>
  <w:style w:type="paragraph" w:customStyle="1" w:styleId="B482543B2F86446F9046E20D96691F6A">
    <w:name w:val="B482543B2F86446F9046E20D96691F6A"/>
    <w:rsid w:val="00430EB9"/>
  </w:style>
  <w:style w:type="paragraph" w:customStyle="1" w:styleId="4C7F1CC74BEA428C853000FD2A7FCD46">
    <w:name w:val="4C7F1CC74BEA428C853000FD2A7FCD46"/>
    <w:rsid w:val="00430EB9"/>
  </w:style>
  <w:style w:type="paragraph" w:customStyle="1" w:styleId="6A3E449C622A4B7DA459BDBE156F186C">
    <w:name w:val="6A3E449C622A4B7DA459BDBE156F186C"/>
    <w:rsid w:val="00430EB9"/>
  </w:style>
  <w:style w:type="paragraph" w:customStyle="1" w:styleId="C5FBFBD348E84EDFB1A01E657C577770">
    <w:name w:val="C5FBFBD348E84EDFB1A01E657C577770"/>
    <w:rsid w:val="00430EB9"/>
  </w:style>
  <w:style w:type="paragraph" w:customStyle="1" w:styleId="C8C60FAD75A14B86BF7740D4D792E1EC">
    <w:name w:val="C8C60FAD75A14B86BF7740D4D792E1EC"/>
    <w:rsid w:val="00430EB9"/>
  </w:style>
  <w:style w:type="paragraph" w:customStyle="1" w:styleId="22C0526197DD4D00AC09CBB2C7B8D940">
    <w:name w:val="22C0526197DD4D00AC09CBB2C7B8D940"/>
    <w:rsid w:val="00430EB9"/>
  </w:style>
  <w:style w:type="paragraph" w:customStyle="1" w:styleId="19A3901C50A740BE90B8051FEA0688CD">
    <w:name w:val="19A3901C50A740BE90B8051FEA0688CD"/>
    <w:rsid w:val="00430EB9"/>
  </w:style>
  <w:style w:type="paragraph" w:customStyle="1" w:styleId="23AC28B7939E486485B44A84D1CBE863">
    <w:name w:val="23AC28B7939E486485B44A84D1CBE863"/>
    <w:rsid w:val="00430EB9"/>
  </w:style>
  <w:style w:type="paragraph" w:customStyle="1" w:styleId="B5C98229129B4C86B4F0BAE8FFBA2B80">
    <w:name w:val="B5C98229129B4C86B4F0BAE8FFBA2B80"/>
    <w:rsid w:val="00430EB9"/>
  </w:style>
  <w:style w:type="paragraph" w:customStyle="1" w:styleId="1492BB381981422095C35D2DF4A773D9">
    <w:name w:val="1492BB381981422095C35D2DF4A773D9"/>
    <w:rsid w:val="00430EB9"/>
  </w:style>
  <w:style w:type="paragraph" w:customStyle="1" w:styleId="BB0C1C77F3CE437F804A9F1AF5A5F5A1">
    <w:name w:val="BB0C1C77F3CE437F804A9F1AF5A5F5A1"/>
    <w:rsid w:val="00430EB9"/>
  </w:style>
  <w:style w:type="paragraph" w:customStyle="1" w:styleId="ABF010D411EC483A8D7DD4654B2D22BA">
    <w:name w:val="ABF010D411EC483A8D7DD4654B2D22BA"/>
    <w:rsid w:val="00430EB9"/>
  </w:style>
  <w:style w:type="paragraph" w:customStyle="1" w:styleId="761ED82289F544CDAAE2AB24B25D3775">
    <w:name w:val="761ED82289F544CDAAE2AB24B25D3775"/>
    <w:rsid w:val="00430EB9"/>
  </w:style>
  <w:style w:type="paragraph" w:customStyle="1" w:styleId="9F964BBD87144DF88564444C21C62578">
    <w:name w:val="9F964BBD87144DF88564444C21C62578"/>
    <w:rsid w:val="00430EB9"/>
  </w:style>
  <w:style w:type="paragraph" w:customStyle="1" w:styleId="65E1D4D3074744469AF656E126C18F6C">
    <w:name w:val="65E1D4D3074744469AF656E126C18F6C"/>
    <w:rsid w:val="00430EB9"/>
  </w:style>
  <w:style w:type="paragraph" w:customStyle="1" w:styleId="BBFDDBD51112404A87351A025D0963F6">
    <w:name w:val="BBFDDBD51112404A87351A025D0963F6"/>
    <w:rsid w:val="00430EB9"/>
  </w:style>
  <w:style w:type="paragraph" w:customStyle="1" w:styleId="831B4C35DD284A5BBEB5741762D9BB41">
    <w:name w:val="831B4C35DD284A5BBEB5741762D9BB41"/>
    <w:rsid w:val="00430EB9"/>
  </w:style>
  <w:style w:type="paragraph" w:customStyle="1" w:styleId="4DD8BEE6E7C648FA84859E84D43236F8">
    <w:name w:val="4DD8BEE6E7C648FA84859E84D43236F8"/>
    <w:rsid w:val="00430EB9"/>
  </w:style>
  <w:style w:type="paragraph" w:customStyle="1" w:styleId="2CF48C532A2A43739728B0544A67B724">
    <w:name w:val="2CF48C532A2A43739728B0544A67B724"/>
    <w:rsid w:val="00430EB9"/>
  </w:style>
  <w:style w:type="paragraph" w:customStyle="1" w:styleId="88FCCC97D657479096F8459B7D7F3FE3">
    <w:name w:val="88FCCC97D657479096F8459B7D7F3FE3"/>
    <w:rsid w:val="00430EB9"/>
  </w:style>
  <w:style w:type="paragraph" w:customStyle="1" w:styleId="4EA9423D25454A97AC37BEF7BF899695">
    <w:name w:val="4EA9423D25454A97AC37BEF7BF899695"/>
    <w:rsid w:val="00430EB9"/>
  </w:style>
  <w:style w:type="paragraph" w:customStyle="1" w:styleId="C428CBB504954D1A89A325DBC5FED397">
    <w:name w:val="C428CBB504954D1A89A325DBC5FED397"/>
    <w:rsid w:val="00430EB9"/>
  </w:style>
  <w:style w:type="paragraph" w:customStyle="1" w:styleId="AEF8BBE76ACE4010A4139E8304275D37">
    <w:name w:val="AEF8BBE76ACE4010A4139E8304275D37"/>
    <w:rsid w:val="00430EB9"/>
  </w:style>
  <w:style w:type="paragraph" w:customStyle="1" w:styleId="AC79EF7A9FB542E0A33E44E1B00FEF94">
    <w:name w:val="AC79EF7A9FB542E0A33E44E1B00FEF94"/>
    <w:rsid w:val="00430EB9"/>
  </w:style>
  <w:style w:type="paragraph" w:customStyle="1" w:styleId="153613294D5743908B4BC3D72005B2F1">
    <w:name w:val="153613294D5743908B4BC3D72005B2F1"/>
    <w:rsid w:val="00430EB9"/>
  </w:style>
  <w:style w:type="paragraph" w:customStyle="1" w:styleId="29F1C6EF291D4FDBB609546DEAA69F19">
    <w:name w:val="29F1C6EF291D4FDBB609546DEAA69F19"/>
    <w:rsid w:val="00430EB9"/>
  </w:style>
  <w:style w:type="paragraph" w:customStyle="1" w:styleId="67F8C59D1C114C829436C904B6215045">
    <w:name w:val="67F8C59D1C114C829436C904B6215045"/>
    <w:rsid w:val="00430EB9"/>
  </w:style>
  <w:style w:type="paragraph" w:customStyle="1" w:styleId="DAB63B4E02F7429385DC71E83E0554B911">
    <w:name w:val="DAB63B4E02F7429385DC71E83E0554B9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2D8C1FB25644C7EACE7A19B6C92A0F211">
    <w:name w:val="A2D8C1FB25644C7EACE7A19B6C92A0F2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186DD3F52E1426CBB23B7292257076911">
    <w:name w:val="0186DD3F52E1426CBB23B72922570769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5B12FC99B444A76984888EE654E52BF11">
    <w:name w:val="75B12FC99B444A76984888EE654E52BF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0580C7154DE4CC5AE5F7FF2A7285BA111">
    <w:name w:val="D0580C7154DE4CC5AE5F7FF2A7285BA1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9F3A3BB727F4CE3B2E2858497EE48E15">
    <w:name w:val="49F3A3BB727F4CE3B2E2858497EE48E15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B9EF7E0FAF845A5A36D94947383DD2811">
    <w:name w:val="5B9EF7E0FAF845A5A36D94947383DD28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57922A77423427C96982A57BE6AA42F11">
    <w:name w:val="157922A77423427C96982A57BE6AA42F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14FECA5901346EE9BF9263562A9F28811">
    <w:name w:val="114FECA5901346EE9BF9263562A9F288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7625249ADA04FDBB0EE183442FC70D811">
    <w:name w:val="27625249ADA04FDBB0EE183442FC70D8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D618559DDEE464480633ADE1BA185A411">
    <w:name w:val="5D618559DDEE464480633ADE1BA185A4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A01C2164B384DD7B69032FB9F21471111">
    <w:name w:val="5A01C2164B384DD7B69032FB9F214711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378D9ECF8E64DEAAFF2923A7A6786EC11">
    <w:name w:val="8378D9ECF8E64DEAAFF2923A7A6786EC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65E0C6EA74D40DB9C177560C5CF6D8D11">
    <w:name w:val="D65E0C6EA74D40DB9C177560C5CF6D8D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9FF18CE915845A3A2591CA89D4A6C2A11">
    <w:name w:val="B9FF18CE915845A3A2591CA89D4A6C2A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151F0EE28084FFD81E6AF856ED7D61F2">
    <w:name w:val="7151F0EE28084FFD81E6AF856ED7D61F2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9FC4E8C00634B3FB8902C37C4C2B1C511">
    <w:name w:val="09FC4E8C00634B3FB8902C37C4C2B1C5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027F1593C2C4CF5AD9A22F2C7B7B62E11">
    <w:name w:val="0027F1593C2C4CF5AD9A22F2C7B7B62E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23000E93F0945D198A2D50A2DDCC0D111">
    <w:name w:val="C23000E93F0945D198A2D50A2DDCC0D1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5A8702A7024470592F1C80CB660BDFA11">
    <w:name w:val="B5A8702A7024470592F1C80CB660BDFA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304D76710DE4E198C53027D3CD0BFA611">
    <w:name w:val="7304D76710DE4E198C53027D3CD0BFA6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803673DBD7D4AEAB74EE4FFE8C8788A11">
    <w:name w:val="1803673DBD7D4AEAB74EE4FFE8C8788A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A7B6C3A29E241F9A6750989F259821C11">
    <w:name w:val="5A7B6C3A29E241F9A6750989F259821C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161A5994E474F8592D9C4315671EFA911">
    <w:name w:val="C161A5994E474F8592D9C4315671EFA9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087E5E20B3947139F8214F16446E5A011">
    <w:name w:val="5087E5E20B3947139F8214F16446E5A0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1216F3EE07748478663321D4CC136A311">
    <w:name w:val="21216F3EE07748478663321D4CC136A3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DEC2674C57140528EE5A0C0C3D1BB9B11">
    <w:name w:val="4DEC2674C57140528EE5A0C0C3D1BB9B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089009B825D43B9BD758A762C7BFD0511">
    <w:name w:val="F089009B825D43B9BD758A762C7BFD05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815EE67B6054BAD83EE00F2EB814E4211">
    <w:name w:val="1815EE67B6054BAD83EE00F2EB814E42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7D1FDFA0B654537AE686AA60B96C3A911">
    <w:name w:val="67D1FDFA0B654537AE686AA60B96C3A9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E5659BA8F2D4F0ABCCF21AC78B75EF511">
    <w:name w:val="0E5659BA8F2D4F0ABCCF21AC78B75EF5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63EA2725C3549A59D192A53CF61088E11">
    <w:name w:val="C63EA2725C3549A59D192A53CF61088E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B077433A20D4FB6A8360AA23577226511">
    <w:name w:val="3B077433A20D4FB6A8360AA235772265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30DA64B715A4BBA992A3AD671D42A4511">
    <w:name w:val="530DA64B715A4BBA992A3AD671D42A45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DB00D4D96764551811303F5FEA7641311">
    <w:name w:val="2DB00D4D96764551811303F5FEA76413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428CBB504954D1A89A325DBC5FED3971">
    <w:name w:val="C428CBB504954D1A89A325DBC5FED397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9F1C6EF291D4FDBB609546DEAA69F191">
    <w:name w:val="29F1C6EF291D4FDBB609546DEAA69F19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C79EF7A9FB542E0A33E44E1B00FEF941">
    <w:name w:val="AC79EF7A9FB542E0A33E44E1B00FEF94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7F8C59D1C114C829436C904B62150451">
    <w:name w:val="67F8C59D1C114C829436C904B6215045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DD8BEE6E7C648FA84859E84D43236F81">
    <w:name w:val="4DD8BEE6E7C648FA84859E84D43236F8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CF48C532A2A43739728B0544A67B7241">
    <w:name w:val="2CF48C532A2A43739728B0544A67B724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8FCCC97D657479096F8459B7D7F3FE31">
    <w:name w:val="88FCCC97D657479096F8459B7D7F3FE3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EA9423D25454A97AC37BEF7BF8996951">
    <w:name w:val="4EA9423D25454A97AC37BEF7BF899695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72D9044BBE84E02A2D3E0A25BEB0A7111">
    <w:name w:val="372D9044BBE84E02A2D3E0A25BEB0A71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7CE73BCAD384E12B685F36572D597B711">
    <w:name w:val="A7CE73BCAD384E12B685F36572D597B7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74A9AA0AA574E398518ED4EE4B29DC211">
    <w:name w:val="B74A9AA0AA574E398518ED4EE4B29DC2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6D4659D6B5744228BF883CD59B8812711">
    <w:name w:val="46D4659D6B5744228BF883CD59B88127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EB5A0A6973F46B0A2DAA1EBB20BE0511">
    <w:name w:val="DEB5A0A6973F46B0A2DAA1EBB20BE05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413E700B7E94C428299C7F5D10C9BEC1">
    <w:name w:val="6413E700B7E94C428299C7F5D10C9BEC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F4C38986A5C47398357B7FC0A61D0741">
    <w:name w:val="0F4C38986A5C47398357B7FC0A61D074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18242A3594E4E8AB071A4637B2D86DC1">
    <w:name w:val="F18242A3594E4E8AB071A4637B2D86DC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AE439EC767E45A7AFAF396E07957FBF1">
    <w:name w:val="BAE439EC767E45A7AFAF396E07957FBF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423487186724734B4A9426B8679465111">
    <w:name w:val="F423487186724734B4A9426B86794651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E23C832263C4E1E98DF0159222972D611">
    <w:name w:val="7E23C832263C4E1E98DF0159222972D6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247EDB48DF64A16991EB72C9F892F7811">
    <w:name w:val="4247EDB48DF64A16991EB72C9F892F78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CE8BB430958496C9666894EA797C1FF11">
    <w:name w:val="ACE8BB430958496C9666894EA797C1FF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9E64D772EF64CCF92F14037239F97EB11">
    <w:name w:val="99E64D772EF64CCF92F14037239F97EB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60D04AA81FA47C798B290AA3F07201F11">
    <w:name w:val="960D04AA81FA47C798B290AA3F07201F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FA9F18E2BD64908B6D7F07DC513444311">
    <w:name w:val="5FA9F18E2BD64908B6D7F07DC5134443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492880E897D499FA59DDF8A8F81714811">
    <w:name w:val="A492880E897D499FA59DDF8A8F817148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5747A65AE204D4BB24B2038F43FB5BB11">
    <w:name w:val="A5747A65AE204D4BB24B2038F43FB5BB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1B66A377D804E149B6EF40ED356032D11">
    <w:name w:val="01B66A377D804E149B6EF40ED356032D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C5A45230019492A8A3A18ACCB270AE311">
    <w:name w:val="0C5A45230019492A8A3A18ACCB270AE3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21808C430D24481A9017DFB6BBABB5111">
    <w:name w:val="721808C430D24481A9017DFB6BBABB51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1682A38905A4AF988D5854A7FF636D51">
    <w:name w:val="A1682A38905A4AF988D5854A7FF636D5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F573B38D062459FA2A322E4696DC4D211">
    <w:name w:val="DF573B38D062459FA2A322E4696DC4D2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7033852DB3240B2A7E25E0B6B7DAD2411">
    <w:name w:val="37033852DB3240B2A7E25E0B6B7DAD24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0243F2F99604AC6805C72D263195B9011">
    <w:name w:val="A0243F2F99604AC6805C72D263195B90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B620D4493C24F34B0DF5CA38A4CA47811">
    <w:name w:val="6B620D4493C24F34B0DF5CA38A4CA478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38AE0B2C0F3498691B835C19DE1435411">
    <w:name w:val="C38AE0B2C0F3498691B835C19DE14354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C344207EEEC4722B3898C0227E6BA9F11">
    <w:name w:val="5C344207EEEC4722B3898C0227E6BA9F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451DD4E449B4CC7901DED3789F391AE11">
    <w:name w:val="F451DD4E449B4CC7901DED3789F391AE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EA011144442448F9BB55DD46D4C148E11">
    <w:name w:val="4EA011144442448F9BB55DD46D4C148E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16D8450EC994F8A80372DCA37F7D69411">
    <w:name w:val="516D8450EC994F8A80372DCA37F7D694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17F7551579D4DE5820DA768E9DB2D162">
    <w:name w:val="317F7551579D4DE5820DA768E9DB2D162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D925FAE52AF4787BD4E7079CB85526E2">
    <w:name w:val="4D925FAE52AF4787BD4E7079CB85526E2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5A7364BB45D4E3DA687B060A9AB28232">
    <w:name w:val="A5A7364BB45D4E3DA687B060A9AB28232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3E2600065604E56BE7509F7FD429D5211">
    <w:name w:val="33E2600065604E56BE7509F7FD429D52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1369E16E6224AF59180346C4A33375F1">
    <w:name w:val="81369E16E6224AF59180346C4A33375F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1F58BB118004B3392FD4DF86F1C30DF11">
    <w:name w:val="91F58BB118004B3392FD4DF86F1C30DF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28DEF809C984CAC97302AC6C4A4A1C11">
    <w:name w:val="528DEF809C984CAC97302AC6C4A4A1C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69E7784C62A44BC8ED213A1F87E050B11">
    <w:name w:val="369E7784C62A44BC8ED213A1F87E050B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B12DDCF24A74DADB6F7AC203CC618481">
    <w:name w:val="0B12DDCF24A74DADB6F7AC203CC61848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BEF0F30CDBC409BB751C4677FD9994B11">
    <w:name w:val="3BEF0F30CDBC409BB751C4677FD9994B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0AAEB2A0E1B44A19ADAF3D447B24ACB1">
    <w:name w:val="A0AAEB2A0E1B44A19ADAF3D447B24ACB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7406BEE69D6496E99D9A6B2537E942E11">
    <w:name w:val="A7406BEE69D6496E99D9A6B2537E942E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35AA61D3AE649139A56A143F01EAEC711">
    <w:name w:val="035AA61D3AE649139A56A143F01EAEC7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EC948E4F7DC4960BDD3FA8E026302CD">
    <w:name w:val="BEC948E4F7DC4960BDD3FA8E026302CD"/>
    <w:rsid w:val="00430EB9"/>
  </w:style>
  <w:style w:type="paragraph" w:customStyle="1" w:styleId="AC92528611C3488D90AA6C5052C36D69">
    <w:name w:val="AC92528611C3488D90AA6C5052C36D69"/>
    <w:rsid w:val="00430EB9"/>
  </w:style>
  <w:style w:type="paragraph" w:customStyle="1" w:styleId="2C3284AEDCA746C089B8D3DD6575480F">
    <w:name w:val="2C3284AEDCA746C089B8D3DD6575480F"/>
    <w:rsid w:val="00430EB9"/>
  </w:style>
  <w:style w:type="paragraph" w:customStyle="1" w:styleId="D8FC05BFB89D4D6CAA6D8C70879EC602">
    <w:name w:val="D8FC05BFB89D4D6CAA6D8C70879EC602"/>
    <w:rsid w:val="00430EB9"/>
  </w:style>
  <w:style w:type="paragraph" w:customStyle="1" w:styleId="B194A78A6581410C804935B584D1A60A">
    <w:name w:val="B194A78A6581410C804935B584D1A60A"/>
    <w:rsid w:val="00430EB9"/>
  </w:style>
  <w:style w:type="paragraph" w:customStyle="1" w:styleId="E093F51A2C0F4AA480F4516931256A5E">
    <w:name w:val="E093F51A2C0F4AA480F4516931256A5E"/>
    <w:rsid w:val="00430EB9"/>
  </w:style>
  <w:style w:type="paragraph" w:customStyle="1" w:styleId="7A02EB07C5EA4EB8AB17B1841CE673F2">
    <w:name w:val="7A02EB07C5EA4EB8AB17B1841CE673F2"/>
    <w:rsid w:val="00430EB9"/>
  </w:style>
  <w:style w:type="paragraph" w:customStyle="1" w:styleId="B340E341B945482D87868ECED93E9D70">
    <w:name w:val="B340E341B945482D87868ECED93E9D70"/>
    <w:rsid w:val="00430EB9"/>
  </w:style>
  <w:style w:type="paragraph" w:customStyle="1" w:styleId="784ECE6AD66C4B7FBB4922723FE14FDF">
    <w:name w:val="784ECE6AD66C4B7FBB4922723FE14FDF"/>
    <w:rsid w:val="00430EB9"/>
  </w:style>
  <w:style w:type="paragraph" w:customStyle="1" w:styleId="69C885C918194A83A80C53C984926FE6">
    <w:name w:val="69C885C918194A83A80C53C984926FE6"/>
    <w:rsid w:val="00430EB9"/>
  </w:style>
  <w:style w:type="paragraph" w:customStyle="1" w:styleId="0A1B007162EF40E2B3FC0A4B2DBB30FD">
    <w:name w:val="0A1B007162EF40E2B3FC0A4B2DBB30FD"/>
    <w:rsid w:val="00430EB9"/>
  </w:style>
  <w:style w:type="paragraph" w:customStyle="1" w:styleId="8E6249718B974E829F3ACBDAC5056A07">
    <w:name w:val="8E6249718B974E829F3ACBDAC5056A07"/>
    <w:rsid w:val="00430EB9"/>
  </w:style>
  <w:style w:type="paragraph" w:customStyle="1" w:styleId="A47E4E0C219E4C8B81B7E6D52BDA720B">
    <w:name w:val="A47E4E0C219E4C8B81B7E6D52BDA720B"/>
    <w:rsid w:val="00430EB9"/>
  </w:style>
  <w:style w:type="paragraph" w:customStyle="1" w:styleId="D3A013A3DE2840BC9195A161C142B400">
    <w:name w:val="D3A013A3DE2840BC9195A161C142B400"/>
    <w:rsid w:val="00430EB9"/>
  </w:style>
  <w:style w:type="paragraph" w:customStyle="1" w:styleId="9DA74F074C33428FB47968E7E15E095C">
    <w:name w:val="9DA74F074C33428FB47968E7E15E095C"/>
    <w:rsid w:val="00430EB9"/>
  </w:style>
  <w:style w:type="paragraph" w:customStyle="1" w:styleId="804B973DC1F447399F2F2EBE7D30C326">
    <w:name w:val="804B973DC1F447399F2F2EBE7D30C326"/>
    <w:rsid w:val="00430EB9"/>
  </w:style>
  <w:style w:type="paragraph" w:customStyle="1" w:styleId="3B7828DFED3A4957AF699870E9A4B550">
    <w:name w:val="3B7828DFED3A4957AF699870E9A4B550"/>
    <w:rsid w:val="00430EB9"/>
  </w:style>
  <w:style w:type="paragraph" w:customStyle="1" w:styleId="93080DAAB3B94202B6036FDBC9976411">
    <w:name w:val="93080DAAB3B94202B6036FDBC9976411"/>
    <w:rsid w:val="00430EB9"/>
  </w:style>
  <w:style w:type="paragraph" w:customStyle="1" w:styleId="0552C5D40EC9425DA250A695C775BEBD">
    <w:name w:val="0552C5D40EC9425DA250A695C775BEBD"/>
    <w:rsid w:val="00430EB9"/>
  </w:style>
  <w:style w:type="paragraph" w:customStyle="1" w:styleId="ABA4B0E563A248059828296E5BD9DFF4">
    <w:name w:val="ABA4B0E563A248059828296E5BD9DFF4"/>
    <w:rsid w:val="00430EB9"/>
  </w:style>
  <w:style w:type="paragraph" w:customStyle="1" w:styleId="A0711DA62F1346A483600ED15CDE172D">
    <w:name w:val="A0711DA62F1346A483600ED15CDE172D"/>
    <w:rsid w:val="00430EB9"/>
  </w:style>
  <w:style w:type="paragraph" w:customStyle="1" w:styleId="09352BAA9D3B4DABB3C6112D14D7711D">
    <w:name w:val="09352BAA9D3B4DABB3C6112D14D7711D"/>
    <w:rsid w:val="00430EB9"/>
  </w:style>
  <w:style w:type="paragraph" w:customStyle="1" w:styleId="6CF88F558C9347EC9E58BD1B979840E7">
    <w:name w:val="6CF88F558C9347EC9E58BD1B979840E7"/>
    <w:rsid w:val="00430EB9"/>
  </w:style>
  <w:style w:type="paragraph" w:customStyle="1" w:styleId="A7B1EB7AFA9149C497345E63DFDF400C">
    <w:name w:val="A7B1EB7AFA9149C497345E63DFDF400C"/>
    <w:rsid w:val="00430EB9"/>
  </w:style>
  <w:style w:type="paragraph" w:customStyle="1" w:styleId="0FDFAD0905CF4C90971F42C9E5C3EFB4">
    <w:name w:val="0FDFAD0905CF4C90971F42C9E5C3EFB4"/>
    <w:rsid w:val="00430EB9"/>
  </w:style>
  <w:style w:type="paragraph" w:customStyle="1" w:styleId="13A9256DB1F443ED8B474D12586A0760">
    <w:name w:val="13A9256DB1F443ED8B474D12586A0760"/>
    <w:rsid w:val="00E61311"/>
  </w:style>
  <w:style w:type="paragraph" w:customStyle="1" w:styleId="6C872F048E6741C9B99E31BB3FFAAC9B">
    <w:name w:val="6C872F048E6741C9B99E31BB3FFAAC9B"/>
    <w:rsid w:val="00E61311"/>
  </w:style>
  <w:style w:type="paragraph" w:customStyle="1" w:styleId="C0DF75A64EEC48C8B4A0FA6DC3D21421">
    <w:name w:val="C0DF75A64EEC48C8B4A0FA6DC3D21421"/>
    <w:rsid w:val="00E61311"/>
  </w:style>
  <w:style w:type="paragraph" w:customStyle="1" w:styleId="021529C7C7DA4A61A63FA2B01A1738A6">
    <w:name w:val="021529C7C7DA4A61A63FA2B01A1738A6"/>
    <w:rsid w:val="00E61311"/>
  </w:style>
  <w:style w:type="paragraph" w:customStyle="1" w:styleId="D535B5F650C3433C85AB401C0CBF062E">
    <w:name w:val="D535B5F650C3433C85AB401C0CBF062E"/>
    <w:rsid w:val="00E61311"/>
  </w:style>
  <w:style w:type="paragraph" w:customStyle="1" w:styleId="0595CA728DD24518A0F0532269D0ECE0">
    <w:name w:val="0595CA728DD24518A0F0532269D0ECE0"/>
    <w:rsid w:val="00E61311"/>
  </w:style>
  <w:style w:type="paragraph" w:customStyle="1" w:styleId="0ED04824B9EB416898003441120FD2F9">
    <w:name w:val="0ED04824B9EB416898003441120FD2F9"/>
    <w:rsid w:val="00E61311"/>
  </w:style>
  <w:style w:type="paragraph" w:customStyle="1" w:styleId="47CE2F12AFFF40079D42E64D28207B0F">
    <w:name w:val="47CE2F12AFFF40079D42E64D28207B0F"/>
    <w:rsid w:val="00E61311"/>
  </w:style>
  <w:style w:type="paragraph" w:customStyle="1" w:styleId="28BF294FD2E74E47AEE16943B723DB74">
    <w:name w:val="28BF294FD2E74E47AEE16943B723DB74"/>
    <w:rsid w:val="00E61311"/>
  </w:style>
  <w:style w:type="paragraph" w:customStyle="1" w:styleId="F06712B94CE04F618EAB1E6513D9E745">
    <w:name w:val="F06712B94CE04F618EAB1E6513D9E745"/>
    <w:rsid w:val="00E61311"/>
  </w:style>
  <w:style w:type="paragraph" w:customStyle="1" w:styleId="E99F04A59163487D96AE2156642A3A63">
    <w:name w:val="E99F04A59163487D96AE2156642A3A63"/>
    <w:rsid w:val="00E61311"/>
  </w:style>
  <w:style w:type="paragraph" w:customStyle="1" w:styleId="70CCC36521934DDBB3CE45E15A31ED7C">
    <w:name w:val="70CCC36521934DDBB3CE45E15A31ED7C"/>
    <w:rsid w:val="00E61311"/>
  </w:style>
  <w:style w:type="paragraph" w:customStyle="1" w:styleId="420A7B72107A432D848E8935580C0F49">
    <w:name w:val="420A7B72107A432D848E8935580C0F49"/>
    <w:rsid w:val="00E61311"/>
  </w:style>
  <w:style w:type="paragraph" w:customStyle="1" w:styleId="81597CDD6AB24959B7D83727493C3B25">
    <w:name w:val="81597CDD6AB24959B7D83727493C3B25"/>
    <w:rsid w:val="00E61311"/>
  </w:style>
  <w:style w:type="paragraph" w:customStyle="1" w:styleId="57EF037A0C88409D8AE201B321F5BE12">
    <w:name w:val="57EF037A0C88409D8AE201B321F5BE12"/>
    <w:rsid w:val="00E61311"/>
  </w:style>
  <w:style w:type="paragraph" w:customStyle="1" w:styleId="80236CB78DAD4004A8F30FEA44348B82">
    <w:name w:val="80236CB78DAD4004A8F30FEA44348B82"/>
    <w:rsid w:val="00E61311"/>
  </w:style>
  <w:style w:type="paragraph" w:customStyle="1" w:styleId="FAB5657A53404033B5B6438E6597D70E">
    <w:name w:val="FAB5657A53404033B5B6438E6597D70E"/>
    <w:rsid w:val="00E61311"/>
  </w:style>
  <w:style w:type="paragraph" w:customStyle="1" w:styleId="8E291496B0BF41DFA000672664D09A04">
    <w:name w:val="8E291496B0BF41DFA000672664D09A04"/>
    <w:rsid w:val="00E61311"/>
  </w:style>
  <w:style w:type="paragraph" w:customStyle="1" w:styleId="09250A29BB8C46C5AA0B7D2A45112BD9">
    <w:name w:val="09250A29BB8C46C5AA0B7D2A45112BD9"/>
    <w:rsid w:val="00E61311"/>
  </w:style>
  <w:style w:type="paragraph" w:customStyle="1" w:styleId="BE37E3E4C4AD4329B033F4E4F6FF5718">
    <w:name w:val="BE37E3E4C4AD4329B033F4E4F6FF5718"/>
    <w:rsid w:val="00E61311"/>
  </w:style>
  <w:style w:type="paragraph" w:customStyle="1" w:styleId="B4B7F377170B4952AA4FEB75E4FA3FD5">
    <w:name w:val="B4B7F377170B4952AA4FEB75E4FA3FD5"/>
    <w:rsid w:val="00E61311"/>
  </w:style>
  <w:style w:type="paragraph" w:customStyle="1" w:styleId="0535D1B1498547ADAA32BF692562C735">
    <w:name w:val="0535D1B1498547ADAA32BF692562C735"/>
    <w:rsid w:val="00E61311"/>
  </w:style>
  <w:style w:type="paragraph" w:customStyle="1" w:styleId="9CB7D4188BAC4811AEFE0003DB9AA749">
    <w:name w:val="9CB7D4188BAC4811AEFE0003DB9AA749"/>
    <w:rsid w:val="00E61311"/>
  </w:style>
  <w:style w:type="paragraph" w:customStyle="1" w:styleId="02F4BEE8E6B84754962FAEFBC649ADD0">
    <w:name w:val="02F4BEE8E6B84754962FAEFBC649ADD0"/>
    <w:rsid w:val="00E63DE1"/>
  </w:style>
  <w:style w:type="paragraph" w:customStyle="1" w:styleId="645A9EE74AAF4ACEB7DE7440AFEAE282">
    <w:name w:val="645A9EE74AAF4ACEB7DE7440AFEAE282"/>
    <w:rsid w:val="00E63DE1"/>
  </w:style>
  <w:style w:type="paragraph" w:customStyle="1" w:styleId="D1A9EDE7F4364076A49FB428F90E5B43">
    <w:name w:val="D1A9EDE7F4364076A49FB428F90E5B43"/>
    <w:rsid w:val="00E63DE1"/>
  </w:style>
  <w:style w:type="paragraph" w:customStyle="1" w:styleId="D8E5359984BE48BB9D4D66C5125F12CA">
    <w:name w:val="D8E5359984BE48BB9D4D66C5125F12CA"/>
    <w:rsid w:val="00E63DE1"/>
  </w:style>
  <w:style w:type="paragraph" w:customStyle="1" w:styleId="48456EDFC17E4BF2ADB3C459F9D21776">
    <w:name w:val="48456EDFC17E4BF2ADB3C459F9D21776"/>
    <w:rsid w:val="00E63DE1"/>
  </w:style>
  <w:style w:type="paragraph" w:customStyle="1" w:styleId="04BA86F33FE3445CB1B32C5A09FC6448">
    <w:name w:val="04BA86F33FE3445CB1B32C5A09FC6448"/>
    <w:rsid w:val="00E63DE1"/>
  </w:style>
  <w:style w:type="paragraph" w:customStyle="1" w:styleId="2FF81542430F41F285D74D18E94E8806">
    <w:name w:val="2FF81542430F41F285D74D18E94E8806"/>
    <w:rsid w:val="00E63DE1"/>
  </w:style>
  <w:style w:type="paragraph" w:customStyle="1" w:styleId="AC86151113B84ECD892A09F329630DF0">
    <w:name w:val="AC86151113B84ECD892A09F329630DF0"/>
    <w:rsid w:val="00E63DE1"/>
  </w:style>
  <w:style w:type="paragraph" w:customStyle="1" w:styleId="B68835CAFF44452B994E1BECF063118C">
    <w:name w:val="B68835CAFF44452B994E1BECF063118C"/>
    <w:rsid w:val="00E63DE1"/>
  </w:style>
  <w:style w:type="paragraph" w:customStyle="1" w:styleId="DF9402E077024854816429788C98AA7F">
    <w:name w:val="DF9402E077024854816429788C98AA7F"/>
    <w:rsid w:val="00E63DE1"/>
  </w:style>
  <w:style w:type="paragraph" w:customStyle="1" w:styleId="51C68FA5EB614D3493434226EA3646BD">
    <w:name w:val="51C68FA5EB614D3493434226EA3646BD"/>
    <w:rsid w:val="00E63DE1"/>
  </w:style>
  <w:style w:type="paragraph" w:customStyle="1" w:styleId="32B5821A225240D8B89D664F5714793E">
    <w:name w:val="32B5821A225240D8B89D664F5714793E"/>
    <w:rsid w:val="00E63DE1"/>
  </w:style>
  <w:style w:type="paragraph" w:customStyle="1" w:styleId="C2233F6DDFAC44848F3EE1E6D5789304">
    <w:name w:val="C2233F6DDFAC44848F3EE1E6D5789304"/>
    <w:rsid w:val="00E63DE1"/>
  </w:style>
  <w:style w:type="paragraph" w:customStyle="1" w:styleId="9B19481A720044FFB0F7307B7334C3CE">
    <w:name w:val="9B19481A720044FFB0F7307B7334C3CE"/>
    <w:rsid w:val="00E63DE1"/>
  </w:style>
  <w:style w:type="paragraph" w:customStyle="1" w:styleId="504A8644F93649E0842160A94C4CC51E">
    <w:name w:val="504A8644F93649E0842160A94C4CC51E"/>
    <w:rsid w:val="00E63DE1"/>
  </w:style>
  <w:style w:type="paragraph" w:customStyle="1" w:styleId="B26E45CE6484494BB3A85B632451757C">
    <w:name w:val="B26E45CE6484494BB3A85B632451757C"/>
    <w:rsid w:val="00E63DE1"/>
  </w:style>
  <w:style w:type="paragraph" w:customStyle="1" w:styleId="C1587936AE3440F58F0AAF4B2607E4CE">
    <w:name w:val="C1587936AE3440F58F0AAF4B2607E4CE"/>
    <w:rsid w:val="00E63DE1"/>
  </w:style>
  <w:style w:type="paragraph" w:customStyle="1" w:styleId="3F784A9630864EF98A2D1E0053C9B5E7">
    <w:name w:val="3F784A9630864EF98A2D1E0053C9B5E7"/>
    <w:rsid w:val="00E63DE1"/>
  </w:style>
  <w:style w:type="paragraph" w:customStyle="1" w:styleId="3655329CF9A343DE99D207F3019B6F91">
    <w:name w:val="3655329CF9A343DE99D207F3019B6F91"/>
    <w:rsid w:val="00E63DE1"/>
  </w:style>
  <w:style w:type="paragraph" w:customStyle="1" w:styleId="285A2DFE4A704F44A01837887C702049">
    <w:name w:val="285A2DFE4A704F44A01837887C702049"/>
    <w:rsid w:val="00E63DE1"/>
  </w:style>
  <w:style w:type="paragraph" w:customStyle="1" w:styleId="3B9C12C37EC34D20AD3CF35B2CF48C43">
    <w:name w:val="3B9C12C37EC34D20AD3CF35B2CF48C43"/>
    <w:rsid w:val="00E63DE1"/>
  </w:style>
  <w:style w:type="paragraph" w:customStyle="1" w:styleId="0DD90F323B924715A4CB62B45892879A">
    <w:name w:val="0DD90F323B924715A4CB62B45892879A"/>
    <w:rsid w:val="00E63DE1"/>
  </w:style>
  <w:style w:type="paragraph" w:customStyle="1" w:styleId="980A0F98C49340E98DAA2C78DB3136A2">
    <w:name w:val="980A0F98C49340E98DAA2C78DB3136A2"/>
    <w:rsid w:val="00E63DE1"/>
  </w:style>
  <w:style w:type="paragraph" w:customStyle="1" w:styleId="910B842FBD6D4E4494A0B2EBA8247EF5">
    <w:name w:val="910B842FBD6D4E4494A0B2EBA8247EF5"/>
    <w:rsid w:val="00E63DE1"/>
  </w:style>
  <w:style w:type="paragraph" w:customStyle="1" w:styleId="307D8A0AFE304B24AFBAB8B3DC262AE9">
    <w:name w:val="307D8A0AFE304B24AFBAB8B3DC262AE9"/>
    <w:rsid w:val="00E63DE1"/>
  </w:style>
  <w:style w:type="paragraph" w:customStyle="1" w:styleId="69B5BF9C19174573A418D0D9918185F8">
    <w:name w:val="69B5BF9C19174573A418D0D9918185F8"/>
    <w:rsid w:val="00E63DE1"/>
  </w:style>
  <w:style w:type="paragraph" w:customStyle="1" w:styleId="A296DA8422AE443D9CAF783D10555F20">
    <w:name w:val="A296DA8422AE443D9CAF783D10555F20"/>
    <w:rsid w:val="00E63DE1"/>
  </w:style>
  <w:style w:type="paragraph" w:customStyle="1" w:styleId="F47680BD3A354DB0BD0775B488F1164F">
    <w:name w:val="F47680BD3A354DB0BD0775B488F1164F"/>
    <w:rsid w:val="00E63DE1"/>
  </w:style>
  <w:style w:type="paragraph" w:customStyle="1" w:styleId="B0D668C08BFD41E7A0E1A2A23967118E">
    <w:name w:val="B0D668C08BFD41E7A0E1A2A23967118E"/>
    <w:rsid w:val="00E63DE1"/>
  </w:style>
  <w:style w:type="paragraph" w:customStyle="1" w:styleId="AAB7379E2ACA4A8A867347DA13354CEE">
    <w:name w:val="AAB7379E2ACA4A8A867347DA13354CEE"/>
    <w:rsid w:val="00E63DE1"/>
  </w:style>
  <w:style w:type="paragraph" w:customStyle="1" w:styleId="DB9F688B8D1B4C7589CE000D0373C293">
    <w:name w:val="DB9F688B8D1B4C7589CE000D0373C293"/>
    <w:rsid w:val="00E63DE1"/>
  </w:style>
  <w:style w:type="paragraph" w:customStyle="1" w:styleId="A9337EC1DACC448CA1DB283BE918DA56">
    <w:name w:val="A9337EC1DACC448CA1DB283BE918DA56"/>
    <w:rsid w:val="00E63DE1"/>
  </w:style>
  <w:style w:type="paragraph" w:customStyle="1" w:styleId="0CB814C6EBB6437589CFBC6E3A176CD2">
    <w:name w:val="0CB814C6EBB6437589CFBC6E3A176CD2"/>
    <w:rsid w:val="00E63DE1"/>
  </w:style>
  <w:style w:type="paragraph" w:customStyle="1" w:styleId="C996B0FDEB754DCE9AF8019B4918ED02">
    <w:name w:val="C996B0FDEB754DCE9AF8019B4918ED02"/>
    <w:rsid w:val="00E63DE1"/>
  </w:style>
  <w:style w:type="paragraph" w:customStyle="1" w:styleId="8B8A11F0D2814847AF7AB05F9B536E11">
    <w:name w:val="8B8A11F0D2814847AF7AB05F9B536E11"/>
    <w:rsid w:val="00E63DE1"/>
  </w:style>
  <w:style w:type="paragraph" w:customStyle="1" w:styleId="73C9807E5D744CEA9DA6FFA63271659C">
    <w:name w:val="73C9807E5D744CEA9DA6FFA63271659C"/>
    <w:rsid w:val="00E63DE1"/>
  </w:style>
  <w:style w:type="paragraph" w:customStyle="1" w:styleId="57D7D087F19D407B835C34BAAC614153">
    <w:name w:val="57D7D087F19D407B835C34BAAC614153"/>
    <w:rsid w:val="00E63DE1"/>
  </w:style>
  <w:style w:type="paragraph" w:customStyle="1" w:styleId="8D511D581B5A44BF92B13E5CFB87F953">
    <w:name w:val="8D511D581B5A44BF92B13E5CFB87F953"/>
    <w:rsid w:val="00E63DE1"/>
  </w:style>
  <w:style w:type="paragraph" w:customStyle="1" w:styleId="0DA15560939A437AB407AA9283FB2C63">
    <w:name w:val="0DA15560939A437AB407AA9283FB2C63"/>
    <w:rsid w:val="00E63DE1"/>
  </w:style>
  <w:style w:type="paragraph" w:customStyle="1" w:styleId="34483528500F44C8B8A9C7781FE67EBF">
    <w:name w:val="34483528500F44C8B8A9C7781FE67EBF"/>
    <w:rsid w:val="00E63DE1"/>
  </w:style>
  <w:style w:type="paragraph" w:customStyle="1" w:styleId="47CDC8D9589D498F86CAFB4A1D80F7E5">
    <w:name w:val="47CDC8D9589D498F86CAFB4A1D80F7E5"/>
    <w:rsid w:val="00E63DE1"/>
  </w:style>
  <w:style w:type="paragraph" w:customStyle="1" w:styleId="099CD30F676447519D80080C10C548E7">
    <w:name w:val="099CD30F676447519D80080C10C548E7"/>
    <w:rsid w:val="00D143C4"/>
  </w:style>
  <w:style w:type="paragraph" w:customStyle="1" w:styleId="FC481FE0D9ED4EC1AC510C460B43D99D">
    <w:name w:val="FC481FE0D9ED4EC1AC510C460B43D99D"/>
    <w:rsid w:val="00D143C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6AE4120E-1EC4-4D40-8C19-38CAEBAAB9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915</Words>
  <Characters>5219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SGSSI</Company>
  <LinksUpToDate>false</LinksUpToDate>
  <CharactersWithSpaces>6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s James</dc:creator>
  <cp:keywords/>
  <dc:description/>
  <cp:lastModifiedBy>Allison Kean</cp:lastModifiedBy>
  <cp:revision>3</cp:revision>
  <cp:lastPrinted>2019-06-25T14:51:00Z</cp:lastPrinted>
  <dcterms:created xsi:type="dcterms:W3CDTF">2021-04-15T12:42:00Z</dcterms:created>
  <dcterms:modified xsi:type="dcterms:W3CDTF">2022-07-05T13:58:00Z</dcterms:modified>
</cp:coreProperties>
</file>